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2419B5" w14:textId="6D3126A3" w:rsidR="007854BA" w:rsidRPr="00EE1A1F" w:rsidRDefault="000563F0" w:rsidP="000563F0">
      <w:pPr>
        <w:pStyle w:val="BodyText"/>
        <w:ind w:left="144"/>
        <w:jc w:val="center"/>
        <w:rPr>
          <w:bCs w:val="0"/>
          <w:sz w:val="40"/>
          <w:szCs w:val="72"/>
        </w:rPr>
      </w:pPr>
      <w:r w:rsidRPr="00EE1A1F">
        <w:rPr>
          <w:bCs w:val="0"/>
          <w:color w:val="0070C0"/>
          <w:sz w:val="40"/>
          <w:szCs w:val="72"/>
        </w:rPr>
        <w:t>Complaint Form</w:t>
      </w:r>
    </w:p>
    <w:p w14:paraId="11A42CCF" w14:textId="77777777" w:rsidR="000563F0" w:rsidRPr="00C8041E" w:rsidRDefault="000563F0" w:rsidP="000563F0">
      <w:pPr>
        <w:pStyle w:val="BodyText"/>
        <w:ind w:left="144"/>
        <w:jc w:val="center"/>
        <w:rPr>
          <w:b w:val="0"/>
          <w:sz w:val="40"/>
          <w:szCs w:val="72"/>
        </w:rPr>
      </w:pPr>
    </w:p>
    <w:p w14:paraId="3DFAD69D" w14:textId="01584C09" w:rsidR="007854BA" w:rsidRPr="00C8041E" w:rsidRDefault="000563F0">
      <w:pPr>
        <w:spacing w:before="105"/>
        <w:ind w:left="156"/>
        <w:rPr>
          <w:sz w:val="36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26803CC" wp14:editId="63B0667A">
                <wp:simplePos x="0" y="0"/>
                <wp:positionH relativeFrom="page">
                  <wp:posOffset>721995</wp:posOffset>
                </wp:positionH>
                <wp:positionV relativeFrom="paragraph">
                  <wp:posOffset>354965</wp:posOffset>
                </wp:positionV>
                <wp:extent cx="6126480" cy="1270"/>
                <wp:effectExtent l="0" t="0" r="0" b="0"/>
                <wp:wrapTopAndBottom/>
                <wp:docPr id="115" name="Freeform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6480" cy="1270"/>
                        </a:xfrm>
                        <a:custGeom>
                          <a:avLst/>
                          <a:gdLst>
                            <a:gd name="T0" fmla="+- 0 1137 1137"/>
                            <a:gd name="T1" fmla="*/ T0 w 9648"/>
                            <a:gd name="T2" fmla="+- 0 10784 1137"/>
                            <a:gd name="T3" fmla="*/ T2 w 964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48">
                              <a:moveTo>
                                <a:pt x="0" y="0"/>
                              </a:moveTo>
                              <a:lnTo>
                                <a:pt x="964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E7BA7F" id="Freeform 105" o:spid="_x0000_s1026" style="position:absolute;margin-left:56.85pt;margin-top:27.95pt;width:482.4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" path="m,l9647,e" filled="f" strokecolor="#58595b" strokeweight=".5pt">
                <v:path arrowok="t" o:connecttype="custom" o:connectlocs="0,0;6125845,0" o:connectangles="0,0"/>
                <w10:wrap type="topAndBottom" anchorx="page"/>
              </v:shape>
            </w:pict>
          </mc:Fallback>
        </mc:AlternateContent>
      </w:r>
      <w:r w:rsidR="00692067" w:rsidRPr="00C8041E">
        <w:rPr>
          <w:color w:val="231F20"/>
          <w:w w:val="105"/>
          <w:sz w:val="36"/>
        </w:rPr>
        <w:t>First</w:t>
      </w:r>
      <w:r w:rsidR="00692067" w:rsidRPr="00C8041E">
        <w:rPr>
          <w:color w:val="231F20"/>
          <w:spacing w:val="-41"/>
          <w:w w:val="105"/>
          <w:sz w:val="36"/>
        </w:rPr>
        <w:t xml:space="preserve"> </w:t>
      </w:r>
      <w:r w:rsidR="00692067" w:rsidRPr="00C8041E">
        <w:rPr>
          <w:color w:val="231F20"/>
          <w:w w:val="105"/>
          <w:sz w:val="36"/>
        </w:rPr>
        <w:t>Name</w:t>
      </w:r>
    </w:p>
    <w:p w14:paraId="303B9EE7" w14:textId="6BF56E11" w:rsidR="007854BA" w:rsidRPr="00C8041E" w:rsidRDefault="007854BA"/>
    <w:p w14:paraId="7A4BCC85" w14:textId="07CEF792" w:rsidR="007854BA" w:rsidRPr="00C8041E" w:rsidRDefault="000563F0">
      <w:pPr>
        <w:spacing w:before="105"/>
        <w:ind w:left="158"/>
        <w:rPr>
          <w:sz w:val="36"/>
        </w:rPr>
      </w:pPr>
      <w:r w:rsidRPr="00C8041E"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2863E2D0" wp14:editId="67A12603">
                <wp:simplePos x="0" y="0"/>
                <wp:positionH relativeFrom="page">
                  <wp:posOffset>723265</wp:posOffset>
                </wp:positionH>
                <wp:positionV relativeFrom="paragraph">
                  <wp:posOffset>605790</wp:posOffset>
                </wp:positionV>
                <wp:extent cx="938530" cy="699135"/>
                <wp:effectExtent l="0" t="0" r="0" b="0"/>
                <wp:wrapTopAndBottom/>
                <wp:docPr id="111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8530" cy="699135"/>
                          <a:chOff x="1139" y="954"/>
                          <a:chExt cx="1478" cy="1101"/>
                        </a:xfrm>
                      </wpg:grpSpPr>
                      <wps:wsp>
                        <wps:cNvPr id="112" name="Freeform 103"/>
                        <wps:cNvSpPr>
                          <a:spLocks/>
                        </wps:cNvSpPr>
                        <wps:spPr bwMode="auto">
                          <a:xfrm>
                            <a:off x="1138" y="954"/>
                            <a:ext cx="1478" cy="1101"/>
                          </a:xfrm>
                          <a:custGeom>
                            <a:avLst/>
                            <a:gdLst>
                              <a:gd name="T0" fmla="+- 0 2503 1139"/>
                              <a:gd name="T1" fmla="*/ T0 w 1478"/>
                              <a:gd name="T2" fmla="+- 0 954 954"/>
                              <a:gd name="T3" fmla="*/ 954 h 1101"/>
                              <a:gd name="T4" fmla="+- 0 1252 1139"/>
                              <a:gd name="T5" fmla="*/ T4 w 1478"/>
                              <a:gd name="T6" fmla="+- 0 954 954"/>
                              <a:gd name="T7" fmla="*/ 954 h 1101"/>
                              <a:gd name="T8" fmla="+- 0 1186 1139"/>
                              <a:gd name="T9" fmla="*/ T8 w 1478"/>
                              <a:gd name="T10" fmla="+- 0 956 954"/>
                              <a:gd name="T11" fmla="*/ 956 h 1101"/>
                              <a:gd name="T12" fmla="+- 0 1153 1139"/>
                              <a:gd name="T13" fmla="*/ T12 w 1478"/>
                              <a:gd name="T14" fmla="+- 0 968 954"/>
                              <a:gd name="T15" fmla="*/ 968 h 1101"/>
                              <a:gd name="T16" fmla="+- 0 1140 1139"/>
                              <a:gd name="T17" fmla="*/ T16 w 1478"/>
                              <a:gd name="T18" fmla="+- 0 1002 954"/>
                              <a:gd name="T19" fmla="*/ 1002 h 1101"/>
                              <a:gd name="T20" fmla="+- 0 1139 1139"/>
                              <a:gd name="T21" fmla="*/ T20 w 1478"/>
                              <a:gd name="T22" fmla="+- 0 1067 954"/>
                              <a:gd name="T23" fmla="*/ 1067 h 1101"/>
                              <a:gd name="T24" fmla="+- 0 1139 1139"/>
                              <a:gd name="T25" fmla="*/ T24 w 1478"/>
                              <a:gd name="T26" fmla="+- 0 1941 954"/>
                              <a:gd name="T27" fmla="*/ 1941 h 1101"/>
                              <a:gd name="T28" fmla="+- 0 1140 1139"/>
                              <a:gd name="T29" fmla="*/ T28 w 1478"/>
                              <a:gd name="T30" fmla="+- 0 2007 954"/>
                              <a:gd name="T31" fmla="*/ 2007 h 1101"/>
                              <a:gd name="T32" fmla="+- 0 1153 1139"/>
                              <a:gd name="T33" fmla="*/ T32 w 1478"/>
                              <a:gd name="T34" fmla="+- 0 2041 954"/>
                              <a:gd name="T35" fmla="*/ 2041 h 1101"/>
                              <a:gd name="T36" fmla="+- 0 1186 1139"/>
                              <a:gd name="T37" fmla="*/ T36 w 1478"/>
                              <a:gd name="T38" fmla="+- 0 2053 954"/>
                              <a:gd name="T39" fmla="*/ 2053 h 1101"/>
                              <a:gd name="T40" fmla="+- 0 1252 1139"/>
                              <a:gd name="T41" fmla="*/ T40 w 1478"/>
                              <a:gd name="T42" fmla="+- 0 2055 954"/>
                              <a:gd name="T43" fmla="*/ 2055 h 1101"/>
                              <a:gd name="T44" fmla="+- 0 2503 1139"/>
                              <a:gd name="T45" fmla="*/ T44 w 1478"/>
                              <a:gd name="T46" fmla="+- 0 2055 954"/>
                              <a:gd name="T47" fmla="*/ 2055 h 1101"/>
                              <a:gd name="T48" fmla="+- 0 2568 1139"/>
                              <a:gd name="T49" fmla="*/ T48 w 1478"/>
                              <a:gd name="T50" fmla="+- 0 2053 954"/>
                              <a:gd name="T51" fmla="*/ 2053 h 1101"/>
                              <a:gd name="T52" fmla="+- 0 2602 1139"/>
                              <a:gd name="T53" fmla="*/ T52 w 1478"/>
                              <a:gd name="T54" fmla="+- 0 2041 954"/>
                              <a:gd name="T55" fmla="*/ 2041 h 1101"/>
                              <a:gd name="T56" fmla="+- 0 2614 1139"/>
                              <a:gd name="T57" fmla="*/ T56 w 1478"/>
                              <a:gd name="T58" fmla="+- 0 2007 954"/>
                              <a:gd name="T59" fmla="*/ 2007 h 1101"/>
                              <a:gd name="T60" fmla="+- 0 2616 1139"/>
                              <a:gd name="T61" fmla="*/ T60 w 1478"/>
                              <a:gd name="T62" fmla="+- 0 1941 954"/>
                              <a:gd name="T63" fmla="*/ 1941 h 1101"/>
                              <a:gd name="T64" fmla="+- 0 2616 1139"/>
                              <a:gd name="T65" fmla="*/ T64 w 1478"/>
                              <a:gd name="T66" fmla="+- 0 1067 954"/>
                              <a:gd name="T67" fmla="*/ 1067 h 1101"/>
                              <a:gd name="T68" fmla="+- 0 2614 1139"/>
                              <a:gd name="T69" fmla="*/ T68 w 1478"/>
                              <a:gd name="T70" fmla="+- 0 1002 954"/>
                              <a:gd name="T71" fmla="*/ 1002 h 1101"/>
                              <a:gd name="T72" fmla="+- 0 2602 1139"/>
                              <a:gd name="T73" fmla="*/ T72 w 1478"/>
                              <a:gd name="T74" fmla="+- 0 968 954"/>
                              <a:gd name="T75" fmla="*/ 968 h 1101"/>
                              <a:gd name="T76" fmla="+- 0 2568 1139"/>
                              <a:gd name="T77" fmla="*/ T76 w 1478"/>
                              <a:gd name="T78" fmla="+- 0 956 954"/>
                              <a:gd name="T79" fmla="*/ 956 h 1101"/>
                              <a:gd name="T80" fmla="+- 0 2503 1139"/>
                              <a:gd name="T81" fmla="*/ T80 w 1478"/>
                              <a:gd name="T82" fmla="+- 0 954 954"/>
                              <a:gd name="T83" fmla="*/ 954 h 1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78" h="1101">
                                <a:moveTo>
                                  <a:pt x="1364" y="0"/>
                                </a:moveTo>
                                <a:lnTo>
                                  <a:pt x="113" y="0"/>
                                </a:lnTo>
                                <a:lnTo>
                                  <a:pt x="47" y="2"/>
                                </a:lnTo>
                                <a:lnTo>
                                  <a:pt x="14" y="14"/>
                                </a:lnTo>
                                <a:lnTo>
                                  <a:pt x="1" y="48"/>
                                </a:lnTo>
                                <a:lnTo>
                                  <a:pt x="0" y="113"/>
                                </a:lnTo>
                                <a:lnTo>
                                  <a:pt x="0" y="987"/>
                                </a:lnTo>
                                <a:lnTo>
                                  <a:pt x="1" y="1053"/>
                                </a:lnTo>
                                <a:lnTo>
                                  <a:pt x="14" y="1087"/>
                                </a:lnTo>
                                <a:lnTo>
                                  <a:pt x="47" y="1099"/>
                                </a:lnTo>
                                <a:lnTo>
                                  <a:pt x="113" y="1101"/>
                                </a:lnTo>
                                <a:lnTo>
                                  <a:pt x="1364" y="1101"/>
                                </a:lnTo>
                                <a:lnTo>
                                  <a:pt x="1429" y="1099"/>
                                </a:lnTo>
                                <a:lnTo>
                                  <a:pt x="1463" y="1087"/>
                                </a:lnTo>
                                <a:lnTo>
                                  <a:pt x="1475" y="1053"/>
                                </a:lnTo>
                                <a:lnTo>
                                  <a:pt x="1477" y="987"/>
                                </a:lnTo>
                                <a:lnTo>
                                  <a:pt x="1477" y="113"/>
                                </a:lnTo>
                                <a:lnTo>
                                  <a:pt x="1475" y="48"/>
                                </a:lnTo>
                                <a:lnTo>
                                  <a:pt x="1463" y="14"/>
                                </a:lnTo>
                                <a:lnTo>
                                  <a:pt x="1429" y="2"/>
                                </a:lnTo>
                                <a:lnTo>
                                  <a:pt x="13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DF5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102"/>
                        <wps:cNvSpPr>
                          <a:spLocks/>
                        </wps:cNvSpPr>
                        <wps:spPr bwMode="auto">
                          <a:xfrm>
                            <a:off x="1550" y="1124"/>
                            <a:ext cx="631" cy="760"/>
                          </a:xfrm>
                          <a:custGeom>
                            <a:avLst/>
                            <a:gdLst>
                              <a:gd name="T0" fmla="+- 0 1643 1550"/>
                              <a:gd name="T1" fmla="*/ T0 w 631"/>
                              <a:gd name="T2" fmla="+- 0 1125 1125"/>
                              <a:gd name="T3" fmla="*/ 1125 h 760"/>
                              <a:gd name="T4" fmla="+- 0 1577 1550"/>
                              <a:gd name="T5" fmla="*/ T4 w 631"/>
                              <a:gd name="T6" fmla="+- 0 1185 1125"/>
                              <a:gd name="T7" fmla="*/ 1185 h 760"/>
                              <a:gd name="T8" fmla="+- 0 1554 1550"/>
                              <a:gd name="T9" fmla="*/ T8 w 631"/>
                              <a:gd name="T10" fmla="+- 0 1243 1125"/>
                              <a:gd name="T11" fmla="*/ 1243 h 760"/>
                              <a:gd name="T12" fmla="+- 0 1550 1550"/>
                              <a:gd name="T13" fmla="*/ T12 w 631"/>
                              <a:gd name="T14" fmla="+- 0 1293 1125"/>
                              <a:gd name="T15" fmla="*/ 1293 h 760"/>
                              <a:gd name="T16" fmla="+- 0 1558 1550"/>
                              <a:gd name="T17" fmla="*/ T16 w 631"/>
                              <a:gd name="T18" fmla="+- 0 1358 1125"/>
                              <a:gd name="T19" fmla="*/ 1358 h 760"/>
                              <a:gd name="T20" fmla="+- 0 1583 1550"/>
                              <a:gd name="T21" fmla="*/ T20 w 631"/>
                              <a:gd name="T22" fmla="+- 0 1437 1125"/>
                              <a:gd name="T23" fmla="*/ 1437 h 760"/>
                              <a:gd name="T24" fmla="+- 0 1631 1550"/>
                              <a:gd name="T25" fmla="*/ T24 w 631"/>
                              <a:gd name="T26" fmla="+- 0 1532 1125"/>
                              <a:gd name="T27" fmla="*/ 1532 h 760"/>
                              <a:gd name="T28" fmla="+- 0 1706 1550"/>
                              <a:gd name="T29" fmla="*/ T28 w 631"/>
                              <a:gd name="T30" fmla="+- 0 1641 1125"/>
                              <a:gd name="T31" fmla="*/ 1641 h 760"/>
                              <a:gd name="T32" fmla="+- 0 1795 1550"/>
                              <a:gd name="T33" fmla="*/ T32 w 631"/>
                              <a:gd name="T34" fmla="+- 0 1744 1125"/>
                              <a:gd name="T35" fmla="*/ 1744 h 760"/>
                              <a:gd name="T36" fmla="+- 0 1876 1550"/>
                              <a:gd name="T37" fmla="*/ T36 w 631"/>
                              <a:gd name="T38" fmla="+- 0 1815 1125"/>
                              <a:gd name="T39" fmla="*/ 1815 h 760"/>
                              <a:gd name="T40" fmla="+- 0 1948 1550"/>
                              <a:gd name="T41" fmla="*/ T40 w 631"/>
                              <a:gd name="T42" fmla="+- 0 1858 1125"/>
                              <a:gd name="T43" fmla="*/ 1858 h 760"/>
                              <a:gd name="T44" fmla="+- 0 2008 1550"/>
                              <a:gd name="T45" fmla="*/ T44 w 631"/>
                              <a:gd name="T46" fmla="+- 0 1879 1125"/>
                              <a:gd name="T47" fmla="*/ 1879 h 760"/>
                              <a:gd name="T48" fmla="+- 0 2057 1550"/>
                              <a:gd name="T49" fmla="*/ T48 w 631"/>
                              <a:gd name="T50" fmla="+- 0 1884 1125"/>
                              <a:gd name="T51" fmla="*/ 1884 h 760"/>
                              <a:gd name="T52" fmla="+- 0 2093 1550"/>
                              <a:gd name="T53" fmla="*/ T52 w 631"/>
                              <a:gd name="T54" fmla="+- 0 1878 1125"/>
                              <a:gd name="T55" fmla="*/ 1878 h 760"/>
                              <a:gd name="T56" fmla="+- 0 2116 1550"/>
                              <a:gd name="T57" fmla="*/ T56 w 631"/>
                              <a:gd name="T58" fmla="+- 0 1868 1125"/>
                              <a:gd name="T59" fmla="*/ 1868 h 760"/>
                              <a:gd name="T60" fmla="+- 0 2172 1550"/>
                              <a:gd name="T61" fmla="*/ T60 w 631"/>
                              <a:gd name="T62" fmla="+- 0 1827 1125"/>
                              <a:gd name="T63" fmla="*/ 1827 h 760"/>
                              <a:gd name="T64" fmla="+- 0 2179 1550"/>
                              <a:gd name="T65" fmla="*/ T64 w 631"/>
                              <a:gd name="T66" fmla="+- 0 1818 1125"/>
                              <a:gd name="T67" fmla="*/ 1818 h 760"/>
                              <a:gd name="T68" fmla="+- 0 2181 1550"/>
                              <a:gd name="T69" fmla="*/ T68 w 631"/>
                              <a:gd name="T70" fmla="+- 0 1807 1125"/>
                              <a:gd name="T71" fmla="*/ 1807 h 760"/>
                              <a:gd name="T72" fmla="+- 0 2180 1550"/>
                              <a:gd name="T73" fmla="*/ T72 w 631"/>
                              <a:gd name="T74" fmla="+- 0 1796 1125"/>
                              <a:gd name="T75" fmla="*/ 1796 h 760"/>
                              <a:gd name="T76" fmla="+- 0 2046 1550"/>
                              <a:gd name="T77" fmla="*/ T76 w 631"/>
                              <a:gd name="T78" fmla="+- 0 1624 1125"/>
                              <a:gd name="T79" fmla="*/ 1624 h 760"/>
                              <a:gd name="T80" fmla="+- 0 1964 1550"/>
                              <a:gd name="T81" fmla="*/ T80 w 631"/>
                              <a:gd name="T82" fmla="+- 0 1676 1125"/>
                              <a:gd name="T83" fmla="*/ 1676 h 760"/>
                              <a:gd name="T84" fmla="+- 0 1946 1550"/>
                              <a:gd name="T85" fmla="*/ T84 w 631"/>
                              <a:gd name="T86" fmla="+- 0 1681 1125"/>
                              <a:gd name="T87" fmla="*/ 1681 h 760"/>
                              <a:gd name="T88" fmla="+- 0 1863 1550"/>
                              <a:gd name="T89" fmla="*/ T88 w 631"/>
                              <a:gd name="T90" fmla="+- 0 1616 1125"/>
                              <a:gd name="T91" fmla="*/ 1616 h 760"/>
                              <a:gd name="T92" fmla="+- 0 1754 1550"/>
                              <a:gd name="T93" fmla="*/ T92 w 631"/>
                              <a:gd name="T94" fmla="+- 0 1478 1125"/>
                              <a:gd name="T95" fmla="*/ 1478 h 760"/>
                              <a:gd name="T96" fmla="+- 0 1723 1550"/>
                              <a:gd name="T97" fmla="*/ T96 w 631"/>
                              <a:gd name="T98" fmla="+- 0 1401 1125"/>
                              <a:gd name="T99" fmla="*/ 1401 h 760"/>
                              <a:gd name="T100" fmla="+- 0 1732 1550"/>
                              <a:gd name="T101" fmla="*/ T100 w 631"/>
                              <a:gd name="T102" fmla="+- 0 1381 1125"/>
                              <a:gd name="T103" fmla="*/ 1381 h 760"/>
                              <a:gd name="T104" fmla="+- 0 1787 1550"/>
                              <a:gd name="T105" fmla="*/ T104 w 631"/>
                              <a:gd name="T106" fmla="+- 0 1338 1125"/>
                              <a:gd name="T107" fmla="*/ 1338 h 760"/>
                              <a:gd name="T108" fmla="+- 0 1793 1550"/>
                              <a:gd name="T109" fmla="*/ T108 w 631"/>
                              <a:gd name="T110" fmla="+- 0 1329 1125"/>
                              <a:gd name="T111" fmla="*/ 1329 h 760"/>
                              <a:gd name="T112" fmla="+- 0 1796 1550"/>
                              <a:gd name="T113" fmla="*/ T112 w 631"/>
                              <a:gd name="T114" fmla="+- 0 1318 1125"/>
                              <a:gd name="T115" fmla="*/ 1318 h 760"/>
                              <a:gd name="T116" fmla="+- 0 1794 1550"/>
                              <a:gd name="T117" fmla="*/ T116 w 631"/>
                              <a:gd name="T118" fmla="+- 0 1307 1125"/>
                              <a:gd name="T119" fmla="*/ 1307 h 760"/>
                              <a:gd name="T120" fmla="+- 0 1789 1550"/>
                              <a:gd name="T121" fmla="*/ T120 w 631"/>
                              <a:gd name="T122" fmla="+- 0 1297 1125"/>
                              <a:gd name="T123" fmla="*/ 1297 h 760"/>
                              <a:gd name="T124" fmla="+- 0 1661 1550"/>
                              <a:gd name="T125" fmla="*/ T124 w 631"/>
                              <a:gd name="T126" fmla="+- 0 1135 1125"/>
                              <a:gd name="T127" fmla="*/ 1135 h 760"/>
                              <a:gd name="T128" fmla="+- 0 1652 1550"/>
                              <a:gd name="T129" fmla="*/ T128 w 631"/>
                              <a:gd name="T130" fmla="+- 0 1128 1125"/>
                              <a:gd name="T131" fmla="*/ 1128 h 760"/>
                              <a:gd name="T132" fmla="+- 0 1643 1550"/>
                              <a:gd name="T133" fmla="*/ T132 w 631"/>
                              <a:gd name="T134" fmla="+- 0 1125 1125"/>
                              <a:gd name="T135" fmla="*/ 1125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631" h="760">
                                <a:moveTo>
                                  <a:pt x="93" y="0"/>
                                </a:moveTo>
                                <a:lnTo>
                                  <a:pt x="27" y="60"/>
                                </a:lnTo>
                                <a:lnTo>
                                  <a:pt x="4" y="118"/>
                                </a:lnTo>
                                <a:lnTo>
                                  <a:pt x="0" y="168"/>
                                </a:lnTo>
                                <a:lnTo>
                                  <a:pt x="8" y="233"/>
                                </a:lnTo>
                                <a:lnTo>
                                  <a:pt x="33" y="312"/>
                                </a:lnTo>
                                <a:lnTo>
                                  <a:pt x="81" y="407"/>
                                </a:lnTo>
                                <a:lnTo>
                                  <a:pt x="156" y="516"/>
                                </a:lnTo>
                                <a:lnTo>
                                  <a:pt x="245" y="619"/>
                                </a:lnTo>
                                <a:lnTo>
                                  <a:pt x="326" y="690"/>
                                </a:lnTo>
                                <a:lnTo>
                                  <a:pt x="398" y="733"/>
                                </a:lnTo>
                                <a:lnTo>
                                  <a:pt x="458" y="754"/>
                                </a:lnTo>
                                <a:lnTo>
                                  <a:pt x="507" y="759"/>
                                </a:lnTo>
                                <a:lnTo>
                                  <a:pt x="543" y="753"/>
                                </a:lnTo>
                                <a:lnTo>
                                  <a:pt x="566" y="743"/>
                                </a:lnTo>
                                <a:lnTo>
                                  <a:pt x="622" y="702"/>
                                </a:lnTo>
                                <a:lnTo>
                                  <a:pt x="629" y="693"/>
                                </a:lnTo>
                                <a:lnTo>
                                  <a:pt x="631" y="682"/>
                                </a:lnTo>
                                <a:lnTo>
                                  <a:pt x="630" y="671"/>
                                </a:lnTo>
                                <a:lnTo>
                                  <a:pt x="496" y="499"/>
                                </a:lnTo>
                                <a:lnTo>
                                  <a:pt x="414" y="551"/>
                                </a:lnTo>
                                <a:lnTo>
                                  <a:pt x="396" y="556"/>
                                </a:lnTo>
                                <a:lnTo>
                                  <a:pt x="313" y="491"/>
                                </a:lnTo>
                                <a:lnTo>
                                  <a:pt x="204" y="353"/>
                                </a:lnTo>
                                <a:lnTo>
                                  <a:pt x="173" y="276"/>
                                </a:lnTo>
                                <a:lnTo>
                                  <a:pt x="182" y="256"/>
                                </a:lnTo>
                                <a:lnTo>
                                  <a:pt x="237" y="213"/>
                                </a:lnTo>
                                <a:lnTo>
                                  <a:pt x="243" y="204"/>
                                </a:lnTo>
                                <a:lnTo>
                                  <a:pt x="246" y="193"/>
                                </a:lnTo>
                                <a:lnTo>
                                  <a:pt x="244" y="182"/>
                                </a:lnTo>
                                <a:lnTo>
                                  <a:pt x="239" y="172"/>
                                </a:lnTo>
                                <a:lnTo>
                                  <a:pt x="111" y="10"/>
                                </a:lnTo>
                                <a:lnTo>
                                  <a:pt x="102" y="3"/>
                                </a:lnTo>
                                <a:lnTo>
                                  <a:pt x="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958EE6" id="Group 101" o:spid="_x0000_s1026" style="position:absolute;margin-left:56.95pt;margin-top:47.7pt;width:73.9pt;height:55.05pt;z-index:-15726080;mso-wrap-distance-left:0;mso-wrap-distance-right:0;mso-position-horizontal-relative:page" coordorigin="1139,954" coordsize="1478,1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">
                <v:shape id="Freeform 103" o:spid="_x0000_s1027" style="position:absolute;left:1138;top:954;width:1478;height:1101;visibility:visible;mso-wrap-style:square;v-text-anchor:top" coordsize="1478,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" path="m1364,l113,,47,2,14,14,1,48,,113,,987r1,66l14,1087r33,12l113,1101r1251,l1429,1099r34,-12l1475,1053r2,-66l1477,113r-2,-65l1463,14,1429,2,1364,xe" fillcolor="#d0df5c" stroked="f">
                  <v:path arrowok="t" o:connecttype="custom" o:connectlocs="1364,954;113,954;47,956;14,968;1,1002;0,1067;0,1941;1,2007;14,2041;47,2053;113,2055;1364,2055;1429,2053;1463,2041;1475,2007;1477,1941;1477,1067;1475,1002;1463,968;1429,956;1364,954" o:connectangles="0,0,0,0,0,0,0,0,0,0,0,0,0,0,0,0,0,0,0,0,0"/>
                </v:shape>
                <v:shape id="Freeform 102" o:spid="_x0000_s1028" style="position:absolute;left:1550;top:1124;width:631;height:760;visibility:visible;mso-wrap-style:square;v-text-anchor:top" coordsize="631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" path="m93,l27,60,4,118,,168r8,65l33,312r48,95l156,516r89,103l326,690r72,43l458,754r49,5l543,753r23,-10l622,702r7,-9l631,682r-1,-11l496,499r-82,52l396,556,313,491,204,353,173,276r9,-20l237,213r6,-9l246,193r-2,-11l239,172,111,10,102,3,93,xe" fillcolor="#231f20" stroked="f">
                  <v:path arrowok="t" o:connecttype="custom" o:connectlocs="93,1125;27,1185;4,1243;0,1293;8,1358;33,1437;81,1532;156,1641;245,1744;326,1815;398,1858;458,1879;507,1884;543,1878;566,1868;622,1827;629,1818;631,1807;630,1796;496,1624;414,1676;396,1681;313,1616;204,1478;173,1401;182,1381;237,1338;243,1329;246,1318;244,1307;239,1297;111,1135;102,1128;93,1125" o:connectangles="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 w:rsidR="00692067" w:rsidRPr="00C8041E">
        <w:rPr>
          <w:color w:val="231F20"/>
          <w:w w:val="105"/>
          <w:sz w:val="36"/>
        </w:rPr>
        <w:t>Last</w:t>
      </w:r>
      <w:r w:rsidR="00692067" w:rsidRPr="00C8041E">
        <w:rPr>
          <w:color w:val="231F20"/>
          <w:spacing w:val="-41"/>
          <w:w w:val="105"/>
          <w:sz w:val="36"/>
        </w:rPr>
        <w:t xml:space="preserve"> </w:t>
      </w:r>
      <w:r w:rsidR="00692067" w:rsidRPr="00C8041E">
        <w:rPr>
          <w:color w:val="231F20"/>
          <w:w w:val="105"/>
          <w:sz w:val="36"/>
        </w:rPr>
        <w:t>Name</w:t>
      </w:r>
    </w:p>
    <w:p w14:paraId="0898C158" w14:textId="55A64220" w:rsidR="007854BA" w:rsidRPr="00C8041E" w:rsidRDefault="00C8041E" w:rsidP="00C8041E">
      <w:pPr>
        <w:rPr>
          <w:sz w:val="36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B668E09" wp14:editId="587FED1B">
                <wp:simplePos x="0" y="0"/>
                <wp:positionH relativeFrom="page">
                  <wp:posOffset>723265</wp:posOffset>
                </wp:positionH>
                <wp:positionV relativeFrom="paragraph">
                  <wp:posOffset>26670</wp:posOffset>
                </wp:positionV>
                <wp:extent cx="6126480" cy="1270"/>
                <wp:effectExtent l="0" t="0" r="0" b="0"/>
                <wp:wrapTopAndBottom/>
                <wp:docPr id="114" name="Freeform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6480" cy="1270"/>
                        </a:xfrm>
                        <a:custGeom>
                          <a:avLst/>
                          <a:gdLst>
                            <a:gd name="T0" fmla="+- 0 1139 1139"/>
                            <a:gd name="T1" fmla="*/ T0 w 9648"/>
                            <a:gd name="T2" fmla="+- 0 10786 1139"/>
                            <a:gd name="T3" fmla="*/ T2 w 964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48">
                              <a:moveTo>
                                <a:pt x="0" y="0"/>
                              </a:moveTo>
                              <a:lnTo>
                                <a:pt x="964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016F1" id="Freeform 104" o:spid="_x0000_s1026" style="position:absolute;margin-left:56.95pt;margin-top:2.1pt;width:482.4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" path="m,l9647,e" filled="f" strokecolor="#58595b" strokeweight=".5pt">
                <v:path arrowok="t" o:connecttype="custom" o:connectlocs="0,0;6125845,0" o:connectangles="0,0"/>
                <w10:wrap type="topAndBottom" anchorx="page"/>
              </v:shape>
            </w:pict>
          </mc:Fallback>
        </mc:AlternateContent>
      </w:r>
      <w:r w:rsidR="00692067" w:rsidRPr="00C8041E">
        <w:rPr>
          <w:color w:val="231F20"/>
          <w:sz w:val="36"/>
        </w:rPr>
        <w:t>Telephone or TTY</w:t>
      </w:r>
    </w:p>
    <w:p w14:paraId="673E11C0" w14:textId="71955087" w:rsidR="007854BA" w:rsidRPr="00C8041E" w:rsidRDefault="000563F0">
      <w:pPr>
        <w:spacing w:line="20" w:lineRule="exact"/>
        <w:ind w:left="153"/>
        <w:rPr>
          <w:sz w:val="2"/>
        </w:rPr>
      </w:pPr>
      <w:r w:rsidRPr="00C8041E">
        <w:rPr>
          <w:noProof/>
          <w:sz w:val="2"/>
        </w:rPr>
        <mc:AlternateContent>
          <mc:Choice Requires="wpg">
            <w:drawing>
              <wp:inline distT="0" distB="0" distL="0" distR="0" wp14:anchorId="1B00FCA3" wp14:editId="757055B7">
                <wp:extent cx="6126480" cy="6350"/>
                <wp:effectExtent l="10160" t="5080" r="6985" b="7620"/>
                <wp:docPr id="109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6480" cy="6350"/>
                          <a:chOff x="0" y="0"/>
                          <a:chExt cx="9648" cy="10"/>
                        </a:xfrm>
                      </wpg:grpSpPr>
                      <wps:wsp>
                        <wps:cNvPr id="110" name="Line 100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64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58595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144AB9" id="Group 99" o:spid="_x0000_s1026" style="width:482.4pt;height:.5pt;mso-position-horizontal-relative:char;mso-position-vertical-relative:line" coordsize="964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">
                <v:line id="Line 100" o:spid="_x0000_s1027" style="position:absolute;visibility:visible;mso-wrap-style:square" from="0,5" to="964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" strokecolor="#58595b" strokeweight=".5pt"/>
                <w10:anchorlock/>
              </v:group>
            </w:pict>
          </mc:Fallback>
        </mc:AlternateContent>
      </w:r>
    </w:p>
    <w:p w14:paraId="3C6E9D20" w14:textId="4695DED2" w:rsidR="007854BA" w:rsidRPr="00C8041E" w:rsidRDefault="000563F0">
      <w:pPr>
        <w:spacing w:before="11"/>
        <w:rPr>
          <w:sz w:val="14"/>
        </w:rPr>
      </w:pPr>
      <w:r w:rsidRPr="00C8041E">
        <w:rPr>
          <w:noProof/>
        </w:rPr>
        <mc:AlternateContent>
          <mc:Choice Requires="wpg">
            <w:drawing>
              <wp:anchor distT="0" distB="0" distL="0" distR="0" simplePos="0" relativeHeight="487591424" behindDoc="1" locked="0" layoutInCell="1" allowOverlap="1" wp14:anchorId="6F1E527A" wp14:editId="719A46AA">
                <wp:simplePos x="0" y="0"/>
                <wp:positionH relativeFrom="page">
                  <wp:posOffset>723265</wp:posOffset>
                </wp:positionH>
                <wp:positionV relativeFrom="paragraph">
                  <wp:posOffset>133985</wp:posOffset>
                </wp:positionV>
                <wp:extent cx="938530" cy="699135"/>
                <wp:effectExtent l="0" t="0" r="0" b="0"/>
                <wp:wrapTopAndBottom/>
                <wp:docPr id="10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8530" cy="699135"/>
                          <a:chOff x="1139" y="211"/>
                          <a:chExt cx="1478" cy="1101"/>
                        </a:xfrm>
                      </wpg:grpSpPr>
                      <wps:wsp>
                        <wps:cNvPr id="107" name="Freeform 98"/>
                        <wps:cNvSpPr>
                          <a:spLocks/>
                        </wps:cNvSpPr>
                        <wps:spPr bwMode="auto">
                          <a:xfrm>
                            <a:off x="1138" y="211"/>
                            <a:ext cx="1478" cy="1101"/>
                          </a:xfrm>
                          <a:custGeom>
                            <a:avLst/>
                            <a:gdLst>
                              <a:gd name="T0" fmla="+- 0 2503 1139"/>
                              <a:gd name="T1" fmla="*/ T0 w 1478"/>
                              <a:gd name="T2" fmla="+- 0 211 211"/>
                              <a:gd name="T3" fmla="*/ 211 h 1101"/>
                              <a:gd name="T4" fmla="+- 0 1252 1139"/>
                              <a:gd name="T5" fmla="*/ T4 w 1478"/>
                              <a:gd name="T6" fmla="+- 0 211 211"/>
                              <a:gd name="T7" fmla="*/ 211 h 1101"/>
                              <a:gd name="T8" fmla="+- 0 1186 1139"/>
                              <a:gd name="T9" fmla="*/ T8 w 1478"/>
                              <a:gd name="T10" fmla="+- 0 213 211"/>
                              <a:gd name="T11" fmla="*/ 213 h 1101"/>
                              <a:gd name="T12" fmla="+- 0 1153 1139"/>
                              <a:gd name="T13" fmla="*/ T12 w 1478"/>
                              <a:gd name="T14" fmla="+- 0 225 211"/>
                              <a:gd name="T15" fmla="*/ 225 h 1101"/>
                              <a:gd name="T16" fmla="+- 0 1140 1139"/>
                              <a:gd name="T17" fmla="*/ T16 w 1478"/>
                              <a:gd name="T18" fmla="+- 0 259 211"/>
                              <a:gd name="T19" fmla="*/ 259 h 1101"/>
                              <a:gd name="T20" fmla="+- 0 1139 1139"/>
                              <a:gd name="T21" fmla="*/ T20 w 1478"/>
                              <a:gd name="T22" fmla="+- 0 324 211"/>
                              <a:gd name="T23" fmla="*/ 324 h 1101"/>
                              <a:gd name="T24" fmla="+- 0 1139 1139"/>
                              <a:gd name="T25" fmla="*/ T24 w 1478"/>
                              <a:gd name="T26" fmla="+- 0 1198 211"/>
                              <a:gd name="T27" fmla="*/ 1198 h 1101"/>
                              <a:gd name="T28" fmla="+- 0 1140 1139"/>
                              <a:gd name="T29" fmla="*/ T28 w 1478"/>
                              <a:gd name="T30" fmla="+- 0 1264 211"/>
                              <a:gd name="T31" fmla="*/ 1264 h 1101"/>
                              <a:gd name="T32" fmla="+- 0 1153 1139"/>
                              <a:gd name="T33" fmla="*/ T32 w 1478"/>
                              <a:gd name="T34" fmla="+- 0 1298 211"/>
                              <a:gd name="T35" fmla="*/ 1298 h 1101"/>
                              <a:gd name="T36" fmla="+- 0 1186 1139"/>
                              <a:gd name="T37" fmla="*/ T36 w 1478"/>
                              <a:gd name="T38" fmla="+- 0 1310 211"/>
                              <a:gd name="T39" fmla="*/ 1310 h 1101"/>
                              <a:gd name="T40" fmla="+- 0 1252 1139"/>
                              <a:gd name="T41" fmla="*/ T40 w 1478"/>
                              <a:gd name="T42" fmla="+- 0 1312 211"/>
                              <a:gd name="T43" fmla="*/ 1312 h 1101"/>
                              <a:gd name="T44" fmla="+- 0 2503 1139"/>
                              <a:gd name="T45" fmla="*/ T44 w 1478"/>
                              <a:gd name="T46" fmla="+- 0 1312 211"/>
                              <a:gd name="T47" fmla="*/ 1312 h 1101"/>
                              <a:gd name="T48" fmla="+- 0 2568 1139"/>
                              <a:gd name="T49" fmla="*/ T48 w 1478"/>
                              <a:gd name="T50" fmla="+- 0 1310 211"/>
                              <a:gd name="T51" fmla="*/ 1310 h 1101"/>
                              <a:gd name="T52" fmla="+- 0 2602 1139"/>
                              <a:gd name="T53" fmla="*/ T52 w 1478"/>
                              <a:gd name="T54" fmla="+- 0 1298 211"/>
                              <a:gd name="T55" fmla="*/ 1298 h 1101"/>
                              <a:gd name="T56" fmla="+- 0 2614 1139"/>
                              <a:gd name="T57" fmla="*/ T56 w 1478"/>
                              <a:gd name="T58" fmla="+- 0 1264 211"/>
                              <a:gd name="T59" fmla="*/ 1264 h 1101"/>
                              <a:gd name="T60" fmla="+- 0 2616 1139"/>
                              <a:gd name="T61" fmla="*/ T60 w 1478"/>
                              <a:gd name="T62" fmla="+- 0 1198 211"/>
                              <a:gd name="T63" fmla="*/ 1198 h 1101"/>
                              <a:gd name="T64" fmla="+- 0 2616 1139"/>
                              <a:gd name="T65" fmla="*/ T64 w 1478"/>
                              <a:gd name="T66" fmla="+- 0 324 211"/>
                              <a:gd name="T67" fmla="*/ 324 h 1101"/>
                              <a:gd name="T68" fmla="+- 0 2614 1139"/>
                              <a:gd name="T69" fmla="*/ T68 w 1478"/>
                              <a:gd name="T70" fmla="+- 0 259 211"/>
                              <a:gd name="T71" fmla="*/ 259 h 1101"/>
                              <a:gd name="T72" fmla="+- 0 2602 1139"/>
                              <a:gd name="T73" fmla="*/ T72 w 1478"/>
                              <a:gd name="T74" fmla="+- 0 225 211"/>
                              <a:gd name="T75" fmla="*/ 225 h 1101"/>
                              <a:gd name="T76" fmla="+- 0 2568 1139"/>
                              <a:gd name="T77" fmla="*/ T76 w 1478"/>
                              <a:gd name="T78" fmla="+- 0 213 211"/>
                              <a:gd name="T79" fmla="*/ 213 h 1101"/>
                              <a:gd name="T80" fmla="+- 0 2503 1139"/>
                              <a:gd name="T81" fmla="*/ T80 w 1478"/>
                              <a:gd name="T82" fmla="+- 0 211 211"/>
                              <a:gd name="T83" fmla="*/ 211 h 1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78" h="1101">
                                <a:moveTo>
                                  <a:pt x="1364" y="0"/>
                                </a:moveTo>
                                <a:lnTo>
                                  <a:pt x="113" y="0"/>
                                </a:lnTo>
                                <a:lnTo>
                                  <a:pt x="47" y="2"/>
                                </a:lnTo>
                                <a:lnTo>
                                  <a:pt x="14" y="14"/>
                                </a:lnTo>
                                <a:lnTo>
                                  <a:pt x="1" y="48"/>
                                </a:lnTo>
                                <a:lnTo>
                                  <a:pt x="0" y="113"/>
                                </a:lnTo>
                                <a:lnTo>
                                  <a:pt x="0" y="987"/>
                                </a:lnTo>
                                <a:lnTo>
                                  <a:pt x="1" y="1053"/>
                                </a:lnTo>
                                <a:lnTo>
                                  <a:pt x="14" y="1087"/>
                                </a:lnTo>
                                <a:lnTo>
                                  <a:pt x="47" y="1099"/>
                                </a:lnTo>
                                <a:lnTo>
                                  <a:pt x="113" y="1101"/>
                                </a:lnTo>
                                <a:lnTo>
                                  <a:pt x="1364" y="1101"/>
                                </a:lnTo>
                                <a:lnTo>
                                  <a:pt x="1429" y="1099"/>
                                </a:lnTo>
                                <a:lnTo>
                                  <a:pt x="1463" y="1087"/>
                                </a:lnTo>
                                <a:lnTo>
                                  <a:pt x="1475" y="1053"/>
                                </a:lnTo>
                                <a:lnTo>
                                  <a:pt x="1477" y="987"/>
                                </a:lnTo>
                                <a:lnTo>
                                  <a:pt x="1477" y="113"/>
                                </a:lnTo>
                                <a:lnTo>
                                  <a:pt x="1475" y="48"/>
                                </a:lnTo>
                                <a:lnTo>
                                  <a:pt x="1463" y="14"/>
                                </a:lnTo>
                                <a:lnTo>
                                  <a:pt x="1429" y="2"/>
                                </a:lnTo>
                                <a:lnTo>
                                  <a:pt x="13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DF5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AutoShape 97"/>
                        <wps:cNvSpPr>
                          <a:spLocks/>
                        </wps:cNvSpPr>
                        <wps:spPr bwMode="auto">
                          <a:xfrm>
                            <a:off x="1562" y="350"/>
                            <a:ext cx="473" cy="823"/>
                          </a:xfrm>
                          <a:custGeom>
                            <a:avLst/>
                            <a:gdLst>
                              <a:gd name="T0" fmla="+- 0 1599 1562"/>
                              <a:gd name="T1" fmla="*/ T0 w 473"/>
                              <a:gd name="T2" fmla="+- 0 355 350"/>
                              <a:gd name="T3" fmla="*/ 355 h 823"/>
                              <a:gd name="T4" fmla="+- 0 1562 1562"/>
                              <a:gd name="T5" fmla="*/ T4 w 473"/>
                              <a:gd name="T6" fmla="+- 0 410 350"/>
                              <a:gd name="T7" fmla="*/ 410 h 823"/>
                              <a:gd name="T8" fmla="+- 0 1580 1562"/>
                              <a:gd name="T9" fmla="*/ T8 w 473"/>
                              <a:gd name="T10" fmla="+- 0 1155 350"/>
                              <a:gd name="T11" fmla="*/ 1155 h 823"/>
                              <a:gd name="T12" fmla="+- 0 1974 1562"/>
                              <a:gd name="T13" fmla="*/ T12 w 473"/>
                              <a:gd name="T14" fmla="+- 0 1172 350"/>
                              <a:gd name="T15" fmla="*/ 1172 h 823"/>
                              <a:gd name="T16" fmla="+- 0 1934 1562"/>
                              <a:gd name="T17" fmla="*/ T16 w 473"/>
                              <a:gd name="T18" fmla="+- 0 1163 350"/>
                              <a:gd name="T19" fmla="*/ 1163 h 823"/>
                              <a:gd name="T20" fmla="+- 0 2027 1562"/>
                              <a:gd name="T21" fmla="*/ T20 w 473"/>
                              <a:gd name="T22" fmla="+- 0 1140 350"/>
                              <a:gd name="T23" fmla="*/ 1140 h 823"/>
                              <a:gd name="T24" fmla="+- 0 2035 1562"/>
                              <a:gd name="T25" fmla="*/ T24 w 473"/>
                              <a:gd name="T26" fmla="+- 0 1096 350"/>
                              <a:gd name="T27" fmla="*/ 1096 h 823"/>
                              <a:gd name="T28" fmla="+- 0 1874 1562"/>
                              <a:gd name="T29" fmla="*/ T28 w 473"/>
                              <a:gd name="T30" fmla="+- 0 1044 350"/>
                              <a:gd name="T31" fmla="*/ 1044 h 823"/>
                              <a:gd name="T32" fmla="+- 0 2035 1562"/>
                              <a:gd name="T33" fmla="*/ T32 w 473"/>
                              <a:gd name="T34" fmla="+- 0 1015 350"/>
                              <a:gd name="T35" fmla="*/ 1015 h 823"/>
                              <a:gd name="T36" fmla="+- 0 2035 1562"/>
                              <a:gd name="T37" fmla="*/ T36 w 473"/>
                              <a:gd name="T38" fmla="+- 0 963 350"/>
                              <a:gd name="T39" fmla="*/ 963 h 823"/>
                              <a:gd name="T40" fmla="+- 0 1617 1562"/>
                              <a:gd name="T41" fmla="*/ T40 w 473"/>
                              <a:gd name="T42" fmla="+- 0 882 350"/>
                              <a:gd name="T43" fmla="*/ 882 h 823"/>
                              <a:gd name="T44" fmla="+- 0 2035 1562"/>
                              <a:gd name="T45" fmla="*/ T44 w 473"/>
                              <a:gd name="T46" fmla="+- 0 882 350"/>
                              <a:gd name="T47" fmla="*/ 882 h 823"/>
                              <a:gd name="T48" fmla="+- 0 1617 1562"/>
                              <a:gd name="T49" fmla="*/ T48 w 473"/>
                              <a:gd name="T50" fmla="+- 0 803 350"/>
                              <a:gd name="T51" fmla="*/ 803 h 823"/>
                              <a:gd name="T52" fmla="+- 0 1608 1562"/>
                              <a:gd name="T53" fmla="*/ T52 w 473"/>
                              <a:gd name="T54" fmla="+- 0 776 350"/>
                              <a:gd name="T55" fmla="*/ 776 h 823"/>
                              <a:gd name="T56" fmla="+- 0 2035 1562"/>
                              <a:gd name="T57" fmla="*/ T56 w 473"/>
                              <a:gd name="T58" fmla="+- 0 411 350"/>
                              <a:gd name="T59" fmla="*/ 411 h 823"/>
                              <a:gd name="T60" fmla="+- 0 2031 1562"/>
                              <a:gd name="T61" fmla="*/ T60 w 473"/>
                              <a:gd name="T62" fmla="+- 0 394 350"/>
                              <a:gd name="T63" fmla="*/ 394 h 823"/>
                              <a:gd name="T64" fmla="+- 0 1998 1562"/>
                              <a:gd name="T65" fmla="*/ T64 w 473"/>
                              <a:gd name="T66" fmla="+- 0 355 350"/>
                              <a:gd name="T67" fmla="*/ 355 h 823"/>
                              <a:gd name="T68" fmla="+- 0 1983 1562"/>
                              <a:gd name="T69" fmla="*/ T68 w 473"/>
                              <a:gd name="T70" fmla="+- 0 1140 350"/>
                              <a:gd name="T71" fmla="*/ 1140 h 823"/>
                              <a:gd name="T72" fmla="+- 0 1983 1562"/>
                              <a:gd name="T73" fmla="*/ T72 w 473"/>
                              <a:gd name="T74" fmla="+- 0 1170 350"/>
                              <a:gd name="T75" fmla="*/ 1170 h 823"/>
                              <a:gd name="T76" fmla="+- 0 2017 1562"/>
                              <a:gd name="T77" fmla="*/ T76 w 473"/>
                              <a:gd name="T78" fmla="+- 0 1155 350"/>
                              <a:gd name="T79" fmla="*/ 1155 h 823"/>
                              <a:gd name="T80" fmla="+- 0 1723 1562"/>
                              <a:gd name="T81" fmla="*/ T80 w 473"/>
                              <a:gd name="T82" fmla="+- 0 1044 350"/>
                              <a:gd name="T83" fmla="*/ 1044 h 823"/>
                              <a:gd name="T84" fmla="+- 0 1746 1562"/>
                              <a:gd name="T85" fmla="*/ T84 w 473"/>
                              <a:gd name="T86" fmla="+- 0 1044 350"/>
                              <a:gd name="T87" fmla="*/ 1044 h 823"/>
                              <a:gd name="T88" fmla="+- 0 1851 1562"/>
                              <a:gd name="T89" fmla="*/ T88 w 473"/>
                              <a:gd name="T90" fmla="+- 0 1096 350"/>
                              <a:gd name="T91" fmla="*/ 1096 h 823"/>
                              <a:gd name="T92" fmla="+- 0 1874 1562"/>
                              <a:gd name="T93" fmla="*/ T92 w 473"/>
                              <a:gd name="T94" fmla="+- 0 1096 350"/>
                              <a:gd name="T95" fmla="*/ 1096 h 823"/>
                              <a:gd name="T96" fmla="+- 0 1980 1562"/>
                              <a:gd name="T97" fmla="*/ T96 w 473"/>
                              <a:gd name="T98" fmla="+- 0 1044 350"/>
                              <a:gd name="T99" fmla="*/ 1044 h 823"/>
                              <a:gd name="T100" fmla="+- 0 2035 1562"/>
                              <a:gd name="T101" fmla="*/ T100 w 473"/>
                              <a:gd name="T102" fmla="+- 0 1044 350"/>
                              <a:gd name="T103" fmla="*/ 1044 h 823"/>
                              <a:gd name="T104" fmla="+- 0 1723 1562"/>
                              <a:gd name="T105" fmla="*/ T104 w 473"/>
                              <a:gd name="T106" fmla="+- 0 1015 350"/>
                              <a:gd name="T107" fmla="*/ 1015 h 823"/>
                              <a:gd name="T108" fmla="+- 0 1874 1562"/>
                              <a:gd name="T109" fmla="*/ T108 w 473"/>
                              <a:gd name="T110" fmla="+- 0 963 350"/>
                              <a:gd name="T111" fmla="*/ 963 h 823"/>
                              <a:gd name="T112" fmla="+- 0 1874 1562"/>
                              <a:gd name="T113" fmla="*/ T112 w 473"/>
                              <a:gd name="T114" fmla="+- 0 1015 350"/>
                              <a:gd name="T115" fmla="*/ 1015 h 823"/>
                              <a:gd name="T116" fmla="+- 0 1980 1562"/>
                              <a:gd name="T117" fmla="*/ T116 w 473"/>
                              <a:gd name="T118" fmla="+- 0 963 350"/>
                              <a:gd name="T119" fmla="*/ 963 h 823"/>
                              <a:gd name="T120" fmla="+- 0 2035 1562"/>
                              <a:gd name="T121" fmla="*/ T120 w 473"/>
                              <a:gd name="T122" fmla="+- 0 963 350"/>
                              <a:gd name="T123" fmla="*/ 963 h 823"/>
                              <a:gd name="T124" fmla="+- 0 1723 1562"/>
                              <a:gd name="T125" fmla="*/ T124 w 473"/>
                              <a:gd name="T126" fmla="+- 0 934 350"/>
                              <a:gd name="T127" fmla="*/ 934 h 823"/>
                              <a:gd name="T128" fmla="+- 0 1874 1562"/>
                              <a:gd name="T129" fmla="*/ T128 w 473"/>
                              <a:gd name="T130" fmla="+- 0 882 350"/>
                              <a:gd name="T131" fmla="*/ 882 h 823"/>
                              <a:gd name="T132" fmla="+- 0 2035 1562"/>
                              <a:gd name="T133" fmla="*/ T132 w 473"/>
                              <a:gd name="T134" fmla="+- 0 934 350"/>
                              <a:gd name="T135" fmla="*/ 934 h 823"/>
                              <a:gd name="T136" fmla="+- 0 1874 1562"/>
                              <a:gd name="T137" fmla="*/ T136 w 473"/>
                              <a:gd name="T138" fmla="+- 0 882 350"/>
                              <a:gd name="T139" fmla="*/ 882 h 823"/>
                              <a:gd name="T140" fmla="+- 0 1980 1562"/>
                              <a:gd name="T141" fmla="*/ T140 w 473"/>
                              <a:gd name="T142" fmla="+- 0 934 350"/>
                              <a:gd name="T143" fmla="*/ 934 h 823"/>
                              <a:gd name="T144" fmla="+- 0 1746 1562"/>
                              <a:gd name="T145" fmla="*/ T144 w 473"/>
                              <a:gd name="T146" fmla="+- 0 803 350"/>
                              <a:gd name="T147" fmla="*/ 803 h 823"/>
                              <a:gd name="T148" fmla="+- 0 1746 1562"/>
                              <a:gd name="T149" fmla="*/ T148 w 473"/>
                              <a:gd name="T150" fmla="+- 0 855 350"/>
                              <a:gd name="T151" fmla="*/ 855 h 823"/>
                              <a:gd name="T152" fmla="+- 0 1851 1562"/>
                              <a:gd name="T153" fmla="*/ T152 w 473"/>
                              <a:gd name="T154" fmla="+- 0 803 350"/>
                              <a:gd name="T155" fmla="*/ 803 h 823"/>
                              <a:gd name="T156" fmla="+- 0 1874 1562"/>
                              <a:gd name="T157" fmla="*/ T156 w 473"/>
                              <a:gd name="T158" fmla="+- 0 803 350"/>
                              <a:gd name="T159" fmla="*/ 803 h 823"/>
                              <a:gd name="T160" fmla="+- 0 1980 1562"/>
                              <a:gd name="T161" fmla="*/ T160 w 473"/>
                              <a:gd name="T162" fmla="+- 0 855 350"/>
                              <a:gd name="T163" fmla="*/ 855 h 823"/>
                              <a:gd name="T164" fmla="+- 0 2035 1562"/>
                              <a:gd name="T165" fmla="*/ T164 w 473"/>
                              <a:gd name="T166" fmla="+- 0 451 350"/>
                              <a:gd name="T167" fmla="*/ 451 h 823"/>
                              <a:gd name="T168" fmla="+- 0 2035 1562"/>
                              <a:gd name="T169" fmla="*/ T168 w 473"/>
                              <a:gd name="T170" fmla="+- 0 776 350"/>
                              <a:gd name="T171" fmla="*/ 776 h 823"/>
                              <a:gd name="T172" fmla="+- 0 1880 1562"/>
                              <a:gd name="T173" fmla="*/ T172 w 473"/>
                              <a:gd name="T174" fmla="+- 0 394 350"/>
                              <a:gd name="T175" fmla="*/ 394 h 823"/>
                              <a:gd name="T176" fmla="+- 0 2035 1562"/>
                              <a:gd name="T177" fmla="*/ T176 w 473"/>
                              <a:gd name="T178" fmla="+- 0 410 350"/>
                              <a:gd name="T179" fmla="*/ 410 h 8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473" h="823">
                                <a:moveTo>
                                  <a:pt x="412" y="0"/>
                                </a:moveTo>
                                <a:lnTo>
                                  <a:pt x="61" y="0"/>
                                </a:lnTo>
                                <a:lnTo>
                                  <a:pt x="37" y="5"/>
                                </a:lnTo>
                                <a:lnTo>
                                  <a:pt x="18" y="18"/>
                                </a:lnTo>
                                <a:lnTo>
                                  <a:pt x="5" y="37"/>
                                </a:lnTo>
                                <a:lnTo>
                                  <a:pt x="0" y="60"/>
                                </a:lnTo>
                                <a:lnTo>
                                  <a:pt x="0" y="763"/>
                                </a:lnTo>
                                <a:lnTo>
                                  <a:pt x="5" y="786"/>
                                </a:lnTo>
                                <a:lnTo>
                                  <a:pt x="18" y="805"/>
                                </a:lnTo>
                                <a:lnTo>
                                  <a:pt x="37" y="818"/>
                                </a:lnTo>
                                <a:lnTo>
                                  <a:pt x="61" y="822"/>
                                </a:lnTo>
                                <a:lnTo>
                                  <a:pt x="412" y="822"/>
                                </a:lnTo>
                                <a:lnTo>
                                  <a:pt x="424" y="820"/>
                                </a:lnTo>
                                <a:lnTo>
                                  <a:pt x="379" y="820"/>
                                </a:lnTo>
                                <a:lnTo>
                                  <a:pt x="372" y="813"/>
                                </a:lnTo>
                                <a:lnTo>
                                  <a:pt x="372" y="797"/>
                                </a:lnTo>
                                <a:lnTo>
                                  <a:pt x="379" y="790"/>
                                </a:lnTo>
                                <a:lnTo>
                                  <a:pt x="465" y="790"/>
                                </a:lnTo>
                                <a:lnTo>
                                  <a:pt x="468" y="786"/>
                                </a:lnTo>
                                <a:lnTo>
                                  <a:pt x="473" y="763"/>
                                </a:lnTo>
                                <a:lnTo>
                                  <a:pt x="473" y="746"/>
                                </a:lnTo>
                                <a:lnTo>
                                  <a:pt x="55" y="746"/>
                                </a:lnTo>
                                <a:lnTo>
                                  <a:pt x="55" y="694"/>
                                </a:lnTo>
                                <a:lnTo>
                                  <a:pt x="312" y="694"/>
                                </a:lnTo>
                                <a:lnTo>
                                  <a:pt x="473" y="694"/>
                                </a:lnTo>
                                <a:lnTo>
                                  <a:pt x="473" y="665"/>
                                </a:lnTo>
                                <a:lnTo>
                                  <a:pt x="55" y="665"/>
                                </a:lnTo>
                                <a:lnTo>
                                  <a:pt x="55" y="613"/>
                                </a:lnTo>
                                <a:lnTo>
                                  <a:pt x="473" y="613"/>
                                </a:lnTo>
                                <a:lnTo>
                                  <a:pt x="473" y="584"/>
                                </a:lnTo>
                                <a:lnTo>
                                  <a:pt x="55" y="584"/>
                                </a:lnTo>
                                <a:lnTo>
                                  <a:pt x="55" y="532"/>
                                </a:lnTo>
                                <a:lnTo>
                                  <a:pt x="312" y="532"/>
                                </a:lnTo>
                                <a:lnTo>
                                  <a:pt x="473" y="532"/>
                                </a:lnTo>
                                <a:lnTo>
                                  <a:pt x="473" y="505"/>
                                </a:lnTo>
                                <a:lnTo>
                                  <a:pt x="55" y="505"/>
                                </a:lnTo>
                                <a:lnTo>
                                  <a:pt x="55" y="453"/>
                                </a:lnTo>
                                <a:lnTo>
                                  <a:pt x="473" y="453"/>
                                </a:lnTo>
                                <a:lnTo>
                                  <a:pt x="473" y="426"/>
                                </a:lnTo>
                                <a:lnTo>
                                  <a:pt x="46" y="426"/>
                                </a:lnTo>
                                <a:lnTo>
                                  <a:pt x="46" y="101"/>
                                </a:lnTo>
                                <a:lnTo>
                                  <a:pt x="473" y="101"/>
                                </a:lnTo>
                                <a:lnTo>
                                  <a:pt x="473" y="61"/>
                                </a:lnTo>
                                <a:lnTo>
                                  <a:pt x="155" y="61"/>
                                </a:lnTo>
                                <a:lnTo>
                                  <a:pt x="155" y="44"/>
                                </a:lnTo>
                                <a:lnTo>
                                  <a:pt x="469" y="44"/>
                                </a:lnTo>
                                <a:lnTo>
                                  <a:pt x="468" y="37"/>
                                </a:lnTo>
                                <a:lnTo>
                                  <a:pt x="455" y="18"/>
                                </a:lnTo>
                                <a:lnTo>
                                  <a:pt x="436" y="5"/>
                                </a:lnTo>
                                <a:lnTo>
                                  <a:pt x="412" y="0"/>
                                </a:lnTo>
                                <a:close/>
                                <a:moveTo>
                                  <a:pt x="465" y="790"/>
                                </a:moveTo>
                                <a:lnTo>
                                  <a:pt x="421" y="790"/>
                                </a:lnTo>
                                <a:lnTo>
                                  <a:pt x="428" y="797"/>
                                </a:lnTo>
                                <a:lnTo>
                                  <a:pt x="428" y="813"/>
                                </a:lnTo>
                                <a:lnTo>
                                  <a:pt x="421" y="820"/>
                                </a:lnTo>
                                <a:lnTo>
                                  <a:pt x="424" y="820"/>
                                </a:lnTo>
                                <a:lnTo>
                                  <a:pt x="436" y="818"/>
                                </a:lnTo>
                                <a:lnTo>
                                  <a:pt x="455" y="805"/>
                                </a:lnTo>
                                <a:lnTo>
                                  <a:pt x="465" y="790"/>
                                </a:lnTo>
                                <a:close/>
                                <a:moveTo>
                                  <a:pt x="184" y="694"/>
                                </a:moveTo>
                                <a:lnTo>
                                  <a:pt x="161" y="694"/>
                                </a:lnTo>
                                <a:lnTo>
                                  <a:pt x="161" y="746"/>
                                </a:lnTo>
                                <a:lnTo>
                                  <a:pt x="184" y="746"/>
                                </a:lnTo>
                                <a:lnTo>
                                  <a:pt x="184" y="694"/>
                                </a:lnTo>
                                <a:close/>
                                <a:moveTo>
                                  <a:pt x="312" y="694"/>
                                </a:moveTo>
                                <a:lnTo>
                                  <a:pt x="289" y="694"/>
                                </a:lnTo>
                                <a:lnTo>
                                  <a:pt x="289" y="746"/>
                                </a:lnTo>
                                <a:lnTo>
                                  <a:pt x="473" y="746"/>
                                </a:lnTo>
                                <a:lnTo>
                                  <a:pt x="312" y="746"/>
                                </a:lnTo>
                                <a:lnTo>
                                  <a:pt x="312" y="694"/>
                                </a:lnTo>
                                <a:close/>
                                <a:moveTo>
                                  <a:pt x="473" y="694"/>
                                </a:moveTo>
                                <a:lnTo>
                                  <a:pt x="418" y="694"/>
                                </a:lnTo>
                                <a:lnTo>
                                  <a:pt x="418" y="746"/>
                                </a:lnTo>
                                <a:lnTo>
                                  <a:pt x="473" y="746"/>
                                </a:lnTo>
                                <a:lnTo>
                                  <a:pt x="473" y="694"/>
                                </a:lnTo>
                                <a:close/>
                                <a:moveTo>
                                  <a:pt x="184" y="613"/>
                                </a:moveTo>
                                <a:lnTo>
                                  <a:pt x="161" y="613"/>
                                </a:lnTo>
                                <a:lnTo>
                                  <a:pt x="161" y="665"/>
                                </a:lnTo>
                                <a:lnTo>
                                  <a:pt x="184" y="665"/>
                                </a:lnTo>
                                <a:lnTo>
                                  <a:pt x="184" y="613"/>
                                </a:lnTo>
                                <a:close/>
                                <a:moveTo>
                                  <a:pt x="312" y="613"/>
                                </a:moveTo>
                                <a:lnTo>
                                  <a:pt x="289" y="613"/>
                                </a:lnTo>
                                <a:lnTo>
                                  <a:pt x="289" y="665"/>
                                </a:lnTo>
                                <a:lnTo>
                                  <a:pt x="312" y="665"/>
                                </a:lnTo>
                                <a:lnTo>
                                  <a:pt x="312" y="613"/>
                                </a:lnTo>
                                <a:close/>
                                <a:moveTo>
                                  <a:pt x="473" y="613"/>
                                </a:moveTo>
                                <a:lnTo>
                                  <a:pt x="418" y="613"/>
                                </a:lnTo>
                                <a:lnTo>
                                  <a:pt x="418" y="665"/>
                                </a:lnTo>
                                <a:lnTo>
                                  <a:pt x="473" y="665"/>
                                </a:lnTo>
                                <a:lnTo>
                                  <a:pt x="473" y="613"/>
                                </a:lnTo>
                                <a:close/>
                                <a:moveTo>
                                  <a:pt x="184" y="532"/>
                                </a:moveTo>
                                <a:lnTo>
                                  <a:pt x="161" y="532"/>
                                </a:lnTo>
                                <a:lnTo>
                                  <a:pt x="161" y="584"/>
                                </a:lnTo>
                                <a:lnTo>
                                  <a:pt x="184" y="584"/>
                                </a:lnTo>
                                <a:lnTo>
                                  <a:pt x="184" y="532"/>
                                </a:lnTo>
                                <a:close/>
                                <a:moveTo>
                                  <a:pt x="312" y="532"/>
                                </a:moveTo>
                                <a:lnTo>
                                  <a:pt x="289" y="532"/>
                                </a:lnTo>
                                <a:lnTo>
                                  <a:pt x="289" y="584"/>
                                </a:lnTo>
                                <a:lnTo>
                                  <a:pt x="473" y="584"/>
                                </a:lnTo>
                                <a:lnTo>
                                  <a:pt x="312" y="584"/>
                                </a:lnTo>
                                <a:lnTo>
                                  <a:pt x="312" y="532"/>
                                </a:lnTo>
                                <a:close/>
                                <a:moveTo>
                                  <a:pt x="473" y="532"/>
                                </a:moveTo>
                                <a:lnTo>
                                  <a:pt x="418" y="532"/>
                                </a:lnTo>
                                <a:lnTo>
                                  <a:pt x="418" y="584"/>
                                </a:lnTo>
                                <a:lnTo>
                                  <a:pt x="473" y="584"/>
                                </a:lnTo>
                                <a:lnTo>
                                  <a:pt x="473" y="532"/>
                                </a:lnTo>
                                <a:close/>
                                <a:moveTo>
                                  <a:pt x="184" y="453"/>
                                </a:moveTo>
                                <a:lnTo>
                                  <a:pt x="161" y="453"/>
                                </a:lnTo>
                                <a:lnTo>
                                  <a:pt x="161" y="505"/>
                                </a:lnTo>
                                <a:lnTo>
                                  <a:pt x="184" y="505"/>
                                </a:lnTo>
                                <a:lnTo>
                                  <a:pt x="184" y="453"/>
                                </a:lnTo>
                                <a:close/>
                                <a:moveTo>
                                  <a:pt x="312" y="453"/>
                                </a:moveTo>
                                <a:lnTo>
                                  <a:pt x="289" y="453"/>
                                </a:lnTo>
                                <a:lnTo>
                                  <a:pt x="289" y="505"/>
                                </a:lnTo>
                                <a:lnTo>
                                  <a:pt x="312" y="505"/>
                                </a:lnTo>
                                <a:lnTo>
                                  <a:pt x="312" y="453"/>
                                </a:lnTo>
                                <a:close/>
                                <a:moveTo>
                                  <a:pt x="473" y="453"/>
                                </a:moveTo>
                                <a:lnTo>
                                  <a:pt x="418" y="453"/>
                                </a:lnTo>
                                <a:lnTo>
                                  <a:pt x="418" y="505"/>
                                </a:lnTo>
                                <a:lnTo>
                                  <a:pt x="473" y="505"/>
                                </a:lnTo>
                                <a:lnTo>
                                  <a:pt x="473" y="453"/>
                                </a:lnTo>
                                <a:close/>
                                <a:moveTo>
                                  <a:pt x="473" y="101"/>
                                </a:moveTo>
                                <a:lnTo>
                                  <a:pt x="427" y="101"/>
                                </a:lnTo>
                                <a:lnTo>
                                  <a:pt x="427" y="426"/>
                                </a:lnTo>
                                <a:lnTo>
                                  <a:pt x="473" y="426"/>
                                </a:lnTo>
                                <a:lnTo>
                                  <a:pt x="473" y="101"/>
                                </a:lnTo>
                                <a:close/>
                                <a:moveTo>
                                  <a:pt x="469" y="44"/>
                                </a:moveTo>
                                <a:lnTo>
                                  <a:pt x="318" y="44"/>
                                </a:lnTo>
                                <a:lnTo>
                                  <a:pt x="318" y="61"/>
                                </a:lnTo>
                                <a:lnTo>
                                  <a:pt x="473" y="61"/>
                                </a:lnTo>
                                <a:lnTo>
                                  <a:pt x="473" y="60"/>
                                </a:lnTo>
                                <a:lnTo>
                                  <a:pt x="469" y="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837B0C" id="Group 96" o:spid="_x0000_s1026" style="position:absolute;margin-left:56.95pt;margin-top:10.55pt;width:73.9pt;height:55.05pt;z-index:-15725056;mso-wrap-distance-left:0;mso-wrap-distance-right:0;mso-position-horizontal-relative:page" coordorigin="1139,211" coordsize="1478,1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">
                <v:shape id="Freeform 98" o:spid="_x0000_s1027" style="position:absolute;left:1138;top:211;width:1478;height:1101;visibility:visible;mso-wrap-style:square;v-text-anchor:top" coordsize="1478,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" path="m1364,l113,,47,2,14,14,1,48,,113,,987r1,66l14,1087r33,12l113,1101r1251,l1429,1099r34,-12l1475,1053r2,-66l1477,113r-2,-65l1463,14,1429,2,1364,xe" fillcolor="#d0df5c" stroked="f">
                  <v:path arrowok="t" o:connecttype="custom" o:connectlocs="1364,211;113,211;47,213;14,225;1,259;0,324;0,1198;1,1264;14,1298;47,1310;113,1312;1364,1312;1429,1310;1463,1298;1475,1264;1477,1198;1477,324;1475,259;1463,225;1429,213;1364,211" o:connectangles="0,0,0,0,0,0,0,0,0,0,0,0,0,0,0,0,0,0,0,0,0"/>
                </v:shape>
                <v:shape id="AutoShape 97" o:spid="_x0000_s1028" style="position:absolute;left:1562;top:350;width:473;height:823;visibility:visible;mso-wrap-style:square;v-text-anchor:top" coordsize="473,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" path="m412,l61,,37,5,18,18,5,37,,60,,763r5,23l18,805r19,13l61,822r351,l424,820r-45,l372,813r,-16l379,790r86,l468,786r5,-23l473,746r-418,l55,694r257,l473,694r,-29l55,665r,-52l473,613r,-29l55,584r,-52l312,532r161,l473,505r-418,l55,453r418,l473,426r-427,l46,101r427,l473,61r-318,l155,44r314,l468,37,455,18,436,5,412,xm465,790r-44,l428,797r,16l421,820r3,l436,818r19,-13l465,790xm184,694r-23,l161,746r23,l184,694xm312,694r-23,l289,746r184,l312,746r,-52xm473,694r-55,l418,746r55,l473,694xm184,613r-23,l161,665r23,l184,613xm312,613r-23,l289,665r23,l312,613xm473,613r-55,l418,665r55,l473,613xm184,532r-23,l161,584r23,l184,532xm312,532r-23,l289,584r184,l312,584r,-52xm473,532r-55,l418,584r55,l473,532xm184,453r-23,l161,505r23,l184,453xm312,453r-23,l289,505r23,l312,453xm473,453r-55,l418,505r55,l473,453xm473,101r-46,l427,426r46,l473,101xm469,44r-151,l318,61r155,l473,60,469,44xe" fillcolor="#231f20" stroked="f">
                  <v:path arrowok="t" o:connecttype="custom" o:connectlocs="37,355;0,410;18,1155;412,1172;372,1163;465,1140;473,1096;312,1044;473,1015;473,963;55,882;473,882;55,803;46,776;473,411;469,394;436,355;421,1140;421,1170;455,1155;161,1044;184,1044;289,1096;312,1096;418,1044;473,1044;161,1015;312,963;312,1015;418,963;473,963;161,934;312,882;473,934;312,882;418,934;184,803;184,855;289,803;312,803;418,855;473,451;473,776;318,394;473,410" o:connectangles="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7A8EACAA" w14:textId="77777777" w:rsidR="007854BA" w:rsidRPr="00C8041E" w:rsidRDefault="00692067">
      <w:pPr>
        <w:spacing w:before="13" w:after="35"/>
        <w:ind w:left="158"/>
        <w:rPr>
          <w:sz w:val="36"/>
        </w:rPr>
      </w:pPr>
      <w:r w:rsidRPr="00C8041E">
        <w:rPr>
          <w:color w:val="231F20"/>
          <w:w w:val="105"/>
          <w:sz w:val="36"/>
        </w:rPr>
        <w:t>Mobile phone</w:t>
      </w:r>
    </w:p>
    <w:p w14:paraId="4E82E001" w14:textId="4561D6F5" w:rsidR="007854BA" w:rsidRPr="00C8041E" w:rsidRDefault="000563F0">
      <w:pPr>
        <w:spacing w:line="20" w:lineRule="exact"/>
        <w:ind w:left="153"/>
        <w:rPr>
          <w:sz w:val="2"/>
        </w:rPr>
      </w:pPr>
      <w:r w:rsidRPr="00C8041E">
        <w:rPr>
          <w:noProof/>
          <w:sz w:val="2"/>
        </w:rPr>
        <mc:AlternateContent>
          <mc:Choice Requires="wpg">
            <w:drawing>
              <wp:inline distT="0" distB="0" distL="0" distR="0" wp14:anchorId="794EF286" wp14:editId="4C9D30B1">
                <wp:extent cx="6126480" cy="6350"/>
                <wp:effectExtent l="10160" t="3810" r="6985" b="8890"/>
                <wp:docPr id="104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6480" cy="6350"/>
                          <a:chOff x="0" y="0"/>
                          <a:chExt cx="9648" cy="10"/>
                        </a:xfrm>
                      </wpg:grpSpPr>
                      <wps:wsp>
                        <wps:cNvPr id="105" name="Line 9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64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58595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231A82" id="Group 94" o:spid="_x0000_s1026" style="width:482.4pt;height:.5pt;mso-position-horizontal-relative:char;mso-position-vertical-relative:line" coordsize="964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">
                <v:line id="Line 95" o:spid="_x0000_s1027" style="position:absolute;visibility:visible;mso-wrap-style:square" from="0,5" to="964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" strokecolor="#58595b" strokeweight=".5pt"/>
                <w10:anchorlock/>
              </v:group>
            </w:pict>
          </mc:Fallback>
        </mc:AlternateContent>
      </w:r>
    </w:p>
    <w:p w14:paraId="4436D6CD" w14:textId="27FA6963" w:rsidR="007854BA" w:rsidRPr="00C8041E" w:rsidRDefault="000563F0">
      <w:pPr>
        <w:spacing w:before="11"/>
        <w:rPr>
          <w:sz w:val="14"/>
        </w:rPr>
      </w:pPr>
      <w:r w:rsidRPr="00C8041E">
        <w:rPr>
          <w:noProof/>
        </w:rPr>
        <mc:AlternateContent>
          <mc:Choice Requires="wpg">
            <w:drawing>
              <wp:anchor distT="0" distB="0" distL="0" distR="0" simplePos="0" relativeHeight="487592448" behindDoc="1" locked="0" layoutInCell="1" allowOverlap="1" wp14:anchorId="761E66D8" wp14:editId="4D2BE4EE">
                <wp:simplePos x="0" y="0"/>
                <wp:positionH relativeFrom="page">
                  <wp:posOffset>723265</wp:posOffset>
                </wp:positionH>
                <wp:positionV relativeFrom="paragraph">
                  <wp:posOffset>133985</wp:posOffset>
                </wp:positionV>
                <wp:extent cx="938530" cy="699135"/>
                <wp:effectExtent l="0" t="0" r="0" b="0"/>
                <wp:wrapTopAndBottom/>
                <wp:docPr id="101" name="Group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8530" cy="699135"/>
                          <a:chOff x="1139" y="211"/>
                          <a:chExt cx="1478" cy="1101"/>
                        </a:xfrm>
                      </wpg:grpSpPr>
                      <wps:wsp>
                        <wps:cNvPr id="102" name="Freeform 93"/>
                        <wps:cNvSpPr>
                          <a:spLocks/>
                        </wps:cNvSpPr>
                        <wps:spPr bwMode="auto">
                          <a:xfrm>
                            <a:off x="1138" y="211"/>
                            <a:ext cx="1478" cy="1101"/>
                          </a:xfrm>
                          <a:custGeom>
                            <a:avLst/>
                            <a:gdLst>
                              <a:gd name="T0" fmla="+- 0 2503 1139"/>
                              <a:gd name="T1" fmla="*/ T0 w 1478"/>
                              <a:gd name="T2" fmla="+- 0 211 211"/>
                              <a:gd name="T3" fmla="*/ 211 h 1101"/>
                              <a:gd name="T4" fmla="+- 0 1252 1139"/>
                              <a:gd name="T5" fmla="*/ T4 w 1478"/>
                              <a:gd name="T6" fmla="+- 0 211 211"/>
                              <a:gd name="T7" fmla="*/ 211 h 1101"/>
                              <a:gd name="T8" fmla="+- 0 1186 1139"/>
                              <a:gd name="T9" fmla="*/ T8 w 1478"/>
                              <a:gd name="T10" fmla="+- 0 213 211"/>
                              <a:gd name="T11" fmla="*/ 213 h 1101"/>
                              <a:gd name="T12" fmla="+- 0 1153 1139"/>
                              <a:gd name="T13" fmla="*/ T12 w 1478"/>
                              <a:gd name="T14" fmla="+- 0 225 211"/>
                              <a:gd name="T15" fmla="*/ 225 h 1101"/>
                              <a:gd name="T16" fmla="+- 0 1140 1139"/>
                              <a:gd name="T17" fmla="*/ T16 w 1478"/>
                              <a:gd name="T18" fmla="+- 0 259 211"/>
                              <a:gd name="T19" fmla="*/ 259 h 1101"/>
                              <a:gd name="T20" fmla="+- 0 1139 1139"/>
                              <a:gd name="T21" fmla="*/ T20 w 1478"/>
                              <a:gd name="T22" fmla="+- 0 324 211"/>
                              <a:gd name="T23" fmla="*/ 324 h 1101"/>
                              <a:gd name="T24" fmla="+- 0 1139 1139"/>
                              <a:gd name="T25" fmla="*/ T24 w 1478"/>
                              <a:gd name="T26" fmla="+- 0 1199 211"/>
                              <a:gd name="T27" fmla="*/ 1199 h 1101"/>
                              <a:gd name="T28" fmla="+- 0 1140 1139"/>
                              <a:gd name="T29" fmla="*/ T28 w 1478"/>
                              <a:gd name="T30" fmla="+- 0 1264 211"/>
                              <a:gd name="T31" fmla="*/ 1264 h 1101"/>
                              <a:gd name="T32" fmla="+- 0 1153 1139"/>
                              <a:gd name="T33" fmla="*/ T32 w 1478"/>
                              <a:gd name="T34" fmla="+- 0 1298 211"/>
                              <a:gd name="T35" fmla="*/ 1298 h 1101"/>
                              <a:gd name="T36" fmla="+- 0 1186 1139"/>
                              <a:gd name="T37" fmla="*/ T36 w 1478"/>
                              <a:gd name="T38" fmla="+- 0 1310 211"/>
                              <a:gd name="T39" fmla="*/ 1310 h 1101"/>
                              <a:gd name="T40" fmla="+- 0 1252 1139"/>
                              <a:gd name="T41" fmla="*/ T40 w 1478"/>
                              <a:gd name="T42" fmla="+- 0 1312 211"/>
                              <a:gd name="T43" fmla="*/ 1312 h 1101"/>
                              <a:gd name="T44" fmla="+- 0 2503 1139"/>
                              <a:gd name="T45" fmla="*/ T44 w 1478"/>
                              <a:gd name="T46" fmla="+- 0 1312 211"/>
                              <a:gd name="T47" fmla="*/ 1312 h 1101"/>
                              <a:gd name="T48" fmla="+- 0 2568 1139"/>
                              <a:gd name="T49" fmla="*/ T48 w 1478"/>
                              <a:gd name="T50" fmla="+- 0 1310 211"/>
                              <a:gd name="T51" fmla="*/ 1310 h 1101"/>
                              <a:gd name="T52" fmla="+- 0 2602 1139"/>
                              <a:gd name="T53" fmla="*/ T52 w 1478"/>
                              <a:gd name="T54" fmla="+- 0 1298 211"/>
                              <a:gd name="T55" fmla="*/ 1298 h 1101"/>
                              <a:gd name="T56" fmla="+- 0 2614 1139"/>
                              <a:gd name="T57" fmla="*/ T56 w 1478"/>
                              <a:gd name="T58" fmla="+- 0 1264 211"/>
                              <a:gd name="T59" fmla="*/ 1264 h 1101"/>
                              <a:gd name="T60" fmla="+- 0 2616 1139"/>
                              <a:gd name="T61" fmla="*/ T60 w 1478"/>
                              <a:gd name="T62" fmla="+- 0 1199 211"/>
                              <a:gd name="T63" fmla="*/ 1199 h 1101"/>
                              <a:gd name="T64" fmla="+- 0 2616 1139"/>
                              <a:gd name="T65" fmla="*/ T64 w 1478"/>
                              <a:gd name="T66" fmla="+- 0 324 211"/>
                              <a:gd name="T67" fmla="*/ 324 h 1101"/>
                              <a:gd name="T68" fmla="+- 0 2614 1139"/>
                              <a:gd name="T69" fmla="*/ T68 w 1478"/>
                              <a:gd name="T70" fmla="+- 0 259 211"/>
                              <a:gd name="T71" fmla="*/ 259 h 1101"/>
                              <a:gd name="T72" fmla="+- 0 2602 1139"/>
                              <a:gd name="T73" fmla="*/ T72 w 1478"/>
                              <a:gd name="T74" fmla="+- 0 225 211"/>
                              <a:gd name="T75" fmla="*/ 225 h 1101"/>
                              <a:gd name="T76" fmla="+- 0 2568 1139"/>
                              <a:gd name="T77" fmla="*/ T76 w 1478"/>
                              <a:gd name="T78" fmla="+- 0 213 211"/>
                              <a:gd name="T79" fmla="*/ 213 h 1101"/>
                              <a:gd name="T80" fmla="+- 0 2503 1139"/>
                              <a:gd name="T81" fmla="*/ T80 w 1478"/>
                              <a:gd name="T82" fmla="+- 0 211 211"/>
                              <a:gd name="T83" fmla="*/ 211 h 1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78" h="1101">
                                <a:moveTo>
                                  <a:pt x="1364" y="0"/>
                                </a:moveTo>
                                <a:lnTo>
                                  <a:pt x="113" y="0"/>
                                </a:lnTo>
                                <a:lnTo>
                                  <a:pt x="47" y="2"/>
                                </a:lnTo>
                                <a:lnTo>
                                  <a:pt x="14" y="14"/>
                                </a:lnTo>
                                <a:lnTo>
                                  <a:pt x="1" y="48"/>
                                </a:lnTo>
                                <a:lnTo>
                                  <a:pt x="0" y="113"/>
                                </a:lnTo>
                                <a:lnTo>
                                  <a:pt x="0" y="988"/>
                                </a:lnTo>
                                <a:lnTo>
                                  <a:pt x="1" y="1053"/>
                                </a:lnTo>
                                <a:lnTo>
                                  <a:pt x="14" y="1087"/>
                                </a:lnTo>
                                <a:lnTo>
                                  <a:pt x="47" y="1099"/>
                                </a:lnTo>
                                <a:lnTo>
                                  <a:pt x="113" y="1101"/>
                                </a:lnTo>
                                <a:lnTo>
                                  <a:pt x="1364" y="1101"/>
                                </a:lnTo>
                                <a:lnTo>
                                  <a:pt x="1429" y="1099"/>
                                </a:lnTo>
                                <a:lnTo>
                                  <a:pt x="1463" y="1087"/>
                                </a:lnTo>
                                <a:lnTo>
                                  <a:pt x="1475" y="1053"/>
                                </a:lnTo>
                                <a:lnTo>
                                  <a:pt x="1477" y="988"/>
                                </a:lnTo>
                                <a:lnTo>
                                  <a:pt x="1477" y="113"/>
                                </a:lnTo>
                                <a:lnTo>
                                  <a:pt x="1475" y="48"/>
                                </a:lnTo>
                                <a:lnTo>
                                  <a:pt x="1463" y="14"/>
                                </a:lnTo>
                                <a:lnTo>
                                  <a:pt x="1429" y="2"/>
                                </a:lnTo>
                                <a:lnTo>
                                  <a:pt x="13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DF5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AutoShape 92"/>
                        <wps:cNvSpPr>
                          <a:spLocks/>
                        </wps:cNvSpPr>
                        <wps:spPr bwMode="auto">
                          <a:xfrm>
                            <a:off x="1419" y="399"/>
                            <a:ext cx="1022" cy="725"/>
                          </a:xfrm>
                          <a:custGeom>
                            <a:avLst/>
                            <a:gdLst>
                              <a:gd name="T0" fmla="+- 0 1420 1420"/>
                              <a:gd name="T1" fmla="*/ T0 w 1022"/>
                              <a:gd name="T2" fmla="+- 0 399 399"/>
                              <a:gd name="T3" fmla="*/ 399 h 725"/>
                              <a:gd name="T4" fmla="+- 0 1857 1420"/>
                              <a:gd name="T5" fmla="*/ T4 w 1022"/>
                              <a:gd name="T6" fmla="+- 0 756 399"/>
                              <a:gd name="T7" fmla="*/ 756 h 725"/>
                              <a:gd name="T8" fmla="+- 0 2294 1420"/>
                              <a:gd name="T9" fmla="*/ T8 w 1022"/>
                              <a:gd name="T10" fmla="+- 0 399 399"/>
                              <a:gd name="T11" fmla="*/ 399 h 725"/>
                              <a:gd name="T12" fmla="+- 0 2240 1420"/>
                              <a:gd name="T13" fmla="*/ T12 w 1022"/>
                              <a:gd name="T14" fmla="+- 0 852 399"/>
                              <a:gd name="T15" fmla="*/ 852 h 725"/>
                              <a:gd name="T16" fmla="+- 0 2168 1420"/>
                              <a:gd name="T17" fmla="*/ T16 w 1022"/>
                              <a:gd name="T18" fmla="+- 0 772 399"/>
                              <a:gd name="T19" fmla="*/ 772 h 725"/>
                              <a:gd name="T20" fmla="+- 0 2085 1420"/>
                              <a:gd name="T21" fmla="*/ T20 w 1022"/>
                              <a:gd name="T22" fmla="+- 0 852 399"/>
                              <a:gd name="T23" fmla="*/ 852 h 725"/>
                              <a:gd name="T24" fmla="+- 0 2168 1420"/>
                              <a:gd name="T25" fmla="*/ T24 w 1022"/>
                              <a:gd name="T26" fmla="+- 0 922 399"/>
                              <a:gd name="T27" fmla="*/ 922 h 725"/>
                              <a:gd name="T28" fmla="+- 0 2240 1420"/>
                              <a:gd name="T29" fmla="*/ T28 w 1022"/>
                              <a:gd name="T30" fmla="+- 0 1004 399"/>
                              <a:gd name="T31" fmla="*/ 1004 h 725"/>
                              <a:gd name="T32" fmla="+- 0 2322 1420"/>
                              <a:gd name="T33" fmla="*/ T32 w 1022"/>
                              <a:gd name="T34" fmla="+- 0 922 399"/>
                              <a:gd name="T35" fmla="*/ 922 h 725"/>
                              <a:gd name="T36" fmla="+- 0 2442 1420"/>
                              <a:gd name="T37" fmla="*/ T36 w 1022"/>
                              <a:gd name="T38" fmla="+- 0 890 399"/>
                              <a:gd name="T39" fmla="*/ 890 h 725"/>
                              <a:gd name="T40" fmla="+- 0 2400 1420"/>
                              <a:gd name="T41" fmla="*/ T40 w 1022"/>
                              <a:gd name="T42" fmla="+- 0 759 399"/>
                              <a:gd name="T43" fmla="*/ 759 h 725"/>
                              <a:gd name="T44" fmla="+- 0 2374 1420"/>
                              <a:gd name="T45" fmla="*/ T44 w 1022"/>
                              <a:gd name="T46" fmla="+- 0 890 399"/>
                              <a:gd name="T47" fmla="*/ 890 h 725"/>
                              <a:gd name="T48" fmla="+- 0 2324 1420"/>
                              <a:gd name="T49" fmla="*/ T48 w 1022"/>
                              <a:gd name="T50" fmla="+- 0 1008 399"/>
                              <a:gd name="T51" fmla="*/ 1008 h 725"/>
                              <a:gd name="T52" fmla="+- 0 2205 1420"/>
                              <a:gd name="T53" fmla="*/ T52 w 1022"/>
                              <a:gd name="T54" fmla="+- 0 1057 399"/>
                              <a:gd name="T55" fmla="*/ 1057 h 725"/>
                              <a:gd name="T56" fmla="+- 0 2142 1420"/>
                              <a:gd name="T57" fmla="*/ T56 w 1022"/>
                              <a:gd name="T58" fmla="+- 0 1045 399"/>
                              <a:gd name="T59" fmla="*/ 1045 h 725"/>
                              <a:gd name="T60" fmla="+- 0 2090 1420"/>
                              <a:gd name="T61" fmla="*/ T60 w 1022"/>
                              <a:gd name="T62" fmla="+- 0 1012 399"/>
                              <a:gd name="T63" fmla="*/ 1012 h 725"/>
                              <a:gd name="T64" fmla="+- 0 2050 1420"/>
                              <a:gd name="T65" fmla="*/ T64 w 1022"/>
                              <a:gd name="T66" fmla="+- 0 958 399"/>
                              <a:gd name="T67" fmla="*/ 958 h 725"/>
                              <a:gd name="T68" fmla="+- 0 2036 1420"/>
                              <a:gd name="T69" fmla="*/ T68 w 1022"/>
                              <a:gd name="T70" fmla="+- 0 890 399"/>
                              <a:gd name="T71" fmla="*/ 890 h 725"/>
                              <a:gd name="T72" fmla="+- 0 2050 1420"/>
                              <a:gd name="T73" fmla="*/ T72 w 1022"/>
                              <a:gd name="T74" fmla="+- 0 824 399"/>
                              <a:gd name="T75" fmla="*/ 824 h 725"/>
                              <a:gd name="T76" fmla="+- 0 2139 1420"/>
                              <a:gd name="T77" fmla="*/ T76 w 1022"/>
                              <a:gd name="T78" fmla="+- 0 737 399"/>
                              <a:gd name="T79" fmla="*/ 737 h 725"/>
                              <a:gd name="T80" fmla="+- 0 2229 1420"/>
                              <a:gd name="T81" fmla="*/ T80 w 1022"/>
                              <a:gd name="T82" fmla="+- 0 726 399"/>
                              <a:gd name="T83" fmla="*/ 726 h 725"/>
                              <a:gd name="T84" fmla="+- 0 2273 1420"/>
                              <a:gd name="T85" fmla="*/ T84 w 1022"/>
                              <a:gd name="T86" fmla="+- 0 739 399"/>
                              <a:gd name="T87" fmla="*/ 739 h 725"/>
                              <a:gd name="T88" fmla="+- 0 2326 1420"/>
                              <a:gd name="T89" fmla="*/ T88 w 1022"/>
                              <a:gd name="T90" fmla="+- 0 775 399"/>
                              <a:gd name="T91" fmla="*/ 775 h 725"/>
                              <a:gd name="T92" fmla="+- 0 2368 1420"/>
                              <a:gd name="T93" fmla="*/ T92 w 1022"/>
                              <a:gd name="T94" fmla="+- 0 847 399"/>
                              <a:gd name="T95" fmla="*/ 847 h 725"/>
                              <a:gd name="T96" fmla="+- 0 2374 1420"/>
                              <a:gd name="T97" fmla="*/ T96 w 1022"/>
                              <a:gd name="T98" fmla="+- 0 731 399"/>
                              <a:gd name="T99" fmla="*/ 731 h 725"/>
                              <a:gd name="T100" fmla="+- 0 2353 1420"/>
                              <a:gd name="T101" fmla="*/ T100 w 1022"/>
                              <a:gd name="T102" fmla="+- 0 709 399"/>
                              <a:gd name="T103" fmla="*/ 709 h 725"/>
                              <a:gd name="T104" fmla="+- 0 2294 1420"/>
                              <a:gd name="T105" fmla="*/ T104 w 1022"/>
                              <a:gd name="T106" fmla="+- 0 518 399"/>
                              <a:gd name="T107" fmla="*/ 518 h 725"/>
                              <a:gd name="T108" fmla="+- 0 1420 1420"/>
                              <a:gd name="T109" fmla="*/ T108 w 1022"/>
                              <a:gd name="T110" fmla="+- 0 518 399"/>
                              <a:gd name="T111" fmla="*/ 518 h 725"/>
                              <a:gd name="T112" fmla="+- 0 2003 1420"/>
                              <a:gd name="T113" fmla="*/ T112 w 1022"/>
                              <a:gd name="T114" fmla="+- 0 1012 399"/>
                              <a:gd name="T115" fmla="*/ 1012 h 725"/>
                              <a:gd name="T116" fmla="+- 0 2087 1420"/>
                              <a:gd name="T117" fmla="*/ T116 w 1022"/>
                              <a:gd name="T118" fmla="+- 0 1093 399"/>
                              <a:gd name="T119" fmla="*/ 1093 h 725"/>
                              <a:gd name="T120" fmla="+- 0 2205 1420"/>
                              <a:gd name="T121" fmla="*/ T120 w 1022"/>
                              <a:gd name="T122" fmla="+- 0 1123 399"/>
                              <a:gd name="T123" fmla="*/ 1123 h 725"/>
                              <a:gd name="T124" fmla="+- 0 2345 1420"/>
                              <a:gd name="T125" fmla="*/ T124 w 1022"/>
                              <a:gd name="T126" fmla="+- 0 1079 399"/>
                              <a:gd name="T127" fmla="*/ 1079 h 725"/>
                              <a:gd name="T128" fmla="+- 0 2396 1420"/>
                              <a:gd name="T129" fmla="*/ T128 w 1022"/>
                              <a:gd name="T130" fmla="+- 0 1028 399"/>
                              <a:gd name="T131" fmla="*/ 1028 h 725"/>
                              <a:gd name="T132" fmla="+- 0 2442 1420"/>
                              <a:gd name="T133" fmla="*/ T132 w 1022"/>
                              <a:gd name="T134" fmla="+- 0 890 399"/>
                              <a:gd name="T135" fmla="*/ 890 h 7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1022" h="725">
                                <a:moveTo>
                                  <a:pt x="87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7"/>
                                </a:lnTo>
                                <a:lnTo>
                                  <a:pt x="437" y="357"/>
                                </a:lnTo>
                                <a:lnTo>
                                  <a:pt x="874" y="46"/>
                                </a:lnTo>
                                <a:lnTo>
                                  <a:pt x="874" y="0"/>
                                </a:lnTo>
                                <a:close/>
                                <a:moveTo>
                                  <a:pt x="902" y="453"/>
                                </a:moveTo>
                                <a:lnTo>
                                  <a:pt x="820" y="453"/>
                                </a:lnTo>
                                <a:lnTo>
                                  <a:pt x="820" y="373"/>
                                </a:lnTo>
                                <a:lnTo>
                                  <a:pt x="748" y="373"/>
                                </a:lnTo>
                                <a:lnTo>
                                  <a:pt x="748" y="453"/>
                                </a:lnTo>
                                <a:lnTo>
                                  <a:pt x="665" y="453"/>
                                </a:lnTo>
                                <a:lnTo>
                                  <a:pt x="665" y="523"/>
                                </a:lnTo>
                                <a:lnTo>
                                  <a:pt x="748" y="523"/>
                                </a:lnTo>
                                <a:lnTo>
                                  <a:pt x="748" y="605"/>
                                </a:lnTo>
                                <a:lnTo>
                                  <a:pt x="820" y="605"/>
                                </a:lnTo>
                                <a:lnTo>
                                  <a:pt x="820" y="523"/>
                                </a:lnTo>
                                <a:lnTo>
                                  <a:pt x="902" y="523"/>
                                </a:lnTo>
                                <a:lnTo>
                                  <a:pt x="902" y="453"/>
                                </a:lnTo>
                                <a:close/>
                                <a:moveTo>
                                  <a:pt x="1022" y="491"/>
                                </a:moveTo>
                                <a:lnTo>
                                  <a:pt x="1011" y="421"/>
                                </a:lnTo>
                                <a:lnTo>
                                  <a:pt x="980" y="360"/>
                                </a:lnTo>
                                <a:lnTo>
                                  <a:pt x="954" y="332"/>
                                </a:lnTo>
                                <a:lnTo>
                                  <a:pt x="954" y="491"/>
                                </a:lnTo>
                                <a:lnTo>
                                  <a:pt x="940" y="556"/>
                                </a:lnTo>
                                <a:lnTo>
                                  <a:pt x="904" y="609"/>
                                </a:lnTo>
                                <a:lnTo>
                                  <a:pt x="850" y="645"/>
                                </a:lnTo>
                                <a:lnTo>
                                  <a:pt x="785" y="658"/>
                                </a:lnTo>
                                <a:lnTo>
                                  <a:pt x="752" y="655"/>
                                </a:lnTo>
                                <a:lnTo>
                                  <a:pt x="722" y="646"/>
                                </a:lnTo>
                                <a:lnTo>
                                  <a:pt x="694" y="632"/>
                                </a:lnTo>
                                <a:lnTo>
                                  <a:pt x="670" y="613"/>
                                </a:lnTo>
                                <a:lnTo>
                                  <a:pt x="648" y="588"/>
                                </a:lnTo>
                                <a:lnTo>
                                  <a:pt x="630" y="559"/>
                                </a:lnTo>
                                <a:lnTo>
                                  <a:pt x="620" y="527"/>
                                </a:lnTo>
                                <a:lnTo>
                                  <a:pt x="616" y="491"/>
                                </a:lnTo>
                                <a:lnTo>
                                  <a:pt x="629" y="427"/>
                                </a:lnTo>
                                <a:lnTo>
                                  <a:pt x="630" y="425"/>
                                </a:lnTo>
                                <a:lnTo>
                                  <a:pt x="665" y="374"/>
                                </a:lnTo>
                                <a:lnTo>
                                  <a:pt x="719" y="338"/>
                                </a:lnTo>
                                <a:lnTo>
                                  <a:pt x="785" y="325"/>
                                </a:lnTo>
                                <a:lnTo>
                                  <a:pt x="809" y="327"/>
                                </a:lnTo>
                                <a:lnTo>
                                  <a:pt x="832" y="332"/>
                                </a:lnTo>
                                <a:lnTo>
                                  <a:pt x="853" y="340"/>
                                </a:lnTo>
                                <a:lnTo>
                                  <a:pt x="874" y="350"/>
                                </a:lnTo>
                                <a:lnTo>
                                  <a:pt x="906" y="376"/>
                                </a:lnTo>
                                <a:lnTo>
                                  <a:pt x="932" y="410"/>
                                </a:lnTo>
                                <a:lnTo>
                                  <a:pt x="948" y="448"/>
                                </a:lnTo>
                                <a:lnTo>
                                  <a:pt x="954" y="491"/>
                                </a:lnTo>
                                <a:lnTo>
                                  <a:pt x="954" y="332"/>
                                </a:lnTo>
                                <a:lnTo>
                                  <a:pt x="948" y="325"/>
                                </a:lnTo>
                                <a:lnTo>
                                  <a:pt x="933" y="310"/>
                                </a:lnTo>
                                <a:lnTo>
                                  <a:pt x="874" y="276"/>
                                </a:lnTo>
                                <a:lnTo>
                                  <a:pt x="874" y="119"/>
                                </a:lnTo>
                                <a:lnTo>
                                  <a:pt x="437" y="425"/>
                                </a:lnTo>
                                <a:lnTo>
                                  <a:pt x="0" y="119"/>
                                </a:lnTo>
                                <a:lnTo>
                                  <a:pt x="0" y="613"/>
                                </a:lnTo>
                                <a:lnTo>
                                  <a:pt x="583" y="613"/>
                                </a:lnTo>
                                <a:lnTo>
                                  <a:pt x="620" y="659"/>
                                </a:lnTo>
                                <a:lnTo>
                                  <a:pt x="667" y="694"/>
                                </a:lnTo>
                                <a:lnTo>
                                  <a:pt x="723" y="717"/>
                                </a:lnTo>
                                <a:lnTo>
                                  <a:pt x="785" y="724"/>
                                </a:lnTo>
                                <a:lnTo>
                                  <a:pt x="860" y="713"/>
                                </a:lnTo>
                                <a:lnTo>
                                  <a:pt x="925" y="680"/>
                                </a:lnTo>
                                <a:lnTo>
                                  <a:pt x="947" y="658"/>
                                </a:lnTo>
                                <a:lnTo>
                                  <a:pt x="976" y="629"/>
                                </a:lnTo>
                                <a:lnTo>
                                  <a:pt x="1009" y="565"/>
                                </a:lnTo>
                                <a:lnTo>
                                  <a:pt x="1022" y="4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1AC35C" id="Group 91" o:spid="_x0000_s1026" style="position:absolute;margin-left:56.95pt;margin-top:10.55pt;width:73.9pt;height:55.05pt;z-index:-15724032;mso-wrap-distance-left:0;mso-wrap-distance-right:0;mso-position-horizontal-relative:page" coordorigin="1139,211" coordsize="1478,1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">
                <v:shape id="Freeform 93" o:spid="_x0000_s1027" style="position:absolute;left:1138;top:211;width:1478;height:1101;visibility:visible;mso-wrap-style:square;v-text-anchor:top" coordsize="1478,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" path="m1364,l113,,47,2,14,14,1,48,,113,,988r1,65l14,1087r33,12l113,1101r1251,l1429,1099r34,-12l1475,1053r2,-65l1477,113r-2,-65l1463,14,1429,2,1364,xe" fillcolor="#d0df5c" stroked="f">
                  <v:path arrowok="t" o:connecttype="custom" o:connectlocs="1364,211;113,211;47,213;14,225;1,259;0,324;0,1199;1,1264;14,1298;47,1310;113,1312;1364,1312;1429,1310;1463,1298;1475,1264;1477,1199;1477,324;1475,259;1463,225;1429,213;1364,211" o:connectangles="0,0,0,0,0,0,0,0,0,0,0,0,0,0,0,0,0,0,0,0,0"/>
                </v:shape>
                <v:shape id="AutoShape 92" o:spid="_x0000_s1028" style="position:absolute;left:1419;top:399;width:1022;height:725;visibility:visible;mso-wrap-style:square;v-text-anchor:top" coordsize="1022,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" path="m874,l,,,47,437,357,874,46,874,xm902,453r-82,l820,373r-72,l748,453r-83,l665,523r83,l748,605r72,l820,523r82,l902,453xm1022,491r-11,-70l980,360,954,332r,159l940,556r-36,53l850,645r-65,13l752,655r-30,-9l694,632,670,613,648,588,630,559,620,527r-4,-36l629,427r1,-2l665,374r54,-36l785,325r24,2l832,332r21,8l874,350r32,26l932,410r16,38l954,491r,-159l948,325,933,310,874,276r,-157l437,425,,119,,613r583,l620,659r47,35l723,717r62,7l860,713r65,-33l947,658r29,-29l1009,565r13,-74xe" fillcolor="#231f20" stroked="f">
                  <v:path arrowok="t" o:connecttype="custom" o:connectlocs="0,399;437,756;874,399;820,852;748,772;665,852;748,922;820,1004;902,922;1022,890;980,759;954,890;904,1008;785,1057;722,1045;670,1012;630,958;616,890;630,824;719,737;809,726;853,739;906,775;948,847;954,731;933,709;874,518;0,518;583,1012;667,1093;785,1123;925,1079;976,1028;1022,890" o:connectangles="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06DB41C8" w14:textId="77777777" w:rsidR="007854BA" w:rsidRPr="00C8041E" w:rsidRDefault="00692067">
      <w:pPr>
        <w:spacing w:before="9" w:after="35"/>
        <w:ind w:left="158"/>
        <w:rPr>
          <w:sz w:val="36"/>
        </w:rPr>
      </w:pPr>
      <w:r w:rsidRPr="00C8041E">
        <w:rPr>
          <w:color w:val="231F20"/>
          <w:sz w:val="36"/>
        </w:rPr>
        <w:t>Email</w:t>
      </w:r>
    </w:p>
    <w:p w14:paraId="247737D3" w14:textId="3C6B0BD3" w:rsidR="007854BA" w:rsidRPr="00C8041E" w:rsidRDefault="000563F0">
      <w:pPr>
        <w:spacing w:line="20" w:lineRule="exact"/>
        <w:ind w:left="153"/>
        <w:rPr>
          <w:sz w:val="2"/>
        </w:rPr>
      </w:pPr>
      <w:r w:rsidRPr="00C8041E">
        <w:rPr>
          <w:noProof/>
          <w:sz w:val="2"/>
        </w:rPr>
        <mc:AlternateContent>
          <mc:Choice Requires="wpg">
            <w:drawing>
              <wp:inline distT="0" distB="0" distL="0" distR="0" wp14:anchorId="075C6183" wp14:editId="0D16BD5B">
                <wp:extent cx="6125210" cy="6350"/>
                <wp:effectExtent l="10160" t="6985" r="8255" b="5715"/>
                <wp:docPr id="99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5210" cy="6350"/>
                          <a:chOff x="0" y="0"/>
                          <a:chExt cx="9646" cy="10"/>
                        </a:xfrm>
                      </wpg:grpSpPr>
                      <wps:wsp>
                        <wps:cNvPr id="100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64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58595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160691" id="Group 89" o:spid="_x0000_s1026" style="width:482.3pt;height:.5pt;mso-position-horizontal-relative:char;mso-position-vertical-relative:line" coordsize="964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">
                <v:line id="Line 90" o:spid="_x0000_s1027" style="position:absolute;visibility:visible;mso-wrap-style:square" from="0,5" to="9645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" strokecolor="#58595b" strokeweight=".5pt"/>
                <w10:anchorlock/>
              </v:group>
            </w:pict>
          </mc:Fallback>
        </mc:AlternateContent>
      </w:r>
    </w:p>
    <w:p w14:paraId="414F85D4" w14:textId="345FC7CF" w:rsidR="007854BA" w:rsidRPr="00C8041E" w:rsidRDefault="000563F0">
      <w:pPr>
        <w:spacing w:before="11"/>
        <w:rPr>
          <w:sz w:val="14"/>
        </w:rPr>
      </w:pPr>
      <w:r w:rsidRPr="00C8041E">
        <w:rPr>
          <w:noProof/>
        </w:rPr>
        <mc:AlternateContent>
          <mc:Choice Requires="wpg">
            <w:drawing>
              <wp:anchor distT="0" distB="0" distL="0" distR="0" simplePos="0" relativeHeight="487593472" behindDoc="1" locked="0" layoutInCell="1" allowOverlap="1" wp14:anchorId="1AFEF9F5" wp14:editId="6169D6BC">
                <wp:simplePos x="0" y="0"/>
                <wp:positionH relativeFrom="page">
                  <wp:posOffset>723265</wp:posOffset>
                </wp:positionH>
                <wp:positionV relativeFrom="paragraph">
                  <wp:posOffset>133985</wp:posOffset>
                </wp:positionV>
                <wp:extent cx="938530" cy="699135"/>
                <wp:effectExtent l="0" t="0" r="0" b="0"/>
                <wp:wrapTopAndBottom/>
                <wp:docPr id="9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8530" cy="699135"/>
                          <a:chOff x="1139" y="211"/>
                          <a:chExt cx="1478" cy="1101"/>
                        </a:xfrm>
                      </wpg:grpSpPr>
                      <wps:wsp>
                        <wps:cNvPr id="96" name="Freeform 88"/>
                        <wps:cNvSpPr>
                          <a:spLocks/>
                        </wps:cNvSpPr>
                        <wps:spPr bwMode="auto">
                          <a:xfrm>
                            <a:off x="1138" y="211"/>
                            <a:ext cx="1478" cy="1101"/>
                          </a:xfrm>
                          <a:custGeom>
                            <a:avLst/>
                            <a:gdLst>
                              <a:gd name="T0" fmla="+- 0 2503 1139"/>
                              <a:gd name="T1" fmla="*/ T0 w 1478"/>
                              <a:gd name="T2" fmla="+- 0 211 211"/>
                              <a:gd name="T3" fmla="*/ 211 h 1101"/>
                              <a:gd name="T4" fmla="+- 0 1252 1139"/>
                              <a:gd name="T5" fmla="*/ T4 w 1478"/>
                              <a:gd name="T6" fmla="+- 0 211 211"/>
                              <a:gd name="T7" fmla="*/ 211 h 1101"/>
                              <a:gd name="T8" fmla="+- 0 1186 1139"/>
                              <a:gd name="T9" fmla="*/ T8 w 1478"/>
                              <a:gd name="T10" fmla="+- 0 213 211"/>
                              <a:gd name="T11" fmla="*/ 213 h 1101"/>
                              <a:gd name="T12" fmla="+- 0 1153 1139"/>
                              <a:gd name="T13" fmla="*/ T12 w 1478"/>
                              <a:gd name="T14" fmla="+- 0 225 211"/>
                              <a:gd name="T15" fmla="*/ 225 h 1101"/>
                              <a:gd name="T16" fmla="+- 0 1140 1139"/>
                              <a:gd name="T17" fmla="*/ T16 w 1478"/>
                              <a:gd name="T18" fmla="+- 0 259 211"/>
                              <a:gd name="T19" fmla="*/ 259 h 1101"/>
                              <a:gd name="T20" fmla="+- 0 1139 1139"/>
                              <a:gd name="T21" fmla="*/ T20 w 1478"/>
                              <a:gd name="T22" fmla="+- 0 324 211"/>
                              <a:gd name="T23" fmla="*/ 324 h 1101"/>
                              <a:gd name="T24" fmla="+- 0 1139 1139"/>
                              <a:gd name="T25" fmla="*/ T24 w 1478"/>
                              <a:gd name="T26" fmla="+- 0 1198 211"/>
                              <a:gd name="T27" fmla="*/ 1198 h 1101"/>
                              <a:gd name="T28" fmla="+- 0 1140 1139"/>
                              <a:gd name="T29" fmla="*/ T28 w 1478"/>
                              <a:gd name="T30" fmla="+- 0 1264 211"/>
                              <a:gd name="T31" fmla="*/ 1264 h 1101"/>
                              <a:gd name="T32" fmla="+- 0 1153 1139"/>
                              <a:gd name="T33" fmla="*/ T32 w 1478"/>
                              <a:gd name="T34" fmla="+- 0 1298 211"/>
                              <a:gd name="T35" fmla="*/ 1298 h 1101"/>
                              <a:gd name="T36" fmla="+- 0 1186 1139"/>
                              <a:gd name="T37" fmla="*/ T36 w 1478"/>
                              <a:gd name="T38" fmla="+- 0 1310 211"/>
                              <a:gd name="T39" fmla="*/ 1310 h 1101"/>
                              <a:gd name="T40" fmla="+- 0 1252 1139"/>
                              <a:gd name="T41" fmla="*/ T40 w 1478"/>
                              <a:gd name="T42" fmla="+- 0 1312 211"/>
                              <a:gd name="T43" fmla="*/ 1312 h 1101"/>
                              <a:gd name="T44" fmla="+- 0 2503 1139"/>
                              <a:gd name="T45" fmla="*/ T44 w 1478"/>
                              <a:gd name="T46" fmla="+- 0 1312 211"/>
                              <a:gd name="T47" fmla="*/ 1312 h 1101"/>
                              <a:gd name="T48" fmla="+- 0 2568 1139"/>
                              <a:gd name="T49" fmla="*/ T48 w 1478"/>
                              <a:gd name="T50" fmla="+- 0 1310 211"/>
                              <a:gd name="T51" fmla="*/ 1310 h 1101"/>
                              <a:gd name="T52" fmla="+- 0 2602 1139"/>
                              <a:gd name="T53" fmla="*/ T52 w 1478"/>
                              <a:gd name="T54" fmla="+- 0 1298 211"/>
                              <a:gd name="T55" fmla="*/ 1298 h 1101"/>
                              <a:gd name="T56" fmla="+- 0 2614 1139"/>
                              <a:gd name="T57" fmla="*/ T56 w 1478"/>
                              <a:gd name="T58" fmla="+- 0 1264 211"/>
                              <a:gd name="T59" fmla="*/ 1264 h 1101"/>
                              <a:gd name="T60" fmla="+- 0 2616 1139"/>
                              <a:gd name="T61" fmla="*/ T60 w 1478"/>
                              <a:gd name="T62" fmla="+- 0 1198 211"/>
                              <a:gd name="T63" fmla="*/ 1198 h 1101"/>
                              <a:gd name="T64" fmla="+- 0 2616 1139"/>
                              <a:gd name="T65" fmla="*/ T64 w 1478"/>
                              <a:gd name="T66" fmla="+- 0 324 211"/>
                              <a:gd name="T67" fmla="*/ 324 h 1101"/>
                              <a:gd name="T68" fmla="+- 0 2614 1139"/>
                              <a:gd name="T69" fmla="*/ T68 w 1478"/>
                              <a:gd name="T70" fmla="+- 0 259 211"/>
                              <a:gd name="T71" fmla="*/ 259 h 1101"/>
                              <a:gd name="T72" fmla="+- 0 2602 1139"/>
                              <a:gd name="T73" fmla="*/ T72 w 1478"/>
                              <a:gd name="T74" fmla="+- 0 225 211"/>
                              <a:gd name="T75" fmla="*/ 225 h 1101"/>
                              <a:gd name="T76" fmla="+- 0 2568 1139"/>
                              <a:gd name="T77" fmla="*/ T76 w 1478"/>
                              <a:gd name="T78" fmla="+- 0 213 211"/>
                              <a:gd name="T79" fmla="*/ 213 h 1101"/>
                              <a:gd name="T80" fmla="+- 0 2503 1139"/>
                              <a:gd name="T81" fmla="*/ T80 w 1478"/>
                              <a:gd name="T82" fmla="+- 0 211 211"/>
                              <a:gd name="T83" fmla="*/ 211 h 1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478" h="1101">
                                <a:moveTo>
                                  <a:pt x="1364" y="0"/>
                                </a:moveTo>
                                <a:lnTo>
                                  <a:pt x="113" y="0"/>
                                </a:lnTo>
                                <a:lnTo>
                                  <a:pt x="47" y="2"/>
                                </a:lnTo>
                                <a:lnTo>
                                  <a:pt x="14" y="14"/>
                                </a:lnTo>
                                <a:lnTo>
                                  <a:pt x="1" y="48"/>
                                </a:lnTo>
                                <a:lnTo>
                                  <a:pt x="0" y="113"/>
                                </a:lnTo>
                                <a:lnTo>
                                  <a:pt x="0" y="987"/>
                                </a:lnTo>
                                <a:lnTo>
                                  <a:pt x="1" y="1053"/>
                                </a:lnTo>
                                <a:lnTo>
                                  <a:pt x="14" y="1087"/>
                                </a:lnTo>
                                <a:lnTo>
                                  <a:pt x="47" y="1099"/>
                                </a:lnTo>
                                <a:lnTo>
                                  <a:pt x="113" y="1101"/>
                                </a:lnTo>
                                <a:lnTo>
                                  <a:pt x="1364" y="1101"/>
                                </a:lnTo>
                                <a:lnTo>
                                  <a:pt x="1429" y="1099"/>
                                </a:lnTo>
                                <a:lnTo>
                                  <a:pt x="1463" y="1087"/>
                                </a:lnTo>
                                <a:lnTo>
                                  <a:pt x="1475" y="1053"/>
                                </a:lnTo>
                                <a:lnTo>
                                  <a:pt x="1477" y="987"/>
                                </a:lnTo>
                                <a:lnTo>
                                  <a:pt x="1477" y="113"/>
                                </a:lnTo>
                                <a:lnTo>
                                  <a:pt x="1475" y="48"/>
                                </a:lnTo>
                                <a:lnTo>
                                  <a:pt x="1463" y="14"/>
                                </a:lnTo>
                                <a:lnTo>
                                  <a:pt x="1429" y="2"/>
                                </a:lnTo>
                                <a:lnTo>
                                  <a:pt x="13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DF5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AutoShape 87"/>
                        <wps:cNvSpPr>
                          <a:spLocks/>
                        </wps:cNvSpPr>
                        <wps:spPr bwMode="auto">
                          <a:xfrm>
                            <a:off x="1401" y="381"/>
                            <a:ext cx="963" cy="764"/>
                          </a:xfrm>
                          <a:custGeom>
                            <a:avLst/>
                            <a:gdLst>
                              <a:gd name="T0" fmla="+- 0 2253 1402"/>
                              <a:gd name="T1" fmla="*/ T0 w 963"/>
                              <a:gd name="T2" fmla="+- 0 474 381"/>
                              <a:gd name="T3" fmla="*/ 474 h 764"/>
                              <a:gd name="T4" fmla="+- 0 2157 1402"/>
                              <a:gd name="T5" fmla="*/ T4 w 963"/>
                              <a:gd name="T6" fmla="+- 0 474 381"/>
                              <a:gd name="T7" fmla="*/ 474 h 764"/>
                              <a:gd name="T8" fmla="+- 0 2158 1402"/>
                              <a:gd name="T9" fmla="*/ T8 w 963"/>
                              <a:gd name="T10" fmla="+- 0 587 381"/>
                              <a:gd name="T11" fmla="*/ 587 h 764"/>
                              <a:gd name="T12" fmla="+- 0 2253 1402"/>
                              <a:gd name="T13" fmla="*/ T12 w 963"/>
                              <a:gd name="T14" fmla="+- 0 666 381"/>
                              <a:gd name="T15" fmla="*/ 666 h 764"/>
                              <a:gd name="T16" fmla="+- 0 2253 1402"/>
                              <a:gd name="T17" fmla="*/ T16 w 963"/>
                              <a:gd name="T18" fmla="+- 0 474 381"/>
                              <a:gd name="T19" fmla="*/ 474 h 764"/>
                              <a:gd name="T20" fmla="+- 0 2365 1402"/>
                              <a:gd name="T21" fmla="*/ T20 w 963"/>
                              <a:gd name="T22" fmla="+- 0 800 381"/>
                              <a:gd name="T23" fmla="*/ 800 h 764"/>
                              <a:gd name="T24" fmla="+- 0 2328 1402"/>
                              <a:gd name="T25" fmla="*/ T24 w 963"/>
                              <a:gd name="T26" fmla="+- 0 768 381"/>
                              <a:gd name="T27" fmla="*/ 768 h 764"/>
                              <a:gd name="T28" fmla="+- 0 2188 1402"/>
                              <a:gd name="T29" fmla="*/ T28 w 963"/>
                              <a:gd name="T30" fmla="+- 0 644 381"/>
                              <a:gd name="T31" fmla="*/ 644 h 764"/>
                              <a:gd name="T32" fmla="+- 0 1983 1402"/>
                              <a:gd name="T33" fmla="*/ T32 w 963"/>
                              <a:gd name="T34" fmla="+- 0 463 381"/>
                              <a:gd name="T35" fmla="*/ 463 h 764"/>
                              <a:gd name="T36" fmla="+- 0 1983 1402"/>
                              <a:gd name="T37" fmla="*/ T36 w 963"/>
                              <a:gd name="T38" fmla="+- 0 745 381"/>
                              <a:gd name="T39" fmla="*/ 745 h 764"/>
                              <a:gd name="T40" fmla="+- 0 1975 1402"/>
                              <a:gd name="T41" fmla="*/ T40 w 963"/>
                              <a:gd name="T42" fmla="+- 0 784 381"/>
                              <a:gd name="T43" fmla="*/ 784 h 764"/>
                              <a:gd name="T44" fmla="+- 0 1953 1402"/>
                              <a:gd name="T45" fmla="*/ T44 w 963"/>
                              <a:gd name="T46" fmla="+- 0 816 381"/>
                              <a:gd name="T47" fmla="*/ 816 h 764"/>
                              <a:gd name="T48" fmla="+- 0 1920 1402"/>
                              <a:gd name="T49" fmla="*/ T48 w 963"/>
                              <a:gd name="T50" fmla="+- 0 837 381"/>
                              <a:gd name="T51" fmla="*/ 837 h 764"/>
                              <a:gd name="T52" fmla="+- 0 1880 1402"/>
                              <a:gd name="T53" fmla="*/ T52 w 963"/>
                              <a:gd name="T54" fmla="+- 0 845 381"/>
                              <a:gd name="T55" fmla="*/ 845 h 764"/>
                              <a:gd name="T56" fmla="+- 0 1840 1402"/>
                              <a:gd name="T57" fmla="*/ T56 w 963"/>
                              <a:gd name="T58" fmla="+- 0 837 381"/>
                              <a:gd name="T59" fmla="*/ 837 h 764"/>
                              <a:gd name="T60" fmla="+- 0 1807 1402"/>
                              <a:gd name="T61" fmla="*/ T60 w 963"/>
                              <a:gd name="T62" fmla="+- 0 816 381"/>
                              <a:gd name="T63" fmla="*/ 816 h 764"/>
                              <a:gd name="T64" fmla="+- 0 1785 1402"/>
                              <a:gd name="T65" fmla="*/ T64 w 963"/>
                              <a:gd name="T66" fmla="+- 0 784 381"/>
                              <a:gd name="T67" fmla="*/ 784 h 764"/>
                              <a:gd name="T68" fmla="+- 0 1783 1402"/>
                              <a:gd name="T69" fmla="*/ T68 w 963"/>
                              <a:gd name="T70" fmla="+- 0 773 381"/>
                              <a:gd name="T71" fmla="*/ 773 h 764"/>
                              <a:gd name="T72" fmla="+- 0 1777 1402"/>
                              <a:gd name="T73" fmla="*/ T72 w 963"/>
                              <a:gd name="T74" fmla="+- 0 745 381"/>
                              <a:gd name="T75" fmla="*/ 745 h 764"/>
                              <a:gd name="T76" fmla="+- 0 1785 1402"/>
                              <a:gd name="T77" fmla="*/ T76 w 963"/>
                              <a:gd name="T78" fmla="+- 0 705 381"/>
                              <a:gd name="T79" fmla="*/ 705 h 764"/>
                              <a:gd name="T80" fmla="+- 0 1807 1402"/>
                              <a:gd name="T81" fmla="*/ T80 w 963"/>
                              <a:gd name="T82" fmla="+- 0 673 381"/>
                              <a:gd name="T83" fmla="*/ 673 h 764"/>
                              <a:gd name="T84" fmla="+- 0 1840 1402"/>
                              <a:gd name="T85" fmla="*/ T84 w 963"/>
                              <a:gd name="T86" fmla="+- 0 652 381"/>
                              <a:gd name="T87" fmla="*/ 652 h 764"/>
                              <a:gd name="T88" fmla="+- 0 1880 1402"/>
                              <a:gd name="T89" fmla="*/ T88 w 963"/>
                              <a:gd name="T90" fmla="+- 0 644 381"/>
                              <a:gd name="T91" fmla="*/ 644 h 764"/>
                              <a:gd name="T92" fmla="+- 0 1920 1402"/>
                              <a:gd name="T93" fmla="*/ T92 w 963"/>
                              <a:gd name="T94" fmla="+- 0 652 381"/>
                              <a:gd name="T95" fmla="*/ 652 h 764"/>
                              <a:gd name="T96" fmla="+- 0 1953 1402"/>
                              <a:gd name="T97" fmla="*/ T96 w 963"/>
                              <a:gd name="T98" fmla="+- 0 673 381"/>
                              <a:gd name="T99" fmla="*/ 673 h 764"/>
                              <a:gd name="T100" fmla="+- 0 1975 1402"/>
                              <a:gd name="T101" fmla="*/ T100 w 963"/>
                              <a:gd name="T102" fmla="+- 0 705 381"/>
                              <a:gd name="T103" fmla="*/ 705 h 764"/>
                              <a:gd name="T104" fmla="+- 0 1983 1402"/>
                              <a:gd name="T105" fmla="*/ T104 w 963"/>
                              <a:gd name="T106" fmla="+- 0 745 381"/>
                              <a:gd name="T107" fmla="*/ 745 h 764"/>
                              <a:gd name="T108" fmla="+- 0 1983 1402"/>
                              <a:gd name="T109" fmla="*/ T108 w 963"/>
                              <a:gd name="T110" fmla="+- 0 463 381"/>
                              <a:gd name="T111" fmla="*/ 463 h 764"/>
                              <a:gd name="T112" fmla="+- 0 1891 1402"/>
                              <a:gd name="T113" fmla="*/ T112 w 963"/>
                              <a:gd name="T114" fmla="+- 0 381 381"/>
                              <a:gd name="T115" fmla="*/ 381 h 764"/>
                              <a:gd name="T116" fmla="+- 0 1402 1402"/>
                              <a:gd name="T117" fmla="*/ T116 w 963"/>
                              <a:gd name="T118" fmla="+- 0 802 381"/>
                              <a:gd name="T119" fmla="*/ 802 h 764"/>
                              <a:gd name="T120" fmla="+- 0 1420 1402"/>
                              <a:gd name="T121" fmla="*/ T120 w 963"/>
                              <a:gd name="T122" fmla="+- 0 833 381"/>
                              <a:gd name="T123" fmla="*/ 833 h 764"/>
                              <a:gd name="T124" fmla="+- 0 1437 1402"/>
                              <a:gd name="T125" fmla="*/ T124 w 963"/>
                              <a:gd name="T126" fmla="+- 0 843 381"/>
                              <a:gd name="T127" fmla="*/ 843 h 764"/>
                              <a:gd name="T128" fmla="+- 0 1459 1402"/>
                              <a:gd name="T129" fmla="*/ T128 w 963"/>
                              <a:gd name="T130" fmla="+- 0 833 381"/>
                              <a:gd name="T131" fmla="*/ 833 h 764"/>
                              <a:gd name="T132" fmla="+- 0 1498 1402"/>
                              <a:gd name="T133" fmla="*/ T132 w 963"/>
                              <a:gd name="T134" fmla="+- 0 802 381"/>
                              <a:gd name="T135" fmla="*/ 802 h 764"/>
                              <a:gd name="T136" fmla="+- 0 1533 1402"/>
                              <a:gd name="T137" fmla="*/ T136 w 963"/>
                              <a:gd name="T138" fmla="+- 0 773 381"/>
                              <a:gd name="T139" fmla="*/ 773 h 764"/>
                              <a:gd name="T140" fmla="+- 0 1533 1402"/>
                              <a:gd name="T141" fmla="*/ T140 w 963"/>
                              <a:gd name="T142" fmla="+- 0 1124 381"/>
                              <a:gd name="T143" fmla="*/ 1124 h 764"/>
                              <a:gd name="T144" fmla="+- 0 1532 1402"/>
                              <a:gd name="T145" fmla="*/ T144 w 963"/>
                              <a:gd name="T146" fmla="+- 0 1145 381"/>
                              <a:gd name="T147" fmla="*/ 1145 h 764"/>
                              <a:gd name="T148" fmla="+- 0 1796 1402"/>
                              <a:gd name="T149" fmla="*/ T148 w 963"/>
                              <a:gd name="T150" fmla="+- 0 1145 381"/>
                              <a:gd name="T151" fmla="*/ 1145 h 764"/>
                              <a:gd name="T152" fmla="+- 0 1796 1402"/>
                              <a:gd name="T153" fmla="*/ T152 w 963"/>
                              <a:gd name="T154" fmla="+- 0 950 381"/>
                              <a:gd name="T155" fmla="*/ 950 h 764"/>
                              <a:gd name="T156" fmla="+- 0 1794 1402"/>
                              <a:gd name="T157" fmla="*/ T156 w 963"/>
                              <a:gd name="T158" fmla="+- 0 932 381"/>
                              <a:gd name="T159" fmla="*/ 932 h 764"/>
                              <a:gd name="T160" fmla="+- 0 1797 1402"/>
                              <a:gd name="T161" fmla="*/ T160 w 963"/>
                              <a:gd name="T162" fmla="+- 0 922 381"/>
                              <a:gd name="T163" fmla="*/ 922 h 764"/>
                              <a:gd name="T164" fmla="+- 0 1806 1402"/>
                              <a:gd name="T165" fmla="*/ T164 w 963"/>
                              <a:gd name="T166" fmla="+- 0 919 381"/>
                              <a:gd name="T167" fmla="*/ 919 h 764"/>
                              <a:gd name="T168" fmla="+- 0 1824 1402"/>
                              <a:gd name="T169" fmla="*/ T168 w 963"/>
                              <a:gd name="T170" fmla="+- 0 918 381"/>
                              <a:gd name="T171" fmla="*/ 918 h 764"/>
                              <a:gd name="T172" fmla="+- 0 1925 1402"/>
                              <a:gd name="T173" fmla="*/ T172 w 963"/>
                              <a:gd name="T174" fmla="+- 0 918 381"/>
                              <a:gd name="T175" fmla="*/ 918 h 764"/>
                              <a:gd name="T176" fmla="+- 0 1946 1402"/>
                              <a:gd name="T177" fmla="*/ T176 w 963"/>
                              <a:gd name="T178" fmla="+- 0 923 381"/>
                              <a:gd name="T179" fmla="*/ 923 h 764"/>
                              <a:gd name="T180" fmla="+- 0 1957 1402"/>
                              <a:gd name="T181" fmla="*/ T180 w 963"/>
                              <a:gd name="T182" fmla="+- 0 934 381"/>
                              <a:gd name="T183" fmla="*/ 934 h 764"/>
                              <a:gd name="T184" fmla="+- 0 1960 1402"/>
                              <a:gd name="T185" fmla="*/ T184 w 963"/>
                              <a:gd name="T186" fmla="+- 0 945 381"/>
                              <a:gd name="T187" fmla="*/ 945 h 764"/>
                              <a:gd name="T188" fmla="+- 0 1960 1402"/>
                              <a:gd name="T189" fmla="*/ T188 w 963"/>
                              <a:gd name="T190" fmla="+- 0 950 381"/>
                              <a:gd name="T191" fmla="*/ 950 h 764"/>
                              <a:gd name="T192" fmla="+- 0 1960 1402"/>
                              <a:gd name="T193" fmla="*/ T192 w 963"/>
                              <a:gd name="T194" fmla="+- 0 1144 381"/>
                              <a:gd name="T195" fmla="*/ 1144 h 764"/>
                              <a:gd name="T196" fmla="+- 0 2224 1402"/>
                              <a:gd name="T197" fmla="*/ T196 w 963"/>
                              <a:gd name="T198" fmla="+- 0 1144 381"/>
                              <a:gd name="T199" fmla="*/ 1144 h 764"/>
                              <a:gd name="T200" fmla="+- 0 2223 1402"/>
                              <a:gd name="T201" fmla="*/ T200 w 963"/>
                              <a:gd name="T202" fmla="+- 0 1118 381"/>
                              <a:gd name="T203" fmla="*/ 1118 h 764"/>
                              <a:gd name="T204" fmla="+- 0 2223 1402"/>
                              <a:gd name="T205" fmla="*/ T204 w 963"/>
                              <a:gd name="T206" fmla="+- 0 918 381"/>
                              <a:gd name="T207" fmla="*/ 918 h 764"/>
                              <a:gd name="T208" fmla="+- 0 2223 1402"/>
                              <a:gd name="T209" fmla="*/ T208 w 963"/>
                              <a:gd name="T210" fmla="+- 0 845 381"/>
                              <a:gd name="T211" fmla="*/ 845 h 764"/>
                              <a:gd name="T212" fmla="+- 0 2223 1402"/>
                              <a:gd name="T213" fmla="*/ T212 w 963"/>
                              <a:gd name="T214" fmla="+- 0 768 381"/>
                              <a:gd name="T215" fmla="*/ 768 h 764"/>
                              <a:gd name="T216" fmla="+- 0 2260 1402"/>
                              <a:gd name="T217" fmla="*/ T216 w 963"/>
                              <a:gd name="T218" fmla="+- 0 800 381"/>
                              <a:gd name="T219" fmla="*/ 800 h 764"/>
                              <a:gd name="T220" fmla="+- 0 2308 1402"/>
                              <a:gd name="T221" fmla="*/ T220 w 963"/>
                              <a:gd name="T222" fmla="+- 0 823 381"/>
                              <a:gd name="T223" fmla="*/ 823 h 764"/>
                              <a:gd name="T224" fmla="+- 0 2341 1402"/>
                              <a:gd name="T225" fmla="*/ T224 w 963"/>
                              <a:gd name="T226" fmla="+- 0 820 381"/>
                              <a:gd name="T227" fmla="*/ 820 h 764"/>
                              <a:gd name="T228" fmla="+- 0 2359 1402"/>
                              <a:gd name="T229" fmla="*/ T228 w 963"/>
                              <a:gd name="T230" fmla="+- 0 808 381"/>
                              <a:gd name="T231" fmla="*/ 808 h 764"/>
                              <a:gd name="T232" fmla="+- 0 2365 1402"/>
                              <a:gd name="T233" fmla="*/ T232 w 963"/>
                              <a:gd name="T234" fmla="+- 0 800 381"/>
                              <a:gd name="T235" fmla="*/ 800 h 7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963" h="764">
                                <a:moveTo>
                                  <a:pt x="851" y="93"/>
                                </a:moveTo>
                                <a:lnTo>
                                  <a:pt x="755" y="93"/>
                                </a:lnTo>
                                <a:lnTo>
                                  <a:pt x="756" y="206"/>
                                </a:lnTo>
                                <a:lnTo>
                                  <a:pt x="851" y="285"/>
                                </a:lnTo>
                                <a:lnTo>
                                  <a:pt x="851" y="93"/>
                                </a:lnTo>
                                <a:close/>
                                <a:moveTo>
                                  <a:pt x="963" y="419"/>
                                </a:moveTo>
                                <a:lnTo>
                                  <a:pt x="926" y="387"/>
                                </a:lnTo>
                                <a:lnTo>
                                  <a:pt x="786" y="263"/>
                                </a:lnTo>
                                <a:lnTo>
                                  <a:pt x="581" y="82"/>
                                </a:lnTo>
                                <a:lnTo>
                                  <a:pt x="581" y="364"/>
                                </a:lnTo>
                                <a:lnTo>
                                  <a:pt x="573" y="403"/>
                                </a:lnTo>
                                <a:lnTo>
                                  <a:pt x="551" y="435"/>
                                </a:lnTo>
                                <a:lnTo>
                                  <a:pt x="518" y="456"/>
                                </a:lnTo>
                                <a:lnTo>
                                  <a:pt x="478" y="464"/>
                                </a:lnTo>
                                <a:lnTo>
                                  <a:pt x="438" y="456"/>
                                </a:lnTo>
                                <a:lnTo>
                                  <a:pt x="405" y="435"/>
                                </a:lnTo>
                                <a:lnTo>
                                  <a:pt x="383" y="403"/>
                                </a:lnTo>
                                <a:lnTo>
                                  <a:pt x="381" y="392"/>
                                </a:lnTo>
                                <a:lnTo>
                                  <a:pt x="375" y="364"/>
                                </a:lnTo>
                                <a:lnTo>
                                  <a:pt x="383" y="324"/>
                                </a:lnTo>
                                <a:lnTo>
                                  <a:pt x="405" y="292"/>
                                </a:lnTo>
                                <a:lnTo>
                                  <a:pt x="438" y="271"/>
                                </a:lnTo>
                                <a:lnTo>
                                  <a:pt x="478" y="263"/>
                                </a:lnTo>
                                <a:lnTo>
                                  <a:pt x="518" y="271"/>
                                </a:lnTo>
                                <a:lnTo>
                                  <a:pt x="551" y="292"/>
                                </a:lnTo>
                                <a:lnTo>
                                  <a:pt x="573" y="324"/>
                                </a:lnTo>
                                <a:lnTo>
                                  <a:pt x="581" y="364"/>
                                </a:lnTo>
                                <a:lnTo>
                                  <a:pt x="581" y="82"/>
                                </a:lnTo>
                                <a:lnTo>
                                  <a:pt x="489" y="0"/>
                                </a:lnTo>
                                <a:lnTo>
                                  <a:pt x="0" y="421"/>
                                </a:lnTo>
                                <a:lnTo>
                                  <a:pt x="18" y="452"/>
                                </a:lnTo>
                                <a:lnTo>
                                  <a:pt x="35" y="462"/>
                                </a:lnTo>
                                <a:lnTo>
                                  <a:pt x="57" y="452"/>
                                </a:lnTo>
                                <a:lnTo>
                                  <a:pt x="96" y="421"/>
                                </a:lnTo>
                                <a:lnTo>
                                  <a:pt x="131" y="392"/>
                                </a:lnTo>
                                <a:lnTo>
                                  <a:pt x="131" y="743"/>
                                </a:lnTo>
                                <a:lnTo>
                                  <a:pt x="130" y="764"/>
                                </a:lnTo>
                                <a:lnTo>
                                  <a:pt x="394" y="764"/>
                                </a:lnTo>
                                <a:lnTo>
                                  <a:pt x="394" y="569"/>
                                </a:lnTo>
                                <a:lnTo>
                                  <a:pt x="392" y="551"/>
                                </a:lnTo>
                                <a:lnTo>
                                  <a:pt x="395" y="541"/>
                                </a:lnTo>
                                <a:lnTo>
                                  <a:pt x="404" y="538"/>
                                </a:lnTo>
                                <a:lnTo>
                                  <a:pt x="422" y="537"/>
                                </a:lnTo>
                                <a:lnTo>
                                  <a:pt x="523" y="537"/>
                                </a:lnTo>
                                <a:lnTo>
                                  <a:pt x="544" y="542"/>
                                </a:lnTo>
                                <a:lnTo>
                                  <a:pt x="555" y="553"/>
                                </a:lnTo>
                                <a:lnTo>
                                  <a:pt x="558" y="564"/>
                                </a:lnTo>
                                <a:lnTo>
                                  <a:pt x="558" y="569"/>
                                </a:lnTo>
                                <a:lnTo>
                                  <a:pt x="558" y="763"/>
                                </a:lnTo>
                                <a:lnTo>
                                  <a:pt x="822" y="763"/>
                                </a:lnTo>
                                <a:lnTo>
                                  <a:pt x="821" y="737"/>
                                </a:lnTo>
                                <a:lnTo>
                                  <a:pt x="821" y="537"/>
                                </a:lnTo>
                                <a:lnTo>
                                  <a:pt x="821" y="464"/>
                                </a:lnTo>
                                <a:lnTo>
                                  <a:pt x="821" y="387"/>
                                </a:lnTo>
                                <a:lnTo>
                                  <a:pt x="858" y="419"/>
                                </a:lnTo>
                                <a:lnTo>
                                  <a:pt x="906" y="442"/>
                                </a:lnTo>
                                <a:lnTo>
                                  <a:pt x="939" y="439"/>
                                </a:lnTo>
                                <a:lnTo>
                                  <a:pt x="957" y="427"/>
                                </a:lnTo>
                                <a:lnTo>
                                  <a:pt x="963" y="4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8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27" y="693"/>
                            <a:ext cx="106" cy="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46F959" id="Group 85" o:spid="_x0000_s1026" style="position:absolute;margin-left:56.95pt;margin-top:10.55pt;width:73.9pt;height:55.05pt;z-index:-15723008;mso-wrap-distance-left:0;mso-wrap-distance-right:0;mso-position-horizontal-relative:page" coordorigin="1139,211" coordsize="1478,11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">
                <v:shape id="Freeform 88" o:spid="_x0000_s1027" style="position:absolute;left:1138;top:211;width:1478;height:1101;visibility:visible;mso-wrap-style:square;v-text-anchor:top" coordsize="1478,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" path="m1364,l113,,47,2,14,14,1,48,,113,,987r1,66l14,1087r33,12l113,1101r1251,l1429,1099r34,-12l1475,1053r2,-66l1477,113r-2,-65l1463,14,1429,2,1364,xe" fillcolor="#d0df5c" stroked="f">
                  <v:path arrowok="t" o:connecttype="custom" o:connectlocs="1364,211;113,211;47,213;14,225;1,259;0,324;0,1198;1,1264;14,1298;47,1310;113,1312;1364,1312;1429,1310;1463,1298;1475,1264;1477,1198;1477,324;1475,259;1463,225;1429,213;1364,211" o:connectangles="0,0,0,0,0,0,0,0,0,0,0,0,0,0,0,0,0,0,0,0,0"/>
                </v:shape>
                <v:shape id="AutoShape 87" o:spid="_x0000_s1028" style="position:absolute;left:1401;top:381;width:963;height:764;visibility:visible;mso-wrap-style:square;v-text-anchor:top" coordsize="963,7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" path="m851,93r-96,l756,206r95,79l851,93xm963,419l926,387,786,263,581,82r,282l573,403r-22,32l518,456r-40,8l438,456,405,435,383,403r-2,-11l375,364r8,-40l405,292r33,-21l478,263r40,8l551,292r22,32l581,364r,-282l489,,,421r18,31l35,462,57,452,96,421r35,-29l131,743r-1,21l394,764r,-195l392,551r3,-10l404,538r18,-1l523,537r21,5l555,553r3,11l558,569r,194l822,763r-1,-26l821,537r,-73l821,387r37,32l906,442r33,-3l957,427r6,-8xe" fillcolor="#231f20" stroked="f">
                  <v:path arrowok="t" o:connecttype="custom" o:connectlocs="851,474;755,474;756,587;851,666;851,474;963,800;926,768;786,644;581,463;581,745;573,784;551,816;518,837;478,845;438,837;405,816;383,784;381,773;375,745;383,705;405,673;438,652;478,644;518,652;551,673;573,705;581,745;581,463;489,381;0,802;18,833;35,843;57,833;96,802;131,773;131,1124;130,1145;394,1145;394,950;392,932;395,922;404,919;422,918;523,918;544,923;555,934;558,945;558,950;558,1144;822,1144;821,1118;821,918;821,845;821,768;858,800;906,823;939,820;957,808;963,800" o:connectangles="0,0,0,0,0,0,0,0,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6" o:spid="_x0000_s1029" type="#_x0000_t75" style="position:absolute;left:1827;top:693;width:106;height: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">
                  <v:imagedata r:id="rId8" o:title=""/>
                </v:shape>
                <w10:wrap type="topAndBottom" anchorx="page"/>
              </v:group>
            </w:pict>
          </mc:Fallback>
        </mc:AlternateContent>
      </w:r>
    </w:p>
    <w:p w14:paraId="22CDDA6D" w14:textId="77777777" w:rsidR="007854BA" w:rsidRPr="00C8041E" w:rsidRDefault="00692067">
      <w:pPr>
        <w:spacing w:before="21" w:after="35"/>
        <w:ind w:left="158"/>
        <w:rPr>
          <w:sz w:val="36"/>
        </w:rPr>
      </w:pPr>
      <w:r w:rsidRPr="00C8041E">
        <w:rPr>
          <w:color w:val="231F20"/>
          <w:w w:val="105"/>
          <w:sz w:val="36"/>
        </w:rPr>
        <w:t>Address</w:t>
      </w:r>
    </w:p>
    <w:p w14:paraId="4E415B38" w14:textId="709175E5" w:rsidR="007854BA" w:rsidRPr="00C8041E" w:rsidRDefault="000563F0">
      <w:pPr>
        <w:spacing w:line="20" w:lineRule="exact"/>
        <w:ind w:left="153"/>
        <w:rPr>
          <w:sz w:val="2"/>
        </w:rPr>
      </w:pPr>
      <w:r w:rsidRPr="00C8041E">
        <w:rPr>
          <w:noProof/>
          <w:sz w:val="2"/>
        </w:rPr>
        <mc:AlternateContent>
          <mc:Choice Requires="wpg">
            <w:drawing>
              <wp:inline distT="0" distB="0" distL="0" distR="0" wp14:anchorId="42C7E0AE" wp14:editId="46D4E63C">
                <wp:extent cx="6125210" cy="6350"/>
                <wp:effectExtent l="10160" t="6350" r="8255" b="6350"/>
                <wp:docPr id="93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5210" cy="6350"/>
                          <a:chOff x="0" y="0"/>
                          <a:chExt cx="9646" cy="10"/>
                        </a:xfrm>
                      </wpg:grpSpPr>
                      <wps:wsp>
                        <wps:cNvPr id="94" name="Line 84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64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58595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8ED0B4" id="Group 83" o:spid="_x0000_s1026" style="width:482.3pt;height:.5pt;mso-position-horizontal-relative:char;mso-position-vertical-relative:line" coordsize="964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">
                <v:line id="Line 84" o:spid="_x0000_s1027" style="position:absolute;visibility:visible;mso-wrap-style:square" from="0,5" to="9645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" strokecolor="#58595b" strokeweight=".5pt"/>
                <w10:anchorlock/>
              </v:group>
            </w:pict>
          </mc:Fallback>
        </mc:AlternateContent>
      </w:r>
    </w:p>
    <w:p w14:paraId="3C554218" w14:textId="77777777" w:rsidR="007854BA" w:rsidRPr="00C8041E" w:rsidRDefault="007854BA">
      <w:pPr>
        <w:rPr>
          <w:sz w:val="20"/>
        </w:rPr>
      </w:pPr>
    </w:p>
    <w:p w14:paraId="2DD568E3" w14:textId="77777777" w:rsidR="007854BA" w:rsidRPr="00C8041E" w:rsidRDefault="00C8041E">
      <w:pPr>
        <w:rPr>
          <w:sz w:val="20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5CEC71B2" wp14:editId="6CA3547D">
                <wp:simplePos x="0" y="0"/>
                <wp:positionH relativeFrom="page">
                  <wp:posOffset>734060</wp:posOffset>
                </wp:positionH>
                <wp:positionV relativeFrom="paragraph">
                  <wp:posOffset>225425</wp:posOffset>
                </wp:positionV>
                <wp:extent cx="6125210" cy="1270"/>
                <wp:effectExtent l="0" t="0" r="0" b="0"/>
                <wp:wrapTopAndBottom/>
                <wp:docPr id="92" name="Freeform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5210" cy="1270"/>
                        </a:xfrm>
                        <a:custGeom>
                          <a:avLst/>
                          <a:gdLst>
                            <a:gd name="T0" fmla="+- 0 1139 1139"/>
                            <a:gd name="T1" fmla="*/ T0 w 9646"/>
                            <a:gd name="T2" fmla="+- 0 10784 1139"/>
                            <a:gd name="T3" fmla="*/ T2 w 964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46">
                              <a:moveTo>
                                <a:pt x="0" y="0"/>
                              </a:moveTo>
                              <a:lnTo>
                                <a:pt x="9645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31E451" id="Freeform 82" o:spid="_x0000_s1026" style="position:absolute;margin-left:57.8pt;margin-top:17.75pt;width:482.3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" path="m,l9645,e" filled="f" strokecolor="#58595b" strokeweight=".5pt">
                <v:path arrowok="t" o:connecttype="custom" o:connectlocs="0,0;6124575,0" o:connectangles="0,0"/>
                <w10:wrap type="topAndBottom" anchorx="page"/>
              </v:shape>
            </w:pict>
          </mc:Fallback>
        </mc:AlternateContent>
      </w:r>
    </w:p>
    <w:p w14:paraId="6F25A1F5" w14:textId="3DFB2320" w:rsidR="007854BA" w:rsidRPr="00C8041E" w:rsidRDefault="007854BA">
      <w:pPr>
        <w:spacing w:before="2"/>
        <w:rPr>
          <w:sz w:val="29"/>
        </w:rPr>
      </w:pPr>
    </w:p>
    <w:p w14:paraId="0469B876" w14:textId="77777777" w:rsidR="007854BA" w:rsidRPr="00C8041E" w:rsidRDefault="007854BA">
      <w:pPr>
        <w:rPr>
          <w:sz w:val="20"/>
        </w:rPr>
      </w:pPr>
    </w:p>
    <w:p w14:paraId="78CB1525" w14:textId="6585819C" w:rsidR="00751705" w:rsidRDefault="00C8041E" w:rsidP="00C8041E">
      <w:pPr>
        <w:spacing w:before="6"/>
        <w:rPr>
          <w:color w:val="FF0000"/>
          <w:sz w:val="36"/>
          <w:szCs w:val="32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75D2B43E" wp14:editId="24D11DF7">
                <wp:simplePos x="0" y="0"/>
                <wp:positionH relativeFrom="page">
                  <wp:posOffset>723265</wp:posOffset>
                </wp:positionH>
                <wp:positionV relativeFrom="paragraph">
                  <wp:posOffset>0</wp:posOffset>
                </wp:positionV>
                <wp:extent cx="6125210" cy="1270"/>
                <wp:effectExtent l="0" t="0" r="0" b="0"/>
                <wp:wrapTopAndBottom/>
                <wp:docPr id="91" name="Freeform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5210" cy="1270"/>
                        </a:xfrm>
                        <a:custGeom>
                          <a:avLst/>
                          <a:gdLst>
                            <a:gd name="T0" fmla="+- 0 1139 1139"/>
                            <a:gd name="T1" fmla="*/ T0 w 9646"/>
                            <a:gd name="T2" fmla="+- 0 10784 1139"/>
                            <a:gd name="T3" fmla="*/ T2 w 964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46">
                              <a:moveTo>
                                <a:pt x="0" y="0"/>
                              </a:moveTo>
                              <a:lnTo>
                                <a:pt x="9645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EE15D8" id="Freeform 81" o:spid="_x0000_s1026" style="position:absolute;margin-left:56.95pt;margin-top:0;width:482.3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" path="m,l9645,e" filled="f" strokecolor="#58595b" strokeweight=".5pt">
                <v:path arrowok="t" o:connecttype="custom" o:connectlocs="0,0;6124575,0" o:connectangles="0,0"/>
                <w10:wrap type="topAndBottom" anchorx="page"/>
              </v:shape>
            </w:pict>
          </mc:Fallback>
        </mc:AlternateContent>
      </w:r>
      <w:r w:rsidR="000563F0" w:rsidRPr="00C8041E">
        <w:rPr>
          <w:sz w:val="36"/>
          <w:szCs w:val="32"/>
        </w:rPr>
        <w:t xml:space="preserve">If you would like to complain anonymously you can mail the Complaint Form to </w:t>
      </w:r>
      <w:hyperlink r:id="rId9" w:history="1">
        <w:r w:rsidR="00751705" w:rsidRPr="00ED3D60">
          <w:rPr>
            <w:rStyle w:val="Hyperlink"/>
            <w:sz w:val="36"/>
            <w:szCs w:val="32"/>
          </w:rPr>
          <w:t>essienyemba@gmail.com</w:t>
        </w:r>
      </w:hyperlink>
      <w:r w:rsidR="00751705">
        <w:rPr>
          <w:color w:val="FF0000"/>
          <w:sz w:val="36"/>
          <w:szCs w:val="32"/>
        </w:rPr>
        <w:t xml:space="preserve"> or </w:t>
      </w:r>
      <w:hyperlink r:id="rId10" w:history="1">
        <w:r w:rsidR="00751705" w:rsidRPr="00ED3D60">
          <w:rPr>
            <w:rStyle w:val="Hyperlink"/>
            <w:sz w:val="36"/>
            <w:szCs w:val="32"/>
          </w:rPr>
          <w:t>admin@bettercareplanmanagers.com.au</w:t>
        </w:r>
      </w:hyperlink>
    </w:p>
    <w:p w14:paraId="0A1D9A77" w14:textId="77777777" w:rsidR="00751705" w:rsidRPr="00751705" w:rsidRDefault="00751705" w:rsidP="00C8041E">
      <w:pPr>
        <w:spacing w:before="6"/>
        <w:rPr>
          <w:color w:val="FF0000"/>
          <w:sz w:val="36"/>
          <w:szCs w:val="32"/>
        </w:rPr>
      </w:pPr>
    </w:p>
    <w:p w14:paraId="365B7F84" w14:textId="77777777" w:rsidR="00751705" w:rsidRDefault="00751705">
      <w:pPr>
        <w:rPr>
          <w:sz w:val="32"/>
          <w:szCs w:val="36"/>
        </w:rPr>
      </w:pPr>
    </w:p>
    <w:p w14:paraId="263939F5" w14:textId="5E6A7D73" w:rsidR="000563F0" w:rsidRPr="00C8041E" w:rsidRDefault="000563F0">
      <w:pPr>
        <w:rPr>
          <w:sz w:val="32"/>
          <w:szCs w:val="36"/>
        </w:rPr>
      </w:pPr>
      <w:r w:rsidRPr="00C8041E">
        <w:rPr>
          <w:sz w:val="32"/>
          <w:szCs w:val="36"/>
        </w:rPr>
        <w:lastRenderedPageBreak/>
        <w:t>Do you need assistance with this form?</w:t>
      </w:r>
    </w:p>
    <w:p w14:paraId="0AFBC5A3" w14:textId="77D9A7DF" w:rsidR="000563F0" w:rsidRPr="00C8041E" w:rsidRDefault="000563F0">
      <w:pPr>
        <w:rPr>
          <w:sz w:val="32"/>
          <w:szCs w:val="36"/>
        </w:rPr>
      </w:pPr>
    </w:p>
    <w:p w14:paraId="740A15E9" w14:textId="267D5D81" w:rsidR="000563F0" w:rsidRPr="00C8041E" w:rsidRDefault="000563F0">
      <w:pPr>
        <w:rPr>
          <w:sz w:val="32"/>
          <w:szCs w:val="36"/>
        </w:rPr>
      </w:pPr>
      <w:r w:rsidRPr="00C8041E">
        <w:rPr>
          <w:sz w:val="32"/>
          <w:szCs w:val="36"/>
        </w:rPr>
        <w:t>Who do you need to assist you please tick below</w:t>
      </w:r>
    </w:p>
    <w:p w14:paraId="5752928C" w14:textId="6289F9CE" w:rsidR="000563F0" w:rsidRPr="00C8041E" w:rsidRDefault="000563F0">
      <w:pPr>
        <w:rPr>
          <w:sz w:val="32"/>
          <w:szCs w:val="36"/>
        </w:rPr>
      </w:pPr>
      <w:r w:rsidRPr="00C8041E">
        <w:rPr>
          <w:noProof/>
          <w:sz w:val="32"/>
          <w:szCs w:val="36"/>
        </w:rPr>
        <mc:AlternateContent>
          <mc:Choice Requires="wps">
            <w:drawing>
              <wp:anchor distT="0" distB="0" distL="114300" distR="114300" simplePos="0" relativeHeight="487607808" behindDoc="0" locked="0" layoutInCell="1" allowOverlap="1" wp14:anchorId="3B484765" wp14:editId="2B57CE16">
                <wp:simplePos x="0" y="0"/>
                <wp:positionH relativeFrom="column">
                  <wp:posOffset>2187575</wp:posOffset>
                </wp:positionH>
                <wp:positionV relativeFrom="paragraph">
                  <wp:posOffset>249555</wp:posOffset>
                </wp:positionV>
                <wp:extent cx="190500" cy="200025"/>
                <wp:effectExtent l="0" t="0" r="0" b="0"/>
                <wp:wrapNone/>
                <wp:docPr id="90" name="Rectangle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858870" id="Rectangle 112" o:spid="_x0000_s1026" style="position:absolute;margin-left:172.25pt;margin-top:19.65pt;width:15pt;height:15.75pt;z-index:48760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"/>
            </w:pict>
          </mc:Fallback>
        </mc:AlternateContent>
      </w:r>
    </w:p>
    <w:p w14:paraId="3FAF1305" w14:textId="30ECE629" w:rsidR="000563F0" w:rsidRPr="00C8041E" w:rsidRDefault="000563F0">
      <w:pPr>
        <w:rPr>
          <w:sz w:val="32"/>
          <w:szCs w:val="36"/>
        </w:rPr>
      </w:pPr>
      <w:r w:rsidRPr="00C8041E">
        <w:rPr>
          <w:sz w:val="32"/>
          <w:szCs w:val="36"/>
        </w:rPr>
        <w:t>Advocate</w:t>
      </w:r>
    </w:p>
    <w:p w14:paraId="701DDAFA" w14:textId="0F72BB02" w:rsidR="000563F0" w:rsidRPr="00C8041E" w:rsidRDefault="000563F0">
      <w:pPr>
        <w:rPr>
          <w:sz w:val="32"/>
          <w:szCs w:val="36"/>
        </w:rPr>
      </w:pPr>
      <w:r w:rsidRPr="00C8041E">
        <w:rPr>
          <w:noProof/>
          <w:sz w:val="32"/>
          <w:szCs w:val="36"/>
        </w:rPr>
        <mc:AlternateContent>
          <mc:Choice Requires="wps">
            <w:drawing>
              <wp:anchor distT="0" distB="0" distL="114300" distR="114300" simplePos="0" relativeHeight="487608832" behindDoc="0" locked="0" layoutInCell="1" allowOverlap="1" wp14:anchorId="3B484765" wp14:editId="60F41912">
                <wp:simplePos x="0" y="0"/>
                <wp:positionH relativeFrom="column">
                  <wp:posOffset>2178050</wp:posOffset>
                </wp:positionH>
                <wp:positionV relativeFrom="paragraph">
                  <wp:posOffset>257175</wp:posOffset>
                </wp:positionV>
                <wp:extent cx="190500" cy="200025"/>
                <wp:effectExtent l="0" t="0" r="0" b="0"/>
                <wp:wrapNone/>
                <wp:docPr id="89" name="Rectangle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E5A07E" id="Rectangle 113" o:spid="_x0000_s1026" style="position:absolute;margin-left:171.5pt;margin-top:20.25pt;width:15pt;height:15.75pt;z-index:48760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"/>
            </w:pict>
          </mc:Fallback>
        </mc:AlternateContent>
      </w:r>
    </w:p>
    <w:p w14:paraId="2CA3B413" w14:textId="6A62569A" w:rsidR="000563F0" w:rsidRPr="00C8041E" w:rsidRDefault="000563F0">
      <w:pPr>
        <w:rPr>
          <w:sz w:val="32"/>
          <w:szCs w:val="36"/>
        </w:rPr>
      </w:pPr>
      <w:r w:rsidRPr="00C8041E">
        <w:rPr>
          <w:sz w:val="32"/>
          <w:szCs w:val="36"/>
        </w:rPr>
        <w:t>Carer</w:t>
      </w:r>
    </w:p>
    <w:p w14:paraId="59A13F6A" w14:textId="0845B542" w:rsidR="000563F0" w:rsidRPr="00C8041E" w:rsidRDefault="000563F0">
      <w:pPr>
        <w:rPr>
          <w:sz w:val="32"/>
          <w:szCs w:val="36"/>
        </w:rPr>
      </w:pPr>
      <w:r w:rsidRPr="00C8041E">
        <w:rPr>
          <w:noProof/>
          <w:sz w:val="32"/>
          <w:szCs w:val="36"/>
        </w:rPr>
        <mc:AlternateContent>
          <mc:Choice Requires="wps">
            <w:drawing>
              <wp:anchor distT="0" distB="0" distL="114300" distR="114300" simplePos="0" relativeHeight="487609856" behindDoc="0" locked="0" layoutInCell="1" allowOverlap="1" wp14:anchorId="3B484765" wp14:editId="4A966FA4">
                <wp:simplePos x="0" y="0"/>
                <wp:positionH relativeFrom="column">
                  <wp:posOffset>2159000</wp:posOffset>
                </wp:positionH>
                <wp:positionV relativeFrom="paragraph">
                  <wp:posOffset>255270</wp:posOffset>
                </wp:positionV>
                <wp:extent cx="190500" cy="200025"/>
                <wp:effectExtent l="0" t="0" r="0" b="0"/>
                <wp:wrapNone/>
                <wp:docPr id="88" name="Rectangle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BB3A4F" id="Rectangle 114" o:spid="_x0000_s1026" style="position:absolute;margin-left:170pt;margin-top:20.1pt;width:15pt;height:15.75pt;z-index:48760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"/>
            </w:pict>
          </mc:Fallback>
        </mc:AlternateContent>
      </w:r>
    </w:p>
    <w:p w14:paraId="26BAB20C" w14:textId="214CBDD8" w:rsidR="000563F0" w:rsidRPr="00C8041E" w:rsidRDefault="000563F0">
      <w:pPr>
        <w:rPr>
          <w:sz w:val="32"/>
          <w:szCs w:val="36"/>
        </w:rPr>
      </w:pPr>
      <w:r w:rsidRPr="00C8041E">
        <w:rPr>
          <w:sz w:val="32"/>
          <w:szCs w:val="36"/>
        </w:rPr>
        <w:t xml:space="preserve">Guardian </w:t>
      </w:r>
    </w:p>
    <w:p w14:paraId="181BD53F" w14:textId="739BCB0C" w:rsidR="000563F0" w:rsidRPr="00C8041E" w:rsidRDefault="000563F0">
      <w:pPr>
        <w:rPr>
          <w:sz w:val="32"/>
          <w:szCs w:val="36"/>
        </w:rPr>
      </w:pPr>
    </w:p>
    <w:p w14:paraId="23B82E82" w14:textId="18F9CAD7" w:rsidR="000563F0" w:rsidRPr="00C8041E" w:rsidRDefault="000563F0">
      <w:pPr>
        <w:rPr>
          <w:sz w:val="32"/>
          <w:szCs w:val="36"/>
        </w:rPr>
      </w:pPr>
      <w:r w:rsidRPr="00C8041E">
        <w:rPr>
          <w:noProof/>
          <w:sz w:val="32"/>
          <w:szCs w:val="36"/>
        </w:rPr>
        <mc:AlternateContent>
          <mc:Choice Requires="wps">
            <w:drawing>
              <wp:anchor distT="0" distB="0" distL="114300" distR="114300" simplePos="0" relativeHeight="487610880" behindDoc="0" locked="0" layoutInCell="1" allowOverlap="1" wp14:anchorId="3B484765" wp14:editId="5E485BE2">
                <wp:simplePos x="0" y="0"/>
                <wp:positionH relativeFrom="column">
                  <wp:posOffset>2149475</wp:posOffset>
                </wp:positionH>
                <wp:positionV relativeFrom="paragraph">
                  <wp:posOffset>9525</wp:posOffset>
                </wp:positionV>
                <wp:extent cx="190500" cy="200025"/>
                <wp:effectExtent l="0" t="0" r="0" b="0"/>
                <wp:wrapNone/>
                <wp:docPr id="87" name="Rectangle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1D263C" id="Rectangle 115" o:spid="_x0000_s1026" style="position:absolute;margin-left:169.25pt;margin-top:.75pt;width:15pt;height:15.75pt;z-index:48761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"/>
            </w:pict>
          </mc:Fallback>
        </mc:AlternateContent>
      </w:r>
      <w:r w:rsidRPr="00C8041E">
        <w:rPr>
          <w:sz w:val="32"/>
          <w:szCs w:val="36"/>
        </w:rPr>
        <w:t xml:space="preserve">Translator </w:t>
      </w:r>
    </w:p>
    <w:p w14:paraId="1F85ED2C" w14:textId="6FE863B5" w:rsidR="000563F0" w:rsidRPr="00C8041E" w:rsidRDefault="000563F0">
      <w:pPr>
        <w:rPr>
          <w:sz w:val="20"/>
        </w:rPr>
      </w:pPr>
    </w:p>
    <w:p w14:paraId="414615D5" w14:textId="38C0689E" w:rsidR="000563F0" w:rsidRPr="00C8041E" w:rsidRDefault="000563F0">
      <w:pPr>
        <w:rPr>
          <w:sz w:val="20"/>
        </w:rPr>
      </w:pPr>
    </w:p>
    <w:p w14:paraId="487A3FE1" w14:textId="14F16359" w:rsidR="000563F0" w:rsidRPr="00C8041E" w:rsidRDefault="000563F0">
      <w:pPr>
        <w:rPr>
          <w:sz w:val="20"/>
        </w:rPr>
      </w:pPr>
    </w:p>
    <w:p w14:paraId="27AE2D5B" w14:textId="77777777" w:rsidR="000563F0" w:rsidRPr="00C8041E" w:rsidRDefault="000563F0" w:rsidP="000563F0">
      <w:pPr>
        <w:widowControl/>
        <w:shd w:val="clear" w:color="auto" w:fill="FFFFFF"/>
        <w:autoSpaceDE/>
        <w:autoSpaceDN/>
        <w:spacing w:before="192" w:after="192" w:line="384" w:lineRule="atLeast"/>
        <w:rPr>
          <w:rFonts w:eastAsia="Times New Roman"/>
          <w:color w:val="222222"/>
          <w:sz w:val="32"/>
          <w:szCs w:val="32"/>
          <w:lang w:val="en-AU" w:eastAsia="en-AU"/>
        </w:rPr>
      </w:pPr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A complaint can be made to the NDIS Commission by:</w:t>
      </w:r>
    </w:p>
    <w:p w14:paraId="600EC3FD" w14:textId="77777777" w:rsidR="000563F0" w:rsidRPr="00C8041E" w:rsidRDefault="000563F0" w:rsidP="000563F0">
      <w:pPr>
        <w:widowControl/>
        <w:numPr>
          <w:ilvl w:val="0"/>
          <w:numId w:val="1"/>
        </w:numPr>
        <w:shd w:val="clear" w:color="auto" w:fill="FFFFFF"/>
        <w:autoSpaceDE/>
        <w:autoSpaceDN/>
        <w:spacing w:before="120" w:after="120" w:line="360" w:lineRule="atLeast"/>
        <w:ind w:left="1104"/>
        <w:rPr>
          <w:rFonts w:eastAsia="Times New Roman"/>
          <w:color w:val="222222"/>
          <w:sz w:val="32"/>
          <w:szCs w:val="32"/>
          <w:lang w:val="en-AU" w:eastAsia="en-AU"/>
        </w:rPr>
      </w:pPr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Phoning: 1800 035 544 (free call from landlines) or TTY 133 677. Interpreters can be arranged.</w:t>
      </w:r>
    </w:p>
    <w:p w14:paraId="3181A923" w14:textId="77777777" w:rsidR="000563F0" w:rsidRPr="00C8041E" w:rsidRDefault="000563F0" w:rsidP="000563F0">
      <w:pPr>
        <w:widowControl/>
        <w:numPr>
          <w:ilvl w:val="0"/>
          <w:numId w:val="1"/>
        </w:numPr>
        <w:shd w:val="clear" w:color="auto" w:fill="FFFFFF"/>
        <w:autoSpaceDE/>
        <w:autoSpaceDN/>
        <w:spacing w:line="360" w:lineRule="atLeast"/>
        <w:ind w:left="1104"/>
        <w:rPr>
          <w:rFonts w:eastAsia="Times New Roman"/>
          <w:color w:val="222222"/>
          <w:sz w:val="32"/>
          <w:szCs w:val="32"/>
          <w:lang w:val="en-AU" w:eastAsia="en-AU"/>
        </w:rPr>
      </w:pPr>
      <w:hyperlink r:id="rId11" w:history="1">
        <w:r w:rsidRPr="00C8041E">
          <w:rPr>
            <w:rFonts w:eastAsia="Times New Roman"/>
            <w:color w:val="111111"/>
            <w:sz w:val="32"/>
            <w:szCs w:val="32"/>
            <w:u w:val="single"/>
            <w:lang w:val="en-AU" w:eastAsia="en-AU"/>
          </w:rPr>
          <w:t>National Relay Service</w:t>
        </w:r>
      </w:hyperlink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 and ask for 1800 035 544.</w:t>
      </w:r>
    </w:p>
    <w:p w14:paraId="56427097" w14:textId="77777777" w:rsidR="000563F0" w:rsidRPr="00C8041E" w:rsidRDefault="000563F0" w:rsidP="000563F0">
      <w:pPr>
        <w:widowControl/>
        <w:numPr>
          <w:ilvl w:val="0"/>
          <w:numId w:val="1"/>
        </w:numPr>
        <w:shd w:val="clear" w:color="auto" w:fill="FFFFFF"/>
        <w:autoSpaceDE/>
        <w:autoSpaceDN/>
        <w:spacing w:line="360" w:lineRule="atLeast"/>
        <w:ind w:left="1104"/>
        <w:rPr>
          <w:rFonts w:eastAsia="Times New Roman"/>
          <w:color w:val="222222"/>
          <w:sz w:val="32"/>
          <w:szCs w:val="32"/>
          <w:lang w:val="en-AU" w:eastAsia="en-AU"/>
        </w:rPr>
      </w:pPr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Completing a </w:t>
      </w:r>
      <w:hyperlink r:id="rId12" w:tgtFrame="_blank" w:history="1">
        <w:r w:rsidRPr="00C8041E">
          <w:rPr>
            <w:rFonts w:eastAsia="Times New Roman"/>
            <w:color w:val="111111"/>
            <w:sz w:val="32"/>
            <w:szCs w:val="32"/>
            <w:u w:val="single"/>
            <w:lang w:val="en-AU" w:eastAsia="en-AU"/>
          </w:rPr>
          <w:t>complaint contact form</w:t>
        </w:r>
      </w:hyperlink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.</w:t>
      </w:r>
    </w:p>
    <w:p w14:paraId="4DE638A1" w14:textId="77777777" w:rsidR="000563F0" w:rsidRPr="00C8041E" w:rsidRDefault="000563F0" w:rsidP="000563F0">
      <w:pPr>
        <w:widowControl/>
        <w:shd w:val="clear" w:color="auto" w:fill="FFFFFF"/>
        <w:autoSpaceDE/>
        <w:autoSpaceDN/>
        <w:spacing w:before="192" w:after="192" w:line="384" w:lineRule="atLeast"/>
        <w:rPr>
          <w:rFonts w:eastAsia="Times New Roman"/>
          <w:color w:val="222222"/>
          <w:sz w:val="32"/>
          <w:szCs w:val="32"/>
          <w:lang w:val="en-AU" w:eastAsia="en-AU"/>
        </w:rPr>
      </w:pPr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The NDIS Commission can take complaints from anyone about:</w:t>
      </w:r>
    </w:p>
    <w:p w14:paraId="14176849" w14:textId="77777777" w:rsidR="000563F0" w:rsidRPr="00C8041E" w:rsidRDefault="000563F0" w:rsidP="000563F0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20" w:after="120" w:line="360" w:lineRule="atLeast"/>
        <w:ind w:left="1104"/>
        <w:rPr>
          <w:rFonts w:eastAsia="Times New Roman"/>
          <w:color w:val="222222"/>
          <w:sz w:val="32"/>
          <w:szCs w:val="32"/>
          <w:lang w:val="en-AU" w:eastAsia="en-AU"/>
        </w:rPr>
      </w:pPr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NDIS services or supports that were not provided in a safe and respectful way</w:t>
      </w:r>
    </w:p>
    <w:p w14:paraId="61086C4B" w14:textId="77777777" w:rsidR="000563F0" w:rsidRPr="00C8041E" w:rsidRDefault="000563F0" w:rsidP="000563F0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20" w:after="120" w:line="360" w:lineRule="atLeast"/>
        <w:ind w:left="1104"/>
        <w:rPr>
          <w:rFonts w:eastAsia="Times New Roman"/>
          <w:color w:val="222222"/>
          <w:sz w:val="32"/>
          <w:szCs w:val="32"/>
          <w:lang w:val="en-AU" w:eastAsia="en-AU"/>
        </w:rPr>
      </w:pPr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NDIS services and supports that were not delivered to an appropriate standard</w:t>
      </w:r>
    </w:p>
    <w:p w14:paraId="1B2F66CB" w14:textId="77777777" w:rsidR="000563F0" w:rsidRPr="00C8041E" w:rsidRDefault="000563F0" w:rsidP="000563F0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20" w:after="120" w:line="360" w:lineRule="atLeast"/>
        <w:ind w:left="1104"/>
        <w:rPr>
          <w:rFonts w:eastAsia="Times New Roman"/>
          <w:color w:val="222222"/>
          <w:sz w:val="32"/>
          <w:szCs w:val="32"/>
          <w:lang w:val="en-AU" w:eastAsia="en-AU"/>
        </w:rPr>
      </w:pPr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 xml:space="preserve">how </w:t>
      </w:r>
      <w:proofErr w:type="gramStart"/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an</w:t>
      </w:r>
      <w:proofErr w:type="gramEnd"/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 xml:space="preserve"> NDIS provider has managed a complaint about services or supports provided to </w:t>
      </w:r>
      <w:proofErr w:type="gramStart"/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>an</w:t>
      </w:r>
      <w:proofErr w:type="gramEnd"/>
      <w:r w:rsidRPr="00C8041E">
        <w:rPr>
          <w:rFonts w:eastAsia="Times New Roman"/>
          <w:color w:val="222222"/>
          <w:sz w:val="32"/>
          <w:szCs w:val="32"/>
          <w:lang w:val="en-AU" w:eastAsia="en-AU"/>
        </w:rPr>
        <w:t xml:space="preserve"> NDIS participant</w:t>
      </w:r>
    </w:p>
    <w:p w14:paraId="55AF2A5F" w14:textId="366DC005" w:rsidR="000563F0" w:rsidRPr="00C8041E" w:rsidRDefault="000563F0">
      <w:pPr>
        <w:rPr>
          <w:rFonts w:eastAsia="Times New Roman"/>
          <w:color w:val="222222"/>
          <w:sz w:val="32"/>
          <w:szCs w:val="32"/>
          <w:lang w:val="en-AU" w:eastAsia="en-AU"/>
        </w:rPr>
      </w:pPr>
    </w:p>
    <w:p w14:paraId="2B6C5D2E" w14:textId="773F7916" w:rsidR="000563F0" w:rsidRPr="00C8041E" w:rsidRDefault="000563F0">
      <w:pPr>
        <w:rPr>
          <w:rFonts w:eastAsia="Times New Roman"/>
          <w:color w:val="222222"/>
          <w:sz w:val="32"/>
          <w:szCs w:val="32"/>
          <w:lang w:val="en-AU" w:eastAsia="en-AU"/>
        </w:rPr>
      </w:pPr>
    </w:p>
    <w:p w14:paraId="591536DA" w14:textId="1DE63EC3" w:rsidR="000563F0" w:rsidRPr="00C8041E" w:rsidRDefault="000563F0">
      <w:pPr>
        <w:rPr>
          <w:rFonts w:eastAsia="Times New Roman"/>
          <w:color w:val="222222"/>
          <w:sz w:val="32"/>
          <w:szCs w:val="32"/>
          <w:lang w:val="en-AU" w:eastAsia="en-AU"/>
        </w:rPr>
      </w:pPr>
    </w:p>
    <w:p w14:paraId="25027218" w14:textId="69DFBF7C" w:rsidR="000563F0" w:rsidRPr="00C8041E" w:rsidRDefault="000563F0">
      <w:pPr>
        <w:rPr>
          <w:rFonts w:eastAsia="Times New Roman"/>
          <w:color w:val="222222"/>
          <w:sz w:val="32"/>
          <w:szCs w:val="32"/>
          <w:lang w:val="en-AU" w:eastAsia="en-AU"/>
        </w:rPr>
      </w:pPr>
    </w:p>
    <w:p w14:paraId="47C1DDCD" w14:textId="7366CE92" w:rsidR="000563F0" w:rsidRPr="00C8041E" w:rsidRDefault="000563F0">
      <w:pPr>
        <w:rPr>
          <w:rFonts w:eastAsia="Times New Roman"/>
          <w:color w:val="222222"/>
          <w:sz w:val="32"/>
          <w:szCs w:val="32"/>
          <w:lang w:val="en-AU" w:eastAsia="en-AU"/>
        </w:rPr>
      </w:pPr>
    </w:p>
    <w:p w14:paraId="4A0FB3B8" w14:textId="576E7D46" w:rsidR="000563F0" w:rsidRPr="00C8041E" w:rsidRDefault="000563F0">
      <w:pPr>
        <w:rPr>
          <w:rFonts w:eastAsia="Times New Roman"/>
          <w:color w:val="222222"/>
          <w:sz w:val="32"/>
          <w:szCs w:val="32"/>
          <w:lang w:val="en-AU" w:eastAsia="en-AU"/>
        </w:rPr>
      </w:pPr>
    </w:p>
    <w:p w14:paraId="44C8C1B1" w14:textId="77777777" w:rsidR="000563F0" w:rsidRPr="00C8041E" w:rsidRDefault="000563F0">
      <w:pPr>
        <w:rPr>
          <w:sz w:val="20"/>
        </w:rPr>
      </w:pPr>
    </w:p>
    <w:p w14:paraId="68072322" w14:textId="74DBB4CD" w:rsidR="000563F0" w:rsidRPr="00C8041E" w:rsidRDefault="000563F0">
      <w:pPr>
        <w:rPr>
          <w:sz w:val="20"/>
        </w:rPr>
      </w:pPr>
    </w:p>
    <w:p w14:paraId="2BB41A6E" w14:textId="3766AE7A" w:rsidR="000563F0" w:rsidRPr="00C8041E" w:rsidRDefault="000563F0">
      <w:pPr>
        <w:rPr>
          <w:sz w:val="20"/>
        </w:rPr>
      </w:pPr>
    </w:p>
    <w:p w14:paraId="794040DA" w14:textId="3104F6CA" w:rsidR="000563F0" w:rsidRPr="00C8041E" w:rsidRDefault="000563F0">
      <w:pPr>
        <w:rPr>
          <w:sz w:val="20"/>
        </w:rPr>
      </w:pPr>
    </w:p>
    <w:p w14:paraId="267C6625" w14:textId="77777777" w:rsidR="000563F0" w:rsidRPr="00C8041E" w:rsidRDefault="000563F0">
      <w:pPr>
        <w:rPr>
          <w:sz w:val="20"/>
        </w:rPr>
      </w:pPr>
    </w:p>
    <w:p w14:paraId="39CBB644" w14:textId="77777777" w:rsidR="007854BA" w:rsidRPr="00C8041E" w:rsidRDefault="007854BA">
      <w:pPr>
        <w:rPr>
          <w:sz w:val="20"/>
        </w:rPr>
      </w:pPr>
    </w:p>
    <w:p w14:paraId="571C1B34" w14:textId="77777777" w:rsidR="007854BA" w:rsidRPr="00C8041E" w:rsidRDefault="007854BA">
      <w:pPr>
        <w:spacing w:before="6"/>
        <w:rPr>
          <w:sz w:val="16"/>
        </w:rPr>
      </w:pPr>
    </w:p>
    <w:p w14:paraId="6C4C8530" w14:textId="77777777" w:rsidR="007854BA" w:rsidRPr="00C8041E" w:rsidRDefault="00692067">
      <w:pPr>
        <w:pStyle w:val="BodyText"/>
        <w:spacing w:before="105" w:line="297" w:lineRule="auto"/>
        <w:ind w:left="3404"/>
      </w:pPr>
      <w:r w:rsidRPr="00C8041E">
        <w:rPr>
          <w:noProof/>
        </w:rPr>
        <w:drawing>
          <wp:anchor distT="0" distB="0" distL="0" distR="0" simplePos="0" relativeHeight="15743488" behindDoc="0" locked="0" layoutInCell="1" allowOverlap="1" wp14:anchorId="2F59B505" wp14:editId="1F825C75">
            <wp:simplePos x="0" y="0"/>
            <wp:positionH relativeFrom="page">
              <wp:posOffset>720001</wp:posOffset>
            </wp:positionH>
            <wp:positionV relativeFrom="paragraph">
              <wp:posOffset>-559024</wp:posOffset>
            </wp:positionV>
            <wp:extent cx="1485632" cy="1207902"/>
            <wp:effectExtent l="0" t="0" r="0" b="0"/>
            <wp:wrapNone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5632" cy="12079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8041E">
        <w:rPr>
          <w:color w:val="231F20"/>
          <w:w w:val="105"/>
        </w:rPr>
        <w:t>Tell us what made you unhappy (your complaint)</w:t>
      </w:r>
    </w:p>
    <w:p w14:paraId="4E9E6079" w14:textId="77777777" w:rsidR="007854BA" w:rsidRPr="00C8041E" w:rsidRDefault="007854BA">
      <w:pPr>
        <w:rPr>
          <w:b/>
          <w:sz w:val="20"/>
        </w:rPr>
      </w:pPr>
    </w:p>
    <w:p w14:paraId="2CE7DA4D" w14:textId="5D676E14" w:rsidR="007854BA" w:rsidRPr="00C8041E" w:rsidRDefault="000563F0">
      <w:pPr>
        <w:spacing w:before="3"/>
        <w:rPr>
          <w:b/>
          <w:sz w:val="12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6721AD99" wp14:editId="09820E33">
                <wp:simplePos x="0" y="0"/>
                <wp:positionH relativeFrom="page">
                  <wp:posOffset>720090</wp:posOffset>
                </wp:positionH>
                <wp:positionV relativeFrom="paragraph">
                  <wp:posOffset>118110</wp:posOffset>
                </wp:positionV>
                <wp:extent cx="6111240" cy="1270"/>
                <wp:effectExtent l="0" t="0" r="0" b="0"/>
                <wp:wrapTopAndBottom/>
                <wp:docPr id="86" name="Freeform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24"/>
                            <a:gd name="T2" fmla="+- 0 10757 1134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4462A7" id="Freeform 80" o:spid="_x0000_s1026" style="position:absolute;margin-left:56.7pt;margin-top:9.3pt;width:481.2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55AE755E" w14:textId="77777777" w:rsidR="007854BA" w:rsidRPr="00C8041E" w:rsidRDefault="007854BA">
      <w:pPr>
        <w:rPr>
          <w:b/>
          <w:sz w:val="20"/>
        </w:rPr>
      </w:pPr>
    </w:p>
    <w:p w14:paraId="20D9763C" w14:textId="77777777" w:rsidR="007854BA" w:rsidRPr="00C8041E" w:rsidRDefault="007854BA">
      <w:pPr>
        <w:rPr>
          <w:b/>
          <w:sz w:val="20"/>
        </w:rPr>
      </w:pPr>
    </w:p>
    <w:p w14:paraId="5199A287" w14:textId="2E340ACE" w:rsidR="007854BA" w:rsidRPr="00C8041E" w:rsidRDefault="000563F0">
      <w:pPr>
        <w:spacing w:before="10"/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120DB029" wp14:editId="4528182B">
                <wp:simplePos x="0" y="0"/>
                <wp:positionH relativeFrom="page">
                  <wp:posOffset>720090</wp:posOffset>
                </wp:positionH>
                <wp:positionV relativeFrom="paragraph">
                  <wp:posOffset>238760</wp:posOffset>
                </wp:positionV>
                <wp:extent cx="6111240" cy="1270"/>
                <wp:effectExtent l="0" t="0" r="0" b="0"/>
                <wp:wrapTopAndBottom/>
                <wp:docPr id="85" name="Freeform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24"/>
                            <a:gd name="T2" fmla="+- 0 10757 1134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764290" id="Freeform 79" o:spid="_x0000_s1026" style="position:absolute;margin-left:56.7pt;margin-top:18.8pt;width:481.2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0DFD00DE" w14:textId="77777777" w:rsidR="007854BA" w:rsidRPr="00C8041E" w:rsidRDefault="007854BA">
      <w:pPr>
        <w:rPr>
          <w:b/>
          <w:sz w:val="20"/>
        </w:rPr>
      </w:pPr>
    </w:p>
    <w:p w14:paraId="3E1706BC" w14:textId="77777777" w:rsidR="007854BA" w:rsidRPr="00C8041E" w:rsidRDefault="007854BA">
      <w:pPr>
        <w:rPr>
          <w:b/>
          <w:sz w:val="20"/>
        </w:rPr>
      </w:pPr>
    </w:p>
    <w:p w14:paraId="146A3C15" w14:textId="24F8C26C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322BC5C0" wp14:editId="34D9DCCF">
                <wp:simplePos x="0" y="0"/>
                <wp:positionH relativeFrom="page">
                  <wp:posOffset>729615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84" name="Freeform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49 1149"/>
                            <a:gd name="T1" fmla="*/ T0 w 9624"/>
                            <a:gd name="T2" fmla="+- 0 10772 1149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1A1BB" id="Freeform 78" o:spid="_x0000_s1026" style="position:absolute;margin-left:57.45pt;margin-top:18.3pt;width:481.2pt;height:.1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4A8FA6AE" w14:textId="77777777" w:rsidR="007854BA" w:rsidRPr="00C8041E" w:rsidRDefault="007854BA">
      <w:pPr>
        <w:rPr>
          <w:b/>
          <w:sz w:val="20"/>
        </w:rPr>
      </w:pPr>
    </w:p>
    <w:p w14:paraId="03FA2BC5" w14:textId="77777777" w:rsidR="007854BA" w:rsidRPr="00C8041E" w:rsidRDefault="007854BA">
      <w:pPr>
        <w:rPr>
          <w:b/>
          <w:sz w:val="20"/>
        </w:rPr>
      </w:pPr>
    </w:p>
    <w:p w14:paraId="2F6DCDC7" w14:textId="20FE8376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544E1AB6" wp14:editId="4A39A868">
                <wp:simplePos x="0" y="0"/>
                <wp:positionH relativeFrom="page">
                  <wp:posOffset>720090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83" name="Freeform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24"/>
                            <a:gd name="T2" fmla="+- 0 10757 1134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6B1951" id="Freeform 77" o:spid="_x0000_s1026" style="position:absolute;margin-left:56.7pt;margin-top:18.3pt;width:481.2pt;height:.1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227C2163" w14:textId="77777777" w:rsidR="007854BA" w:rsidRPr="00C8041E" w:rsidRDefault="007854BA">
      <w:pPr>
        <w:rPr>
          <w:b/>
          <w:sz w:val="20"/>
        </w:rPr>
      </w:pPr>
    </w:p>
    <w:p w14:paraId="0F19A17E" w14:textId="77777777" w:rsidR="007854BA" w:rsidRPr="00C8041E" w:rsidRDefault="007854BA">
      <w:pPr>
        <w:rPr>
          <w:b/>
          <w:sz w:val="20"/>
        </w:rPr>
      </w:pPr>
    </w:p>
    <w:p w14:paraId="65552009" w14:textId="38952989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5363884A" wp14:editId="7EE52A50">
                <wp:simplePos x="0" y="0"/>
                <wp:positionH relativeFrom="page">
                  <wp:posOffset>720090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82" name="Freeform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24"/>
                            <a:gd name="T2" fmla="+- 0 10757 1134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50439C" id="Freeform 76" o:spid="_x0000_s1026" style="position:absolute;margin-left:56.7pt;margin-top:18.3pt;width:481.2pt;height:.1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0DBADB21" w14:textId="77777777" w:rsidR="007854BA" w:rsidRPr="00C8041E" w:rsidRDefault="007854BA">
      <w:pPr>
        <w:rPr>
          <w:b/>
          <w:sz w:val="20"/>
        </w:rPr>
      </w:pPr>
    </w:p>
    <w:p w14:paraId="54753D01" w14:textId="77777777" w:rsidR="007854BA" w:rsidRPr="00C8041E" w:rsidRDefault="007854BA">
      <w:pPr>
        <w:rPr>
          <w:b/>
          <w:sz w:val="20"/>
        </w:rPr>
      </w:pPr>
    </w:p>
    <w:p w14:paraId="30B23C29" w14:textId="1F5BD918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8080" behindDoc="1" locked="0" layoutInCell="1" allowOverlap="1" wp14:anchorId="2C70665C" wp14:editId="240CEFE5">
                <wp:simplePos x="0" y="0"/>
                <wp:positionH relativeFrom="page">
                  <wp:posOffset>720090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81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24"/>
                            <a:gd name="T2" fmla="+- 0 10757 1134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8BC9A8" id="Freeform 75" o:spid="_x0000_s1026" style="position:absolute;margin-left:56.7pt;margin-top:18.3pt;width:481.2pt;height:.1pt;z-index:-15718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40BAC0D8" w14:textId="77777777" w:rsidR="007854BA" w:rsidRPr="00C8041E" w:rsidRDefault="007854BA">
      <w:pPr>
        <w:rPr>
          <w:b/>
          <w:sz w:val="20"/>
        </w:rPr>
      </w:pPr>
    </w:p>
    <w:p w14:paraId="5784F10A" w14:textId="77777777" w:rsidR="007854BA" w:rsidRPr="00C8041E" w:rsidRDefault="007854BA">
      <w:pPr>
        <w:rPr>
          <w:b/>
          <w:sz w:val="20"/>
        </w:rPr>
      </w:pPr>
    </w:p>
    <w:p w14:paraId="221FECEB" w14:textId="30756BF6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6F13AB57" wp14:editId="3C33F61C">
                <wp:simplePos x="0" y="0"/>
                <wp:positionH relativeFrom="page">
                  <wp:posOffset>729615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80" name="Freeform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49 1149"/>
                            <a:gd name="T1" fmla="*/ T0 w 9624"/>
                            <a:gd name="T2" fmla="+- 0 10772 1149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3995C1" id="Freeform 74" o:spid="_x0000_s1026" style="position:absolute;margin-left:57.45pt;margin-top:18.3pt;width:481.2pt;height:.1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3DD0B682" w14:textId="77777777" w:rsidR="007854BA" w:rsidRPr="00C8041E" w:rsidRDefault="007854BA">
      <w:pPr>
        <w:rPr>
          <w:b/>
          <w:sz w:val="20"/>
        </w:rPr>
      </w:pPr>
    </w:p>
    <w:p w14:paraId="0AF6697A" w14:textId="77777777" w:rsidR="007854BA" w:rsidRPr="00C8041E" w:rsidRDefault="007854BA">
      <w:pPr>
        <w:rPr>
          <w:b/>
          <w:sz w:val="20"/>
        </w:rPr>
      </w:pPr>
    </w:p>
    <w:p w14:paraId="2A393567" w14:textId="66ED220E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60A1133A" wp14:editId="7E06D382">
                <wp:simplePos x="0" y="0"/>
                <wp:positionH relativeFrom="page">
                  <wp:posOffset>729615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79" name="Freeform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49 1149"/>
                            <a:gd name="T1" fmla="*/ T0 w 9624"/>
                            <a:gd name="T2" fmla="+- 0 10772 1149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90498B" id="Freeform 73" o:spid="_x0000_s1026" style="position:absolute;margin-left:57.45pt;margin-top:18.3pt;width:481.2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6FC28037" w14:textId="77777777" w:rsidR="007854BA" w:rsidRPr="00C8041E" w:rsidRDefault="007854BA">
      <w:pPr>
        <w:rPr>
          <w:b/>
          <w:sz w:val="20"/>
        </w:rPr>
      </w:pPr>
    </w:p>
    <w:p w14:paraId="13BDA8FB" w14:textId="77777777" w:rsidR="007854BA" w:rsidRPr="00C8041E" w:rsidRDefault="007854BA">
      <w:pPr>
        <w:rPr>
          <w:b/>
          <w:sz w:val="20"/>
        </w:rPr>
      </w:pPr>
    </w:p>
    <w:p w14:paraId="6E086758" w14:textId="13FC665C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1E6B8432" wp14:editId="44949A9E">
                <wp:simplePos x="0" y="0"/>
                <wp:positionH relativeFrom="page">
                  <wp:posOffset>720090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78" name="Freeform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24"/>
                            <a:gd name="T2" fmla="+- 0 10757 1134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58D4B7" id="Freeform 72" o:spid="_x0000_s1026" style="position:absolute;margin-left:56.7pt;margin-top:18.3pt;width:481.2pt;height:.1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537183B8" w14:textId="77777777" w:rsidR="007854BA" w:rsidRPr="00C8041E" w:rsidRDefault="007854BA">
      <w:pPr>
        <w:rPr>
          <w:b/>
          <w:sz w:val="20"/>
        </w:rPr>
      </w:pPr>
    </w:p>
    <w:p w14:paraId="44D70149" w14:textId="77777777" w:rsidR="007854BA" w:rsidRPr="00C8041E" w:rsidRDefault="007854BA">
      <w:pPr>
        <w:rPr>
          <w:b/>
          <w:sz w:val="20"/>
        </w:rPr>
      </w:pPr>
    </w:p>
    <w:p w14:paraId="07592663" w14:textId="3172F3DB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1DBB29C3" wp14:editId="6C0FB3D5">
                <wp:simplePos x="0" y="0"/>
                <wp:positionH relativeFrom="page">
                  <wp:posOffset>729615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77" name="Freeform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49 1149"/>
                            <a:gd name="T1" fmla="*/ T0 w 9624"/>
                            <a:gd name="T2" fmla="+- 0 10772 1149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E70D3E" id="Freeform 71" o:spid="_x0000_s1026" style="position:absolute;margin-left:57.45pt;margin-top:18.3pt;width:481.2pt;height:.1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022267C7" w14:textId="77777777" w:rsidR="007854BA" w:rsidRPr="00C8041E" w:rsidRDefault="007854BA">
      <w:pPr>
        <w:rPr>
          <w:b/>
          <w:sz w:val="20"/>
        </w:rPr>
      </w:pPr>
    </w:p>
    <w:p w14:paraId="7CF3FF87" w14:textId="77777777" w:rsidR="007854BA" w:rsidRPr="00C8041E" w:rsidRDefault="007854BA">
      <w:pPr>
        <w:rPr>
          <w:b/>
          <w:sz w:val="20"/>
        </w:rPr>
      </w:pPr>
    </w:p>
    <w:p w14:paraId="379ECDC4" w14:textId="7359DBDC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303DEF23" wp14:editId="152CD0FB">
                <wp:simplePos x="0" y="0"/>
                <wp:positionH relativeFrom="page">
                  <wp:posOffset>729615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76" name="Freeform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49 1149"/>
                            <a:gd name="T1" fmla="*/ T0 w 9624"/>
                            <a:gd name="T2" fmla="+- 0 10772 1149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B05FDE" id="Freeform 70" o:spid="_x0000_s1026" style="position:absolute;margin-left:57.45pt;margin-top:18.3pt;width:481.2pt;height:.1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62489C03" w14:textId="77777777" w:rsidR="007854BA" w:rsidRPr="00C8041E" w:rsidRDefault="007854BA">
      <w:pPr>
        <w:rPr>
          <w:b/>
          <w:sz w:val="20"/>
        </w:rPr>
      </w:pPr>
    </w:p>
    <w:p w14:paraId="169607B1" w14:textId="77777777" w:rsidR="007854BA" w:rsidRPr="00C8041E" w:rsidRDefault="007854BA">
      <w:pPr>
        <w:rPr>
          <w:b/>
          <w:sz w:val="20"/>
        </w:rPr>
      </w:pPr>
    </w:p>
    <w:p w14:paraId="14B1DAA9" w14:textId="1C3AABF6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601152" behindDoc="1" locked="0" layoutInCell="1" allowOverlap="1" wp14:anchorId="530BEEA0" wp14:editId="71FD4486">
                <wp:simplePos x="0" y="0"/>
                <wp:positionH relativeFrom="page">
                  <wp:posOffset>720090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75" name="Freeform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24"/>
                            <a:gd name="T2" fmla="+- 0 10757 1134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ED6D82" id="Freeform 69" o:spid="_x0000_s1026" style="position:absolute;margin-left:56.7pt;margin-top:18.3pt;width:481.2pt;height:.1pt;z-index:-15715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061E3235" w14:textId="77777777" w:rsidR="007854BA" w:rsidRPr="00C8041E" w:rsidRDefault="007854BA">
      <w:pPr>
        <w:rPr>
          <w:b/>
          <w:sz w:val="20"/>
        </w:rPr>
      </w:pPr>
    </w:p>
    <w:p w14:paraId="6D5795EA" w14:textId="77777777" w:rsidR="007854BA" w:rsidRPr="00C8041E" w:rsidRDefault="007854BA">
      <w:pPr>
        <w:rPr>
          <w:b/>
          <w:sz w:val="20"/>
        </w:rPr>
      </w:pPr>
    </w:p>
    <w:p w14:paraId="541F1CC8" w14:textId="5D519CBB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05514AE3" wp14:editId="364DAF7A">
                <wp:simplePos x="0" y="0"/>
                <wp:positionH relativeFrom="page">
                  <wp:posOffset>720090</wp:posOffset>
                </wp:positionH>
                <wp:positionV relativeFrom="paragraph">
                  <wp:posOffset>232410</wp:posOffset>
                </wp:positionV>
                <wp:extent cx="6111240" cy="1270"/>
                <wp:effectExtent l="0" t="0" r="0" b="0"/>
                <wp:wrapTopAndBottom/>
                <wp:docPr id="73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124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24"/>
                            <a:gd name="T2" fmla="+- 0 10757 1134"/>
                            <a:gd name="T3" fmla="*/ T2 w 96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24">
                              <a:moveTo>
                                <a:pt x="0" y="0"/>
                              </a:moveTo>
                              <a:lnTo>
                                <a:pt x="96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58595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F0586" id="Freeform 67" o:spid="_x0000_s1026" style="position:absolute;margin-left:56.7pt;margin-top:18.3pt;width:481.2pt;height:.1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" path="m,l9623,e" filled="f" strokecolor="#58595b" strokeweight=".5pt">
                <v:path arrowok="t" o:connecttype="custom" o:connectlocs="0,0;6110605,0" o:connectangles="0,0"/>
                <w10:wrap type="topAndBottom" anchorx="page"/>
              </v:shape>
            </w:pict>
          </mc:Fallback>
        </mc:AlternateContent>
      </w:r>
    </w:p>
    <w:p w14:paraId="489FF85A" w14:textId="77777777" w:rsidR="007854BA" w:rsidRPr="00C8041E" w:rsidRDefault="007854BA">
      <w:pPr>
        <w:rPr>
          <w:sz w:val="28"/>
        </w:rPr>
        <w:sectPr w:rsidR="007854BA" w:rsidRPr="00C8041E">
          <w:headerReference w:type="default" r:id="rId14"/>
          <w:footerReference w:type="default" r:id="rId15"/>
          <w:pgSz w:w="11910" w:h="16840"/>
          <w:pgMar w:top="1140" w:right="1000" w:bottom="1080" w:left="980" w:header="0" w:footer="892" w:gutter="0"/>
          <w:cols w:space="720"/>
        </w:sectPr>
      </w:pPr>
    </w:p>
    <w:p w14:paraId="3C076A6A" w14:textId="77777777" w:rsidR="007854BA" w:rsidRPr="00C8041E" w:rsidRDefault="007854BA">
      <w:pPr>
        <w:rPr>
          <w:b/>
          <w:sz w:val="20"/>
        </w:rPr>
      </w:pPr>
    </w:p>
    <w:p w14:paraId="038A368F" w14:textId="77777777" w:rsidR="007854BA" w:rsidRPr="00C8041E" w:rsidRDefault="007854BA">
      <w:pPr>
        <w:rPr>
          <w:b/>
          <w:sz w:val="20"/>
        </w:rPr>
      </w:pPr>
    </w:p>
    <w:p w14:paraId="685BBB74" w14:textId="77777777" w:rsidR="007854BA" w:rsidRPr="00C8041E" w:rsidRDefault="007854BA">
      <w:pPr>
        <w:rPr>
          <w:b/>
          <w:sz w:val="20"/>
        </w:rPr>
      </w:pPr>
    </w:p>
    <w:p w14:paraId="22333120" w14:textId="77777777" w:rsidR="007854BA" w:rsidRPr="00C8041E" w:rsidRDefault="007854BA">
      <w:pPr>
        <w:spacing w:before="3"/>
        <w:rPr>
          <w:b/>
          <w:sz w:val="25"/>
        </w:rPr>
      </w:pPr>
    </w:p>
    <w:p w14:paraId="20F06641" w14:textId="77777777" w:rsidR="007854BA" w:rsidRPr="00C8041E" w:rsidRDefault="00692067">
      <w:pPr>
        <w:pStyle w:val="BodyText"/>
        <w:spacing w:before="105"/>
        <w:ind w:left="3404"/>
      </w:pPr>
      <w:r w:rsidRPr="00C8041E">
        <w:rPr>
          <w:noProof/>
        </w:rPr>
        <w:drawing>
          <wp:anchor distT="0" distB="0" distL="0" distR="0" simplePos="0" relativeHeight="15748096" behindDoc="0" locked="0" layoutInCell="1" allowOverlap="1" wp14:anchorId="1AB29DB1" wp14:editId="51583DC1">
            <wp:simplePos x="0" y="0"/>
            <wp:positionH relativeFrom="page">
              <wp:posOffset>708373</wp:posOffset>
            </wp:positionH>
            <wp:positionV relativeFrom="paragraph">
              <wp:posOffset>-622029</wp:posOffset>
            </wp:positionV>
            <wp:extent cx="1169959" cy="1262652"/>
            <wp:effectExtent l="0" t="0" r="0" b="0"/>
            <wp:wrapNone/>
            <wp:docPr id="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9959" cy="12626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8041E">
        <w:rPr>
          <w:color w:val="231F20"/>
          <w:w w:val="105"/>
        </w:rPr>
        <w:t>What would you like to happen?</w:t>
      </w:r>
    </w:p>
    <w:p w14:paraId="418F85FC" w14:textId="77777777" w:rsidR="007854BA" w:rsidRPr="00C8041E" w:rsidRDefault="007854BA">
      <w:pPr>
        <w:rPr>
          <w:b/>
          <w:sz w:val="20"/>
        </w:rPr>
      </w:pPr>
    </w:p>
    <w:p w14:paraId="3A13DB21" w14:textId="77777777" w:rsidR="007854BA" w:rsidRPr="00C8041E" w:rsidRDefault="007854BA">
      <w:pPr>
        <w:rPr>
          <w:b/>
          <w:sz w:val="20"/>
        </w:rPr>
      </w:pPr>
    </w:p>
    <w:p w14:paraId="26CA5EE0" w14:textId="77777777" w:rsidR="007854BA" w:rsidRPr="00C8041E" w:rsidRDefault="007854BA">
      <w:pPr>
        <w:rPr>
          <w:b/>
          <w:sz w:val="20"/>
        </w:rPr>
      </w:pPr>
    </w:p>
    <w:p w14:paraId="3CA681B4" w14:textId="42E8133B" w:rsidR="007854BA" w:rsidRPr="00C8041E" w:rsidRDefault="000563F0">
      <w:pPr>
        <w:spacing w:before="4"/>
        <w:rPr>
          <w:b/>
          <w:sz w:val="26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414606A1" wp14:editId="2BBB1381">
                <wp:simplePos x="0" y="0"/>
                <wp:positionH relativeFrom="page">
                  <wp:posOffset>908685</wp:posOffset>
                </wp:positionH>
                <wp:positionV relativeFrom="paragraph">
                  <wp:posOffset>220980</wp:posOffset>
                </wp:positionV>
                <wp:extent cx="5751830" cy="1270"/>
                <wp:effectExtent l="0" t="0" r="0" b="0"/>
                <wp:wrapTopAndBottom/>
                <wp:docPr id="72" name="Freeform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51830" cy="1270"/>
                        </a:xfrm>
                        <a:custGeom>
                          <a:avLst/>
                          <a:gdLst>
                            <a:gd name="T0" fmla="+- 0 1431 1431"/>
                            <a:gd name="T1" fmla="*/ T0 w 9058"/>
                            <a:gd name="T2" fmla="+- 0 10488 1431"/>
                            <a:gd name="T3" fmla="*/ T2 w 905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58">
                              <a:moveTo>
                                <a:pt x="0" y="0"/>
                              </a:moveTo>
                              <a:lnTo>
                                <a:pt x="905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4A63CA" id="Freeform 66" o:spid="_x0000_s1026" style="position:absolute;margin-left:71.55pt;margin-top:17.4pt;width:452.9pt;height:.1pt;z-index:-15713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5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" path="m,l9057,e" filled="f" strokecolor="#231f20" strokeweight=".5pt">
                <v:path arrowok="t" o:connecttype="custom" o:connectlocs="0,0;5751195,0" o:connectangles="0,0"/>
                <w10:wrap type="topAndBottom" anchorx="page"/>
              </v:shape>
            </w:pict>
          </mc:Fallback>
        </mc:AlternateContent>
      </w:r>
    </w:p>
    <w:p w14:paraId="5ACAB76C" w14:textId="77777777" w:rsidR="007854BA" w:rsidRPr="00C8041E" w:rsidRDefault="007854BA">
      <w:pPr>
        <w:rPr>
          <w:b/>
          <w:sz w:val="20"/>
        </w:rPr>
      </w:pPr>
    </w:p>
    <w:p w14:paraId="2DEB8CB1" w14:textId="77777777" w:rsidR="007854BA" w:rsidRPr="00C8041E" w:rsidRDefault="007854BA">
      <w:pPr>
        <w:rPr>
          <w:b/>
          <w:sz w:val="20"/>
        </w:rPr>
      </w:pPr>
    </w:p>
    <w:p w14:paraId="40812FB4" w14:textId="25562730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36792F72" wp14:editId="249C903D">
                <wp:simplePos x="0" y="0"/>
                <wp:positionH relativeFrom="page">
                  <wp:posOffset>899795</wp:posOffset>
                </wp:positionH>
                <wp:positionV relativeFrom="paragraph">
                  <wp:posOffset>232410</wp:posOffset>
                </wp:positionV>
                <wp:extent cx="5751830" cy="1270"/>
                <wp:effectExtent l="0" t="0" r="0" b="0"/>
                <wp:wrapTopAndBottom/>
                <wp:docPr id="71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51830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58"/>
                            <a:gd name="T2" fmla="+- 0 10474 1417"/>
                            <a:gd name="T3" fmla="*/ T2 w 905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58">
                              <a:moveTo>
                                <a:pt x="0" y="0"/>
                              </a:moveTo>
                              <a:lnTo>
                                <a:pt x="905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5C22B" id="Freeform 65" o:spid="_x0000_s1026" style="position:absolute;margin-left:70.85pt;margin-top:18.3pt;width:452.9pt;height:.1pt;z-index:-15712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5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" path="m,l9057,e" filled="f" strokecolor="#231f20" strokeweight=".5pt">
                <v:path arrowok="t" o:connecttype="custom" o:connectlocs="0,0;5751195,0" o:connectangles="0,0"/>
                <w10:wrap type="topAndBottom" anchorx="page"/>
              </v:shape>
            </w:pict>
          </mc:Fallback>
        </mc:AlternateContent>
      </w:r>
    </w:p>
    <w:p w14:paraId="370FD838" w14:textId="77777777" w:rsidR="007854BA" w:rsidRPr="00C8041E" w:rsidRDefault="007854BA">
      <w:pPr>
        <w:rPr>
          <w:b/>
          <w:sz w:val="20"/>
        </w:rPr>
      </w:pPr>
    </w:p>
    <w:p w14:paraId="75E6AF49" w14:textId="77777777" w:rsidR="007854BA" w:rsidRPr="00C8041E" w:rsidRDefault="007854BA">
      <w:pPr>
        <w:rPr>
          <w:b/>
          <w:sz w:val="20"/>
        </w:rPr>
      </w:pPr>
    </w:p>
    <w:p w14:paraId="2DDF86A5" w14:textId="5A068D1B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604224" behindDoc="1" locked="0" layoutInCell="1" allowOverlap="1" wp14:anchorId="621E03E6" wp14:editId="4D69419A">
                <wp:simplePos x="0" y="0"/>
                <wp:positionH relativeFrom="page">
                  <wp:posOffset>908685</wp:posOffset>
                </wp:positionH>
                <wp:positionV relativeFrom="paragraph">
                  <wp:posOffset>232410</wp:posOffset>
                </wp:positionV>
                <wp:extent cx="5751830" cy="1270"/>
                <wp:effectExtent l="0" t="0" r="0" b="0"/>
                <wp:wrapTopAndBottom/>
                <wp:docPr id="70" name="Freeform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51830" cy="1270"/>
                        </a:xfrm>
                        <a:custGeom>
                          <a:avLst/>
                          <a:gdLst>
                            <a:gd name="T0" fmla="+- 0 1431 1431"/>
                            <a:gd name="T1" fmla="*/ T0 w 9058"/>
                            <a:gd name="T2" fmla="+- 0 10488 1431"/>
                            <a:gd name="T3" fmla="*/ T2 w 905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58">
                              <a:moveTo>
                                <a:pt x="0" y="0"/>
                              </a:moveTo>
                              <a:lnTo>
                                <a:pt x="905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BC6B2D" id="Freeform 64" o:spid="_x0000_s1026" style="position:absolute;margin-left:71.55pt;margin-top:18.3pt;width:452.9pt;height:.1pt;z-index:-157122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5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" path="m,l9057,e" filled="f" strokecolor="#231f20" strokeweight=".5pt">
                <v:path arrowok="t" o:connecttype="custom" o:connectlocs="0,0;5751195,0" o:connectangles="0,0"/>
                <w10:wrap type="topAndBottom" anchorx="page"/>
              </v:shape>
            </w:pict>
          </mc:Fallback>
        </mc:AlternateContent>
      </w:r>
    </w:p>
    <w:p w14:paraId="733D3CFB" w14:textId="77777777" w:rsidR="007854BA" w:rsidRPr="00C8041E" w:rsidRDefault="007854BA">
      <w:pPr>
        <w:rPr>
          <w:b/>
          <w:sz w:val="20"/>
        </w:rPr>
      </w:pPr>
    </w:p>
    <w:p w14:paraId="0F596F9C" w14:textId="77777777" w:rsidR="007854BA" w:rsidRPr="00C8041E" w:rsidRDefault="007854BA">
      <w:pPr>
        <w:rPr>
          <w:b/>
          <w:sz w:val="20"/>
        </w:rPr>
      </w:pPr>
    </w:p>
    <w:p w14:paraId="751B620D" w14:textId="0DFFFB78" w:rsidR="007854BA" w:rsidRPr="00C8041E" w:rsidRDefault="000563F0">
      <w:pPr>
        <w:rPr>
          <w:b/>
          <w:sz w:val="28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34888671" wp14:editId="14B20F41">
                <wp:simplePos x="0" y="0"/>
                <wp:positionH relativeFrom="page">
                  <wp:posOffset>899795</wp:posOffset>
                </wp:positionH>
                <wp:positionV relativeFrom="paragraph">
                  <wp:posOffset>232410</wp:posOffset>
                </wp:positionV>
                <wp:extent cx="5751830" cy="1270"/>
                <wp:effectExtent l="0" t="0" r="0" b="0"/>
                <wp:wrapTopAndBottom/>
                <wp:docPr id="69" name="Freeform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51830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58"/>
                            <a:gd name="T2" fmla="+- 0 10474 1417"/>
                            <a:gd name="T3" fmla="*/ T2 w 905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58">
                              <a:moveTo>
                                <a:pt x="0" y="0"/>
                              </a:moveTo>
                              <a:lnTo>
                                <a:pt x="905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7F4A9C" id="Freeform 63" o:spid="_x0000_s1026" style="position:absolute;margin-left:70.85pt;margin-top:18.3pt;width:452.9pt;height:.1pt;z-index:-15711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5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" path="m,l9057,e" filled="f" strokecolor="#231f20" strokeweight=".5pt">
                <v:path arrowok="t" o:connecttype="custom" o:connectlocs="0,0;5751195,0" o:connectangles="0,0"/>
                <w10:wrap type="topAndBottom" anchorx="page"/>
              </v:shape>
            </w:pict>
          </mc:Fallback>
        </mc:AlternateContent>
      </w:r>
    </w:p>
    <w:p w14:paraId="368D7746" w14:textId="77777777" w:rsidR="007854BA" w:rsidRPr="00C8041E" w:rsidRDefault="007854BA">
      <w:pPr>
        <w:rPr>
          <w:b/>
          <w:sz w:val="20"/>
        </w:rPr>
      </w:pPr>
    </w:p>
    <w:p w14:paraId="6C25774B" w14:textId="77777777" w:rsidR="007854BA" w:rsidRPr="00C8041E" w:rsidRDefault="007854BA">
      <w:pPr>
        <w:rPr>
          <w:b/>
          <w:sz w:val="20"/>
        </w:rPr>
      </w:pPr>
    </w:p>
    <w:p w14:paraId="765B52D7" w14:textId="77777777" w:rsidR="007854BA" w:rsidRPr="00C8041E" w:rsidRDefault="007854BA">
      <w:pPr>
        <w:rPr>
          <w:b/>
          <w:sz w:val="20"/>
        </w:rPr>
      </w:pPr>
    </w:p>
    <w:p w14:paraId="2885FF03" w14:textId="77777777" w:rsidR="007854BA" w:rsidRPr="00C8041E" w:rsidRDefault="00692067">
      <w:pPr>
        <w:pStyle w:val="BodyText"/>
        <w:spacing w:before="276"/>
        <w:ind w:left="110"/>
      </w:pPr>
      <w:r w:rsidRPr="00C8041E">
        <w:rPr>
          <w:color w:val="231F20"/>
          <w:w w:val="105"/>
        </w:rPr>
        <w:t>Have you spoken to your service (please circle)</w:t>
      </w:r>
    </w:p>
    <w:p w14:paraId="3794E823" w14:textId="77777777" w:rsidR="007854BA" w:rsidRPr="00C8041E" w:rsidRDefault="007854BA">
      <w:pPr>
        <w:rPr>
          <w:b/>
          <w:sz w:val="20"/>
        </w:rPr>
      </w:pPr>
    </w:p>
    <w:p w14:paraId="669A5C95" w14:textId="77777777" w:rsidR="007854BA" w:rsidRPr="00C8041E" w:rsidRDefault="007854BA">
      <w:pPr>
        <w:rPr>
          <w:b/>
          <w:sz w:val="20"/>
        </w:rPr>
      </w:pPr>
    </w:p>
    <w:p w14:paraId="4ADEA01D" w14:textId="7FF5EFD1" w:rsidR="007854BA" w:rsidRPr="00C8041E" w:rsidRDefault="000563F0">
      <w:pPr>
        <w:spacing w:before="4"/>
        <w:rPr>
          <w:b/>
          <w:sz w:val="16"/>
        </w:rPr>
      </w:pPr>
      <w:r w:rsidRPr="00C8041E">
        <w:rPr>
          <w:noProof/>
        </w:rPr>
        <mc:AlternateContent>
          <mc:Choice Requires="wpg">
            <w:drawing>
              <wp:anchor distT="0" distB="0" distL="0" distR="0" simplePos="0" relativeHeight="487605760" behindDoc="1" locked="0" layoutInCell="1" allowOverlap="1" wp14:anchorId="62A7F354" wp14:editId="0A4E7BF4">
                <wp:simplePos x="0" y="0"/>
                <wp:positionH relativeFrom="page">
                  <wp:posOffset>1146810</wp:posOffset>
                </wp:positionH>
                <wp:positionV relativeFrom="paragraph">
                  <wp:posOffset>144780</wp:posOffset>
                </wp:positionV>
                <wp:extent cx="288290" cy="333375"/>
                <wp:effectExtent l="0" t="0" r="0" b="0"/>
                <wp:wrapTopAndBottom/>
                <wp:docPr id="65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8290" cy="333375"/>
                          <a:chOff x="1806" y="228"/>
                          <a:chExt cx="454" cy="525"/>
                        </a:xfrm>
                      </wpg:grpSpPr>
                      <wps:wsp>
                        <wps:cNvPr id="66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2033" y="75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Freeform 60"/>
                        <wps:cNvSpPr>
                          <a:spLocks/>
                        </wps:cNvSpPr>
                        <wps:spPr bwMode="auto">
                          <a:xfrm>
                            <a:off x="1805" y="227"/>
                            <a:ext cx="454" cy="244"/>
                          </a:xfrm>
                          <a:custGeom>
                            <a:avLst/>
                            <a:gdLst>
                              <a:gd name="T0" fmla="+- 0 2033 1806"/>
                              <a:gd name="T1" fmla="*/ T0 w 454"/>
                              <a:gd name="T2" fmla="+- 0 228 228"/>
                              <a:gd name="T3" fmla="*/ 228 h 244"/>
                              <a:gd name="T4" fmla="+- 0 1806 1806"/>
                              <a:gd name="T5" fmla="*/ T4 w 454"/>
                              <a:gd name="T6" fmla="+- 0 471 228"/>
                              <a:gd name="T7" fmla="*/ 471 h 244"/>
                              <a:gd name="T8" fmla="+- 0 2259 1806"/>
                              <a:gd name="T9" fmla="*/ T8 w 454"/>
                              <a:gd name="T10" fmla="+- 0 471 228"/>
                              <a:gd name="T11" fmla="*/ 471 h 244"/>
                              <a:gd name="T12" fmla="+- 0 2033 1806"/>
                              <a:gd name="T13" fmla="*/ T12 w 454"/>
                              <a:gd name="T14" fmla="+- 0 228 228"/>
                              <a:gd name="T15" fmla="*/ 228 h 2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54" h="244">
                                <a:moveTo>
                                  <a:pt x="227" y="0"/>
                                </a:moveTo>
                                <a:lnTo>
                                  <a:pt x="0" y="243"/>
                                </a:lnTo>
                                <a:lnTo>
                                  <a:pt x="453" y="243"/>
                                </a:lnTo>
                                <a:lnTo>
                                  <a:pt x="22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810D8A" id="Group 59" o:spid="_x0000_s1026" style="position:absolute;margin-left:90.3pt;margin-top:11.4pt;width:22.7pt;height:26.25pt;z-index:-15710720;mso-wrap-distance-left:0;mso-wrap-distance-right:0;mso-position-horizontal-relative:page" coordorigin="1806,228" coordsize="454,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">
                <v:line id="Line 61" o:spid="_x0000_s1027" style="position:absolute;visibility:visible;mso-wrap-style:square" from="2033,752" to="2033,7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" strokecolor="#231f20" strokeweight="6pt"/>
                <v:shape id="Freeform 60" o:spid="_x0000_s1028" style="position:absolute;left:1805;top:227;width:454;height:244;visibility:visible;mso-wrap-style:square;v-text-anchor:top" coordsize="454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" path="m227,l,243r453,l227,xe" fillcolor="#231f20" stroked="f">
                  <v:path arrowok="t" o:connecttype="custom" o:connectlocs="227,228;0,471;453,471;227,228" o:connectangles="0,0,0,0"/>
                </v:shape>
                <w10:wrap type="topAndBottom" anchorx="page"/>
              </v:group>
            </w:pict>
          </mc:Fallback>
        </mc:AlternateContent>
      </w:r>
    </w:p>
    <w:p w14:paraId="59B14629" w14:textId="77777777" w:rsidR="007854BA" w:rsidRPr="00C8041E" w:rsidRDefault="007854BA">
      <w:pPr>
        <w:rPr>
          <w:b/>
          <w:sz w:val="20"/>
        </w:rPr>
      </w:pPr>
    </w:p>
    <w:p w14:paraId="00DD73A2" w14:textId="77777777" w:rsidR="007854BA" w:rsidRPr="00C8041E" w:rsidRDefault="007854BA">
      <w:pPr>
        <w:spacing w:before="1"/>
        <w:rPr>
          <w:b/>
        </w:rPr>
      </w:pPr>
    </w:p>
    <w:p w14:paraId="4AA9AE12" w14:textId="135E8FAF" w:rsidR="007854BA" w:rsidRPr="00C8041E" w:rsidRDefault="00692067">
      <w:pPr>
        <w:tabs>
          <w:tab w:val="left" w:pos="8997"/>
        </w:tabs>
        <w:spacing w:before="108"/>
        <w:ind w:left="2031"/>
        <w:rPr>
          <w:b/>
          <w:sz w:val="60"/>
        </w:rPr>
      </w:pPr>
      <w:r w:rsidRPr="00C8041E">
        <w:rPr>
          <w:noProof/>
        </w:rPr>
        <w:drawing>
          <wp:anchor distT="0" distB="0" distL="0" distR="0" simplePos="0" relativeHeight="15748608" behindDoc="0" locked="0" layoutInCell="1" allowOverlap="1" wp14:anchorId="602ECF08" wp14:editId="7EC946DC">
            <wp:simplePos x="0" y="0"/>
            <wp:positionH relativeFrom="page">
              <wp:posOffset>719999</wp:posOffset>
            </wp:positionH>
            <wp:positionV relativeFrom="paragraph">
              <wp:posOffset>-267098</wp:posOffset>
            </wp:positionV>
            <wp:extent cx="1178074" cy="1199642"/>
            <wp:effectExtent l="0" t="0" r="0" b="0"/>
            <wp:wrapNone/>
            <wp:docPr id="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8074" cy="11996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563F0" w:rsidRPr="00C8041E">
        <w:rPr>
          <w:noProof/>
        </w:rPr>
        <mc:AlternateContent>
          <mc:Choice Requires="wpg">
            <w:drawing>
              <wp:anchor distT="0" distB="0" distL="114300" distR="114300" simplePos="0" relativeHeight="487420416" behindDoc="1" locked="0" layoutInCell="1" allowOverlap="1" wp14:anchorId="0AB067C7" wp14:editId="3F469F6B">
                <wp:simplePos x="0" y="0"/>
                <wp:positionH relativeFrom="page">
                  <wp:posOffset>4488815</wp:posOffset>
                </wp:positionH>
                <wp:positionV relativeFrom="paragraph">
                  <wp:posOffset>-278765</wp:posOffset>
                </wp:positionV>
                <wp:extent cx="1694180" cy="1285875"/>
                <wp:effectExtent l="0" t="0" r="0" b="0"/>
                <wp:wrapNone/>
                <wp:docPr id="61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94180" cy="1285875"/>
                          <a:chOff x="7069" y="-439"/>
                          <a:chExt cx="2668" cy="2025"/>
                        </a:xfrm>
                      </wpg:grpSpPr>
                      <pic:pic xmlns:pic="http://schemas.openxmlformats.org/drawingml/2006/picture">
                        <pic:nvPicPr>
                          <pic:cNvPr id="62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69" y="-439"/>
                            <a:ext cx="1888" cy="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3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8957" y="469"/>
                            <a:ext cx="632" cy="0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" name="Freeform 56"/>
                        <wps:cNvSpPr>
                          <a:spLocks/>
                        </wps:cNvSpPr>
                        <wps:spPr bwMode="auto">
                          <a:xfrm>
                            <a:off x="9492" y="242"/>
                            <a:ext cx="244" cy="454"/>
                          </a:xfrm>
                          <a:custGeom>
                            <a:avLst/>
                            <a:gdLst>
                              <a:gd name="T0" fmla="+- 0 9493 9493"/>
                              <a:gd name="T1" fmla="*/ T0 w 244"/>
                              <a:gd name="T2" fmla="+- 0 242 242"/>
                              <a:gd name="T3" fmla="*/ 242 h 454"/>
                              <a:gd name="T4" fmla="+- 0 9493 9493"/>
                              <a:gd name="T5" fmla="*/ T4 w 244"/>
                              <a:gd name="T6" fmla="+- 0 696 242"/>
                              <a:gd name="T7" fmla="*/ 696 h 454"/>
                              <a:gd name="T8" fmla="+- 0 9737 9493"/>
                              <a:gd name="T9" fmla="*/ T8 w 244"/>
                              <a:gd name="T10" fmla="+- 0 469 242"/>
                              <a:gd name="T11" fmla="*/ 469 h 454"/>
                              <a:gd name="T12" fmla="+- 0 9493 9493"/>
                              <a:gd name="T13" fmla="*/ T12 w 244"/>
                              <a:gd name="T14" fmla="+- 0 242 242"/>
                              <a:gd name="T15" fmla="*/ 242 h 4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44" h="454">
                                <a:moveTo>
                                  <a:pt x="0" y="0"/>
                                </a:moveTo>
                                <a:lnTo>
                                  <a:pt x="0" y="454"/>
                                </a:lnTo>
                                <a:lnTo>
                                  <a:pt x="244" y="2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FEEEEA" id="Group 55" o:spid="_x0000_s1026" style="position:absolute;margin-left:353.45pt;margin-top:-21.95pt;width:133.4pt;height:101.25pt;z-index:-15896064;mso-position-horizontal-relative:page" coordorigin="7069,-439" coordsize="2668,20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">
                <v:shape id="Picture 58" o:spid="_x0000_s1027" type="#_x0000_t75" style="position:absolute;left:7069;top:-439;width:1888;height:2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">
                  <v:imagedata r:id="rId19" o:title=""/>
                </v:shape>
                <v:line id="Line 57" o:spid="_x0000_s1028" style="position:absolute;visibility:visible;mso-wrap-style:square" from="8957,469" to="9589,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" strokecolor="#231f20" strokeweight="6pt"/>
                <v:shape id="Freeform 56" o:spid="_x0000_s1029" style="position:absolute;left:9492;top:242;width:244;height:454;visibility:visible;mso-wrap-style:square;v-text-anchor:top" coordsize="244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" path="m,l,454,244,227,,xe" fillcolor="#231f20" stroked="f">
                  <v:path arrowok="t" o:connecttype="custom" o:connectlocs="0,242;0,696;244,469;0,242" o:connectangles="0,0,0,0"/>
                </v:shape>
                <w10:wrap anchorx="page"/>
              </v:group>
            </w:pict>
          </mc:Fallback>
        </mc:AlternateContent>
      </w:r>
      <w:r w:rsidR="000563F0" w:rsidRPr="00C8041E">
        <w:rPr>
          <w:noProof/>
        </w:rPr>
        <mc:AlternateContent>
          <mc:Choice Requires="wpg">
            <w:drawing>
              <wp:anchor distT="0" distB="0" distL="114300" distR="114300" simplePos="0" relativeHeight="487420928" behindDoc="1" locked="0" layoutInCell="1" allowOverlap="1" wp14:anchorId="2C89E887" wp14:editId="42B40624">
                <wp:simplePos x="0" y="0"/>
                <wp:positionH relativeFrom="page">
                  <wp:posOffset>3851910</wp:posOffset>
                </wp:positionH>
                <wp:positionV relativeFrom="paragraph">
                  <wp:posOffset>170815</wp:posOffset>
                </wp:positionV>
                <wp:extent cx="495300" cy="288290"/>
                <wp:effectExtent l="0" t="0" r="0" b="0"/>
                <wp:wrapNone/>
                <wp:docPr id="58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5300" cy="288290"/>
                          <a:chOff x="6066" y="269"/>
                          <a:chExt cx="780" cy="454"/>
                        </a:xfrm>
                      </wpg:grpSpPr>
                      <wps:wsp>
                        <wps:cNvPr id="59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6846" y="49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Freeform 53"/>
                        <wps:cNvSpPr>
                          <a:spLocks/>
                        </wps:cNvSpPr>
                        <wps:spPr bwMode="auto">
                          <a:xfrm>
                            <a:off x="6066" y="268"/>
                            <a:ext cx="244" cy="454"/>
                          </a:xfrm>
                          <a:custGeom>
                            <a:avLst/>
                            <a:gdLst>
                              <a:gd name="T0" fmla="+- 0 6310 6066"/>
                              <a:gd name="T1" fmla="*/ T0 w 244"/>
                              <a:gd name="T2" fmla="+- 0 269 269"/>
                              <a:gd name="T3" fmla="*/ 269 h 454"/>
                              <a:gd name="T4" fmla="+- 0 6066 6066"/>
                              <a:gd name="T5" fmla="*/ T4 w 244"/>
                              <a:gd name="T6" fmla="+- 0 495 269"/>
                              <a:gd name="T7" fmla="*/ 495 h 454"/>
                              <a:gd name="T8" fmla="+- 0 6310 6066"/>
                              <a:gd name="T9" fmla="*/ T8 w 244"/>
                              <a:gd name="T10" fmla="+- 0 722 269"/>
                              <a:gd name="T11" fmla="*/ 722 h 454"/>
                              <a:gd name="T12" fmla="+- 0 6310 6066"/>
                              <a:gd name="T13" fmla="*/ T12 w 244"/>
                              <a:gd name="T14" fmla="+- 0 269 269"/>
                              <a:gd name="T15" fmla="*/ 269 h 4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44" h="454">
                                <a:moveTo>
                                  <a:pt x="244" y="0"/>
                                </a:moveTo>
                                <a:lnTo>
                                  <a:pt x="0" y="226"/>
                                </a:lnTo>
                                <a:lnTo>
                                  <a:pt x="244" y="453"/>
                                </a:lnTo>
                                <a:lnTo>
                                  <a:pt x="2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5ABCF" id="Group 52" o:spid="_x0000_s1026" style="position:absolute;margin-left:303.3pt;margin-top:13.45pt;width:39pt;height:22.7pt;z-index:-15895552;mso-position-horizontal-relative:page" coordorigin="6066,269" coordsize="780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">
                <v:line id="Line 54" o:spid="_x0000_s1027" style="position:absolute;visibility:visible;mso-wrap-style:square" from="6846,495" to="6846,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" strokecolor="#231f20" strokeweight="6pt"/>
                <v:shape id="Freeform 53" o:spid="_x0000_s1028" style="position:absolute;left:6066;top:268;width:244;height:454;visibility:visible;mso-wrap-style:square;v-text-anchor:top" coordsize="244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" path="m244,l,226,244,453,244,xe" fillcolor="#231f20" stroked="f">
                  <v:path arrowok="t" o:connecttype="custom" o:connectlocs="244,269;0,495;244,722;244,269" o:connectangles="0,0,0,0"/>
                </v:shape>
                <w10:wrap anchorx="page"/>
              </v:group>
            </w:pict>
          </mc:Fallback>
        </mc:AlternateContent>
      </w:r>
      <w:r w:rsidRPr="00C8041E">
        <w:rPr>
          <w:b/>
          <w:color w:val="231F20"/>
          <w:spacing w:val="-19"/>
          <w:sz w:val="60"/>
        </w:rPr>
        <w:t>Yes</w:t>
      </w:r>
      <w:r w:rsidRPr="00C8041E">
        <w:rPr>
          <w:b/>
          <w:color w:val="231F20"/>
          <w:spacing w:val="-19"/>
          <w:sz w:val="60"/>
        </w:rPr>
        <w:tab/>
      </w:r>
      <w:r w:rsidRPr="00C8041E">
        <w:rPr>
          <w:b/>
          <w:color w:val="231F20"/>
          <w:position w:val="5"/>
          <w:sz w:val="60"/>
        </w:rPr>
        <w:t>No</w:t>
      </w:r>
    </w:p>
    <w:p w14:paraId="6A87C66C" w14:textId="77777777" w:rsidR="007854BA" w:rsidRPr="00C8041E" w:rsidRDefault="007854BA">
      <w:pPr>
        <w:rPr>
          <w:b/>
          <w:sz w:val="20"/>
        </w:rPr>
      </w:pPr>
    </w:p>
    <w:p w14:paraId="75D41963" w14:textId="77777777" w:rsidR="007854BA" w:rsidRPr="00C8041E" w:rsidRDefault="007854BA">
      <w:pPr>
        <w:rPr>
          <w:b/>
          <w:sz w:val="20"/>
        </w:rPr>
      </w:pPr>
    </w:p>
    <w:p w14:paraId="64DEEA57" w14:textId="314DE31B" w:rsidR="007854BA" w:rsidRPr="00C8041E" w:rsidRDefault="000563F0">
      <w:pPr>
        <w:spacing w:before="4"/>
        <w:rPr>
          <w:b/>
          <w:sz w:val="20"/>
        </w:rPr>
      </w:pPr>
      <w:r w:rsidRPr="00C8041E">
        <w:rPr>
          <w:noProof/>
        </w:rPr>
        <mc:AlternateContent>
          <mc:Choice Requires="wpg">
            <w:drawing>
              <wp:anchor distT="0" distB="0" distL="0" distR="0" simplePos="0" relativeHeight="487606272" behindDoc="1" locked="0" layoutInCell="1" allowOverlap="1" wp14:anchorId="41AA5577" wp14:editId="3E35CEDE">
                <wp:simplePos x="0" y="0"/>
                <wp:positionH relativeFrom="page">
                  <wp:posOffset>1169670</wp:posOffset>
                </wp:positionH>
                <wp:positionV relativeFrom="paragraph">
                  <wp:posOffset>212090</wp:posOffset>
                </wp:positionV>
                <wp:extent cx="288290" cy="333375"/>
                <wp:effectExtent l="0" t="0" r="0" b="0"/>
                <wp:wrapTopAndBottom/>
                <wp:docPr id="55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8290" cy="333375"/>
                          <a:chOff x="1842" y="334"/>
                          <a:chExt cx="454" cy="525"/>
                        </a:xfrm>
                      </wpg:grpSpPr>
                      <wps:wsp>
                        <wps:cNvPr id="56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2069" y="334"/>
                            <a:ext cx="0" cy="376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Freeform 50"/>
                        <wps:cNvSpPr>
                          <a:spLocks/>
                        </wps:cNvSpPr>
                        <wps:spPr bwMode="auto">
                          <a:xfrm>
                            <a:off x="1842" y="614"/>
                            <a:ext cx="454" cy="244"/>
                          </a:xfrm>
                          <a:custGeom>
                            <a:avLst/>
                            <a:gdLst>
                              <a:gd name="T0" fmla="+- 0 2296 1842"/>
                              <a:gd name="T1" fmla="*/ T0 w 454"/>
                              <a:gd name="T2" fmla="+- 0 614 614"/>
                              <a:gd name="T3" fmla="*/ 614 h 244"/>
                              <a:gd name="T4" fmla="+- 0 1842 1842"/>
                              <a:gd name="T5" fmla="*/ T4 w 454"/>
                              <a:gd name="T6" fmla="+- 0 614 614"/>
                              <a:gd name="T7" fmla="*/ 614 h 244"/>
                              <a:gd name="T8" fmla="+- 0 2069 1842"/>
                              <a:gd name="T9" fmla="*/ T8 w 454"/>
                              <a:gd name="T10" fmla="+- 0 858 614"/>
                              <a:gd name="T11" fmla="*/ 858 h 244"/>
                              <a:gd name="T12" fmla="+- 0 2296 1842"/>
                              <a:gd name="T13" fmla="*/ T12 w 454"/>
                              <a:gd name="T14" fmla="+- 0 614 614"/>
                              <a:gd name="T15" fmla="*/ 614 h 2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54" h="244">
                                <a:moveTo>
                                  <a:pt x="454" y="0"/>
                                </a:moveTo>
                                <a:lnTo>
                                  <a:pt x="0" y="0"/>
                                </a:lnTo>
                                <a:lnTo>
                                  <a:pt x="227" y="244"/>
                                </a:lnTo>
                                <a:lnTo>
                                  <a:pt x="4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3658B1" id="Group 49" o:spid="_x0000_s1026" style="position:absolute;margin-left:92.1pt;margin-top:16.7pt;width:22.7pt;height:26.25pt;z-index:-15710208;mso-wrap-distance-left:0;mso-wrap-distance-right:0;mso-position-horizontal-relative:page" coordorigin="1842,334" coordsize="454,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">
                <v:line id="Line 51" o:spid="_x0000_s1027" style="position:absolute;visibility:visible;mso-wrap-style:square" from="2069,334" to="2069,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" strokecolor="#231f20" strokeweight="6pt"/>
                <v:shape id="Freeform 50" o:spid="_x0000_s1028" style="position:absolute;left:1842;top:614;width:454;height:244;visibility:visible;mso-wrap-style:square;v-text-anchor:top" coordsize="454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" path="m454,l,,227,244,454,xe" fillcolor="#231f20" stroked="f">
                  <v:path arrowok="t" o:connecttype="custom" o:connectlocs="454,614;0,614;227,858;454,614" o:connectangles="0,0,0,0"/>
                </v:shape>
                <w10:wrap type="topAndBottom" anchorx="page"/>
              </v:group>
            </w:pict>
          </mc:Fallback>
        </mc:AlternateContent>
      </w:r>
    </w:p>
    <w:p w14:paraId="56D103B7" w14:textId="77777777" w:rsidR="007854BA" w:rsidRPr="00C8041E" w:rsidRDefault="007854BA">
      <w:pPr>
        <w:spacing w:before="7"/>
        <w:rPr>
          <w:b/>
          <w:sz w:val="74"/>
        </w:rPr>
      </w:pPr>
    </w:p>
    <w:p w14:paraId="2B8863D7" w14:textId="51A05547" w:rsidR="007854BA" w:rsidRPr="00C8041E" w:rsidRDefault="000563F0">
      <w:pPr>
        <w:pStyle w:val="BodyText"/>
        <w:ind w:left="3404"/>
      </w:pPr>
      <w:r w:rsidRPr="00C8041E">
        <w:rPr>
          <w:noProof/>
        </w:rPr>
        <mc:AlternateContent>
          <mc:Choice Requires="wpg">
            <w:drawing>
              <wp:anchor distT="0" distB="0" distL="114300" distR="114300" simplePos="0" relativeHeight="15750144" behindDoc="0" locked="0" layoutInCell="1" allowOverlap="1" wp14:anchorId="3E9D8894" wp14:editId="7D4EC31E">
                <wp:simplePos x="0" y="0"/>
                <wp:positionH relativeFrom="page">
                  <wp:posOffset>606425</wp:posOffset>
                </wp:positionH>
                <wp:positionV relativeFrom="paragraph">
                  <wp:posOffset>186055</wp:posOffset>
                </wp:positionV>
                <wp:extent cx="1677670" cy="863600"/>
                <wp:effectExtent l="0" t="0" r="0" b="0"/>
                <wp:wrapNone/>
                <wp:docPr id="33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77670" cy="863600"/>
                          <a:chOff x="955" y="293"/>
                          <a:chExt cx="2642" cy="1360"/>
                        </a:xfrm>
                      </wpg:grpSpPr>
                      <wps:wsp>
                        <wps:cNvPr id="34" name="Freeform 48"/>
                        <wps:cNvSpPr>
                          <a:spLocks/>
                        </wps:cNvSpPr>
                        <wps:spPr bwMode="auto">
                          <a:xfrm>
                            <a:off x="1213" y="492"/>
                            <a:ext cx="2017" cy="874"/>
                          </a:xfrm>
                          <a:custGeom>
                            <a:avLst/>
                            <a:gdLst>
                              <a:gd name="T0" fmla="+- 0 1242 1214"/>
                              <a:gd name="T1" fmla="*/ T0 w 2017"/>
                              <a:gd name="T2" fmla="+- 0 492 492"/>
                              <a:gd name="T3" fmla="*/ 492 h 874"/>
                              <a:gd name="T4" fmla="+- 0 1214 1214"/>
                              <a:gd name="T5" fmla="*/ T4 w 2017"/>
                              <a:gd name="T6" fmla="+- 0 492 492"/>
                              <a:gd name="T7" fmla="*/ 492 h 874"/>
                              <a:gd name="T8" fmla="+- 0 1214 1214"/>
                              <a:gd name="T9" fmla="*/ T8 w 2017"/>
                              <a:gd name="T10" fmla="+- 0 1366 492"/>
                              <a:gd name="T11" fmla="*/ 1366 h 874"/>
                              <a:gd name="T12" fmla="+- 0 3230 1214"/>
                              <a:gd name="T13" fmla="*/ T12 w 2017"/>
                              <a:gd name="T14" fmla="+- 0 1231 492"/>
                              <a:gd name="T15" fmla="*/ 1231 h 874"/>
                              <a:gd name="T16" fmla="+- 0 3230 1214"/>
                              <a:gd name="T17" fmla="*/ T16 w 2017"/>
                              <a:gd name="T18" fmla="+- 0 782 492"/>
                              <a:gd name="T19" fmla="*/ 782 h 874"/>
                              <a:gd name="T20" fmla="+- 0 1242 1214"/>
                              <a:gd name="T21" fmla="*/ T20 w 2017"/>
                              <a:gd name="T22" fmla="+- 0 492 492"/>
                              <a:gd name="T23" fmla="*/ 492 h 8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017" h="874">
                                <a:moveTo>
                                  <a:pt x="2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74"/>
                                </a:lnTo>
                                <a:lnTo>
                                  <a:pt x="2016" y="739"/>
                                </a:lnTo>
                                <a:lnTo>
                                  <a:pt x="2016" y="290"/>
                                </a:lnTo>
                                <a:lnTo>
                                  <a:pt x="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6A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47"/>
                        <wps:cNvSpPr>
                          <a:spLocks/>
                        </wps:cNvSpPr>
                        <wps:spPr bwMode="auto">
                          <a:xfrm>
                            <a:off x="1213" y="492"/>
                            <a:ext cx="2017" cy="874"/>
                          </a:xfrm>
                          <a:custGeom>
                            <a:avLst/>
                            <a:gdLst>
                              <a:gd name="T0" fmla="+- 0 1242 1214"/>
                              <a:gd name="T1" fmla="*/ T0 w 2017"/>
                              <a:gd name="T2" fmla="+- 0 492 492"/>
                              <a:gd name="T3" fmla="*/ 492 h 874"/>
                              <a:gd name="T4" fmla="+- 0 3230 1214"/>
                              <a:gd name="T5" fmla="*/ T4 w 2017"/>
                              <a:gd name="T6" fmla="+- 0 782 492"/>
                              <a:gd name="T7" fmla="*/ 782 h 874"/>
                              <a:gd name="T8" fmla="+- 0 3230 1214"/>
                              <a:gd name="T9" fmla="*/ T8 w 2017"/>
                              <a:gd name="T10" fmla="+- 0 1231 492"/>
                              <a:gd name="T11" fmla="*/ 1231 h 874"/>
                              <a:gd name="T12" fmla="+- 0 1214 1214"/>
                              <a:gd name="T13" fmla="*/ T12 w 2017"/>
                              <a:gd name="T14" fmla="+- 0 1366 492"/>
                              <a:gd name="T15" fmla="*/ 1366 h 874"/>
                              <a:gd name="T16" fmla="+- 0 1214 1214"/>
                              <a:gd name="T17" fmla="*/ T16 w 2017"/>
                              <a:gd name="T18" fmla="+- 0 492 492"/>
                              <a:gd name="T19" fmla="*/ 492 h 874"/>
                              <a:gd name="T20" fmla="+- 0 1242 1214"/>
                              <a:gd name="T21" fmla="*/ T20 w 2017"/>
                              <a:gd name="T22" fmla="+- 0 492 492"/>
                              <a:gd name="T23" fmla="*/ 492 h 8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017" h="874">
                                <a:moveTo>
                                  <a:pt x="28" y="0"/>
                                </a:moveTo>
                                <a:lnTo>
                                  <a:pt x="2016" y="290"/>
                                </a:lnTo>
                                <a:lnTo>
                                  <a:pt x="2016" y="739"/>
                                </a:lnTo>
                                <a:lnTo>
                                  <a:pt x="0" y="874"/>
                                </a:lnTo>
                                <a:lnTo>
                                  <a:pt x="0" y="0"/>
                                </a:lnTo>
                                <a:lnTo>
                                  <a:pt x="2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90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46"/>
                        <wps:cNvSpPr>
                          <a:spLocks/>
                        </wps:cNvSpPr>
                        <wps:spPr bwMode="auto">
                          <a:xfrm>
                            <a:off x="1139" y="294"/>
                            <a:ext cx="2132" cy="470"/>
                          </a:xfrm>
                          <a:custGeom>
                            <a:avLst/>
                            <a:gdLst>
                              <a:gd name="T0" fmla="+- 0 1692 1140"/>
                              <a:gd name="T1" fmla="*/ T0 w 2132"/>
                              <a:gd name="T2" fmla="+- 0 295 295"/>
                              <a:gd name="T3" fmla="*/ 295 h 470"/>
                              <a:gd name="T4" fmla="+- 0 1140 1140"/>
                              <a:gd name="T5" fmla="*/ T4 w 2132"/>
                              <a:gd name="T6" fmla="+- 0 323 295"/>
                              <a:gd name="T7" fmla="*/ 323 h 470"/>
                              <a:gd name="T8" fmla="+- 0 1140 1140"/>
                              <a:gd name="T9" fmla="*/ T8 w 2132"/>
                              <a:gd name="T10" fmla="+- 0 389 295"/>
                              <a:gd name="T11" fmla="*/ 389 h 470"/>
                              <a:gd name="T12" fmla="+- 0 3230 1140"/>
                              <a:gd name="T13" fmla="*/ T12 w 2132"/>
                              <a:gd name="T14" fmla="+- 0 765 295"/>
                              <a:gd name="T15" fmla="*/ 765 h 470"/>
                              <a:gd name="T16" fmla="+- 0 3272 1140"/>
                              <a:gd name="T17" fmla="*/ T16 w 2132"/>
                              <a:gd name="T18" fmla="+- 0 732 295"/>
                              <a:gd name="T19" fmla="*/ 732 h 470"/>
                              <a:gd name="T20" fmla="+- 0 1692 1140"/>
                              <a:gd name="T21" fmla="*/ T20 w 2132"/>
                              <a:gd name="T22" fmla="+- 0 295 295"/>
                              <a:gd name="T23" fmla="*/ 295 h 4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132" h="470">
                                <a:moveTo>
                                  <a:pt x="552" y="0"/>
                                </a:moveTo>
                                <a:lnTo>
                                  <a:pt x="0" y="28"/>
                                </a:lnTo>
                                <a:lnTo>
                                  <a:pt x="0" y="94"/>
                                </a:lnTo>
                                <a:lnTo>
                                  <a:pt x="2090" y="470"/>
                                </a:lnTo>
                                <a:lnTo>
                                  <a:pt x="2132" y="437"/>
                                </a:lnTo>
                                <a:lnTo>
                                  <a:pt x="5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A9A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45"/>
                        <wps:cNvSpPr>
                          <a:spLocks/>
                        </wps:cNvSpPr>
                        <wps:spPr bwMode="auto">
                          <a:xfrm>
                            <a:off x="1139" y="294"/>
                            <a:ext cx="2132" cy="470"/>
                          </a:xfrm>
                          <a:custGeom>
                            <a:avLst/>
                            <a:gdLst>
                              <a:gd name="T0" fmla="+- 0 1140 1140"/>
                              <a:gd name="T1" fmla="*/ T0 w 2132"/>
                              <a:gd name="T2" fmla="+- 0 389 295"/>
                              <a:gd name="T3" fmla="*/ 389 h 470"/>
                              <a:gd name="T4" fmla="+- 0 1140 1140"/>
                              <a:gd name="T5" fmla="*/ T4 w 2132"/>
                              <a:gd name="T6" fmla="+- 0 323 295"/>
                              <a:gd name="T7" fmla="*/ 323 h 470"/>
                              <a:gd name="T8" fmla="+- 0 1692 1140"/>
                              <a:gd name="T9" fmla="*/ T8 w 2132"/>
                              <a:gd name="T10" fmla="+- 0 295 295"/>
                              <a:gd name="T11" fmla="*/ 295 h 470"/>
                              <a:gd name="T12" fmla="+- 0 3231 1140"/>
                              <a:gd name="T13" fmla="*/ T12 w 2132"/>
                              <a:gd name="T14" fmla="+- 0 721 295"/>
                              <a:gd name="T15" fmla="*/ 721 h 470"/>
                              <a:gd name="T16" fmla="+- 0 3272 1140"/>
                              <a:gd name="T17" fmla="*/ T16 w 2132"/>
                              <a:gd name="T18" fmla="+- 0 732 295"/>
                              <a:gd name="T19" fmla="*/ 732 h 470"/>
                              <a:gd name="T20" fmla="+- 0 3230 1140"/>
                              <a:gd name="T21" fmla="*/ T20 w 2132"/>
                              <a:gd name="T22" fmla="+- 0 765 295"/>
                              <a:gd name="T23" fmla="*/ 765 h 470"/>
                              <a:gd name="T24" fmla="+- 0 1140 1140"/>
                              <a:gd name="T25" fmla="*/ T24 w 2132"/>
                              <a:gd name="T26" fmla="+- 0 389 295"/>
                              <a:gd name="T27" fmla="*/ 389 h 4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32" h="470">
                                <a:moveTo>
                                  <a:pt x="0" y="94"/>
                                </a:moveTo>
                                <a:lnTo>
                                  <a:pt x="0" y="28"/>
                                </a:lnTo>
                                <a:lnTo>
                                  <a:pt x="552" y="0"/>
                                </a:lnTo>
                                <a:lnTo>
                                  <a:pt x="2091" y="426"/>
                                </a:lnTo>
                                <a:lnTo>
                                  <a:pt x="2132" y="437"/>
                                </a:lnTo>
                                <a:lnTo>
                                  <a:pt x="2090" y="470"/>
                                </a:lnTo>
                                <a:lnTo>
                                  <a:pt x="0" y="9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90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44"/>
                        <wps:cNvSpPr>
                          <a:spLocks/>
                        </wps:cNvSpPr>
                        <wps:spPr bwMode="auto">
                          <a:xfrm>
                            <a:off x="957" y="394"/>
                            <a:ext cx="2638" cy="464"/>
                          </a:xfrm>
                          <a:custGeom>
                            <a:avLst/>
                            <a:gdLst>
                              <a:gd name="T0" fmla="+- 0 1169 958"/>
                              <a:gd name="T1" fmla="*/ T0 w 2638"/>
                              <a:gd name="T2" fmla="+- 0 394 394"/>
                              <a:gd name="T3" fmla="*/ 394 h 464"/>
                              <a:gd name="T4" fmla="+- 0 958 958"/>
                              <a:gd name="T5" fmla="*/ T4 w 2638"/>
                              <a:gd name="T6" fmla="+- 0 473 394"/>
                              <a:gd name="T7" fmla="*/ 473 h 464"/>
                              <a:gd name="T8" fmla="+- 0 3595 958"/>
                              <a:gd name="T9" fmla="*/ T8 w 2638"/>
                              <a:gd name="T10" fmla="+- 0 858 394"/>
                              <a:gd name="T11" fmla="*/ 858 h 464"/>
                              <a:gd name="T12" fmla="+- 0 3272 958"/>
                              <a:gd name="T13" fmla="*/ T12 w 2638"/>
                              <a:gd name="T14" fmla="+- 0 765 394"/>
                              <a:gd name="T15" fmla="*/ 765 h 464"/>
                              <a:gd name="T16" fmla="+- 0 1169 958"/>
                              <a:gd name="T17" fmla="*/ T16 w 2638"/>
                              <a:gd name="T18" fmla="+- 0 394 394"/>
                              <a:gd name="T19" fmla="*/ 394 h 4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38" h="464">
                                <a:moveTo>
                                  <a:pt x="211" y="0"/>
                                </a:moveTo>
                                <a:lnTo>
                                  <a:pt x="0" y="79"/>
                                </a:lnTo>
                                <a:lnTo>
                                  <a:pt x="2637" y="464"/>
                                </a:lnTo>
                                <a:lnTo>
                                  <a:pt x="2314" y="371"/>
                                </a:lnTo>
                                <a:lnTo>
                                  <a:pt x="2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404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43"/>
                        <wps:cNvSpPr>
                          <a:spLocks/>
                        </wps:cNvSpPr>
                        <wps:spPr bwMode="auto">
                          <a:xfrm>
                            <a:off x="957" y="394"/>
                            <a:ext cx="2638" cy="464"/>
                          </a:xfrm>
                          <a:custGeom>
                            <a:avLst/>
                            <a:gdLst>
                              <a:gd name="T0" fmla="+- 0 958 958"/>
                              <a:gd name="T1" fmla="*/ T0 w 2638"/>
                              <a:gd name="T2" fmla="+- 0 473 394"/>
                              <a:gd name="T3" fmla="*/ 473 h 464"/>
                              <a:gd name="T4" fmla="+- 0 1169 958"/>
                              <a:gd name="T5" fmla="*/ T4 w 2638"/>
                              <a:gd name="T6" fmla="+- 0 394 394"/>
                              <a:gd name="T7" fmla="*/ 394 h 464"/>
                              <a:gd name="T8" fmla="+- 0 3272 958"/>
                              <a:gd name="T9" fmla="*/ T8 w 2638"/>
                              <a:gd name="T10" fmla="+- 0 765 394"/>
                              <a:gd name="T11" fmla="*/ 765 h 464"/>
                              <a:gd name="T12" fmla="+- 0 3595 958"/>
                              <a:gd name="T13" fmla="*/ T12 w 2638"/>
                              <a:gd name="T14" fmla="+- 0 858 394"/>
                              <a:gd name="T15" fmla="*/ 858 h 464"/>
                              <a:gd name="T16" fmla="+- 0 958 958"/>
                              <a:gd name="T17" fmla="*/ T16 w 2638"/>
                              <a:gd name="T18" fmla="+- 0 473 394"/>
                              <a:gd name="T19" fmla="*/ 473 h 4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38" h="464">
                                <a:moveTo>
                                  <a:pt x="0" y="79"/>
                                </a:moveTo>
                                <a:lnTo>
                                  <a:pt x="211" y="0"/>
                                </a:lnTo>
                                <a:lnTo>
                                  <a:pt x="2314" y="371"/>
                                </a:lnTo>
                                <a:lnTo>
                                  <a:pt x="2637" y="464"/>
                                </a:lnTo>
                                <a:lnTo>
                                  <a:pt x="0" y="7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90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AutoShape 42"/>
                        <wps:cNvSpPr>
                          <a:spLocks/>
                        </wps:cNvSpPr>
                        <wps:spPr bwMode="auto">
                          <a:xfrm>
                            <a:off x="1264" y="523"/>
                            <a:ext cx="2322" cy="843"/>
                          </a:xfrm>
                          <a:custGeom>
                            <a:avLst/>
                            <a:gdLst>
                              <a:gd name="T0" fmla="+- 0 1341 1265"/>
                              <a:gd name="T1" fmla="*/ T0 w 2322"/>
                              <a:gd name="T2" fmla="+- 0 1366 524"/>
                              <a:gd name="T3" fmla="*/ 1366 h 843"/>
                              <a:gd name="T4" fmla="+- 0 1337 1265"/>
                              <a:gd name="T5" fmla="*/ T4 w 2322"/>
                              <a:gd name="T6" fmla="+- 0 524 524"/>
                              <a:gd name="T7" fmla="*/ 524 h 843"/>
                              <a:gd name="T8" fmla="+- 0 1269 1265"/>
                              <a:gd name="T9" fmla="*/ T8 w 2322"/>
                              <a:gd name="T10" fmla="+- 0 524 524"/>
                              <a:gd name="T11" fmla="*/ 524 h 843"/>
                              <a:gd name="T12" fmla="+- 0 1265 1265"/>
                              <a:gd name="T13" fmla="*/ T12 w 2322"/>
                              <a:gd name="T14" fmla="+- 0 1366 524"/>
                              <a:gd name="T15" fmla="*/ 1366 h 843"/>
                              <a:gd name="T16" fmla="+- 0 1341 1265"/>
                              <a:gd name="T17" fmla="*/ T16 w 2322"/>
                              <a:gd name="T18" fmla="+- 0 1366 524"/>
                              <a:gd name="T19" fmla="*/ 1366 h 843"/>
                              <a:gd name="T20" fmla="+- 0 2158 1265"/>
                              <a:gd name="T21" fmla="*/ T20 w 2322"/>
                              <a:gd name="T22" fmla="+- 0 1313 524"/>
                              <a:gd name="T23" fmla="*/ 1313 h 843"/>
                              <a:gd name="T24" fmla="+- 0 2154 1265"/>
                              <a:gd name="T25" fmla="*/ T24 w 2322"/>
                              <a:gd name="T26" fmla="+- 0 639 524"/>
                              <a:gd name="T27" fmla="*/ 639 h 843"/>
                              <a:gd name="T28" fmla="+- 0 2086 1265"/>
                              <a:gd name="T29" fmla="*/ T28 w 2322"/>
                              <a:gd name="T30" fmla="+- 0 639 524"/>
                              <a:gd name="T31" fmla="*/ 639 h 843"/>
                              <a:gd name="T32" fmla="+- 0 2082 1265"/>
                              <a:gd name="T33" fmla="*/ T32 w 2322"/>
                              <a:gd name="T34" fmla="+- 0 1313 524"/>
                              <a:gd name="T35" fmla="*/ 1313 h 843"/>
                              <a:gd name="T36" fmla="+- 0 2158 1265"/>
                              <a:gd name="T37" fmla="*/ T36 w 2322"/>
                              <a:gd name="T38" fmla="+- 0 1313 524"/>
                              <a:gd name="T39" fmla="*/ 1313 h 843"/>
                              <a:gd name="T40" fmla="+- 0 2658 1265"/>
                              <a:gd name="T41" fmla="*/ T40 w 2322"/>
                              <a:gd name="T42" fmla="+- 0 721 524"/>
                              <a:gd name="T43" fmla="*/ 721 h 843"/>
                              <a:gd name="T44" fmla="+- 0 2604 1265"/>
                              <a:gd name="T45" fmla="*/ T44 w 2322"/>
                              <a:gd name="T46" fmla="+- 0 721 524"/>
                              <a:gd name="T47" fmla="*/ 721 h 843"/>
                              <a:gd name="T48" fmla="+- 0 2608 1265"/>
                              <a:gd name="T49" fmla="*/ T48 w 2322"/>
                              <a:gd name="T50" fmla="+- 0 1284 524"/>
                              <a:gd name="T51" fmla="*/ 1284 h 843"/>
                              <a:gd name="T52" fmla="+- 0 2654 1265"/>
                              <a:gd name="T53" fmla="*/ T52 w 2322"/>
                              <a:gd name="T54" fmla="+- 0 1284 524"/>
                              <a:gd name="T55" fmla="*/ 1284 h 843"/>
                              <a:gd name="T56" fmla="+- 0 2658 1265"/>
                              <a:gd name="T57" fmla="*/ T56 w 2322"/>
                              <a:gd name="T58" fmla="+- 0 721 524"/>
                              <a:gd name="T59" fmla="*/ 721 h 843"/>
                              <a:gd name="T60" fmla="+- 0 3033 1265"/>
                              <a:gd name="T61" fmla="*/ T60 w 2322"/>
                              <a:gd name="T62" fmla="+- 0 750 524"/>
                              <a:gd name="T63" fmla="*/ 750 h 843"/>
                              <a:gd name="T64" fmla="+- 0 2980 1265"/>
                              <a:gd name="T65" fmla="*/ T64 w 2322"/>
                              <a:gd name="T66" fmla="+- 0 750 524"/>
                              <a:gd name="T67" fmla="*/ 750 h 843"/>
                              <a:gd name="T68" fmla="+- 0 2984 1265"/>
                              <a:gd name="T69" fmla="*/ T68 w 2322"/>
                              <a:gd name="T70" fmla="+- 0 1277 524"/>
                              <a:gd name="T71" fmla="*/ 1277 h 843"/>
                              <a:gd name="T72" fmla="+- 0 3029 1265"/>
                              <a:gd name="T73" fmla="*/ T72 w 2322"/>
                              <a:gd name="T74" fmla="+- 0 1277 524"/>
                              <a:gd name="T75" fmla="*/ 1277 h 843"/>
                              <a:gd name="T76" fmla="+- 0 3033 1265"/>
                              <a:gd name="T77" fmla="*/ T76 w 2322"/>
                              <a:gd name="T78" fmla="+- 0 750 524"/>
                              <a:gd name="T79" fmla="*/ 750 h 843"/>
                              <a:gd name="T80" fmla="+- 0 3286 1265"/>
                              <a:gd name="T81" fmla="*/ T80 w 2322"/>
                              <a:gd name="T82" fmla="+- 0 810 524"/>
                              <a:gd name="T83" fmla="*/ 810 h 843"/>
                              <a:gd name="T84" fmla="+- 0 3258 1265"/>
                              <a:gd name="T85" fmla="*/ T84 w 2322"/>
                              <a:gd name="T86" fmla="+- 0 810 524"/>
                              <a:gd name="T87" fmla="*/ 810 h 843"/>
                              <a:gd name="T88" fmla="+- 0 3263 1265"/>
                              <a:gd name="T89" fmla="*/ T88 w 2322"/>
                              <a:gd name="T90" fmla="+- 0 1258 524"/>
                              <a:gd name="T91" fmla="*/ 1258 h 843"/>
                              <a:gd name="T92" fmla="+- 0 3281 1265"/>
                              <a:gd name="T93" fmla="*/ T92 w 2322"/>
                              <a:gd name="T94" fmla="+- 0 1258 524"/>
                              <a:gd name="T95" fmla="*/ 1258 h 843"/>
                              <a:gd name="T96" fmla="+- 0 3286 1265"/>
                              <a:gd name="T97" fmla="*/ T96 w 2322"/>
                              <a:gd name="T98" fmla="+- 0 810 524"/>
                              <a:gd name="T99" fmla="*/ 810 h 843"/>
                              <a:gd name="T100" fmla="+- 0 3494 1265"/>
                              <a:gd name="T101" fmla="*/ T100 w 2322"/>
                              <a:gd name="T102" fmla="+- 0 1231 524"/>
                              <a:gd name="T103" fmla="*/ 1231 h 843"/>
                              <a:gd name="T104" fmla="+- 0 3493 1265"/>
                              <a:gd name="T105" fmla="*/ T104 w 2322"/>
                              <a:gd name="T106" fmla="+- 0 1042 524"/>
                              <a:gd name="T107" fmla="*/ 1042 h 843"/>
                              <a:gd name="T108" fmla="+- 0 3489 1265"/>
                              <a:gd name="T109" fmla="*/ T108 w 2322"/>
                              <a:gd name="T110" fmla="+- 0 829 524"/>
                              <a:gd name="T111" fmla="*/ 829 h 843"/>
                              <a:gd name="T112" fmla="+- 0 3488 1265"/>
                              <a:gd name="T113" fmla="*/ T112 w 2322"/>
                              <a:gd name="T114" fmla="+- 0 827 524"/>
                              <a:gd name="T115" fmla="*/ 827 h 843"/>
                              <a:gd name="T116" fmla="+- 0 3484 1265"/>
                              <a:gd name="T117" fmla="*/ T116 w 2322"/>
                              <a:gd name="T118" fmla="+- 0 825 524"/>
                              <a:gd name="T119" fmla="*/ 825 h 843"/>
                              <a:gd name="T120" fmla="+- 0 3479 1265"/>
                              <a:gd name="T121" fmla="*/ T120 w 2322"/>
                              <a:gd name="T122" fmla="+- 0 825 524"/>
                              <a:gd name="T123" fmla="*/ 825 h 843"/>
                              <a:gd name="T124" fmla="+- 0 3475 1265"/>
                              <a:gd name="T125" fmla="*/ T124 w 2322"/>
                              <a:gd name="T126" fmla="+- 0 827 524"/>
                              <a:gd name="T127" fmla="*/ 827 h 843"/>
                              <a:gd name="T128" fmla="+- 0 3474 1265"/>
                              <a:gd name="T129" fmla="*/ T128 w 2322"/>
                              <a:gd name="T130" fmla="+- 0 829 524"/>
                              <a:gd name="T131" fmla="*/ 829 h 843"/>
                              <a:gd name="T132" fmla="+- 0 3472 1265"/>
                              <a:gd name="T133" fmla="*/ T132 w 2322"/>
                              <a:gd name="T134" fmla="+- 0 933 524"/>
                              <a:gd name="T135" fmla="*/ 933 h 843"/>
                              <a:gd name="T136" fmla="+- 0 3469 1265"/>
                              <a:gd name="T137" fmla="*/ T136 w 2322"/>
                              <a:gd name="T138" fmla="+- 0 1150 524"/>
                              <a:gd name="T139" fmla="*/ 1150 h 843"/>
                              <a:gd name="T140" fmla="+- 0 3469 1265"/>
                              <a:gd name="T141" fmla="*/ T140 w 2322"/>
                              <a:gd name="T142" fmla="+- 0 1258 524"/>
                              <a:gd name="T143" fmla="*/ 1258 h 843"/>
                              <a:gd name="T144" fmla="+- 0 3494 1265"/>
                              <a:gd name="T145" fmla="*/ T144 w 2322"/>
                              <a:gd name="T146" fmla="+- 0 1258 524"/>
                              <a:gd name="T147" fmla="*/ 1258 h 843"/>
                              <a:gd name="T148" fmla="+- 0 3494 1265"/>
                              <a:gd name="T149" fmla="*/ T148 w 2322"/>
                              <a:gd name="T150" fmla="+- 0 1231 524"/>
                              <a:gd name="T151" fmla="*/ 1231 h 843"/>
                              <a:gd name="T152" fmla="+- 0 3587 1265"/>
                              <a:gd name="T153" fmla="*/ T152 w 2322"/>
                              <a:gd name="T154" fmla="+- 0 1188 524"/>
                              <a:gd name="T155" fmla="*/ 1188 h 843"/>
                              <a:gd name="T156" fmla="+- 0 3585 1265"/>
                              <a:gd name="T157" fmla="*/ T156 w 2322"/>
                              <a:gd name="T158" fmla="+- 0 848 524"/>
                              <a:gd name="T159" fmla="*/ 848 h 843"/>
                              <a:gd name="T160" fmla="+- 0 3568 1265"/>
                              <a:gd name="T161" fmla="*/ T160 w 2322"/>
                              <a:gd name="T162" fmla="+- 0 848 524"/>
                              <a:gd name="T163" fmla="*/ 848 h 843"/>
                              <a:gd name="T164" fmla="+- 0 3567 1265"/>
                              <a:gd name="T165" fmla="*/ T164 w 2322"/>
                              <a:gd name="T166" fmla="+- 0 1188 524"/>
                              <a:gd name="T167" fmla="*/ 1188 h 843"/>
                              <a:gd name="T168" fmla="+- 0 3587 1265"/>
                              <a:gd name="T169" fmla="*/ T168 w 2322"/>
                              <a:gd name="T170" fmla="+- 0 1188 524"/>
                              <a:gd name="T171" fmla="*/ 1188 h 8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2322" h="843">
                                <a:moveTo>
                                  <a:pt x="76" y="842"/>
                                </a:moveTo>
                                <a:lnTo>
                                  <a:pt x="72" y="0"/>
                                </a:lnTo>
                                <a:lnTo>
                                  <a:pt x="4" y="0"/>
                                </a:lnTo>
                                <a:lnTo>
                                  <a:pt x="0" y="842"/>
                                </a:lnTo>
                                <a:lnTo>
                                  <a:pt x="76" y="842"/>
                                </a:lnTo>
                                <a:close/>
                                <a:moveTo>
                                  <a:pt x="893" y="789"/>
                                </a:moveTo>
                                <a:lnTo>
                                  <a:pt x="889" y="115"/>
                                </a:lnTo>
                                <a:lnTo>
                                  <a:pt x="821" y="115"/>
                                </a:lnTo>
                                <a:lnTo>
                                  <a:pt x="817" y="789"/>
                                </a:lnTo>
                                <a:lnTo>
                                  <a:pt x="893" y="789"/>
                                </a:lnTo>
                                <a:close/>
                                <a:moveTo>
                                  <a:pt x="1393" y="197"/>
                                </a:moveTo>
                                <a:lnTo>
                                  <a:pt x="1339" y="197"/>
                                </a:lnTo>
                                <a:lnTo>
                                  <a:pt x="1343" y="760"/>
                                </a:lnTo>
                                <a:lnTo>
                                  <a:pt x="1389" y="760"/>
                                </a:lnTo>
                                <a:lnTo>
                                  <a:pt x="1393" y="197"/>
                                </a:lnTo>
                                <a:close/>
                                <a:moveTo>
                                  <a:pt x="1768" y="226"/>
                                </a:moveTo>
                                <a:lnTo>
                                  <a:pt x="1715" y="226"/>
                                </a:lnTo>
                                <a:lnTo>
                                  <a:pt x="1719" y="753"/>
                                </a:lnTo>
                                <a:lnTo>
                                  <a:pt x="1764" y="753"/>
                                </a:lnTo>
                                <a:lnTo>
                                  <a:pt x="1768" y="226"/>
                                </a:lnTo>
                                <a:close/>
                                <a:moveTo>
                                  <a:pt x="2021" y="286"/>
                                </a:moveTo>
                                <a:lnTo>
                                  <a:pt x="1993" y="286"/>
                                </a:lnTo>
                                <a:lnTo>
                                  <a:pt x="1998" y="734"/>
                                </a:lnTo>
                                <a:lnTo>
                                  <a:pt x="2016" y="734"/>
                                </a:lnTo>
                                <a:lnTo>
                                  <a:pt x="2021" y="286"/>
                                </a:lnTo>
                                <a:close/>
                                <a:moveTo>
                                  <a:pt x="2229" y="707"/>
                                </a:moveTo>
                                <a:lnTo>
                                  <a:pt x="2228" y="518"/>
                                </a:lnTo>
                                <a:lnTo>
                                  <a:pt x="2224" y="305"/>
                                </a:lnTo>
                                <a:lnTo>
                                  <a:pt x="2223" y="303"/>
                                </a:lnTo>
                                <a:lnTo>
                                  <a:pt x="2219" y="301"/>
                                </a:lnTo>
                                <a:lnTo>
                                  <a:pt x="2214" y="301"/>
                                </a:lnTo>
                                <a:lnTo>
                                  <a:pt x="2210" y="303"/>
                                </a:lnTo>
                                <a:lnTo>
                                  <a:pt x="2209" y="305"/>
                                </a:lnTo>
                                <a:lnTo>
                                  <a:pt x="2207" y="409"/>
                                </a:lnTo>
                                <a:lnTo>
                                  <a:pt x="2204" y="626"/>
                                </a:lnTo>
                                <a:lnTo>
                                  <a:pt x="2204" y="734"/>
                                </a:lnTo>
                                <a:lnTo>
                                  <a:pt x="2229" y="734"/>
                                </a:lnTo>
                                <a:lnTo>
                                  <a:pt x="2229" y="707"/>
                                </a:lnTo>
                                <a:close/>
                                <a:moveTo>
                                  <a:pt x="2322" y="664"/>
                                </a:moveTo>
                                <a:lnTo>
                                  <a:pt x="2320" y="324"/>
                                </a:lnTo>
                                <a:lnTo>
                                  <a:pt x="2303" y="324"/>
                                </a:lnTo>
                                <a:lnTo>
                                  <a:pt x="2302" y="664"/>
                                </a:lnTo>
                                <a:lnTo>
                                  <a:pt x="2322" y="6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AutoShape 41"/>
                        <wps:cNvSpPr>
                          <a:spLocks/>
                        </wps:cNvSpPr>
                        <wps:spPr bwMode="auto">
                          <a:xfrm>
                            <a:off x="2749" y="1187"/>
                            <a:ext cx="614" cy="465"/>
                          </a:xfrm>
                          <a:custGeom>
                            <a:avLst/>
                            <a:gdLst>
                              <a:gd name="T0" fmla="+- 0 3044 2750"/>
                              <a:gd name="T1" fmla="*/ T0 w 614"/>
                              <a:gd name="T2" fmla="+- 0 1188 1188"/>
                              <a:gd name="T3" fmla="*/ 1188 h 465"/>
                              <a:gd name="T4" fmla="+- 0 2827 2750"/>
                              <a:gd name="T5" fmla="*/ T4 w 614"/>
                              <a:gd name="T6" fmla="+- 0 1208 1188"/>
                              <a:gd name="T7" fmla="*/ 1208 h 465"/>
                              <a:gd name="T8" fmla="+- 0 2799 2750"/>
                              <a:gd name="T9" fmla="*/ T8 w 614"/>
                              <a:gd name="T10" fmla="+- 0 1223 1188"/>
                              <a:gd name="T11" fmla="*/ 1223 h 465"/>
                              <a:gd name="T12" fmla="+- 0 2777 2750"/>
                              <a:gd name="T13" fmla="*/ T12 w 614"/>
                              <a:gd name="T14" fmla="+- 0 1245 1188"/>
                              <a:gd name="T15" fmla="*/ 1245 h 465"/>
                              <a:gd name="T16" fmla="+- 0 2765 2750"/>
                              <a:gd name="T17" fmla="*/ T16 w 614"/>
                              <a:gd name="T18" fmla="+- 0 1261 1188"/>
                              <a:gd name="T19" fmla="*/ 1261 h 465"/>
                              <a:gd name="T20" fmla="+- 0 2755 2750"/>
                              <a:gd name="T21" fmla="*/ T20 w 614"/>
                              <a:gd name="T22" fmla="+- 0 1278 1188"/>
                              <a:gd name="T23" fmla="*/ 1278 h 465"/>
                              <a:gd name="T24" fmla="+- 0 2750 2750"/>
                              <a:gd name="T25" fmla="*/ T24 w 614"/>
                              <a:gd name="T26" fmla="+- 0 1343 1188"/>
                              <a:gd name="T27" fmla="*/ 1343 h 465"/>
                              <a:gd name="T28" fmla="+- 0 2751 2750"/>
                              <a:gd name="T29" fmla="*/ T28 w 614"/>
                              <a:gd name="T30" fmla="+- 0 1618 1188"/>
                              <a:gd name="T31" fmla="*/ 1618 h 465"/>
                              <a:gd name="T32" fmla="+- 0 2753 2750"/>
                              <a:gd name="T33" fmla="*/ T32 w 614"/>
                              <a:gd name="T34" fmla="+- 0 1640 1188"/>
                              <a:gd name="T35" fmla="*/ 1640 h 465"/>
                              <a:gd name="T36" fmla="+- 0 2762 2750"/>
                              <a:gd name="T37" fmla="*/ T36 w 614"/>
                              <a:gd name="T38" fmla="+- 0 1652 1188"/>
                              <a:gd name="T39" fmla="*/ 1652 h 465"/>
                              <a:gd name="T40" fmla="+- 0 2767 2750"/>
                              <a:gd name="T41" fmla="*/ T40 w 614"/>
                              <a:gd name="T42" fmla="+- 0 1629 1188"/>
                              <a:gd name="T43" fmla="*/ 1629 h 465"/>
                              <a:gd name="T44" fmla="+- 0 2769 2750"/>
                              <a:gd name="T45" fmla="*/ T44 w 614"/>
                              <a:gd name="T46" fmla="+- 0 1453 1188"/>
                              <a:gd name="T47" fmla="*/ 1453 h 465"/>
                              <a:gd name="T48" fmla="+- 0 2787 2750"/>
                              <a:gd name="T49" fmla="*/ T48 w 614"/>
                              <a:gd name="T50" fmla="+- 0 1416 1188"/>
                              <a:gd name="T51" fmla="*/ 1416 h 465"/>
                              <a:gd name="T52" fmla="+- 0 2769 2750"/>
                              <a:gd name="T53" fmla="*/ T52 w 614"/>
                              <a:gd name="T54" fmla="+- 0 1410 1188"/>
                              <a:gd name="T55" fmla="*/ 1410 h 465"/>
                              <a:gd name="T56" fmla="+- 0 2769 2750"/>
                              <a:gd name="T57" fmla="*/ T56 w 614"/>
                              <a:gd name="T58" fmla="+- 0 1294 1188"/>
                              <a:gd name="T59" fmla="*/ 1294 h 465"/>
                              <a:gd name="T60" fmla="+- 0 2777 2750"/>
                              <a:gd name="T61" fmla="*/ T60 w 614"/>
                              <a:gd name="T62" fmla="+- 0 1279 1188"/>
                              <a:gd name="T63" fmla="*/ 1279 h 465"/>
                              <a:gd name="T64" fmla="+- 0 2792 2750"/>
                              <a:gd name="T65" fmla="*/ T64 w 614"/>
                              <a:gd name="T66" fmla="+- 0 1257 1188"/>
                              <a:gd name="T67" fmla="*/ 1257 h 465"/>
                              <a:gd name="T68" fmla="+- 0 2804 2750"/>
                              <a:gd name="T69" fmla="*/ T68 w 614"/>
                              <a:gd name="T70" fmla="+- 0 1245 1188"/>
                              <a:gd name="T71" fmla="*/ 1245 h 465"/>
                              <a:gd name="T72" fmla="+- 0 2817 2750"/>
                              <a:gd name="T73" fmla="*/ T72 w 614"/>
                              <a:gd name="T74" fmla="+- 0 1242 1188"/>
                              <a:gd name="T75" fmla="*/ 1242 h 465"/>
                              <a:gd name="T76" fmla="+- 0 2824 2750"/>
                              <a:gd name="T77" fmla="*/ T76 w 614"/>
                              <a:gd name="T78" fmla="+- 0 1230 1188"/>
                              <a:gd name="T79" fmla="*/ 1230 h 465"/>
                              <a:gd name="T80" fmla="+- 0 2841 2750"/>
                              <a:gd name="T81" fmla="*/ T80 w 614"/>
                              <a:gd name="T82" fmla="+- 0 1225 1188"/>
                              <a:gd name="T83" fmla="*/ 1225 h 465"/>
                              <a:gd name="T84" fmla="+- 0 2954 2750"/>
                              <a:gd name="T85" fmla="*/ T84 w 614"/>
                              <a:gd name="T86" fmla="+- 0 1216 1188"/>
                              <a:gd name="T87" fmla="*/ 1216 h 465"/>
                              <a:gd name="T88" fmla="+- 0 2947 2750"/>
                              <a:gd name="T89" fmla="*/ T88 w 614"/>
                              <a:gd name="T90" fmla="+- 0 1216 1188"/>
                              <a:gd name="T91" fmla="*/ 1216 h 465"/>
                              <a:gd name="T92" fmla="+- 0 3359 2750"/>
                              <a:gd name="T93" fmla="*/ T92 w 614"/>
                              <a:gd name="T94" fmla="+- 0 1206 1188"/>
                              <a:gd name="T95" fmla="*/ 1206 h 465"/>
                              <a:gd name="T96" fmla="+- 0 3045 2750"/>
                              <a:gd name="T97" fmla="*/ T96 w 614"/>
                              <a:gd name="T98" fmla="+- 0 1188 1188"/>
                              <a:gd name="T99" fmla="*/ 1188 h 465"/>
                              <a:gd name="T100" fmla="+- 0 2806 2750"/>
                              <a:gd name="T101" fmla="*/ T100 w 614"/>
                              <a:gd name="T102" fmla="+- 0 1391 1188"/>
                              <a:gd name="T103" fmla="*/ 1391 h 465"/>
                              <a:gd name="T104" fmla="+- 0 2819 2750"/>
                              <a:gd name="T105" fmla="*/ T104 w 614"/>
                              <a:gd name="T106" fmla="+- 0 1517 1188"/>
                              <a:gd name="T107" fmla="*/ 1517 h 465"/>
                              <a:gd name="T108" fmla="+- 0 3049 2750"/>
                              <a:gd name="T109" fmla="*/ T108 w 614"/>
                              <a:gd name="T110" fmla="+- 0 1342 1188"/>
                              <a:gd name="T111" fmla="*/ 1342 h 465"/>
                              <a:gd name="T112" fmla="+- 0 2943 2750"/>
                              <a:gd name="T113" fmla="*/ T112 w 614"/>
                              <a:gd name="T114" fmla="+- 0 1517 1188"/>
                              <a:gd name="T115" fmla="*/ 1517 h 465"/>
                              <a:gd name="T116" fmla="+- 0 2954 2750"/>
                              <a:gd name="T117" fmla="*/ T116 w 614"/>
                              <a:gd name="T118" fmla="+- 0 1343 1188"/>
                              <a:gd name="T119" fmla="*/ 1343 h 465"/>
                              <a:gd name="T120" fmla="+- 0 3049 2750"/>
                              <a:gd name="T121" fmla="*/ T120 w 614"/>
                              <a:gd name="T122" fmla="+- 0 1342 1188"/>
                              <a:gd name="T123" fmla="*/ 1342 h 465"/>
                              <a:gd name="T124" fmla="+- 0 3195 2750"/>
                              <a:gd name="T125" fmla="*/ T124 w 614"/>
                              <a:gd name="T126" fmla="+- 0 1337 1188"/>
                              <a:gd name="T127" fmla="*/ 1337 h 465"/>
                              <a:gd name="T128" fmla="+- 0 3206 2750"/>
                              <a:gd name="T129" fmla="*/ T128 w 614"/>
                              <a:gd name="T130" fmla="+- 0 1451 1188"/>
                              <a:gd name="T131" fmla="*/ 1451 h 465"/>
                              <a:gd name="T132" fmla="+- 0 2817 2750"/>
                              <a:gd name="T133" fmla="*/ T132 w 614"/>
                              <a:gd name="T134" fmla="+- 0 1242 1188"/>
                              <a:gd name="T135" fmla="*/ 1242 h 465"/>
                              <a:gd name="T136" fmla="+- 0 2807 2750"/>
                              <a:gd name="T137" fmla="*/ T136 w 614"/>
                              <a:gd name="T138" fmla="+- 0 1370 1188"/>
                              <a:gd name="T139" fmla="*/ 1370 h 465"/>
                              <a:gd name="T140" fmla="+- 0 2786 2750"/>
                              <a:gd name="T141" fmla="*/ T140 w 614"/>
                              <a:gd name="T142" fmla="+- 0 1385 1188"/>
                              <a:gd name="T143" fmla="*/ 1385 h 465"/>
                              <a:gd name="T144" fmla="+- 0 2769 2750"/>
                              <a:gd name="T145" fmla="*/ T144 w 614"/>
                              <a:gd name="T146" fmla="+- 0 1410 1188"/>
                              <a:gd name="T147" fmla="*/ 1410 h 465"/>
                              <a:gd name="T148" fmla="+- 0 2797 2750"/>
                              <a:gd name="T149" fmla="*/ T148 w 614"/>
                              <a:gd name="T150" fmla="+- 0 1401 1188"/>
                              <a:gd name="T151" fmla="*/ 1401 h 465"/>
                              <a:gd name="T152" fmla="+- 0 2818 2750"/>
                              <a:gd name="T153" fmla="*/ T152 w 614"/>
                              <a:gd name="T154" fmla="+- 0 1391 1188"/>
                              <a:gd name="T155" fmla="*/ 1391 h 465"/>
                              <a:gd name="T156" fmla="+- 0 2857 2750"/>
                              <a:gd name="T157" fmla="*/ T156 w 614"/>
                              <a:gd name="T158" fmla="+- 0 1370 1188"/>
                              <a:gd name="T159" fmla="*/ 1370 h 465"/>
                              <a:gd name="T160" fmla="+- 0 2818 2750"/>
                              <a:gd name="T161" fmla="*/ T160 w 614"/>
                              <a:gd name="T162" fmla="+- 0 1366 1188"/>
                              <a:gd name="T163" fmla="*/ 1366 h 465"/>
                              <a:gd name="T164" fmla="+- 0 2954 2750"/>
                              <a:gd name="T165" fmla="*/ T164 w 614"/>
                              <a:gd name="T166" fmla="+- 0 1216 1188"/>
                              <a:gd name="T167" fmla="*/ 1216 h 465"/>
                              <a:gd name="T168" fmla="+- 0 2943 2750"/>
                              <a:gd name="T169" fmla="*/ T168 w 614"/>
                              <a:gd name="T170" fmla="+- 0 1324 1188"/>
                              <a:gd name="T171" fmla="*/ 1324 h 465"/>
                              <a:gd name="T172" fmla="+- 0 2883 2750"/>
                              <a:gd name="T173" fmla="*/ T172 w 614"/>
                              <a:gd name="T174" fmla="+- 0 1340 1188"/>
                              <a:gd name="T175" fmla="*/ 1340 h 465"/>
                              <a:gd name="T176" fmla="+- 0 2818 2750"/>
                              <a:gd name="T177" fmla="*/ T176 w 614"/>
                              <a:gd name="T178" fmla="+- 0 1366 1188"/>
                              <a:gd name="T179" fmla="*/ 1366 h 465"/>
                              <a:gd name="T180" fmla="+- 0 2895 2750"/>
                              <a:gd name="T181" fmla="*/ T180 w 614"/>
                              <a:gd name="T182" fmla="+- 0 1355 1188"/>
                              <a:gd name="T183" fmla="*/ 1355 h 465"/>
                              <a:gd name="T184" fmla="+- 0 2943 2750"/>
                              <a:gd name="T185" fmla="*/ T184 w 614"/>
                              <a:gd name="T186" fmla="+- 0 1342 1188"/>
                              <a:gd name="T187" fmla="*/ 1342 h 465"/>
                              <a:gd name="T188" fmla="+- 0 3075 2750"/>
                              <a:gd name="T189" fmla="*/ T188 w 614"/>
                              <a:gd name="T190" fmla="+- 0 1342 1188"/>
                              <a:gd name="T191" fmla="*/ 1342 h 465"/>
                              <a:gd name="T192" fmla="+- 0 3206 2750"/>
                              <a:gd name="T193" fmla="*/ T192 w 614"/>
                              <a:gd name="T194" fmla="+- 0 1337 1188"/>
                              <a:gd name="T195" fmla="*/ 1337 h 465"/>
                              <a:gd name="T196" fmla="+- 0 3363 2750"/>
                              <a:gd name="T197" fmla="*/ T196 w 614"/>
                              <a:gd name="T198" fmla="+- 0 1337 1188"/>
                              <a:gd name="T199" fmla="*/ 1337 h 465"/>
                              <a:gd name="T200" fmla="+- 0 2993 2750"/>
                              <a:gd name="T201" fmla="*/ T200 w 614"/>
                              <a:gd name="T202" fmla="+- 0 1325 1188"/>
                              <a:gd name="T203" fmla="*/ 1325 h 465"/>
                              <a:gd name="T204" fmla="+- 0 2954 2750"/>
                              <a:gd name="T205" fmla="*/ T204 w 614"/>
                              <a:gd name="T206" fmla="+- 0 1216 1188"/>
                              <a:gd name="T207" fmla="*/ 1216 h 465"/>
                              <a:gd name="T208" fmla="+- 0 2954 2750"/>
                              <a:gd name="T209" fmla="*/ T208 w 614"/>
                              <a:gd name="T210" fmla="+- 0 1343 1188"/>
                              <a:gd name="T211" fmla="*/ 1343 h 465"/>
                              <a:gd name="T212" fmla="+- 0 3009 2750"/>
                              <a:gd name="T213" fmla="*/ T212 w 614"/>
                              <a:gd name="T214" fmla="+- 0 1343 1188"/>
                              <a:gd name="T215" fmla="*/ 1343 h 465"/>
                              <a:gd name="T216" fmla="+- 0 3196 2750"/>
                              <a:gd name="T217" fmla="*/ T216 w 614"/>
                              <a:gd name="T218" fmla="+- 0 1207 1188"/>
                              <a:gd name="T219" fmla="*/ 1207 h 465"/>
                              <a:gd name="T220" fmla="+- 0 3055 2750"/>
                              <a:gd name="T221" fmla="*/ T220 w 614"/>
                              <a:gd name="T222" fmla="+- 0 1324 1188"/>
                              <a:gd name="T223" fmla="*/ 1324 h 465"/>
                              <a:gd name="T224" fmla="+- 0 3363 2750"/>
                              <a:gd name="T225" fmla="*/ T224 w 614"/>
                              <a:gd name="T226" fmla="+- 0 1325 1188"/>
                              <a:gd name="T227" fmla="*/ 1325 h 465"/>
                              <a:gd name="T228" fmla="+- 0 3206 2750"/>
                              <a:gd name="T229" fmla="*/ T228 w 614"/>
                              <a:gd name="T230" fmla="+- 0 1318 1188"/>
                              <a:gd name="T231" fmla="*/ 1318 h 465"/>
                              <a:gd name="T232" fmla="+- 0 3363 2750"/>
                              <a:gd name="T233" fmla="*/ T232 w 614"/>
                              <a:gd name="T234" fmla="+- 0 1318 1188"/>
                              <a:gd name="T235" fmla="*/ 1318 h 465"/>
                              <a:gd name="T236" fmla="+- 0 3363 2750"/>
                              <a:gd name="T237" fmla="*/ T236 w 614"/>
                              <a:gd name="T238" fmla="+- 0 1318 1188"/>
                              <a:gd name="T239" fmla="*/ 1318 h 4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614" h="465">
                                <a:moveTo>
                                  <a:pt x="295" y="0"/>
                                </a:moveTo>
                                <a:lnTo>
                                  <a:pt x="294" y="0"/>
                                </a:lnTo>
                                <a:lnTo>
                                  <a:pt x="88" y="18"/>
                                </a:lnTo>
                                <a:lnTo>
                                  <a:pt x="77" y="20"/>
                                </a:lnTo>
                                <a:lnTo>
                                  <a:pt x="67" y="24"/>
                                </a:lnTo>
                                <a:lnTo>
                                  <a:pt x="49" y="35"/>
                                </a:lnTo>
                                <a:lnTo>
                                  <a:pt x="41" y="42"/>
                                </a:lnTo>
                                <a:lnTo>
                                  <a:pt x="27" y="57"/>
                                </a:lnTo>
                                <a:lnTo>
                                  <a:pt x="21" y="65"/>
                                </a:lnTo>
                                <a:lnTo>
                                  <a:pt x="15" y="73"/>
                                </a:lnTo>
                                <a:lnTo>
                                  <a:pt x="10" y="82"/>
                                </a:lnTo>
                                <a:lnTo>
                                  <a:pt x="5" y="90"/>
                                </a:lnTo>
                                <a:lnTo>
                                  <a:pt x="0" y="102"/>
                                </a:lnTo>
                                <a:lnTo>
                                  <a:pt x="0" y="155"/>
                                </a:lnTo>
                                <a:lnTo>
                                  <a:pt x="0" y="222"/>
                                </a:lnTo>
                                <a:lnTo>
                                  <a:pt x="1" y="430"/>
                                </a:lnTo>
                                <a:lnTo>
                                  <a:pt x="1" y="441"/>
                                </a:lnTo>
                                <a:lnTo>
                                  <a:pt x="3" y="452"/>
                                </a:lnTo>
                                <a:lnTo>
                                  <a:pt x="6" y="464"/>
                                </a:lnTo>
                                <a:lnTo>
                                  <a:pt x="12" y="464"/>
                                </a:lnTo>
                                <a:lnTo>
                                  <a:pt x="16" y="452"/>
                                </a:lnTo>
                                <a:lnTo>
                                  <a:pt x="17" y="441"/>
                                </a:lnTo>
                                <a:lnTo>
                                  <a:pt x="18" y="430"/>
                                </a:lnTo>
                                <a:lnTo>
                                  <a:pt x="19" y="265"/>
                                </a:lnTo>
                                <a:lnTo>
                                  <a:pt x="27" y="246"/>
                                </a:lnTo>
                                <a:lnTo>
                                  <a:pt x="37" y="228"/>
                                </a:lnTo>
                                <a:lnTo>
                                  <a:pt x="41" y="222"/>
                                </a:lnTo>
                                <a:lnTo>
                                  <a:pt x="19" y="222"/>
                                </a:lnTo>
                                <a:lnTo>
                                  <a:pt x="19" y="164"/>
                                </a:lnTo>
                                <a:lnTo>
                                  <a:pt x="19" y="106"/>
                                </a:lnTo>
                                <a:lnTo>
                                  <a:pt x="22" y="99"/>
                                </a:lnTo>
                                <a:lnTo>
                                  <a:pt x="27" y="91"/>
                                </a:lnTo>
                                <a:lnTo>
                                  <a:pt x="36" y="76"/>
                                </a:lnTo>
                                <a:lnTo>
                                  <a:pt x="42" y="69"/>
                                </a:lnTo>
                                <a:lnTo>
                                  <a:pt x="51" y="60"/>
                                </a:lnTo>
                                <a:lnTo>
                                  <a:pt x="54" y="57"/>
                                </a:lnTo>
                                <a:lnTo>
                                  <a:pt x="57" y="54"/>
                                </a:lnTo>
                                <a:lnTo>
                                  <a:pt x="67" y="54"/>
                                </a:lnTo>
                                <a:lnTo>
                                  <a:pt x="67" y="47"/>
                                </a:lnTo>
                                <a:lnTo>
                                  <a:pt x="74" y="42"/>
                                </a:lnTo>
                                <a:lnTo>
                                  <a:pt x="82" y="39"/>
                                </a:lnTo>
                                <a:lnTo>
                                  <a:pt x="91" y="37"/>
                                </a:lnTo>
                                <a:lnTo>
                                  <a:pt x="193" y="28"/>
                                </a:lnTo>
                                <a:lnTo>
                                  <a:pt x="204" y="28"/>
                                </a:lnTo>
                                <a:lnTo>
                                  <a:pt x="197" y="28"/>
                                </a:lnTo>
                                <a:lnTo>
                                  <a:pt x="295" y="19"/>
                                </a:lnTo>
                                <a:lnTo>
                                  <a:pt x="609" y="18"/>
                                </a:lnTo>
                                <a:lnTo>
                                  <a:pt x="609" y="0"/>
                                </a:lnTo>
                                <a:lnTo>
                                  <a:pt x="295" y="0"/>
                                </a:lnTo>
                                <a:close/>
                                <a:moveTo>
                                  <a:pt x="68" y="203"/>
                                </a:moveTo>
                                <a:lnTo>
                                  <a:pt x="56" y="203"/>
                                </a:lnTo>
                                <a:lnTo>
                                  <a:pt x="56" y="329"/>
                                </a:lnTo>
                                <a:lnTo>
                                  <a:pt x="69" y="329"/>
                                </a:lnTo>
                                <a:lnTo>
                                  <a:pt x="68" y="203"/>
                                </a:lnTo>
                                <a:close/>
                                <a:moveTo>
                                  <a:pt x="299" y="154"/>
                                </a:moveTo>
                                <a:lnTo>
                                  <a:pt x="193" y="154"/>
                                </a:lnTo>
                                <a:lnTo>
                                  <a:pt x="193" y="329"/>
                                </a:lnTo>
                                <a:lnTo>
                                  <a:pt x="204" y="329"/>
                                </a:lnTo>
                                <a:lnTo>
                                  <a:pt x="204" y="155"/>
                                </a:lnTo>
                                <a:lnTo>
                                  <a:pt x="259" y="155"/>
                                </a:lnTo>
                                <a:lnTo>
                                  <a:pt x="299" y="154"/>
                                </a:lnTo>
                                <a:close/>
                                <a:moveTo>
                                  <a:pt x="456" y="149"/>
                                </a:moveTo>
                                <a:lnTo>
                                  <a:pt x="445" y="149"/>
                                </a:lnTo>
                                <a:lnTo>
                                  <a:pt x="445" y="263"/>
                                </a:lnTo>
                                <a:lnTo>
                                  <a:pt x="456" y="263"/>
                                </a:lnTo>
                                <a:lnTo>
                                  <a:pt x="456" y="149"/>
                                </a:lnTo>
                                <a:close/>
                                <a:moveTo>
                                  <a:pt x="67" y="54"/>
                                </a:moveTo>
                                <a:lnTo>
                                  <a:pt x="57" y="54"/>
                                </a:lnTo>
                                <a:lnTo>
                                  <a:pt x="57" y="182"/>
                                </a:lnTo>
                                <a:lnTo>
                                  <a:pt x="46" y="188"/>
                                </a:lnTo>
                                <a:lnTo>
                                  <a:pt x="36" y="197"/>
                                </a:lnTo>
                                <a:lnTo>
                                  <a:pt x="27" y="209"/>
                                </a:lnTo>
                                <a:lnTo>
                                  <a:pt x="19" y="222"/>
                                </a:lnTo>
                                <a:lnTo>
                                  <a:pt x="41" y="222"/>
                                </a:lnTo>
                                <a:lnTo>
                                  <a:pt x="47" y="213"/>
                                </a:lnTo>
                                <a:lnTo>
                                  <a:pt x="56" y="203"/>
                                </a:lnTo>
                                <a:lnTo>
                                  <a:pt x="68" y="203"/>
                                </a:lnTo>
                                <a:lnTo>
                                  <a:pt x="68" y="198"/>
                                </a:lnTo>
                                <a:lnTo>
                                  <a:pt x="107" y="182"/>
                                </a:lnTo>
                                <a:lnTo>
                                  <a:pt x="118" y="178"/>
                                </a:lnTo>
                                <a:lnTo>
                                  <a:pt x="68" y="178"/>
                                </a:lnTo>
                                <a:lnTo>
                                  <a:pt x="67" y="54"/>
                                </a:lnTo>
                                <a:close/>
                                <a:moveTo>
                                  <a:pt x="204" y="28"/>
                                </a:moveTo>
                                <a:lnTo>
                                  <a:pt x="193" y="28"/>
                                </a:lnTo>
                                <a:lnTo>
                                  <a:pt x="193" y="136"/>
                                </a:lnTo>
                                <a:lnTo>
                                  <a:pt x="167" y="140"/>
                                </a:lnTo>
                                <a:lnTo>
                                  <a:pt x="133" y="152"/>
                                </a:lnTo>
                                <a:lnTo>
                                  <a:pt x="97" y="165"/>
                                </a:lnTo>
                                <a:lnTo>
                                  <a:pt x="68" y="178"/>
                                </a:lnTo>
                                <a:lnTo>
                                  <a:pt x="118" y="178"/>
                                </a:lnTo>
                                <a:lnTo>
                                  <a:pt x="145" y="167"/>
                                </a:lnTo>
                                <a:lnTo>
                                  <a:pt x="175" y="158"/>
                                </a:lnTo>
                                <a:lnTo>
                                  <a:pt x="193" y="154"/>
                                </a:lnTo>
                                <a:lnTo>
                                  <a:pt x="299" y="154"/>
                                </a:lnTo>
                                <a:lnTo>
                                  <a:pt x="325" y="154"/>
                                </a:lnTo>
                                <a:lnTo>
                                  <a:pt x="445" y="149"/>
                                </a:lnTo>
                                <a:lnTo>
                                  <a:pt x="456" y="149"/>
                                </a:lnTo>
                                <a:lnTo>
                                  <a:pt x="613" y="149"/>
                                </a:lnTo>
                                <a:lnTo>
                                  <a:pt x="613" y="137"/>
                                </a:lnTo>
                                <a:lnTo>
                                  <a:pt x="243" y="137"/>
                                </a:lnTo>
                                <a:lnTo>
                                  <a:pt x="204" y="137"/>
                                </a:lnTo>
                                <a:lnTo>
                                  <a:pt x="204" y="28"/>
                                </a:lnTo>
                                <a:close/>
                                <a:moveTo>
                                  <a:pt x="259" y="155"/>
                                </a:moveTo>
                                <a:lnTo>
                                  <a:pt x="204" y="155"/>
                                </a:lnTo>
                                <a:lnTo>
                                  <a:pt x="254" y="155"/>
                                </a:lnTo>
                                <a:lnTo>
                                  <a:pt x="259" y="155"/>
                                </a:lnTo>
                                <a:close/>
                                <a:moveTo>
                                  <a:pt x="455" y="19"/>
                                </a:moveTo>
                                <a:lnTo>
                                  <a:pt x="446" y="19"/>
                                </a:lnTo>
                                <a:lnTo>
                                  <a:pt x="446" y="130"/>
                                </a:lnTo>
                                <a:lnTo>
                                  <a:pt x="305" y="136"/>
                                </a:lnTo>
                                <a:lnTo>
                                  <a:pt x="243" y="137"/>
                                </a:lnTo>
                                <a:lnTo>
                                  <a:pt x="613" y="137"/>
                                </a:lnTo>
                                <a:lnTo>
                                  <a:pt x="613" y="130"/>
                                </a:lnTo>
                                <a:lnTo>
                                  <a:pt x="456" y="130"/>
                                </a:lnTo>
                                <a:lnTo>
                                  <a:pt x="455" y="19"/>
                                </a:lnTo>
                                <a:close/>
                                <a:moveTo>
                                  <a:pt x="613" y="130"/>
                                </a:moveTo>
                                <a:lnTo>
                                  <a:pt x="456" y="130"/>
                                </a:lnTo>
                                <a:lnTo>
                                  <a:pt x="613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D5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40"/>
                        <wps:cNvSpPr>
                          <a:spLocks/>
                        </wps:cNvSpPr>
                        <wps:spPr bwMode="auto">
                          <a:xfrm>
                            <a:off x="2410" y="840"/>
                            <a:ext cx="184" cy="446"/>
                          </a:xfrm>
                          <a:custGeom>
                            <a:avLst/>
                            <a:gdLst>
                              <a:gd name="T0" fmla="+- 0 2411 2411"/>
                              <a:gd name="T1" fmla="*/ T0 w 184"/>
                              <a:gd name="T2" fmla="+- 0 841 841"/>
                              <a:gd name="T3" fmla="*/ 841 h 446"/>
                              <a:gd name="T4" fmla="+- 0 2411 2411"/>
                              <a:gd name="T5" fmla="*/ T4 w 184"/>
                              <a:gd name="T6" fmla="+- 0 1287 841"/>
                              <a:gd name="T7" fmla="*/ 1287 h 446"/>
                              <a:gd name="T8" fmla="+- 0 2595 2411"/>
                              <a:gd name="T9" fmla="*/ T8 w 184"/>
                              <a:gd name="T10" fmla="+- 0 1277 841"/>
                              <a:gd name="T11" fmla="*/ 1277 h 446"/>
                              <a:gd name="T12" fmla="+- 0 2595 2411"/>
                              <a:gd name="T13" fmla="*/ T12 w 184"/>
                              <a:gd name="T14" fmla="+- 0 858 841"/>
                              <a:gd name="T15" fmla="*/ 858 h 446"/>
                              <a:gd name="T16" fmla="+- 0 2411 2411"/>
                              <a:gd name="T17" fmla="*/ T16 w 184"/>
                              <a:gd name="T18" fmla="+- 0 841 841"/>
                              <a:gd name="T19" fmla="*/ 841 h 4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4" h="446">
                                <a:moveTo>
                                  <a:pt x="0" y="0"/>
                                </a:moveTo>
                                <a:lnTo>
                                  <a:pt x="0" y="446"/>
                                </a:lnTo>
                                <a:lnTo>
                                  <a:pt x="184" y="436"/>
                                </a:lnTo>
                                <a:lnTo>
                                  <a:pt x="184" y="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AutoShape 39"/>
                        <wps:cNvSpPr>
                          <a:spLocks/>
                        </wps:cNvSpPr>
                        <wps:spPr bwMode="auto">
                          <a:xfrm>
                            <a:off x="2410" y="840"/>
                            <a:ext cx="184" cy="446"/>
                          </a:xfrm>
                          <a:custGeom>
                            <a:avLst/>
                            <a:gdLst>
                              <a:gd name="T0" fmla="+- 0 2411 2411"/>
                              <a:gd name="T1" fmla="*/ T0 w 184"/>
                              <a:gd name="T2" fmla="+- 0 841 841"/>
                              <a:gd name="T3" fmla="*/ 841 h 446"/>
                              <a:gd name="T4" fmla="+- 0 2595 2411"/>
                              <a:gd name="T5" fmla="*/ T4 w 184"/>
                              <a:gd name="T6" fmla="+- 0 858 841"/>
                              <a:gd name="T7" fmla="*/ 858 h 446"/>
                              <a:gd name="T8" fmla="+- 0 2595 2411"/>
                              <a:gd name="T9" fmla="*/ T8 w 184"/>
                              <a:gd name="T10" fmla="+- 0 1277 841"/>
                              <a:gd name="T11" fmla="*/ 1277 h 446"/>
                              <a:gd name="T12" fmla="+- 0 2411 2411"/>
                              <a:gd name="T13" fmla="*/ T12 w 184"/>
                              <a:gd name="T14" fmla="+- 0 1287 841"/>
                              <a:gd name="T15" fmla="*/ 1287 h 446"/>
                              <a:gd name="T16" fmla="+- 0 2411 2411"/>
                              <a:gd name="T17" fmla="*/ T16 w 184"/>
                              <a:gd name="T18" fmla="+- 0 841 841"/>
                              <a:gd name="T19" fmla="*/ 841 h 446"/>
                              <a:gd name="T20" fmla="+- 0 2517 2411"/>
                              <a:gd name="T21" fmla="*/ T20 w 184"/>
                              <a:gd name="T22" fmla="+- 0 849 841"/>
                              <a:gd name="T23" fmla="*/ 849 h 446"/>
                              <a:gd name="T24" fmla="+- 0 2517 2411"/>
                              <a:gd name="T25" fmla="*/ T24 w 184"/>
                              <a:gd name="T26" fmla="+- 0 1287 841"/>
                              <a:gd name="T27" fmla="*/ 1287 h 446"/>
                              <a:gd name="T28" fmla="+- 0 2411 2411"/>
                              <a:gd name="T29" fmla="*/ T28 w 184"/>
                              <a:gd name="T30" fmla="+- 0 1068 841"/>
                              <a:gd name="T31" fmla="*/ 1068 h 446"/>
                              <a:gd name="T32" fmla="+- 0 2595 2411"/>
                              <a:gd name="T33" fmla="*/ T32 w 184"/>
                              <a:gd name="T34" fmla="+- 0 1068 841"/>
                              <a:gd name="T35" fmla="*/ 1068 h 4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84" h="446">
                                <a:moveTo>
                                  <a:pt x="0" y="0"/>
                                </a:moveTo>
                                <a:lnTo>
                                  <a:pt x="184" y="17"/>
                                </a:lnTo>
                                <a:lnTo>
                                  <a:pt x="184" y="436"/>
                                </a:lnTo>
                                <a:lnTo>
                                  <a:pt x="0" y="446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106" y="8"/>
                                </a:moveTo>
                                <a:lnTo>
                                  <a:pt x="106" y="446"/>
                                </a:lnTo>
                                <a:moveTo>
                                  <a:pt x="0" y="227"/>
                                </a:moveTo>
                                <a:lnTo>
                                  <a:pt x="184" y="227"/>
                                </a:lnTo>
                              </a:path>
                            </a:pathLst>
                          </a:custGeom>
                          <a:noFill/>
                          <a:ln w="290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8"/>
                        <wps:cNvSpPr>
                          <a:spLocks/>
                        </wps:cNvSpPr>
                        <wps:spPr bwMode="auto">
                          <a:xfrm>
                            <a:off x="2194" y="790"/>
                            <a:ext cx="176" cy="291"/>
                          </a:xfrm>
                          <a:custGeom>
                            <a:avLst/>
                            <a:gdLst>
                              <a:gd name="T0" fmla="+- 0 2195 2195"/>
                              <a:gd name="T1" fmla="*/ T0 w 176"/>
                              <a:gd name="T2" fmla="+- 0 790 790"/>
                              <a:gd name="T3" fmla="*/ 790 h 291"/>
                              <a:gd name="T4" fmla="+- 0 2195 2195"/>
                              <a:gd name="T5" fmla="*/ T4 w 176"/>
                              <a:gd name="T6" fmla="+- 0 1080 790"/>
                              <a:gd name="T7" fmla="*/ 1080 h 291"/>
                              <a:gd name="T8" fmla="+- 0 2370 2195"/>
                              <a:gd name="T9" fmla="*/ T8 w 176"/>
                              <a:gd name="T10" fmla="+- 0 1080 790"/>
                              <a:gd name="T11" fmla="*/ 1080 h 291"/>
                              <a:gd name="T12" fmla="+- 0 2370 2195"/>
                              <a:gd name="T13" fmla="*/ T12 w 176"/>
                              <a:gd name="T14" fmla="+- 0 813 790"/>
                              <a:gd name="T15" fmla="*/ 813 h 291"/>
                              <a:gd name="T16" fmla="+- 0 2195 2195"/>
                              <a:gd name="T17" fmla="*/ T16 w 176"/>
                              <a:gd name="T18" fmla="+- 0 790 790"/>
                              <a:gd name="T19" fmla="*/ 790 h 2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6" h="291">
                                <a:moveTo>
                                  <a:pt x="0" y="0"/>
                                </a:moveTo>
                                <a:lnTo>
                                  <a:pt x="0" y="290"/>
                                </a:lnTo>
                                <a:lnTo>
                                  <a:pt x="175" y="290"/>
                                </a:lnTo>
                                <a:lnTo>
                                  <a:pt x="175" y="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404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37"/>
                        <wps:cNvSpPr>
                          <a:spLocks/>
                        </wps:cNvSpPr>
                        <wps:spPr bwMode="auto">
                          <a:xfrm>
                            <a:off x="2194" y="790"/>
                            <a:ext cx="176" cy="291"/>
                          </a:xfrm>
                          <a:custGeom>
                            <a:avLst/>
                            <a:gdLst>
                              <a:gd name="T0" fmla="+- 0 2370 2195"/>
                              <a:gd name="T1" fmla="*/ T0 w 176"/>
                              <a:gd name="T2" fmla="+- 0 813 790"/>
                              <a:gd name="T3" fmla="*/ 813 h 291"/>
                              <a:gd name="T4" fmla="+- 0 2370 2195"/>
                              <a:gd name="T5" fmla="*/ T4 w 176"/>
                              <a:gd name="T6" fmla="+- 0 1080 790"/>
                              <a:gd name="T7" fmla="*/ 1080 h 291"/>
                              <a:gd name="T8" fmla="+- 0 2195 2195"/>
                              <a:gd name="T9" fmla="*/ T8 w 176"/>
                              <a:gd name="T10" fmla="+- 0 1080 790"/>
                              <a:gd name="T11" fmla="*/ 1080 h 291"/>
                              <a:gd name="T12" fmla="+- 0 2195 2195"/>
                              <a:gd name="T13" fmla="*/ T12 w 176"/>
                              <a:gd name="T14" fmla="+- 0 790 790"/>
                              <a:gd name="T15" fmla="*/ 790 h 291"/>
                              <a:gd name="T16" fmla="+- 0 2370 2195"/>
                              <a:gd name="T17" fmla="*/ T16 w 176"/>
                              <a:gd name="T18" fmla="+- 0 813 790"/>
                              <a:gd name="T19" fmla="*/ 813 h 2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6" h="291">
                                <a:moveTo>
                                  <a:pt x="175" y="23"/>
                                </a:moveTo>
                                <a:lnTo>
                                  <a:pt x="175" y="290"/>
                                </a:lnTo>
                                <a:lnTo>
                                  <a:pt x="0" y="290"/>
                                </a:lnTo>
                                <a:lnTo>
                                  <a:pt x="0" y="0"/>
                                </a:lnTo>
                                <a:lnTo>
                                  <a:pt x="175" y="2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90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63" y="675"/>
                            <a:ext cx="272" cy="3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7" name="Freeform 35"/>
                        <wps:cNvSpPr>
                          <a:spLocks/>
                        </wps:cNvSpPr>
                        <wps:spPr bwMode="auto">
                          <a:xfrm>
                            <a:off x="2688" y="857"/>
                            <a:ext cx="125" cy="223"/>
                          </a:xfrm>
                          <a:custGeom>
                            <a:avLst/>
                            <a:gdLst>
                              <a:gd name="T0" fmla="+- 0 2689 2689"/>
                              <a:gd name="T1" fmla="*/ T0 w 125"/>
                              <a:gd name="T2" fmla="+- 0 857 857"/>
                              <a:gd name="T3" fmla="*/ 857 h 223"/>
                              <a:gd name="T4" fmla="+- 0 2689 2689"/>
                              <a:gd name="T5" fmla="*/ T4 w 125"/>
                              <a:gd name="T6" fmla="+- 0 1080 857"/>
                              <a:gd name="T7" fmla="*/ 1080 h 223"/>
                              <a:gd name="T8" fmla="+- 0 2806 2689"/>
                              <a:gd name="T9" fmla="*/ T8 w 125"/>
                              <a:gd name="T10" fmla="+- 0 1080 857"/>
                              <a:gd name="T11" fmla="*/ 1080 h 223"/>
                              <a:gd name="T12" fmla="+- 0 2813 2689"/>
                              <a:gd name="T13" fmla="*/ T12 w 125"/>
                              <a:gd name="T14" fmla="+- 0 870 857"/>
                              <a:gd name="T15" fmla="*/ 870 h 223"/>
                              <a:gd name="T16" fmla="+- 0 2689 2689"/>
                              <a:gd name="T17" fmla="*/ T16 w 125"/>
                              <a:gd name="T18" fmla="+- 0 857 857"/>
                              <a:gd name="T19" fmla="*/ 857 h 2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5" h="223">
                                <a:moveTo>
                                  <a:pt x="0" y="0"/>
                                </a:moveTo>
                                <a:lnTo>
                                  <a:pt x="0" y="223"/>
                                </a:lnTo>
                                <a:lnTo>
                                  <a:pt x="117" y="223"/>
                                </a:lnTo>
                                <a:lnTo>
                                  <a:pt x="124" y="1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404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34"/>
                        <wps:cNvSpPr>
                          <a:spLocks/>
                        </wps:cNvSpPr>
                        <wps:spPr bwMode="auto">
                          <a:xfrm>
                            <a:off x="2688" y="857"/>
                            <a:ext cx="125" cy="223"/>
                          </a:xfrm>
                          <a:custGeom>
                            <a:avLst/>
                            <a:gdLst>
                              <a:gd name="T0" fmla="+- 0 2689 2689"/>
                              <a:gd name="T1" fmla="*/ T0 w 125"/>
                              <a:gd name="T2" fmla="+- 0 857 857"/>
                              <a:gd name="T3" fmla="*/ 857 h 223"/>
                              <a:gd name="T4" fmla="+- 0 2813 2689"/>
                              <a:gd name="T5" fmla="*/ T4 w 125"/>
                              <a:gd name="T6" fmla="+- 0 870 857"/>
                              <a:gd name="T7" fmla="*/ 870 h 223"/>
                              <a:gd name="T8" fmla="+- 0 2806 2689"/>
                              <a:gd name="T9" fmla="*/ T8 w 125"/>
                              <a:gd name="T10" fmla="+- 0 1080 857"/>
                              <a:gd name="T11" fmla="*/ 1080 h 223"/>
                              <a:gd name="T12" fmla="+- 0 2689 2689"/>
                              <a:gd name="T13" fmla="*/ T12 w 125"/>
                              <a:gd name="T14" fmla="+- 0 1080 857"/>
                              <a:gd name="T15" fmla="*/ 1080 h 223"/>
                              <a:gd name="T16" fmla="+- 0 2689 2689"/>
                              <a:gd name="T17" fmla="*/ T16 w 125"/>
                              <a:gd name="T18" fmla="+- 0 857 857"/>
                              <a:gd name="T19" fmla="*/ 857 h 2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5" h="223">
                                <a:moveTo>
                                  <a:pt x="0" y="0"/>
                                </a:moveTo>
                                <a:lnTo>
                                  <a:pt x="124" y="13"/>
                                </a:lnTo>
                                <a:lnTo>
                                  <a:pt x="117" y="223"/>
                                </a:lnTo>
                                <a:lnTo>
                                  <a:pt x="0" y="2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90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33"/>
                        <wps:cNvSpPr>
                          <a:spLocks/>
                        </wps:cNvSpPr>
                        <wps:spPr bwMode="auto">
                          <a:xfrm>
                            <a:off x="3092" y="894"/>
                            <a:ext cx="78" cy="187"/>
                          </a:xfrm>
                          <a:custGeom>
                            <a:avLst/>
                            <a:gdLst>
                              <a:gd name="T0" fmla="+- 0 3093 3093"/>
                              <a:gd name="T1" fmla="*/ T0 w 78"/>
                              <a:gd name="T2" fmla="+- 0 894 894"/>
                              <a:gd name="T3" fmla="*/ 894 h 187"/>
                              <a:gd name="T4" fmla="+- 0 3093 3093"/>
                              <a:gd name="T5" fmla="*/ T4 w 78"/>
                              <a:gd name="T6" fmla="+- 0 1080 894"/>
                              <a:gd name="T7" fmla="*/ 1080 h 187"/>
                              <a:gd name="T8" fmla="+- 0 3171 3093"/>
                              <a:gd name="T9" fmla="*/ T8 w 78"/>
                              <a:gd name="T10" fmla="+- 0 1080 894"/>
                              <a:gd name="T11" fmla="*/ 1080 h 187"/>
                              <a:gd name="T12" fmla="+- 0 3171 3093"/>
                              <a:gd name="T13" fmla="*/ T12 w 78"/>
                              <a:gd name="T14" fmla="+- 0 901 894"/>
                              <a:gd name="T15" fmla="*/ 901 h 187"/>
                              <a:gd name="T16" fmla="+- 0 3093 3093"/>
                              <a:gd name="T17" fmla="*/ T16 w 78"/>
                              <a:gd name="T18" fmla="+- 0 894 894"/>
                              <a:gd name="T19" fmla="*/ 894 h 1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8" h="187">
                                <a:moveTo>
                                  <a:pt x="0" y="0"/>
                                </a:moveTo>
                                <a:lnTo>
                                  <a:pt x="0" y="186"/>
                                </a:lnTo>
                                <a:lnTo>
                                  <a:pt x="78" y="186"/>
                                </a:lnTo>
                                <a:lnTo>
                                  <a:pt x="78" y="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404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32"/>
                        <wps:cNvSpPr>
                          <a:spLocks/>
                        </wps:cNvSpPr>
                        <wps:spPr bwMode="auto">
                          <a:xfrm>
                            <a:off x="3092" y="894"/>
                            <a:ext cx="78" cy="187"/>
                          </a:xfrm>
                          <a:custGeom>
                            <a:avLst/>
                            <a:gdLst>
                              <a:gd name="T0" fmla="+- 0 3093 3093"/>
                              <a:gd name="T1" fmla="*/ T0 w 78"/>
                              <a:gd name="T2" fmla="+- 0 894 894"/>
                              <a:gd name="T3" fmla="*/ 894 h 187"/>
                              <a:gd name="T4" fmla="+- 0 3171 3093"/>
                              <a:gd name="T5" fmla="*/ T4 w 78"/>
                              <a:gd name="T6" fmla="+- 0 901 894"/>
                              <a:gd name="T7" fmla="*/ 901 h 187"/>
                              <a:gd name="T8" fmla="+- 0 3171 3093"/>
                              <a:gd name="T9" fmla="*/ T8 w 78"/>
                              <a:gd name="T10" fmla="+- 0 1080 894"/>
                              <a:gd name="T11" fmla="*/ 1080 h 187"/>
                              <a:gd name="T12" fmla="+- 0 3093 3093"/>
                              <a:gd name="T13" fmla="*/ T12 w 78"/>
                              <a:gd name="T14" fmla="+- 0 1080 894"/>
                              <a:gd name="T15" fmla="*/ 1080 h 187"/>
                              <a:gd name="T16" fmla="+- 0 3093 3093"/>
                              <a:gd name="T17" fmla="*/ T16 w 78"/>
                              <a:gd name="T18" fmla="+- 0 894 894"/>
                              <a:gd name="T19" fmla="*/ 894 h 1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8" h="187">
                                <a:moveTo>
                                  <a:pt x="0" y="0"/>
                                </a:moveTo>
                                <a:lnTo>
                                  <a:pt x="78" y="7"/>
                                </a:lnTo>
                                <a:lnTo>
                                  <a:pt x="78" y="186"/>
                                </a:lnTo>
                                <a:lnTo>
                                  <a:pt x="0" y="18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90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31"/>
                        <wps:cNvSpPr>
                          <a:spLocks/>
                        </wps:cNvSpPr>
                        <wps:spPr bwMode="auto">
                          <a:xfrm>
                            <a:off x="1984" y="340"/>
                            <a:ext cx="982" cy="426"/>
                          </a:xfrm>
                          <a:custGeom>
                            <a:avLst/>
                            <a:gdLst>
                              <a:gd name="T0" fmla="+- 0 1994 1984"/>
                              <a:gd name="T1" fmla="*/ T0 w 982"/>
                              <a:gd name="T2" fmla="+- 0 340 340"/>
                              <a:gd name="T3" fmla="*/ 340 h 426"/>
                              <a:gd name="T4" fmla="+- 0 1984 1984"/>
                              <a:gd name="T5" fmla="*/ T4 w 982"/>
                              <a:gd name="T6" fmla="+- 0 630 340"/>
                              <a:gd name="T7" fmla="*/ 630 h 426"/>
                              <a:gd name="T8" fmla="+- 0 2966 1984"/>
                              <a:gd name="T9" fmla="*/ T8 w 982"/>
                              <a:gd name="T10" fmla="+- 0 766 340"/>
                              <a:gd name="T11" fmla="*/ 766 h 426"/>
                              <a:gd name="T12" fmla="+- 0 2948 1984"/>
                              <a:gd name="T13" fmla="*/ T12 w 982"/>
                              <a:gd name="T14" fmla="+- 0 535 340"/>
                              <a:gd name="T15" fmla="*/ 535 h 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82" h="426">
                                <a:moveTo>
                                  <a:pt x="10" y="0"/>
                                </a:moveTo>
                                <a:lnTo>
                                  <a:pt x="0" y="290"/>
                                </a:lnTo>
                                <a:lnTo>
                                  <a:pt x="982" y="426"/>
                                </a:lnTo>
                                <a:lnTo>
                                  <a:pt x="964" y="1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30"/>
                        <wps:cNvSpPr>
                          <a:spLocks/>
                        </wps:cNvSpPr>
                        <wps:spPr bwMode="auto">
                          <a:xfrm>
                            <a:off x="1984" y="340"/>
                            <a:ext cx="982" cy="426"/>
                          </a:xfrm>
                          <a:custGeom>
                            <a:avLst/>
                            <a:gdLst>
                              <a:gd name="T0" fmla="+- 0 1993 1984"/>
                              <a:gd name="T1" fmla="*/ T0 w 982"/>
                              <a:gd name="T2" fmla="+- 0 393 340"/>
                              <a:gd name="T3" fmla="*/ 393 h 426"/>
                              <a:gd name="T4" fmla="+- 0 1984 1984"/>
                              <a:gd name="T5" fmla="*/ T4 w 982"/>
                              <a:gd name="T6" fmla="+- 0 630 340"/>
                              <a:gd name="T7" fmla="*/ 630 h 426"/>
                              <a:gd name="T8" fmla="+- 0 2966 1984"/>
                              <a:gd name="T9" fmla="*/ T8 w 982"/>
                              <a:gd name="T10" fmla="+- 0 766 340"/>
                              <a:gd name="T11" fmla="*/ 766 h 426"/>
                              <a:gd name="T12" fmla="+- 0 2948 1984"/>
                              <a:gd name="T13" fmla="*/ T12 w 982"/>
                              <a:gd name="T14" fmla="+- 0 535 340"/>
                              <a:gd name="T15" fmla="*/ 535 h 426"/>
                              <a:gd name="T16" fmla="+- 0 1994 1984"/>
                              <a:gd name="T17" fmla="*/ T16 w 982"/>
                              <a:gd name="T18" fmla="+- 0 340 340"/>
                              <a:gd name="T19" fmla="*/ 340 h 426"/>
                              <a:gd name="T20" fmla="+- 0 1993 1984"/>
                              <a:gd name="T21" fmla="*/ T20 w 982"/>
                              <a:gd name="T22" fmla="+- 0 393 340"/>
                              <a:gd name="T23" fmla="*/ 393 h 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982" h="426">
                                <a:moveTo>
                                  <a:pt x="9" y="53"/>
                                </a:moveTo>
                                <a:lnTo>
                                  <a:pt x="0" y="290"/>
                                </a:lnTo>
                                <a:lnTo>
                                  <a:pt x="982" y="426"/>
                                </a:lnTo>
                                <a:lnTo>
                                  <a:pt x="964" y="195"/>
                                </a:lnTo>
                                <a:lnTo>
                                  <a:pt x="10" y="0"/>
                                </a:lnTo>
                                <a:lnTo>
                                  <a:pt x="9" y="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90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3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6" y="460"/>
                            <a:ext cx="376" cy="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59" y="531"/>
                            <a:ext cx="431" cy="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2D0BE6" id="Group 27" o:spid="_x0000_s1026" style="position:absolute;margin-left:47.75pt;margin-top:14.65pt;width:132.1pt;height:68pt;z-index:15750144;mso-position-horizontal-relative:page" coordorigin="955,293" coordsize="2642,1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">
                <v:shape id="Freeform 48" o:spid="_x0000_s1027" style="position:absolute;left:1213;top:492;width:2017;height:874;visibility:visible;mso-wrap-style:square;v-text-anchor:top" coordsize="2017,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" path="m28,l,,,874,2016,739r,-449l28,xe" fillcolor="#996a01" stroked="f">
                  <v:path arrowok="t" o:connecttype="custom" o:connectlocs="28,492;0,492;0,1366;2016,1231;2016,782;28,492" o:connectangles="0,0,0,0,0,0"/>
                </v:shape>
                <v:shape id="Freeform 47" o:spid="_x0000_s1028" style="position:absolute;left:1213;top:492;width:2017;height:874;visibility:visible;mso-wrap-style:square;v-text-anchor:top" coordsize="2017,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" path="m28,l2016,290r,449l,874,,,28,xe" filled="f" strokecolor="#231f20" strokeweight=".08078mm">
                  <v:path arrowok="t" o:connecttype="custom" o:connectlocs="28,492;2016,782;2016,1231;0,1366;0,492;28,492" o:connectangles="0,0,0,0,0,0"/>
                </v:shape>
                <v:shape id="Freeform 46" o:spid="_x0000_s1029" style="position:absolute;left:1139;top:294;width:2132;height:470;visibility:visible;mso-wrap-style:square;v-text-anchor:top" coordsize="2132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" path="m552,l,28,,94,2090,470r42,-33l552,xe" fillcolor="#a7a9ac" stroked="f">
                  <v:path arrowok="t" o:connecttype="custom" o:connectlocs="552,295;0,323;0,389;2090,765;2132,732;552,295" o:connectangles="0,0,0,0,0,0"/>
                </v:shape>
                <v:shape id="Freeform 45" o:spid="_x0000_s1030" style="position:absolute;left:1139;top:294;width:2132;height:470;visibility:visible;mso-wrap-style:square;v-text-anchor:top" coordsize="2132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" path="m,94l,28,552,,2091,426r41,11l2090,470,,94xe" filled="f" strokecolor="#231f20" strokeweight=".08078mm">
                  <v:path arrowok="t" o:connecttype="custom" o:connectlocs="0,389;0,323;552,295;2091,721;2132,732;2090,765;0,389" o:connectangles="0,0,0,0,0,0,0"/>
                </v:shape>
                <v:shape id="Freeform 44" o:spid="_x0000_s1031" style="position:absolute;left:957;top:394;width:2638;height:464;visibility:visible;mso-wrap-style:square;v-text-anchor:top" coordsize="2638,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" path="m211,l,79,2637,464,2314,371,211,xe" fillcolor="#414042" stroked="f">
                  <v:path arrowok="t" o:connecttype="custom" o:connectlocs="211,394;0,473;2637,858;2314,765;211,394" o:connectangles="0,0,0,0,0"/>
                </v:shape>
                <v:shape id="Freeform 43" o:spid="_x0000_s1032" style="position:absolute;left:957;top:394;width:2638;height:464;visibility:visible;mso-wrap-style:square;v-text-anchor:top" coordsize="2638,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" path="m,79l211,,2314,371r323,93l,79xe" filled="f" strokecolor="#231f20" strokeweight=".08078mm">
                  <v:path arrowok="t" o:connecttype="custom" o:connectlocs="0,473;211,394;2314,765;2637,858;0,473" o:connectangles="0,0,0,0,0"/>
                </v:shape>
                <v:shape id="AutoShape 42" o:spid="_x0000_s1033" style="position:absolute;left:1264;top:523;width:2322;height:843;visibility:visible;mso-wrap-style:square;v-text-anchor:top" coordsize="2322,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" path="m76,842l72,,4,,,842r76,xm893,789l889,115r-68,l817,789r76,xm1393,197r-54,l1343,760r46,l1393,197xm1768,226r-53,l1719,753r45,l1768,226xm2021,286r-28,l1998,734r18,l2021,286xm2229,707r-1,-189l2224,305r-1,-2l2219,301r-5,l2210,303r-1,2l2207,409r-3,217l2204,734r25,l2229,707xm2322,664r-2,-340l2303,324r-1,340l2322,664xe" fillcolor="#231f20" stroked="f">
                  <v:path arrowok="t" o:connecttype="custom" o:connectlocs="76,1366;72,524;4,524;0,1366;76,1366;893,1313;889,639;821,639;817,1313;893,1313;1393,721;1339,721;1343,1284;1389,1284;1393,721;1768,750;1715,750;1719,1277;1764,1277;1768,750;2021,810;1993,810;1998,1258;2016,1258;2021,810;2229,1231;2228,1042;2224,829;2223,827;2219,825;2214,825;2210,827;2209,829;2207,933;2204,1150;2204,1258;2229,1258;2229,1231;2322,1188;2320,848;2303,848;2302,1188;2322,1188" o:connectangles="0,0,0,0,0,0,0,0,0,0,0,0,0,0,0,0,0,0,0,0,0,0,0,0,0,0,0,0,0,0,0,0,0,0,0,0,0,0,0,0,0,0,0"/>
                </v:shape>
                <v:shape id="AutoShape 41" o:spid="_x0000_s1034" style="position:absolute;left:2749;top:1187;width:614;height:465;visibility:visible;mso-wrap-style:square;v-text-anchor:top" coordsize="614,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" path="m295,r-1,l88,18,77,20,67,24,49,35r-8,7l27,57r-6,8l15,73r-5,9l5,90,,102r,53l,222,1,430r,11l3,452r3,12l12,464r4,-12l17,441r1,-11l19,265r8,-19l37,228r4,-6l19,222r,-58l19,106r3,-7l27,91,36,76r6,-7l51,60r3,-3l57,54r10,l67,47r7,-5l82,39r9,-2l193,28r11,l197,28r98,-9l609,18,609,,295,xm68,203r-12,l56,329r13,l68,203xm299,154r-106,l193,329r11,l204,155r55,l299,154xm456,149r-11,l445,263r11,l456,149xm67,54r-10,l57,182r-11,6l36,197r-9,12l19,222r22,l47,213r9,-10l68,203r,-5l107,182r11,-4l68,178,67,54xm204,28r-11,l193,136r-26,4l133,152,97,165,68,178r50,l145,167r30,-9l193,154r106,l325,154r120,-5l456,149r157,l613,137r-370,l204,137r,-109xm259,155r-55,l254,155r5,xm455,19r-9,l446,130r-141,6l243,137r370,l613,130r-157,l455,19xm613,130r-157,l613,130xe" fillcolor="#003d58" stroked="f">
                  <v:path arrowok="t" o:connecttype="custom" o:connectlocs="294,1188;77,1208;49,1223;27,1245;15,1261;5,1278;0,1343;1,1618;3,1640;12,1652;17,1629;19,1453;37,1416;19,1410;19,1294;27,1279;42,1257;54,1245;67,1242;74,1230;91,1225;204,1216;197,1216;609,1206;295,1188;56,1391;69,1517;299,1342;193,1517;204,1343;299,1342;445,1337;456,1451;67,1242;57,1370;36,1385;19,1410;47,1401;68,1391;107,1370;68,1366;204,1216;193,1324;133,1340;68,1366;145,1355;193,1342;325,1342;456,1337;613,1337;243,1325;204,1216;204,1343;259,1343;446,1207;305,1324;613,1325;456,1318;613,1318;613,1318" o:connectangles="0,0,0,0,0,0,0,0,0,0,0,0,0,0,0,0,0,0,0,0,0,0,0,0,0,0,0,0,0,0,0,0,0,0,0,0,0,0,0,0,0,0,0,0,0,0,0,0,0,0,0,0,0,0,0,0,0,0,0,0"/>
                </v:shape>
                <v:shape id="Freeform 40" o:spid="_x0000_s1035" style="position:absolute;left:2410;top:840;width:184;height:446;visibility:visible;mso-wrap-style:square;v-text-anchor:top" coordsize="184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" path="m,l,446,184,436r,-419l,xe" fillcolor="#e6e7e8" stroked="f">
                  <v:path arrowok="t" o:connecttype="custom" o:connectlocs="0,841;0,1287;184,1277;184,858;0,841" o:connectangles="0,0,0,0,0"/>
                </v:shape>
                <v:shape id="AutoShape 39" o:spid="_x0000_s1036" style="position:absolute;left:2410;top:840;width:184;height:446;visibility:visible;mso-wrap-style:square;v-text-anchor:top" coordsize="184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" path="m,l184,17r,419l,446,,xm106,8r,438m,227r184,e" filled="f" strokecolor="#231f20" strokeweight=".08078mm">
                  <v:path arrowok="t" o:connecttype="custom" o:connectlocs="0,841;184,858;184,1277;0,1287;0,841;106,849;106,1287;0,1068;184,1068" o:connectangles="0,0,0,0,0,0,0,0,0"/>
                </v:shape>
                <v:shape id="Freeform 38" o:spid="_x0000_s1037" style="position:absolute;left:2194;top:790;width:176;height:291;visibility:visible;mso-wrap-style:square;v-text-anchor:top" coordsize="176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" path="m,l,290r175,l175,23,,xe" fillcolor="#414042" stroked="f">
                  <v:path arrowok="t" o:connecttype="custom" o:connectlocs="0,790;0,1080;175,1080;175,813;0,790" o:connectangles="0,0,0,0,0"/>
                </v:shape>
                <v:shape id="Freeform 37" o:spid="_x0000_s1038" style="position:absolute;left:2194;top:790;width:176;height:291;visibility:visible;mso-wrap-style:square;v-text-anchor:top" coordsize="176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" path="m175,23r,267l,290,,,175,23xe" filled="f" strokecolor="#231f20" strokeweight=".08078mm">
                  <v:path arrowok="t" o:connecttype="custom" o:connectlocs="175,813;175,1080;0,1080;0,790;175,813" o:connectangles="0,0,0,0,0"/>
                </v:shape>
                <v:shape id="Picture 36" o:spid="_x0000_s1039" type="#_x0000_t75" style="position:absolute;left:1363;top:675;width:272;height: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">
                  <v:imagedata r:id="rId23" o:title=""/>
                </v:shape>
                <v:shape id="Freeform 35" o:spid="_x0000_s1040" style="position:absolute;left:2688;top:857;width:125;height:223;visibility:visible;mso-wrap-style:square;v-text-anchor:top" coordsize="12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" path="m,l,223r117,l124,13,,xe" fillcolor="#414042" stroked="f">
                  <v:path arrowok="t" o:connecttype="custom" o:connectlocs="0,857;0,1080;117,1080;124,870;0,857" o:connectangles="0,0,0,0,0"/>
                </v:shape>
                <v:shape id="Freeform 34" o:spid="_x0000_s1041" style="position:absolute;left:2688;top:857;width:125;height:223;visibility:visible;mso-wrap-style:square;v-text-anchor:top" coordsize="12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" path="m,l124,13r-7,210l,223,,xe" filled="f" strokecolor="#231f20" strokeweight=".08078mm">
                  <v:path arrowok="t" o:connecttype="custom" o:connectlocs="0,857;124,870;117,1080;0,1080;0,857" o:connectangles="0,0,0,0,0"/>
                </v:shape>
                <v:shape id="Freeform 33" o:spid="_x0000_s1042" style="position:absolute;left:3092;top:894;width:78;height:187;visibility:visible;mso-wrap-style:square;v-text-anchor:top" coordsize="7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" path="m,l,186r78,l78,7,,xe" fillcolor="#414042" stroked="f">
                  <v:path arrowok="t" o:connecttype="custom" o:connectlocs="0,894;0,1080;78,1080;78,901;0,894" o:connectangles="0,0,0,0,0"/>
                </v:shape>
                <v:shape id="Freeform 32" o:spid="_x0000_s1043" style="position:absolute;left:3092;top:894;width:78;height:187;visibility:visible;mso-wrap-style:square;v-text-anchor:top" coordsize="7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" path="m,l78,7r,179l,186,,xe" filled="f" strokecolor="#231f20" strokeweight=".08078mm">
                  <v:path arrowok="t" o:connecttype="custom" o:connectlocs="0,894;78,901;78,1080;0,1080;0,894" o:connectangles="0,0,0,0,0"/>
                </v:shape>
                <v:shape id="Freeform 31" o:spid="_x0000_s1044" style="position:absolute;left:1984;top:340;width:982;height:426;visibility:visible;mso-wrap-style:square;v-text-anchor:top" coordsize="982,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" path="m10,l,290,982,426,964,195,10,xe" stroked="f">
                  <v:path arrowok="t" o:connecttype="custom" o:connectlocs="10,340;0,630;982,766;964,535" o:connectangles="0,0,0,0"/>
                </v:shape>
                <v:shape id="Freeform 30" o:spid="_x0000_s1045" style="position:absolute;left:1984;top:340;width:982;height:426;visibility:visible;mso-wrap-style:square;v-text-anchor:top" coordsize="982,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" path="m9,53l,290,982,426,964,195,10,,9,53xe" filled="f" strokecolor="#231f20" strokeweight=".08078mm">
                  <v:path arrowok="t" o:connecttype="custom" o:connectlocs="9,393;0,630;982,766;964,535;10,340;9,393" o:connectangles="0,0,0,0,0,0"/>
                </v:shape>
                <v:shape id="Picture 29" o:spid="_x0000_s1046" type="#_x0000_t75" style="position:absolute;left:2046;top:460;width:376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">
                  <v:imagedata r:id="rId24" o:title=""/>
                </v:shape>
                <v:shape id="Picture 28" o:spid="_x0000_s1047" type="#_x0000_t75" style="position:absolute;left:2459;top:531;width:431;height: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">
                  <v:imagedata r:id="rId25" o:title=""/>
                </v:shape>
                <w10:wrap anchorx="page"/>
              </v:group>
            </w:pict>
          </mc:Fallback>
        </mc:AlternateContent>
      </w:r>
      <w:r w:rsidR="00692067" w:rsidRPr="00C8041E">
        <w:rPr>
          <w:color w:val="231F20"/>
          <w:w w:val="105"/>
        </w:rPr>
        <w:t>What is the name of your service?</w:t>
      </w:r>
    </w:p>
    <w:p w14:paraId="2A6AF936" w14:textId="77777777" w:rsidR="007854BA" w:rsidRPr="00C8041E" w:rsidRDefault="007854BA">
      <w:pPr>
        <w:rPr>
          <w:b/>
          <w:sz w:val="20"/>
        </w:rPr>
      </w:pPr>
    </w:p>
    <w:p w14:paraId="64E758BE" w14:textId="77777777" w:rsidR="007854BA" w:rsidRPr="00C8041E" w:rsidRDefault="007854BA">
      <w:pPr>
        <w:rPr>
          <w:b/>
          <w:sz w:val="20"/>
        </w:rPr>
      </w:pPr>
    </w:p>
    <w:p w14:paraId="1A445FD8" w14:textId="77777777" w:rsidR="007854BA" w:rsidRPr="00C8041E" w:rsidRDefault="007854BA">
      <w:pPr>
        <w:rPr>
          <w:b/>
          <w:sz w:val="20"/>
        </w:rPr>
      </w:pPr>
    </w:p>
    <w:p w14:paraId="4C1DADBF" w14:textId="77777777" w:rsidR="007854BA" w:rsidRPr="00C8041E" w:rsidRDefault="007854BA">
      <w:pPr>
        <w:rPr>
          <w:b/>
          <w:sz w:val="20"/>
        </w:rPr>
      </w:pPr>
    </w:p>
    <w:p w14:paraId="299F4EC8" w14:textId="13629544" w:rsidR="007854BA" w:rsidRPr="00C8041E" w:rsidRDefault="000563F0">
      <w:pPr>
        <w:spacing w:before="8"/>
        <w:rPr>
          <w:b/>
          <w:sz w:val="10"/>
        </w:rPr>
      </w:pPr>
      <w:r w:rsidRPr="00C8041E">
        <w:rPr>
          <w:noProof/>
        </w:rPr>
        <mc:AlternateContent>
          <mc:Choice Requires="wps">
            <w:drawing>
              <wp:anchor distT="0" distB="0" distL="0" distR="0" simplePos="0" relativeHeight="487606784" behindDoc="1" locked="0" layoutInCell="1" allowOverlap="1" wp14:anchorId="3C8D6125" wp14:editId="4B7CF227">
                <wp:simplePos x="0" y="0"/>
                <wp:positionH relativeFrom="page">
                  <wp:posOffset>2411730</wp:posOffset>
                </wp:positionH>
                <wp:positionV relativeFrom="paragraph">
                  <wp:posOffset>106045</wp:posOffset>
                </wp:positionV>
                <wp:extent cx="4232275" cy="1270"/>
                <wp:effectExtent l="0" t="0" r="0" b="0"/>
                <wp:wrapTopAndBottom/>
                <wp:docPr id="32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32275" cy="1270"/>
                        </a:xfrm>
                        <a:custGeom>
                          <a:avLst/>
                          <a:gdLst>
                            <a:gd name="T0" fmla="+- 0 3798 3798"/>
                            <a:gd name="T1" fmla="*/ T0 w 6665"/>
                            <a:gd name="T2" fmla="+- 0 10463 3798"/>
                            <a:gd name="T3" fmla="*/ T2 w 666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665">
                              <a:moveTo>
                                <a:pt x="0" y="0"/>
                              </a:moveTo>
                              <a:lnTo>
                                <a:pt x="6665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7E16FC" id="Freeform 26" o:spid="_x0000_s1026" style="position:absolute;margin-left:189.9pt;margin-top:8.35pt;width:333.25pt;height:.1pt;z-index:-157096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6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" path="m,l6665,e" filled="f" strokecolor="#231f20" strokeweight=".5pt">
                <v:path arrowok="t" o:connecttype="custom" o:connectlocs="0,0;4232275,0" o:connectangles="0,0"/>
                <w10:wrap type="topAndBottom" anchorx="page"/>
              </v:shape>
            </w:pict>
          </mc:Fallback>
        </mc:AlternateContent>
      </w:r>
    </w:p>
    <w:p w14:paraId="5F9E12B1" w14:textId="77777777" w:rsidR="007854BA" w:rsidRPr="00C8041E" w:rsidRDefault="007854BA">
      <w:pPr>
        <w:rPr>
          <w:sz w:val="10"/>
        </w:rPr>
        <w:sectPr w:rsidR="007854BA" w:rsidRPr="00C8041E">
          <w:pgSz w:w="11910" w:h="16840"/>
          <w:pgMar w:top="1040" w:right="1000" w:bottom="1140" w:left="980" w:header="0" w:footer="892" w:gutter="0"/>
          <w:cols w:space="720"/>
        </w:sectPr>
      </w:pPr>
    </w:p>
    <w:p w14:paraId="4E3FE771" w14:textId="0E6D7507" w:rsidR="007854BA" w:rsidRPr="00C8041E" w:rsidRDefault="000563F0">
      <w:pPr>
        <w:ind w:left="-73"/>
        <w:rPr>
          <w:sz w:val="20"/>
        </w:rPr>
      </w:pPr>
      <w:r w:rsidRPr="00C8041E"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485A0A7E" wp14:editId="3E1EC136">
                <wp:extent cx="6257925" cy="1971040"/>
                <wp:effectExtent l="0" t="0" r="5080" b="3810"/>
                <wp:docPr id="11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57925" cy="1971040"/>
                          <a:chOff x="0" y="0"/>
                          <a:chExt cx="9855" cy="3104"/>
                        </a:xfrm>
                      </wpg:grpSpPr>
                      <wps:wsp>
                        <wps:cNvPr id="124" name="Freeform 12"/>
                        <wps:cNvSpPr>
                          <a:spLocks/>
                        </wps:cNvSpPr>
                        <wps:spPr bwMode="auto">
                          <a:xfrm>
                            <a:off x="226" y="151"/>
                            <a:ext cx="9628" cy="2949"/>
                          </a:xfrm>
                          <a:custGeom>
                            <a:avLst/>
                            <a:gdLst>
                              <a:gd name="T0" fmla="+- 0 9741 227"/>
                              <a:gd name="T1" fmla="*/ T0 w 9628"/>
                              <a:gd name="T2" fmla="+- 0 152 152"/>
                              <a:gd name="T3" fmla="*/ 152 h 2949"/>
                              <a:gd name="T4" fmla="+- 0 340 227"/>
                              <a:gd name="T5" fmla="*/ T4 w 9628"/>
                              <a:gd name="T6" fmla="+- 0 152 152"/>
                              <a:gd name="T7" fmla="*/ 152 h 2949"/>
                              <a:gd name="T8" fmla="+- 0 275 227"/>
                              <a:gd name="T9" fmla="*/ T8 w 9628"/>
                              <a:gd name="T10" fmla="+- 0 154 152"/>
                              <a:gd name="T11" fmla="*/ 154 h 2949"/>
                              <a:gd name="T12" fmla="+- 0 241 227"/>
                              <a:gd name="T13" fmla="*/ T12 w 9628"/>
                              <a:gd name="T14" fmla="+- 0 166 152"/>
                              <a:gd name="T15" fmla="*/ 166 h 2949"/>
                              <a:gd name="T16" fmla="+- 0 229 227"/>
                              <a:gd name="T17" fmla="*/ T16 w 9628"/>
                              <a:gd name="T18" fmla="+- 0 200 152"/>
                              <a:gd name="T19" fmla="*/ 200 h 2949"/>
                              <a:gd name="T20" fmla="+- 0 227 227"/>
                              <a:gd name="T21" fmla="*/ T20 w 9628"/>
                              <a:gd name="T22" fmla="+- 0 265 152"/>
                              <a:gd name="T23" fmla="*/ 265 h 2949"/>
                              <a:gd name="T24" fmla="+- 0 227 227"/>
                              <a:gd name="T25" fmla="*/ T24 w 9628"/>
                              <a:gd name="T26" fmla="+- 0 2987 152"/>
                              <a:gd name="T27" fmla="*/ 2987 h 2949"/>
                              <a:gd name="T28" fmla="+- 0 229 227"/>
                              <a:gd name="T29" fmla="*/ T28 w 9628"/>
                              <a:gd name="T30" fmla="+- 0 3052 152"/>
                              <a:gd name="T31" fmla="*/ 3052 h 2949"/>
                              <a:gd name="T32" fmla="+- 0 241 227"/>
                              <a:gd name="T33" fmla="*/ T32 w 9628"/>
                              <a:gd name="T34" fmla="+- 0 3086 152"/>
                              <a:gd name="T35" fmla="*/ 3086 h 2949"/>
                              <a:gd name="T36" fmla="+- 0 275 227"/>
                              <a:gd name="T37" fmla="*/ T36 w 9628"/>
                              <a:gd name="T38" fmla="+- 0 3098 152"/>
                              <a:gd name="T39" fmla="*/ 3098 h 2949"/>
                              <a:gd name="T40" fmla="+- 0 340 227"/>
                              <a:gd name="T41" fmla="*/ T40 w 9628"/>
                              <a:gd name="T42" fmla="+- 0 3100 152"/>
                              <a:gd name="T43" fmla="*/ 3100 h 2949"/>
                              <a:gd name="T44" fmla="+- 0 9741 227"/>
                              <a:gd name="T45" fmla="*/ T44 w 9628"/>
                              <a:gd name="T46" fmla="+- 0 3100 152"/>
                              <a:gd name="T47" fmla="*/ 3100 h 2949"/>
                              <a:gd name="T48" fmla="+- 0 9807 227"/>
                              <a:gd name="T49" fmla="*/ T48 w 9628"/>
                              <a:gd name="T50" fmla="+- 0 3098 152"/>
                              <a:gd name="T51" fmla="*/ 3098 h 2949"/>
                              <a:gd name="T52" fmla="+- 0 9840 227"/>
                              <a:gd name="T53" fmla="*/ T52 w 9628"/>
                              <a:gd name="T54" fmla="+- 0 3086 152"/>
                              <a:gd name="T55" fmla="*/ 3086 h 2949"/>
                              <a:gd name="T56" fmla="+- 0 9853 227"/>
                              <a:gd name="T57" fmla="*/ T56 w 9628"/>
                              <a:gd name="T58" fmla="+- 0 3052 152"/>
                              <a:gd name="T59" fmla="*/ 3052 h 2949"/>
                              <a:gd name="T60" fmla="+- 0 9855 227"/>
                              <a:gd name="T61" fmla="*/ T60 w 9628"/>
                              <a:gd name="T62" fmla="+- 0 2987 152"/>
                              <a:gd name="T63" fmla="*/ 2987 h 2949"/>
                              <a:gd name="T64" fmla="+- 0 9855 227"/>
                              <a:gd name="T65" fmla="*/ T64 w 9628"/>
                              <a:gd name="T66" fmla="+- 0 265 152"/>
                              <a:gd name="T67" fmla="*/ 265 h 2949"/>
                              <a:gd name="T68" fmla="+- 0 9853 227"/>
                              <a:gd name="T69" fmla="*/ T68 w 9628"/>
                              <a:gd name="T70" fmla="+- 0 200 152"/>
                              <a:gd name="T71" fmla="*/ 200 h 2949"/>
                              <a:gd name="T72" fmla="+- 0 9840 227"/>
                              <a:gd name="T73" fmla="*/ T72 w 9628"/>
                              <a:gd name="T74" fmla="+- 0 166 152"/>
                              <a:gd name="T75" fmla="*/ 166 h 2949"/>
                              <a:gd name="T76" fmla="+- 0 9807 227"/>
                              <a:gd name="T77" fmla="*/ T76 w 9628"/>
                              <a:gd name="T78" fmla="+- 0 154 152"/>
                              <a:gd name="T79" fmla="*/ 154 h 2949"/>
                              <a:gd name="T80" fmla="+- 0 9741 227"/>
                              <a:gd name="T81" fmla="*/ T80 w 9628"/>
                              <a:gd name="T82" fmla="+- 0 152 152"/>
                              <a:gd name="T83" fmla="*/ 152 h 29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9628" h="2949">
                                <a:moveTo>
                                  <a:pt x="9514" y="0"/>
                                </a:moveTo>
                                <a:lnTo>
                                  <a:pt x="113" y="0"/>
                                </a:lnTo>
                                <a:lnTo>
                                  <a:pt x="48" y="2"/>
                                </a:lnTo>
                                <a:lnTo>
                                  <a:pt x="14" y="14"/>
                                </a:lnTo>
                                <a:lnTo>
                                  <a:pt x="2" y="48"/>
                                </a:lnTo>
                                <a:lnTo>
                                  <a:pt x="0" y="113"/>
                                </a:lnTo>
                                <a:lnTo>
                                  <a:pt x="0" y="2835"/>
                                </a:lnTo>
                                <a:lnTo>
                                  <a:pt x="2" y="2900"/>
                                </a:lnTo>
                                <a:lnTo>
                                  <a:pt x="14" y="2934"/>
                                </a:lnTo>
                                <a:lnTo>
                                  <a:pt x="48" y="2946"/>
                                </a:lnTo>
                                <a:lnTo>
                                  <a:pt x="113" y="2948"/>
                                </a:lnTo>
                                <a:lnTo>
                                  <a:pt x="9514" y="2948"/>
                                </a:lnTo>
                                <a:lnTo>
                                  <a:pt x="9580" y="2946"/>
                                </a:lnTo>
                                <a:lnTo>
                                  <a:pt x="9613" y="2934"/>
                                </a:lnTo>
                                <a:lnTo>
                                  <a:pt x="9626" y="2900"/>
                                </a:lnTo>
                                <a:lnTo>
                                  <a:pt x="9628" y="2835"/>
                                </a:lnTo>
                                <a:lnTo>
                                  <a:pt x="9628" y="113"/>
                                </a:lnTo>
                                <a:lnTo>
                                  <a:pt x="9626" y="48"/>
                                </a:lnTo>
                                <a:lnTo>
                                  <a:pt x="9613" y="14"/>
                                </a:lnTo>
                                <a:lnTo>
                                  <a:pt x="9580" y="2"/>
                                </a:lnTo>
                                <a:lnTo>
                                  <a:pt x="95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DF5C">
                              <a:alpha val="7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8474" y="1071"/>
                            <a:ext cx="1110" cy="11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8474" y="1071"/>
                            <a:ext cx="1110" cy="1110"/>
                          </a:xfrm>
                          <a:prstGeom prst="rect">
                            <a:avLst/>
                          </a:prstGeom>
                          <a:noFill/>
                          <a:ln w="10287">
                            <a:solidFill>
                              <a:srgbClr val="231F2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7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3" cy="3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8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542" y="1413"/>
                            <a:ext cx="916" cy="1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58F053" w14:textId="77777777" w:rsidR="007854BA" w:rsidRDefault="00692067">
                              <w:pPr>
                                <w:spacing w:before="2"/>
                                <w:rPr>
                                  <w:rFonts w:ascii="Wingdings" w:hAnsi="Wingdings"/>
                                  <w:sz w:val="114"/>
                                </w:rPr>
                              </w:pPr>
                              <w:r>
                                <w:rPr>
                                  <w:rFonts w:ascii="Wingdings" w:hAnsi="Wingdings"/>
                                  <w:color w:val="548D2E"/>
                                  <w:sz w:val="114"/>
                                </w:rPr>
                                <w:t>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9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3477" y="416"/>
                            <a:ext cx="4748" cy="1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30270A" w14:textId="77777777" w:rsidR="007854BA" w:rsidRDefault="00692067">
                              <w:pPr>
                                <w:spacing w:before="4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110"/>
                                  <w:sz w:val="36"/>
                                </w:rPr>
                                <w:t>I allow</w:t>
                              </w:r>
                            </w:p>
                            <w:p w14:paraId="5556A55D" w14:textId="77777777" w:rsidR="007854BA" w:rsidRDefault="00692067">
                              <w:pPr>
                                <w:spacing w:before="99" w:line="237" w:lineRule="auto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31F20"/>
                                  <w:w w:val="95"/>
                                  <w:sz w:val="30"/>
                                </w:rPr>
                                <w:t xml:space="preserve">the Disability Services Commissioner </w:t>
                              </w:r>
                              <w:r>
                                <w:rPr>
                                  <w:color w:val="231F20"/>
                                  <w:sz w:val="30"/>
                                </w:rPr>
                                <w:t>to talk to my service about what made me unhappy (my complaint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0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3477" y="2289"/>
                            <a:ext cx="4896" cy="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967AE2" w14:textId="77777777" w:rsidR="007854BA" w:rsidRDefault="00692067">
                              <w:pPr>
                                <w:tabs>
                                  <w:tab w:val="left" w:pos="4875"/>
                                </w:tabs>
                                <w:spacing w:before="4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105"/>
                                  <w:sz w:val="36"/>
                                </w:rPr>
                                <w:t>Signature</w:t>
                              </w:r>
                              <w:r>
                                <w:rPr>
                                  <w:b/>
                                  <w:color w:val="231F20"/>
                                  <w:spacing w:val="25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231F20"/>
                                  <w:w w:val="113"/>
                                  <w:sz w:val="36"/>
                                  <w:u w:val="single" w:color="231F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231F20"/>
                                  <w:sz w:val="36"/>
                                  <w:u w:val="single" w:color="231F20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5A0A7E" id="Group 5" o:spid="_x0000_s1026" style="width:492.75pt;height:155.2pt;mso-position-horizontal-relative:char;mso-position-vertical-relative:line" coordsize="9855,31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">
                <v:shape id="Freeform 12" o:spid="_x0000_s1027" style="position:absolute;left:226;top:151;width:9628;height:2949;visibility:visible;mso-wrap-style:square;v-text-anchor:top" coordsize="9628,2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" path="m9514,l113,,48,2,14,14,2,48,,113,,2835r2,65l14,2934r34,12l113,2948r9401,l9580,2946r33,-12l9626,2900r2,-65l9628,113r-2,-65l9613,14,9580,2,9514,xe" fillcolor="#d0df5c" stroked="f">
                  <v:fill opacity="52428f"/>
                  <v:path arrowok="t" o:connecttype="custom" o:connectlocs="9514,152;113,152;48,154;14,166;2,200;0,265;0,2987;2,3052;14,3086;48,3098;113,3100;9514,3100;9580,3098;9613,3086;9626,3052;9628,2987;9628,265;9626,200;9613,166;9580,154;9514,152" o:connectangles="0,0,0,0,0,0,0,0,0,0,0,0,0,0,0,0,0,0,0,0,0"/>
                </v:shape>
                <v:rect id="Rectangle 11" o:spid="_x0000_s1028" style="position:absolute;left:8474;top:1071;width:1110;height:1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" stroked="f"/>
                <v:rect id="Rectangle 10" o:spid="_x0000_s1029" style="position:absolute;left:8474;top:1071;width:1110;height:1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" filled="f" strokecolor="#231f20" strokeweight=".8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30" type="#_x0000_t75" style="position:absolute;width:2643;height:31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">
                  <v:imagedata r:id="rId2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31" type="#_x0000_t202" style="position:absolute;left:1542;top:1413;width:916;height:1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QGJ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" filled="f" stroked="f">
                  <v:textbox inset="0,0,0,0">
                    <w:txbxContent>
                      <w:p w14:paraId="7D58F053" w14:textId="77777777" w:rsidR="007854BA" w:rsidRDefault="00692067">
                        <w:pPr>
                          <w:spacing w:before="2"/>
                          <w:rPr>
                            <w:rFonts w:ascii="Wingdings" w:hAnsi="Wingdings"/>
                            <w:sz w:val="114"/>
                          </w:rPr>
                        </w:pPr>
                        <w:r>
                          <w:rPr>
                            <w:rFonts w:ascii="Wingdings" w:hAnsi="Wingdings"/>
                            <w:color w:val="548D2E"/>
                            <w:sz w:val="114"/>
                          </w:rPr>
                          <w:t></w:t>
                        </w:r>
                      </w:p>
                    </w:txbxContent>
                  </v:textbox>
                </v:shape>
                <v:shape id="Text Box 7" o:spid="_x0000_s1032" type="#_x0000_t202" style="position:absolute;left:3477;top:416;width:4748;height:1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" filled="f" stroked="f">
                  <v:textbox inset="0,0,0,0">
                    <w:txbxContent>
                      <w:p w14:paraId="5F30270A" w14:textId="77777777" w:rsidR="007854BA" w:rsidRDefault="00692067">
                        <w:pPr>
                          <w:spacing w:before="4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color w:val="231F20"/>
                            <w:w w:val="110"/>
                            <w:sz w:val="36"/>
                          </w:rPr>
                          <w:t>I allow</w:t>
                        </w:r>
                      </w:p>
                      <w:p w14:paraId="5556A55D" w14:textId="77777777" w:rsidR="007854BA" w:rsidRDefault="00692067">
                        <w:pPr>
                          <w:spacing w:before="99" w:line="237" w:lineRule="auto"/>
                          <w:rPr>
                            <w:sz w:val="30"/>
                          </w:rPr>
                        </w:pPr>
                        <w:r>
                          <w:rPr>
                            <w:color w:val="231F20"/>
                            <w:w w:val="95"/>
                            <w:sz w:val="30"/>
                          </w:rPr>
                          <w:t xml:space="preserve">the Disability Services Commissioner </w:t>
                        </w:r>
                        <w:r>
                          <w:rPr>
                            <w:color w:val="231F20"/>
                            <w:sz w:val="30"/>
                          </w:rPr>
                          <w:t>to talk to my service about what made me unhappy (my complaint)</w:t>
                        </w:r>
                      </w:p>
                    </w:txbxContent>
                  </v:textbox>
                </v:shape>
                <v:shape id="Text Box 6" o:spid="_x0000_s1033" type="#_x0000_t202" style="position:absolute;left:3477;top:2289;width:4896;height: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ptSxQAAANwAAAAPAAAAZHJzL2Rvd25yZXYueG1sRI9Ba8JA&#10;EIXvhf6HZQRvdWMF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CvsptSxQAAANwAAAAP&#10;AAAAAAAAAAAAAAAAAAcCAABkcnMvZG93bnJldi54bWxQSwUGAAAAAAMAAwC3AAAA+QIAAAAA&#10;" filled="f" stroked="f">
                  <v:textbox inset="0,0,0,0">
                    <w:txbxContent>
                      <w:p w14:paraId="04967AE2" w14:textId="77777777" w:rsidR="007854BA" w:rsidRDefault="00692067">
                        <w:pPr>
                          <w:tabs>
                            <w:tab w:val="left" w:pos="4875"/>
                          </w:tabs>
                          <w:spacing w:before="4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color w:val="231F20"/>
                            <w:w w:val="105"/>
                            <w:sz w:val="36"/>
                          </w:rPr>
                          <w:t>Signature</w:t>
                        </w:r>
                        <w:r>
                          <w:rPr>
                            <w:b/>
                            <w:color w:val="231F20"/>
                            <w:spacing w:val="25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color w:val="231F20"/>
                            <w:w w:val="113"/>
                            <w:sz w:val="36"/>
                            <w:u w:val="single" w:color="231F20"/>
                          </w:rPr>
                          <w:t xml:space="preserve"> </w:t>
                        </w:r>
                        <w:r>
                          <w:rPr>
                            <w:b/>
                            <w:color w:val="231F20"/>
                            <w:sz w:val="36"/>
                            <w:u w:val="single" w:color="231F20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49EBD69" w14:textId="23B0B8D2" w:rsidR="007854BA" w:rsidRPr="00C8041E" w:rsidRDefault="007854BA">
      <w:pPr>
        <w:rPr>
          <w:b/>
          <w:sz w:val="20"/>
        </w:rPr>
      </w:pPr>
    </w:p>
    <w:p w14:paraId="58D51313" w14:textId="2420C8D3" w:rsidR="007854BA" w:rsidRPr="00C8041E" w:rsidRDefault="003D3912">
      <w:pPr>
        <w:rPr>
          <w:b/>
          <w:sz w:val="20"/>
        </w:rPr>
      </w:pPr>
      <w:r w:rsidRPr="00C8041E">
        <w:rPr>
          <w:noProof/>
        </w:rPr>
        <mc:AlternateContent>
          <mc:Choice Requires="wpg">
            <w:drawing>
              <wp:anchor distT="0" distB="0" distL="114300" distR="114300" simplePos="0" relativeHeight="487425536" behindDoc="1" locked="0" layoutInCell="1" allowOverlap="1" wp14:anchorId="16D497F1" wp14:editId="5C3A61EE">
                <wp:simplePos x="0" y="0"/>
                <wp:positionH relativeFrom="page">
                  <wp:posOffset>310515</wp:posOffset>
                </wp:positionH>
                <wp:positionV relativeFrom="page">
                  <wp:posOffset>4100830</wp:posOffset>
                </wp:positionV>
                <wp:extent cx="6529070" cy="3846830"/>
                <wp:effectExtent l="0" t="0" r="0" b="0"/>
                <wp:wrapNone/>
                <wp:docPr id="20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9070" cy="3846830"/>
                          <a:chOff x="490" y="4054"/>
                          <a:chExt cx="10282" cy="6058"/>
                        </a:xfrm>
                      </wpg:grpSpPr>
                      <wps:wsp>
                        <wps:cNvPr id="27" name="Freeform 25"/>
                        <wps:cNvSpPr>
                          <a:spLocks/>
                        </wps:cNvSpPr>
                        <wps:spPr bwMode="auto">
                          <a:xfrm>
                            <a:off x="1133" y="7177"/>
                            <a:ext cx="9638" cy="2935"/>
                          </a:xfrm>
                          <a:custGeom>
                            <a:avLst/>
                            <a:gdLst>
                              <a:gd name="T0" fmla="+- 0 10658 1134"/>
                              <a:gd name="T1" fmla="*/ T0 w 9638"/>
                              <a:gd name="T2" fmla="+- 0 7177 7177"/>
                              <a:gd name="T3" fmla="*/ 7177 h 2935"/>
                              <a:gd name="T4" fmla="+- 0 1247 1134"/>
                              <a:gd name="T5" fmla="*/ T4 w 9638"/>
                              <a:gd name="T6" fmla="+- 0 7177 7177"/>
                              <a:gd name="T7" fmla="*/ 7177 h 2935"/>
                              <a:gd name="T8" fmla="+- 0 1181 1134"/>
                              <a:gd name="T9" fmla="*/ T8 w 9638"/>
                              <a:gd name="T10" fmla="+- 0 7179 7177"/>
                              <a:gd name="T11" fmla="*/ 7179 h 2935"/>
                              <a:gd name="T12" fmla="+- 0 1148 1134"/>
                              <a:gd name="T13" fmla="*/ T12 w 9638"/>
                              <a:gd name="T14" fmla="+- 0 7191 7177"/>
                              <a:gd name="T15" fmla="*/ 7191 h 2935"/>
                              <a:gd name="T16" fmla="+- 0 1135 1134"/>
                              <a:gd name="T17" fmla="*/ T16 w 9638"/>
                              <a:gd name="T18" fmla="+- 0 7225 7177"/>
                              <a:gd name="T19" fmla="*/ 7225 h 2935"/>
                              <a:gd name="T20" fmla="+- 0 1134 1134"/>
                              <a:gd name="T21" fmla="*/ T20 w 9638"/>
                              <a:gd name="T22" fmla="+- 0 7291 7177"/>
                              <a:gd name="T23" fmla="*/ 7291 h 2935"/>
                              <a:gd name="T24" fmla="+- 0 1134 1134"/>
                              <a:gd name="T25" fmla="*/ T24 w 9638"/>
                              <a:gd name="T26" fmla="+- 0 9998 7177"/>
                              <a:gd name="T27" fmla="*/ 9998 h 2935"/>
                              <a:gd name="T28" fmla="+- 0 1135 1134"/>
                              <a:gd name="T29" fmla="*/ T28 w 9638"/>
                              <a:gd name="T30" fmla="+- 0 10064 7177"/>
                              <a:gd name="T31" fmla="*/ 10064 h 2935"/>
                              <a:gd name="T32" fmla="+- 0 1148 1134"/>
                              <a:gd name="T33" fmla="*/ T32 w 9638"/>
                              <a:gd name="T34" fmla="+- 0 10097 7177"/>
                              <a:gd name="T35" fmla="*/ 10097 h 2935"/>
                              <a:gd name="T36" fmla="+- 0 1181 1134"/>
                              <a:gd name="T37" fmla="*/ T36 w 9638"/>
                              <a:gd name="T38" fmla="+- 0 10110 7177"/>
                              <a:gd name="T39" fmla="*/ 10110 h 2935"/>
                              <a:gd name="T40" fmla="+- 0 1247 1134"/>
                              <a:gd name="T41" fmla="*/ T40 w 9638"/>
                              <a:gd name="T42" fmla="+- 0 10111 7177"/>
                              <a:gd name="T43" fmla="*/ 10111 h 2935"/>
                              <a:gd name="T44" fmla="+- 0 10658 1134"/>
                              <a:gd name="T45" fmla="*/ T44 w 9638"/>
                              <a:gd name="T46" fmla="+- 0 10111 7177"/>
                              <a:gd name="T47" fmla="*/ 10111 h 2935"/>
                              <a:gd name="T48" fmla="+- 0 10724 1134"/>
                              <a:gd name="T49" fmla="*/ T48 w 9638"/>
                              <a:gd name="T50" fmla="+- 0 10110 7177"/>
                              <a:gd name="T51" fmla="*/ 10110 h 2935"/>
                              <a:gd name="T52" fmla="+- 0 10757 1134"/>
                              <a:gd name="T53" fmla="*/ T52 w 9638"/>
                              <a:gd name="T54" fmla="+- 0 10097 7177"/>
                              <a:gd name="T55" fmla="*/ 10097 h 2935"/>
                              <a:gd name="T56" fmla="+- 0 10770 1134"/>
                              <a:gd name="T57" fmla="*/ T56 w 9638"/>
                              <a:gd name="T58" fmla="+- 0 10064 7177"/>
                              <a:gd name="T59" fmla="*/ 10064 h 2935"/>
                              <a:gd name="T60" fmla="+- 0 10771 1134"/>
                              <a:gd name="T61" fmla="*/ T60 w 9638"/>
                              <a:gd name="T62" fmla="+- 0 9998 7177"/>
                              <a:gd name="T63" fmla="*/ 9998 h 2935"/>
                              <a:gd name="T64" fmla="+- 0 10771 1134"/>
                              <a:gd name="T65" fmla="*/ T64 w 9638"/>
                              <a:gd name="T66" fmla="+- 0 7291 7177"/>
                              <a:gd name="T67" fmla="*/ 7291 h 2935"/>
                              <a:gd name="T68" fmla="+- 0 10770 1134"/>
                              <a:gd name="T69" fmla="*/ T68 w 9638"/>
                              <a:gd name="T70" fmla="+- 0 7225 7177"/>
                              <a:gd name="T71" fmla="*/ 7225 h 2935"/>
                              <a:gd name="T72" fmla="+- 0 10757 1134"/>
                              <a:gd name="T73" fmla="*/ T72 w 9638"/>
                              <a:gd name="T74" fmla="+- 0 7191 7177"/>
                              <a:gd name="T75" fmla="*/ 7191 h 2935"/>
                              <a:gd name="T76" fmla="+- 0 10724 1134"/>
                              <a:gd name="T77" fmla="*/ T76 w 9638"/>
                              <a:gd name="T78" fmla="+- 0 7179 7177"/>
                              <a:gd name="T79" fmla="*/ 7179 h 2935"/>
                              <a:gd name="T80" fmla="+- 0 10658 1134"/>
                              <a:gd name="T81" fmla="*/ T80 w 9638"/>
                              <a:gd name="T82" fmla="+- 0 7177 7177"/>
                              <a:gd name="T83" fmla="*/ 7177 h 29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9638" h="2935">
                                <a:moveTo>
                                  <a:pt x="9524" y="0"/>
                                </a:moveTo>
                                <a:lnTo>
                                  <a:pt x="113" y="0"/>
                                </a:lnTo>
                                <a:lnTo>
                                  <a:pt x="47" y="2"/>
                                </a:lnTo>
                                <a:lnTo>
                                  <a:pt x="14" y="14"/>
                                </a:lnTo>
                                <a:lnTo>
                                  <a:pt x="1" y="48"/>
                                </a:lnTo>
                                <a:lnTo>
                                  <a:pt x="0" y="114"/>
                                </a:lnTo>
                                <a:lnTo>
                                  <a:pt x="0" y="2821"/>
                                </a:lnTo>
                                <a:lnTo>
                                  <a:pt x="1" y="2887"/>
                                </a:lnTo>
                                <a:lnTo>
                                  <a:pt x="14" y="2920"/>
                                </a:lnTo>
                                <a:lnTo>
                                  <a:pt x="47" y="2933"/>
                                </a:lnTo>
                                <a:lnTo>
                                  <a:pt x="113" y="2934"/>
                                </a:lnTo>
                                <a:lnTo>
                                  <a:pt x="9524" y="2934"/>
                                </a:lnTo>
                                <a:lnTo>
                                  <a:pt x="9590" y="2933"/>
                                </a:lnTo>
                                <a:lnTo>
                                  <a:pt x="9623" y="2920"/>
                                </a:lnTo>
                                <a:lnTo>
                                  <a:pt x="9636" y="2887"/>
                                </a:lnTo>
                                <a:lnTo>
                                  <a:pt x="9637" y="2821"/>
                                </a:lnTo>
                                <a:lnTo>
                                  <a:pt x="9637" y="114"/>
                                </a:lnTo>
                                <a:lnTo>
                                  <a:pt x="9636" y="48"/>
                                </a:lnTo>
                                <a:lnTo>
                                  <a:pt x="9623" y="14"/>
                                </a:lnTo>
                                <a:lnTo>
                                  <a:pt x="9590" y="2"/>
                                </a:lnTo>
                                <a:lnTo>
                                  <a:pt x="95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DF5C">
                              <a:alpha val="7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9381" y="8089"/>
                            <a:ext cx="1110" cy="11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9381" y="8089"/>
                            <a:ext cx="1110" cy="1110"/>
                          </a:xfrm>
                          <a:prstGeom prst="rect">
                            <a:avLst/>
                          </a:prstGeom>
                          <a:noFill/>
                          <a:ln w="10287">
                            <a:solidFill>
                              <a:srgbClr val="231F2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0" y="7015"/>
                            <a:ext cx="2104" cy="3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1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6260" y="6600"/>
                            <a:ext cx="289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Freeform 20"/>
                        <wps:cNvSpPr>
                          <a:spLocks/>
                        </wps:cNvSpPr>
                        <wps:spPr bwMode="auto">
                          <a:xfrm>
                            <a:off x="1143" y="4053"/>
                            <a:ext cx="9628" cy="2949"/>
                          </a:xfrm>
                          <a:custGeom>
                            <a:avLst/>
                            <a:gdLst>
                              <a:gd name="T0" fmla="+- 0 10658 1144"/>
                              <a:gd name="T1" fmla="*/ T0 w 9628"/>
                              <a:gd name="T2" fmla="+- 0 4054 4054"/>
                              <a:gd name="T3" fmla="*/ 4054 h 2949"/>
                              <a:gd name="T4" fmla="+- 0 1257 1144"/>
                              <a:gd name="T5" fmla="*/ T4 w 9628"/>
                              <a:gd name="T6" fmla="+- 0 4054 4054"/>
                              <a:gd name="T7" fmla="*/ 4054 h 2949"/>
                              <a:gd name="T8" fmla="+- 0 1192 1144"/>
                              <a:gd name="T9" fmla="*/ T8 w 9628"/>
                              <a:gd name="T10" fmla="+- 0 4055 4054"/>
                              <a:gd name="T11" fmla="*/ 4055 h 2949"/>
                              <a:gd name="T12" fmla="+- 0 1158 1144"/>
                              <a:gd name="T13" fmla="*/ T12 w 9628"/>
                              <a:gd name="T14" fmla="+- 0 4068 4054"/>
                              <a:gd name="T15" fmla="*/ 4068 h 2949"/>
                              <a:gd name="T16" fmla="+- 0 1146 1144"/>
                              <a:gd name="T17" fmla="*/ T16 w 9628"/>
                              <a:gd name="T18" fmla="+- 0 4101 4054"/>
                              <a:gd name="T19" fmla="*/ 4101 h 2949"/>
                              <a:gd name="T20" fmla="+- 0 1144 1144"/>
                              <a:gd name="T21" fmla="*/ T20 w 9628"/>
                              <a:gd name="T22" fmla="+- 0 4167 4054"/>
                              <a:gd name="T23" fmla="*/ 4167 h 2949"/>
                              <a:gd name="T24" fmla="+- 0 1144 1144"/>
                              <a:gd name="T25" fmla="*/ T24 w 9628"/>
                              <a:gd name="T26" fmla="+- 0 6888 4054"/>
                              <a:gd name="T27" fmla="*/ 6888 h 2949"/>
                              <a:gd name="T28" fmla="+- 0 1146 1144"/>
                              <a:gd name="T29" fmla="*/ T28 w 9628"/>
                              <a:gd name="T30" fmla="+- 0 6954 4054"/>
                              <a:gd name="T31" fmla="*/ 6954 h 2949"/>
                              <a:gd name="T32" fmla="+- 0 1158 1144"/>
                              <a:gd name="T33" fmla="*/ T32 w 9628"/>
                              <a:gd name="T34" fmla="+- 0 6987 4054"/>
                              <a:gd name="T35" fmla="*/ 6987 h 2949"/>
                              <a:gd name="T36" fmla="+- 0 1192 1144"/>
                              <a:gd name="T37" fmla="*/ T36 w 9628"/>
                              <a:gd name="T38" fmla="+- 0 7000 4054"/>
                              <a:gd name="T39" fmla="*/ 7000 h 2949"/>
                              <a:gd name="T40" fmla="+- 0 1257 1144"/>
                              <a:gd name="T41" fmla="*/ T40 w 9628"/>
                              <a:gd name="T42" fmla="+- 0 7002 4054"/>
                              <a:gd name="T43" fmla="*/ 7002 h 2949"/>
                              <a:gd name="T44" fmla="+- 0 10658 1144"/>
                              <a:gd name="T45" fmla="*/ T44 w 9628"/>
                              <a:gd name="T46" fmla="+- 0 7002 4054"/>
                              <a:gd name="T47" fmla="*/ 7002 h 2949"/>
                              <a:gd name="T48" fmla="+- 0 10724 1144"/>
                              <a:gd name="T49" fmla="*/ T48 w 9628"/>
                              <a:gd name="T50" fmla="+- 0 7000 4054"/>
                              <a:gd name="T51" fmla="*/ 7000 h 2949"/>
                              <a:gd name="T52" fmla="+- 0 10757 1144"/>
                              <a:gd name="T53" fmla="*/ T52 w 9628"/>
                              <a:gd name="T54" fmla="+- 0 6987 4054"/>
                              <a:gd name="T55" fmla="*/ 6987 h 2949"/>
                              <a:gd name="T56" fmla="+- 0 10770 1144"/>
                              <a:gd name="T57" fmla="*/ T56 w 9628"/>
                              <a:gd name="T58" fmla="+- 0 6954 4054"/>
                              <a:gd name="T59" fmla="*/ 6954 h 2949"/>
                              <a:gd name="T60" fmla="+- 0 10772 1144"/>
                              <a:gd name="T61" fmla="*/ T60 w 9628"/>
                              <a:gd name="T62" fmla="+- 0 6888 4054"/>
                              <a:gd name="T63" fmla="*/ 6888 h 2949"/>
                              <a:gd name="T64" fmla="+- 0 10772 1144"/>
                              <a:gd name="T65" fmla="*/ T64 w 9628"/>
                              <a:gd name="T66" fmla="+- 0 4167 4054"/>
                              <a:gd name="T67" fmla="*/ 4167 h 2949"/>
                              <a:gd name="T68" fmla="+- 0 10770 1144"/>
                              <a:gd name="T69" fmla="*/ T68 w 9628"/>
                              <a:gd name="T70" fmla="+- 0 4101 4054"/>
                              <a:gd name="T71" fmla="*/ 4101 h 2949"/>
                              <a:gd name="T72" fmla="+- 0 10757 1144"/>
                              <a:gd name="T73" fmla="*/ T72 w 9628"/>
                              <a:gd name="T74" fmla="+- 0 4068 4054"/>
                              <a:gd name="T75" fmla="*/ 4068 h 2949"/>
                              <a:gd name="T76" fmla="+- 0 10724 1144"/>
                              <a:gd name="T77" fmla="*/ T76 w 9628"/>
                              <a:gd name="T78" fmla="+- 0 4055 4054"/>
                              <a:gd name="T79" fmla="*/ 4055 h 2949"/>
                              <a:gd name="T80" fmla="+- 0 10658 1144"/>
                              <a:gd name="T81" fmla="*/ T80 w 9628"/>
                              <a:gd name="T82" fmla="+- 0 4054 4054"/>
                              <a:gd name="T83" fmla="*/ 4054 h 29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9628" h="2949">
                                <a:moveTo>
                                  <a:pt x="9514" y="0"/>
                                </a:moveTo>
                                <a:lnTo>
                                  <a:pt x="113" y="0"/>
                                </a:lnTo>
                                <a:lnTo>
                                  <a:pt x="48" y="1"/>
                                </a:lnTo>
                                <a:lnTo>
                                  <a:pt x="14" y="14"/>
                                </a:lnTo>
                                <a:lnTo>
                                  <a:pt x="2" y="47"/>
                                </a:lnTo>
                                <a:lnTo>
                                  <a:pt x="0" y="113"/>
                                </a:lnTo>
                                <a:lnTo>
                                  <a:pt x="0" y="2834"/>
                                </a:lnTo>
                                <a:lnTo>
                                  <a:pt x="2" y="2900"/>
                                </a:lnTo>
                                <a:lnTo>
                                  <a:pt x="14" y="2933"/>
                                </a:lnTo>
                                <a:lnTo>
                                  <a:pt x="48" y="2946"/>
                                </a:lnTo>
                                <a:lnTo>
                                  <a:pt x="113" y="2948"/>
                                </a:lnTo>
                                <a:lnTo>
                                  <a:pt x="9514" y="2948"/>
                                </a:lnTo>
                                <a:lnTo>
                                  <a:pt x="9580" y="2946"/>
                                </a:lnTo>
                                <a:lnTo>
                                  <a:pt x="9613" y="2933"/>
                                </a:lnTo>
                                <a:lnTo>
                                  <a:pt x="9626" y="2900"/>
                                </a:lnTo>
                                <a:lnTo>
                                  <a:pt x="9628" y="2834"/>
                                </a:lnTo>
                                <a:lnTo>
                                  <a:pt x="9628" y="113"/>
                                </a:lnTo>
                                <a:lnTo>
                                  <a:pt x="9626" y="47"/>
                                </a:lnTo>
                                <a:lnTo>
                                  <a:pt x="9613" y="14"/>
                                </a:lnTo>
                                <a:lnTo>
                                  <a:pt x="9580" y="1"/>
                                </a:lnTo>
                                <a:lnTo>
                                  <a:pt x="95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58E1A">
                              <a:alpha val="16998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7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" y="4290"/>
                            <a:ext cx="3104" cy="2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9391" y="4972"/>
                            <a:ext cx="1110" cy="11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9391" y="4972"/>
                            <a:ext cx="1110" cy="111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4394" y="4430"/>
                            <a:ext cx="4748" cy="2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B9C17" w14:textId="77777777" w:rsidR="007854BA" w:rsidRDefault="00692067">
                              <w:pPr>
                                <w:spacing w:before="4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105"/>
                                  <w:sz w:val="36"/>
                                </w:rPr>
                                <w:t>I do not allow</w:t>
                              </w:r>
                            </w:p>
                            <w:p w14:paraId="4ADFF9C5" w14:textId="77777777" w:rsidR="007854BA" w:rsidRDefault="00692067">
                              <w:pPr>
                                <w:spacing w:before="99" w:line="237" w:lineRule="auto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31F20"/>
                                  <w:w w:val="95"/>
                                  <w:sz w:val="30"/>
                                </w:rPr>
                                <w:t xml:space="preserve">the Disability Services Commissioner </w:t>
                              </w:r>
                              <w:r>
                                <w:rPr>
                                  <w:color w:val="231F20"/>
                                  <w:sz w:val="30"/>
                                </w:rPr>
                                <w:t>to talk to my service about what made me unhappy (my complaint)</w:t>
                              </w:r>
                            </w:p>
                            <w:p w14:paraId="0D7DC520" w14:textId="77777777" w:rsidR="007854BA" w:rsidRDefault="00692067">
                              <w:pPr>
                                <w:spacing w:before="166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105"/>
                                  <w:sz w:val="36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1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4384" y="7777"/>
                            <a:ext cx="4274" cy="1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ECB8D5" w14:textId="77777777" w:rsidR="007854BA" w:rsidRDefault="00692067">
                              <w:pPr>
                                <w:spacing w:before="15" w:line="232" w:lineRule="auto"/>
                                <w:ind w:right="-9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231F20"/>
                                  <w:w w:val="105"/>
                                  <w:sz w:val="36"/>
                                </w:rPr>
                                <w:t xml:space="preserve">I would like somebody from the Disability Services </w:t>
                              </w:r>
                              <w:r>
                                <w:rPr>
                                  <w:b/>
                                  <w:color w:val="231F20"/>
                                  <w:spacing w:val="-2"/>
                                  <w:w w:val="105"/>
                                  <w:sz w:val="36"/>
                                </w:rPr>
                                <w:t xml:space="preserve">Commissioner </w:t>
                              </w:r>
                              <w:r>
                                <w:rPr>
                                  <w:b/>
                                  <w:color w:val="231F20"/>
                                  <w:w w:val="105"/>
                                  <w:sz w:val="36"/>
                                </w:rPr>
                                <w:t>to call m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D497F1" id="Group 14" o:spid="_x0000_s1034" style="position:absolute;margin-left:24.45pt;margin-top:322.9pt;width:514.1pt;height:302.9pt;z-index:-15890944;mso-position-horizontal-relative:page;mso-position-vertical-relative:page" coordorigin="490,4054" coordsize="10282,60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">
                <v:shape id="Freeform 25" o:spid="_x0000_s1035" style="position:absolute;left:1133;top:7177;width:9638;height:2935;visibility:visible;mso-wrap-style:square;v-text-anchor:top" coordsize="9638,2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" path="m9524,l113,,47,2,14,14,1,48,,114,,2821r1,66l14,2920r33,13l113,2934r9411,l9590,2933r33,-13l9636,2887r1,-66l9637,114r-1,-66l9623,14,9590,2,9524,xe" fillcolor="#d0df5c" stroked="f">
                  <v:fill opacity="52428f"/>
                  <v:path arrowok="t" o:connecttype="custom" o:connectlocs="9524,7177;113,7177;47,7179;14,7191;1,7225;0,7291;0,9998;1,10064;14,10097;47,10110;113,10111;9524,10111;9590,10110;9623,10097;9636,10064;9637,9998;9637,7291;9636,7225;9623,7191;9590,7179;9524,7177" o:connectangles="0,0,0,0,0,0,0,0,0,0,0,0,0,0,0,0,0,0,0,0,0"/>
                </v:shape>
                <v:rect id="Rectangle 24" o:spid="_x0000_s1036" style="position:absolute;left:9381;top:8089;width:1110;height:1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" stroked="f"/>
                <v:rect id="Rectangle 23" o:spid="_x0000_s1037" style="position:absolute;left:9381;top:8089;width:1110;height:1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" filled="f" strokecolor="#231f20" strokeweight=".81pt"/>
                <v:shape id="Picture 22" o:spid="_x0000_s1038" type="#_x0000_t75" style="position:absolute;left:1020;top:7015;width:2104;height:30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">
                  <v:imagedata r:id="rId30" o:title=""/>
                </v:shape>
                <v:line id="Line 21" o:spid="_x0000_s1039" style="position:absolute;visibility:visible;mso-wrap-style:square" from="6260,6600" to="9156,66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" strokecolor="#231f20" strokeweight="1pt"/>
                <v:shape id="Freeform 20" o:spid="_x0000_s1040" style="position:absolute;left:1143;top:4053;width:9628;height:2949;visibility:visible;mso-wrap-style:square;v-text-anchor:top" coordsize="9628,2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" path="m9514,l113,,48,1,14,14,2,47,,113,,2834r2,66l14,2933r34,13l113,2948r9401,l9580,2946r33,-13l9626,2900r2,-66l9628,113r-2,-66l9613,14,9580,1,9514,xe" fillcolor="#e58e1a" stroked="f">
                  <v:fill opacity="11051f"/>
                  <v:path arrowok="t" o:connecttype="custom" o:connectlocs="9514,4054;113,4054;48,4055;14,4068;2,4101;0,4167;0,6888;2,6954;14,6987;48,7000;113,7002;9514,7002;9580,7000;9613,6987;9626,6954;9628,6888;9628,4167;9626,4101;9613,4068;9580,4055;9514,4054" o:connectangles="0,0,0,0,0,0,0,0,0,0,0,0,0,0,0,0,0,0,0,0,0"/>
                </v:shape>
                <v:shape id="Picture 19" o:spid="_x0000_s1041" type="#_x0000_t75" style="position:absolute;left:490;top:4290;width:3104;height:2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">
                  <v:imagedata r:id="rId31" o:title=""/>
                </v:shape>
                <v:rect id="Rectangle 18" o:spid="_x0000_s1042" style="position:absolute;left:9391;top:4972;width:1110;height:1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" stroked="f"/>
                <v:rect id="Rectangle 17" o:spid="_x0000_s1043" style="position:absolute;left:9391;top:4972;width:1110;height:1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" filled="f" strokecolor="#231f20" strokeweight="1pt"/>
                <v:shape id="Text Box 16" o:spid="_x0000_s1044" type="#_x0000_t202" style="position:absolute;left:4394;top:4430;width:4748;height:2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w2P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" filled="f" stroked="f">
                  <v:textbox inset="0,0,0,0">
                    <w:txbxContent>
                      <w:p w14:paraId="353B9C17" w14:textId="77777777" w:rsidR="007854BA" w:rsidRDefault="00692067">
                        <w:pPr>
                          <w:spacing w:before="4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color w:val="231F20"/>
                            <w:w w:val="105"/>
                            <w:sz w:val="36"/>
                          </w:rPr>
                          <w:t>I do not allow</w:t>
                        </w:r>
                      </w:p>
                      <w:p w14:paraId="4ADFF9C5" w14:textId="77777777" w:rsidR="007854BA" w:rsidRDefault="00692067">
                        <w:pPr>
                          <w:spacing w:before="99" w:line="237" w:lineRule="auto"/>
                          <w:rPr>
                            <w:sz w:val="30"/>
                          </w:rPr>
                        </w:pPr>
                        <w:r>
                          <w:rPr>
                            <w:color w:val="231F20"/>
                            <w:w w:val="95"/>
                            <w:sz w:val="30"/>
                          </w:rPr>
                          <w:t xml:space="preserve">the Disability Services Commissioner </w:t>
                        </w:r>
                        <w:r>
                          <w:rPr>
                            <w:color w:val="231F20"/>
                            <w:sz w:val="30"/>
                          </w:rPr>
                          <w:t>to talk to my service about what made me unhappy (my complaint)</w:t>
                        </w:r>
                      </w:p>
                      <w:p w14:paraId="0D7DC520" w14:textId="77777777" w:rsidR="007854BA" w:rsidRDefault="00692067">
                        <w:pPr>
                          <w:spacing w:before="166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color w:val="231F20"/>
                            <w:w w:val="105"/>
                            <w:sz w:val="36"/>
                          </w:rPr>
                          <w:t>Signature</w:t>
                        </w:r>
                      </w:p>
                    </w:txbxContent>
                  </v:textbox>
                </v:shape>
                <v:shape id="Text Box 15" o:spid="_x0000_s1045" type="#_x0000_t202" style="position:absolute;left:4384;top:7777;width:4274;height:1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gU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ZMxPJ+JF8jlAwAA//8DAFBLAQItABQABgAIAAAAIQDb4fbL7gAAAIUBAAATAAAAAAAAAAAAAAAA&#10;AAAAAABbQ29udGVudF9UeXBlc10ueG1sUEsBAi0AFAAGAAgAAAAhAFr0LFu/AAAAFQEAAAsAAAAA&#10;AAAAAAAAAAAAHwEAAF9yZWxzLy5yZWxzUEsBAi0AFAAGAAgAAAAhAEUnqBTBAAAA3AAAAA8AAAAA&#10;AAAAAAAAAAAABwIAAGRycy9kb3ducmV2LnhtbFBLBQYAAAAAAwADALcAAAD1AgAAAAA=&#10;" filled="f" stroked="f">
                  <v:textbox inset="0,0,0,0">
                    <w:txbxContent>
                      <w:p w14:paraId="74ECB8D5" w14:textId="77777777" w:rsidR="007854BA" w:rsidRDefault="00692067">
                        <w:pPr>
                          <w:spacing w:before="15" w:line="232" w:lineRule="auto"/>
                          <w:ind w:right="-9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color w:val="231F20"/>
                            <w:w w:val="105"/>
                            <w:sz w:val="36"/>
                          </w:rPr>
                          <w:t xml:space="preserve">I would like somebody from the Disability Services </w:t>
                        </w:r>
                        <w:r>
                          <w:rPr>
                            <w:b/>
                            <w:color w:val="231F20"/>
                            <w:spacing w:val="-2"/>
                            <w:w w:val="105"/>
                            <w:sz w:val="36"/>
                          </w:rPr>
                          <w:t xml:space="preserve">Commissioner </w:t>
                        </w:r>
                        <w:r>
                          <w:rPr>
                            <w:b/>
                            <w:color w:val="231F20"/>
                            <w:w w:val="105"/>
                            <w:sz w:val="36"/>
                          </w:rPr>
                          <w:t>to call me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0149A702" w14:textId="31DB8341" w:rsidR="007854BA" w:rsidRPr="00C8041E" w:rsidRDefault="007854BA">
      <w:pPr>
        <w:rPr>
          <w:b/>
          <w:sz w:val="20"/>
        </w:rPr>
      </w:pPr>
    </w:p>
    <w:p w14:paraId="0198A8CF" w14:textId="6FD16762" w:rsidR="007854BA" w:rsidRPr="00C8041E" w:rsidRDefault="007854BA">
      <w:pPr>
        <w:rPr>
          <w:b/>
          <w:sz w:val="20"/>
        </w:rPr>
      </w:pPr>
    </w:p>
    <w:p w14:paraId="5890BFB3" w14:textId="3FFAA14F" w:rsidR="007854BA" w:rsidRPr="00C8041E" w:rsidRDefault="007854BA">
      <w:pPr>
        <w:rPr>
          <w:b/>
          <w:sz w:val="20"/>
        </w:rPr>
      </w:pPr>
    </w:p>
    <w:p w14:paraId="44172BB3" w14:textId="2632473D" w:rsidR="007854BA" w:rsidRPr="00C8041E" w:rsidRDefault="007854BA">
      <w:pPr>
        <w:rPr>
          <w:b/>
          <w:sz w:val="20"/>
        </w:rPr>
      </w:pPr>
    </w:p>
    <w:p w14:paraId="47F4524F" w14:textId="182F4F2F" w:rsidR="007854BA" w:rsidRPr="00C8041E" w:rsidRDefault="003D3912">
      <w:pPr>
        <w:rPr>
          <w:b/>
          <w:sz w:val="20"/>
        </w:rPr>
      </w:pPr>
      <w:r w:rsidRPr="00C8041E">
        <w:rPr>
          <w:noProof/>
        </w:rPr>
        <mc:AlternateContent>
          <mc:Choice Requires="wps">
            <w:drawing>
              <wp:anchor distT="0" distB="0" distL="114300" distR="114300" simplePos="0" relativeHeight="15756288" behindDoc="0" locked="0" layoutInCell="1" allowOverlap="1" wp14:anchorId="74D5C7AC" wp14:editId="5580EB3E">
                <wp:simplePos x="0" y="0"/>
                <wp:positionH relativeFrom="page">
                  <wp:posOffset>1523999</wp:posOffset>
                </wp:positionH>
                <wp:positionV relativeFrom="page">
                  <wp:posOffset>4705424</wp:posOffset>
                </wp:positionV>
                <wp:extent cx="500380" cy="787400"/>
                <wp:effectExtent l="0" t="0" r="0" b="0"/>
                <wp:wrapNone/>
                <wp:docPr id="19" name="WordArt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360000">
                          <a:off x="0" y="0"/>
                          <a:ext cx="500380" cy="7874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1E0575" w14:textId="77777777" w:rsidR="000563F0" w:rsidRDefault="000563F0" w:rsidP="000563F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Wingdings"/>
                                <w:color w:val="ED1C24"/>
                                <w:sz w:val="124"/>
                                <w:szCs w:val="124"/>
                              </w:rPr>
                              <w:t>û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5C7AC" id="WordArt 13" o:spid="_x0000_s1046" type="#_x0000_t202" style="position:absolute;margin-left:120pt;margin-top:370.5pt;width:39.4pt;height:62pt;rotation:6;z-index:15756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" filled="f" stroked="f">
                <v:stroke joinstyle="round"/>
                <o:lock v:ext="edit" shapetype="t"/>
                <v:textbox style="mso-fit-shape-to-text:t">
                  <w:txbxContent>
                    <w:p w14:paraId="791E0575" w14:textId="77777777" w:rsidR="000563F0" w:rsidRDefault="000563F0" w:rsidP="000563F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Wingdings"/>
                          <w:color w:val="ED1C24"/>
                          <w:sz w:val="124"/>
                          <w:szCs w:val="124"/>
                        </w:rPr>
                        <w:t>û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3068A34" w14:textId="77777777" w:rsidR="007854BA" w:rsidRPr="00C8041E" w:rsidRDefault="007854BA">
      <w:pPr>
        <w:rPr>
          <w:b/>
          <w:sz w:val="20"/>
        </w:rPr>
      </w:pPr>
    </w:p>
    <w:p w14:paraId="2CF096C7" w14:textId="77777777" w:rsidR="007854BA" w:rsidRPr="00C8041E" w:rsidRDefault="007854BA">
      <w:pPr>
        <w:rPr>
          <w:b/>
          <w:sz w:val="20"/>
        </w:rPr>
      </w:pPr>
    </w:p>
    <w:p w14:paraId="24D51861" w14:textId="77777777" w:rsidR="007854BA" w:rsidRPr="00C8041E" w:rsidRDefault="007854BA">
      <w:pPr>
        <w:rPr>
          <w:b/>
          <w:sz w:val="20"/>
        </w:rPr>
      </w:pPr>
    </w:p>
    <w:p w14:paraId="1E1501AE" w14:textId="77777777" w:rsidR="007854BA" w:rsidRPr="00C8041E" w:rsidRDefault="007854BA">
      <w:pPr>
        <w:rPr>
          <w:b/>
          <w:sz w:val="20"/>
        </w:rPr>
      </w:pPr>
    </w:p>
    <w:p w14:paraId="26EE2BC8" w14:textId="77777777" w:rsidR="007854BA" w:rsidRPr="00C8041E" w:rsidRDefault="007854BA">
      <w:pPr>
        <w:rPr>
          <w:b/>
          <w:sz w:val="20"/>
        </w:rPr>
      </w:pPr>
    </w:p>
    <w:p w14:paraId="1A125AA5" w14:textId="77777777" w:rsidR="007854BA" w:rsidRPr="00C8041E" w:rsidRDefault="007854BA">
      <w:pPr>
        <w:rPr>
          <w:b/>
          <w:sz w:val="20"/>
        </w:rPr>
      </w:pPr>
    </w:p>
    <w:p w14:paraId="4D2C2E41" w14:textId="77777777" w:rsidR="007854BA" w:rsidRPr="00C8041E" w:rsidRDefault="007854BA">
      <w:pPr>
        <w:rPr>
          <w:b/>
          <w:sz w:val="20"/>
        </w:rPr>
      </w:pPr>
    </w:p>
    <w:p w14:paraId="32F743F0" w14:textId="77777777" w:rsidR="007854BA" w:rsidRPr="00C8041E" w:rsidRDefault="007854BA">
      <w:pPr>
        <w:rPr>
          <w:b/>
          <w:sz w:val="20"/>
        </w:rPr>
      </w:pPr>
    </w:p>
    <w:p w14:paraId="52F61D3C" w14:textId="77777777" w:rsidR="007854BA" w:rsidRPr="00C8041E" w:rsidRDefault="007854BA">
      <w:pPr>
        <w:rPr>
          <w:b/>
          <w:sz w:val="20"/>
        </w:rPr>
      </w:pPr>
    </w:p>
    <w:p w14:paraId="46CC78D6" w14:textId="77777777" w:rsidR="007854BA" w:rsidRPr="00C8041E" w:rsidRDefault="007854BA">
      <w:pPr>
        <w:rPr>
          <w:b/>
          <w:sz w:val="20"/>
        </w:rPr>
      </w:pPr>
    </w:p>
    <w:p w14:paraId="2D44951E" w14:textId="77777777" w:rsidR="007854BA" w:rsidRPr="00C8041E" w:rsidRDefault="007854BA">
      <w:pPr>
        <w:rPr>
          <w:b/>
          <w:sz w:val="20"/>
        </w:rPr>
      </w:pPr>
    </w:p>
    <w:p w14:paraId="3B195E8A" w14:textId="77777777" w:rsidR="007854BA" w:rsidRPr="00C8041E" w:rsidRDefault="007854BA">
      <w:pPr>
        <w:rPr>
          <w:b/>
          <w:sz w:val="20"/>
        </w:rPr>
      </w:pPr>
    </w:p>
    <w:p w14:paraId="574CA847" w14:textId="77777777" w:rsidR="007854BA" w:rsidRPr="00C8041E" w:rsidRDefault="007854BA">
      <w:pPr>
        <w:rPr>
          <w:b/>
          <w:sz w:val="20"/>
        </w:rPr>
      </w:pPr>
    </w:p>
    <w:p w14:paraId="32E084F5" w14:textId="77777777" w:rsidR="007854BA" w:rsidRPr="00C8041E" w:rsidRDefault="007854BA">
      <w:pPr>
        <w:rPr>
          <w:b/>
          <w:sz w:val="20"/>
        </w:rPr>
      </w:pPr>
    </w:p>
    <w:p w14:paraId="6A598AAF" w14:textId="77777777" w:rsidR="007854BA" w:rsidRPr="00C8041E" w:rsidRDefault="007854BA">
      <w:pPr>
        <w:rPr>
          <w:b/>
          <w:sz w:val="20"/>
        </w:rPr>
      </w:pPr>
    </w:p>
    <w:p w14:paraId="082A5A0F" w14:textId="77777777" w:rsidR="007854BA" w:rsidRPr="00C8041E" w:rsidRDefault="007854BA">
      <w:pPr>
        <w:rPr>
          <w:b/>
          <w:sz w:val="20"/>
        </w:rPr>
      </w:pPr>
    </w:p>
    <w:p w14:paraId="5BCD95F0" w14:textId="77777777" w:rsidR="007854BA" w:rsidRPr="00C8041E" w:rsidRDefault="007854BA">
      <w:pPr>
        <w:rPr>
          <w:b/>
          <w:sz w:val="20"/>
        </w:rPr>
      </w:pPr>
    </w:p>
    <w:p w14:paraId="78FE03A2" w14:textId="77777777" w:rsidR="007854BA" w:rsidRPr="00C8041E" w:rsidRDefault="007854BA">
      <w:pPr>
        <w:rPr>
          <w:b/>
          <w:sz w:val="20"/>
        </w:rPr>
      </w:pPr>
    </w:p>
    <w:p w14:paraId="43DE49D3" w14:textId="77777777" w:rsidR="007854BA" w:rsidRPr="00C8041E" w:rsidRDefault="007854BA">
      <w:pPr>
        <w:rPr>
          <w:b/>
          <w:sz w:val="20"/>
        </w:rPr>
      </w:pPr>
    </w:p>
    <w:p w14:paraId="41C2F3C0" w14:textId="77777777" w:rsidR="007854BA" w:rsidRPr="00C8041E" w:rsidRDefault="007854BA">
      <w:pPr>
        <w:rPr>
          <w:b/>
          <w:sz w:val="20"/>
        </w:rPr>
      </w:pPr>
    </w:p>
    <w:p w14:paraId="6F0DED41" w14:textId="77777777" w:rsidR="007854BA" w:rsidRPr="00C8041E" w:rsidRDefault="007854BA">
      <w:pPr>
        <w:rPr>
          <w:b/>
          <w:sz w:val="20"/>
        </w:rPr>
      </w:pPr>
    </w:p>
    <w:p w14:paraId="0453D505" w14:textId="77777777" w:rsidR="007854BA" w:rsidRPr="00C8041E" w:rsidRDefault="007854BA">
      <w:pPr>
        <w:rPr>
          <w:b/>
          <w:sz w:val="20"/>
        </w:rPr>
      </w:pPr>
    </w:p>
    <w:p w14:paraId="1F1FE4C7" w14:textId="77777777" w:rsidR="007854BA" w:rsidRPr="00C8041E" w:rsidRDefault="007854BA">
      <w:pPr>
        <w:rPr>
          <w:b/>
          <w:sz w:val="20"/>
        </w:rPr>
      </w:pPr>
    </w:p>
    <w:p w14:paraId="25987678" w14:textId="77777777" w:rsidR="007854BA" w:rsidRPr="00C8041E" w:rsidRDefault="007854BA">
      <w:pPr>
        <w:spacing w:before="6"/>
        <w:rPr>
          <w:b/>
          <w:sz w:val="16"/>
        </w:rPr>
      </w:pPr>
    </w:p>
    <w:p w14:paraId="1B9611DC" w14:textId="77777777" w:rsidR="007854BA" w:rsidRPr="00C8041E" w:rsidRDefault="007854BA">
      <w:pPr>
        <w:rPr>
          <w:sz w:val="20"/>
        </w:rPr>
      </w:pPr>
    </w:p>
    <w:p w14:paraId="6737D58C" w14:textId="77777777" w:rsidR="007854BA" w:rsidRPr="00C8041E" w:rsidRDefault="007854BA">
      <w:pPr>
        <w:spacing w:before="6"/>
        <w:rPr>
          <w:sz w:val="18"/>
        </w:rPr>
      </w:pPr>
    </w:p>
    <w:p w14:paraId="640857A4" w14:textId="470E504C" w:rsidR="007854BA" w:rsidRPr="00C8041E" w:rsidRDefault="000563F0" w:rsidP="000563F0">
      <w:pPr>
        <w:tabs>
          <w:tab w:val="left" w:pos="1597"/>
        </w:tabs>
        <w:spacing w:before="109" w:line="342" w:lineRule="exact"/>
        <w:ind w:left="157"/>
        <w:rPr>
          <w:sz w:val="30"/>
        </w:rPr>
      </w:pPr>
      <w:r w:rsidRPr="00C8041E">
        <w:rPr>
          <w:noProof/>
        </w:rPr>
        <mc:AlternateContent>
          <mc:Choice Requires="wps">
            <w:drawing>
              <wp:anchor distT="0" distB="0" distL="114300" distR="114300" simplePos="0" relativeHeight="15755776" behindDoc="0" locked="0" layoutInCell="1" allowOverlap="1" wp14:anchorId="03F61C3E" wp14:editId="4BC45C1B">
                <wp:simplePos x="0" y="0"/>
                <wp:positionH relativeFrom="page">
                  <wp:posOffset>1953895</wp:posOffset>
                </wp:positionH>
                <wp:positionV relativeFrom="paragraph">
                  <wp:posOffset>17780</wp:posOffset>
                </wp:positionV>
                <wp:extent cx="489585" cy="407670"/>
                <wp:effectExtent l="0" t="0" r="0" b="0"/>
                <wp:wrapNone/>
                <wp:docPr id="10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9585" cy="407670"/>
                        </a:xfrm>
                        <a:custGeom>
                          <a:avLst/>
                          <a:gdLst>
                            <a:gd name="T0" fmla="+- 0 3158 3077"/>
                            <a:gd name="T1" fmla="*/ T0 w 771"/>
                            <a:gd name="T2" fmla="+- 0 28 28"/>
                            <a:gd name="T3" fmla="*/ 28 h 642"/>
                            <a:gd name="T4" fmla="+- 0 3094 3077"/>
                            <a:gd name="T5" fmla="*/ T4 w 771"/>
                            <a:gd name="T6" fmla="+- 0 100 28"/>
                            <a:gd name="T7" fmla="*/ 100 h 642"/>
                            <a:gd name="T8" fmla="+- 0 3077 3077"/>
                            <a:gd name="T9" fmla="*/ T8 w 771"/>
                            <a:gd name="T10" fmla="+- 0 161 28"/>
                            <a:gd name="T11" fmla="*/ 161 h 642"/>
                            <a:gd name="T12" fmla="+- 0 3080 3077"/>
                            <a:gd name="T13" fmla="*/ T12 w 771"/>
                            <a:gd name="T14" fmla="+- 0 210 28"/>
                            <a:gd name="T15" fmla="*/ 210 h 642"/>
                            <a:gd name="T16" fmla="+- 0 3097 3077"/>
                            <a:gd name="T17" fmla="*/ T16 w 771"/>
                            <a:gd name="T18" fmla="+- 0 271 28"/>
                            <a:gd name="T19" fmla="*/ 271 h 642"/>
                            <a:gd name="T20" fmla="+- 0 3136 3077"/>
                            <a:gd name="T21" fmla="*/ T20 w 771"/>
                            <a:gd name="T22" fmla="+- 0 341 28"/>
                            <a:gd name="T23" fmla="*/ 341 h 642"/>
                            <a:gd name="T24" fmla="+- 0 3202 3077"/>
                            <a:gd name="T25" fmla="*/ T24 w 771"/>
                            <a:gd name="T26" fmla="+- 0 421 28"/>
                            <a:gd name="T27" fmla="*/ 421 h 642"/>
                            <a:gd name="T28" fmla="+- 0 3300 3077"/>
                            <a:gd name="T29" fmla="*/ T28 w 771"/>
                            <a:gd name="T30" fmla="+- 0 509 28"/>
                            <a:gd name="T31" fmla="*/ 509 h 642"/>
                            <a:gd name="T32" fmla="+- 0 3413 3077"/>
                            <a:gd name="T33" fmla="*/ T32 w 771"/>
                            <a:gd name="T34" fmla="+- 0 588 28"/>
                            <a:gd name="T35" fmla="*/ 588 h 642"/>
                            <a:gd name="T36" fmla="+- 0 3512 3077"/>
                            <a:gd name="T37" fmla="*/ T36 w 771"/>
                            <a:gd name="T38" fmla="+- 0 637 28"/>
                            <a:gd name="T39" fmla="*/ 637 h 642"/>
                            <a:gd name="T40" fmla="+- 0 3597 3077"/>
                            <a:gd name="T41" fmla="*/ T40 w 771"/>
                            <a:gd name="T42" fmla="+- 0 663 28"/>
                            <a:gd name="T43" fmla="*/ 663 h 642"/>
                            <a:gd name="T44" fmla="+- 0 3666 3077"/>
                            <a:gd name="T45" fmla="*/ T44 w 771"/>
                            <a:gd name="T46" fmla="+- 0 670 28"/>
                            <a:gd name="T47" fmla="*/ 670 h 642"/>
                            <a:gd name="T48" fmla="+- 0 3721 3077"/>
                            <a:gd name="T49" fmla="*/ T48 w 771"/>
                            <a:gd name="T50" fmla="+- 0 664 28"/>
                            <a:gd name="T51" fmla="*/ 664 h 642"/>
                            <a:gd name="T52" fmla="+- 0 3784 3077"/>
                            <a:gd name="T53" fmla="*/ T52 w 771"/>
                            <a:gd name="T54" fmla="+- 0 635 28"/>
                            <a:gd name="T55" fmla="*/ 635 h 642"/>
                            <a:gd name="T56" fmla="+- 0 3840 3077"/>
                            <a:gd name="T57" fmla="*/ T56 w 771"/>
                            <a:gd name="T58" fmla="+- 0 583 28"/>
                            <a:gd name="T59" fmla="*/ 583 h 642"/>
                            <a:gd name="T60" fmla="+- 0 3847 3077"/>
                            <a:gd name="T61" fmla="*/ T60 w 771"/>
                            <a:gd name="T62" fmla="+- 0 562 28"/>
                            <a:gd name="T63" fmla="*/ 562 h 642"/>
                            <a:gd name="T64" fmla="+- 0 3844 3077"/>
                            <a:gd name="T65" fmla="*/ T64 w 771"/>
                            <a:gd name="T66" fmla="+- 0 552 28"/>
                            <a:gd name="T67" fmla="*/ 552 h 642"/>
                            <a:gd name="T68" fmla="+- 0 3673 3077"/>
                            <a:gd name="T69" fmla="*/ T68 w 771"/>
                            <a:gd name="T70" fmla="+- 0 417 28"/>
                            <a:gd name="T71" fmla="*/ 417 h 642"/>
                            <a:gd name="T72" fmla="+- 0 3590 3077"/>
                            <a:gd name="T73" fmla="*/ T72 w 771"/>
                            <a:gd name="T74" fmla="+- 0 484 28"/>
                            <a:gd name="T75" fmla="*/ 484 h 642"/>
                            <a:gd name="T76" fmla="+- 0 3570 3077"/>
                            <a:gd name="T77" fmla="*/ T76 w 771"/>
                            <a:gd name="T78" fmla="+- 0 494 28"/>
                            <a:gd name="T79" fmla="*/ 494 h 642"/>
                            <a:gd name="T80" fmla="+- 0 3512 3077"/>
                            <a:gd name="T81" fmla="*/ T80 w 771"/>
                            <a:gd name="T82" fmla="+- 0 475 28"/>
                            <a:gd name="T83" fmla="*/ 475 h 642"/>
                            <a:gd name="T84" fmla="+- 0 3330 3077"/>
                            <a:gd name="T85" fmla="*/ T84 w 771"/>
                            <a:gd name="T86" fmla="+- 0 342 28"/>
                            <a:gd name="T87" fmla="*/ 342 h 642"/>
                            <a:gd name="T88" fmla="+- 0 3286 3077"/>
                            <a:gd name="T89" fmla="*/ T88 w 771"/>
                            <a:gd name="T90" fmla="+- 0 275 28"/>
                            <a:gd name="T91" fmla="*/ 275 h 642"/>
                            <a:gd name="T92" fmla="+- 0 3293 3077"/>
                            <a:gd name="T93" fmla="*/ T92 w 771"/>
                            <a:gd name="T94" fmla="+- 0 254 28"/>
                            <a:gd name="T95" fmla="*/ 254 h 642"/>
                            <a:gd name="T96" fmla="+- 0 3347 3077"/>
                            <a:gd name="T97" fmla="*/ T96 w 771"/>
                            <a:gd name="T98" fmla="+- 0 201 28"/>
                            <a:gd name="T99" fmla="*/ 201 h 642"/>
                            <a:gd name="T100" fmla="+- 0 3352 3077"/>
                            <a:gd name="T101" fmla="*/ T100 w 771"/>
                            <a:gd name="T102" fmla="+- 0 190 28"/>
                            <a:gd name="T103" fmla="*/ 190 h 642"/>
                            <a:gd name="T104" fmla="+- 0 3180 3077"/>
                            <a:gd name="T105" fmla="*/ T104 w 771"/>
                            <a:gd name="T106" fmla="+- 0 34 28"/>
                            <a:gd name="T107" fmla="*/ 34 h 642"/>
                            <a:gd name="T108" fmla="+- 0 3169 3077"/>
                            <a:gd name="T109" fmla="*/ T108 w 771"/>
                            <a:gd name="T110" fmla="+- 0 29 28"/>
                            <a:gd name="T111" fmla="*/ 29 h 642"/>
                            <a:gd name="T112" fmla="+- 0 3158 3077"/>
                            <a:gd name="T113" fmla="*/ T112 w 771"/>
                            <a:gd name="T114" fmla="+- 0 28 28"/>
                            <a:gd name="T115" fmla="*/ 28 h 64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771" h="642">
                              <a:moveTo>
                                <a:pt x="81" y="0"/>
                              </a:moveTo>
                              <a:lnTo>
                                <a:pt x="17" y="72"/>
                              </a:lnTo>
                              <a:lnTo>
                                <a:pt x="0" y="133"/>
                              </a:lnTo>
                              <a:lnTo>
                                <a:pt x="3" y="182"/>
                              </a:lnTo>
                              <a:lnTo>
                                <a:pt x="20" y="243"/>
                              </a:lnTo>
                              <a:lnTo>
                                <a:pt x="59" y="313"/>
                              </a:lnTo>
                              <a:lnTo>
                                <a:pt x="125" y="393"/>
                              </a:lnTo>
                              <a:lnTo>
                                <a:pt x="223" y="481"/>
                              </a:lnTo>
                              <a:lnTo>
                                <a:pt x="336" y="560"/>
                              </a:lnTo>
                              <a:lnTo>
                                <a:pt x="435" y="609"/>
                              </a:lnTo>
                              <a:lnTo>
                                <a:pt x="520" y="635"/>
                              </a:lnTo>
                              <a:lnTo>
                                <a:pt x="589" y="642"/>
                              </a:lnTo>
                              <a:lnTo>
                                <a:pt x="644" y="636"/>
                              </a:lnTo>
                              <a:lnTo>
                                <a:pt x="707" y="607"/>
                              </a:lnTo>
                              <a:lnTo>
                                <a:pt x="763" y="555"/>
                              </a:lnTo>
                              <a:lnTo>
                                <a:pt x="770" y="534"/>
                              </a:lnTo>
                              <a:lnTo>
                                <a:pt x="767" y="524"/>
                              </a:lnTo>
                              <a:lnTo>
                                <a:pt x="596" y="389"/>
                              </a:lnTo>
                              <a:lnTo>
                                <a:pt x="513" y="456"/>
                              </a:lnTo>
                              <a:lnTo>
                                <a:pt x="493" y="466"/>
                              </a:lnTo>
                              <a:lnTo>
                                <a:pt x="435" y="447"/>
                              </a:lnTo>
                              <a:lnTo>
                                <a:pt x="253" y="314"/>
                              </a:lnTo>
                              <a:lnTo>
                                <a:pt x="209" y="247"/>
                              </a:lnTo>
                              <a:lnTo>
                                <a:pt x="216" y="226"/>
                              </a:lnTo>
                              <a:lnTo>
                                <a:pt x="270" y="173"/>
                              </a:lnTo>
                              <a:lnTo>
                                <a:pt x="275" y="162"/>
                              </a:lnTo>
                              <a:lnTo>
                                <a:pt x="103" y="6"/>
                              </a:lnTo>
                              <a:lnTo>
                                <a:pt x="92" y="1"/>
                              </a:ln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8595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01C412" id="Freeform 4" o:spid="_x0000_s1026" style="position:absolute;margin-left:153.85pt;margin-top:1.4pt;width:38.55pt;height:32.1pt;z-index:1575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71,6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" path="m81,l17,72,,133r3,49l20,243r39,70l125,393r98,88l336,560r99,49l520,635r69,7l644,636r63,-29l763,555r7,-21l767,524,596,389r-83,67l493,466,435,447,253,314,209,247r7,-21l270,173r5,-11l103,6,92,1,81,xe" fillcolor="#58595b" stroked="f">
                <v:path arrowok="t" o:connecttype="custom" o:connectlocs="51435,17780;10795,63500;0,102235;1905,133350;12700,172085;37465,216535;79375,267335;141605,323215;213360,373380;276225,404495;330200,421005;374015,425450;408940,421640;448945,403225;484505,370205;488950,356870;487045,350520;378460,264795;325755,307340;313055,313690;276225,301625;160655,217170;132715,174625;137160,161290;171450,127635;174625,120650;65405,21590;58420,18415;51435,17780" o:connectangles="0,0,0,0,0,0,0,0,0,0,0,0,0,0,0,0,0,0,0,0,0,0,0,0,0,0,0,0,0"/>
                <w10:wrap anchorx="page"/>
              </v:shape>
            </w:pict>
          </mc:Fallback>
        </mc:AlternateContent>
      </w:r>
      <w:r w:rsidRPr="00C8041E">
        <w:rPr>
          <w:b/>
          <w:color w:val="231F20"/>
          <w:sz w:val="30"/>
        </w:rPr>
        <w:t xml:space="preserve">                                       </w:t>
      </w:r>
      <w:r w:rsidR="00692067" w:rsidRPr="00C8041E">
        <w:rPr>
          <w:b/>
          <w:color w:val="231F20"/>
          <w:sz w:val="30"/>
        </w:rPr>
        <w:t>Phone:</w:t>
      </w:r>
      <w:r w:rsidR="00692067" w:rsidRPr="00C8041E">
        <w:rPr>
          <w:b/>
          <w:color w:val="231F20"/>
          <w:sz w:val="30"/>
        </w:rPr>
        <w:tab/>
      </w:r>
    </w:p>
    <w:p w14:paraId="22123DE4" w14:textId="77777777" w:rsidR="007854BA" w:rsidRPr="00C8041E" w:rsidRDefault="007854BA">
      <w:pPr>
        <w:rPr>
          <w:sz w:val="20"/>
        </w:rPr>
      </w:pPr>
    </w:p>
    <w:p w14:paraId="30DD0BF3" w14:textId="77777777" w:rsidR="007854BA" w:rsidRPr="00C8041E" w:rsidRDefault="007854BA">
      <w:pPr>
        <w:spacing w:before="7"/>
        <w:rPr>
          <w:sz w:val="15"/>
        </w:rPr>
      </w:pPr>
    </w:p>
    <w:p w14:paraId="10038457" w14:textId="0459806E" w:rsidR="007854BA" w:rsidRPr="00C8041E" w:rsidRDefault="000563F0">
      <w:pPr>
        <w:tabs>
          <w:tab w:val="left" w:pos="4885"/>
        </w:tabs>
        <w:spacing w:before="239"/>
        <w:ind w:left="3445"/>
        <w:rPr>
          <w:sz w:val="30"/>
        </w:rPr>
      </w:pPr>
      <w:r w:rsidRPr="00C8041E">
        <w:rPr>
          <w:noProof/>
        </w:rPr>
        <mc:AlternateContent>
          <mc:Choice Requires="wps">
            <w:drawing>
              <wp:anchor distT="0" distB="0" distL="114300" distR="114300" simplePos="0" relativeHeight="15755264" behindDoc="0" locked="0" layoutInCell="1" allowOverlap="1" wp14:anchorId="75492894" wp14:editId="4CA5812D">
                <wp:simplePos x="0" y="0"/>
                <wp:positionH relativeFrom="page">
                  <wp:posOffset>1983740</wp:posOffset>
                </wp:positionH>
                <wp:positionV relativeFrom="paragraph">
                  <wp:posOffset>113665</wp:posOffset>
                </wp:positionV>
                <wp:extent cx="457835" cy="330200"/>
                <wp:effectExtent l="0" t="0" r="0" b="0"/>
                <wp:wrapNone/>
                <wp:docPr id="8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7835" cy="330200"/>
                        </a:xfrm>
                        <a:custGeom>
                          <a:avLst/>
                          <a:gdLst>
                            <a:gd name="T0" fmla="+- 0 3124 3124"/>
                            <a:gd name="T1" fmla="*/ T0 w 721"/>
                            <a:gd name="T2" fmla="+- 0 179 179"/>
                            <a:gd name="T3" fmla="*/ 179 h 520"/>
                            <a:gd name="T4" fmla="+- 0 3433 3124"/>
                            <a:gd name="T5" fmla="*/ T4 w 721"/>
                            <a:gd name="T6" fmla="+- 0 434 179"/>
                            <a:gd name="T7" fmla="*/ 434 h 520"/>
                            <a:gd name="T8" fmla="+- 0 3741 3124"/>
                            <a:gd name="T9" fmla="*/ T8 w 721"/>
                            <a:gd name="T10" fmla="+- 0 179 179"/>
                            <a:gd name="T11" fmla="*/ 179 h 520"/>
                            <a:gd name="T12" fmla="+- 0 3703 3124"/>
                            <a:gd name="T13" fmla="*/ T12 w 721"/>
                            <a:gd name="T14" fmla="+- 0 504 179"/>
                            <a:gd name="T15" fmla="*/ 504 h 520"/>
                            <a:gd name="T16" fmla="+- 0 3652 3124"/>
                            <a:gd name="T17" fmla="*/ T16 w 721"/>
                            <a:gd name="T18" fmla="+- 0 446 179"/>
                            <a:gd name="T19" fmla="*/ 446 h 520"/>
                            <a:gd name="T20" fmla="+- 0 3594 3124"/>
                            <a:gd name="T21" fmla="*/ T20 w 721"/>
                            <a:gd name="T22" fmla="+- 0 504 179"/>
                            <a:gd name="T23" fmla="*/ 504 h 520"/>
                            <a:gd name="T24" fmla="+- 0 3652 3124"/>
                            <a:gd name="T25" fmla="*/ T24 w 721"/>
                            <a:gd name="T26" fmla="+- 0 554 179"/>
                            <a:gd name="T27" fmla="*/ 554 h 520"/>
                            <a:gd name="T28" fmla="+- 0 3703 3124"/>
                            <a:gd name="T29" fmla="*/ T28 w 721"/>
                            <a:gd name="T30" fmla="+- 0 612 179"/>
                            <a:gd name="T31" fmla="*/ 612 h 520"/>
                            <a:gd name="T32" fmla="+- 0 3761 3124"/>
                            <a:gd name="T33" fmla="*/ T32 w 721"/>
                            <a:gd name="T34" fmla="+- 0 554 179"/>
                            <a:gd name="T35" fmla="*/ 554 h 520"/>
                            <a:gd name="T36" fmla="+- 0 3845 3124"/>
                            <a:gd name="T37" fmla="*/ T36 w 721"/>
                            <a:gd name="T38" fmla="+- 0 531 179"/>
                            <a:gd name="T39" fmla="*/ 531 h 520"/>
                            <a:gd name="T40" fmla="+- 0 3816 3124"/>
                            <a:gd name="T41" fmla="*/ T40 w 721"/>
                            <a:gd name="T42" fmla="+- 0 436 179"/>
                            <a:gd name="T43" fmla="*/ 436 h 520"/>
                            <a:gd name="T44" fmla="+- 0 3797 3124"/>
                            <a:gd name="T45" fmla="*/ T44 w 721"/>
                            <a:gd name="T46" fmla="+- 0 531 179"/>
                            <a:gd name="T47" fmla="*/ 531 h 520"/>
                            <a:gd name="T48" fmla="+- 0 3762 3124"/>
                            <a:gd name="T49" fmla="*/ T48 w 721"/>
                            <a:gd name="T50" fmla="+- 0 615 179"/>
                            <a:gd name="T51" fmla="*/ 615 h 520"/>
                            <a:gd name="T52" fmla="+- 0 3678 3124"/>
                            <a:gd name="T53" fmla="*/ T52 w 721"/>
                            <a:gd name="T54" fmla="+- 0 650 179"/>
                            <a:gd name="T55" fmla="*/ 650 h 520"/>
                            <a:gd name="T56" fmla="+- 0 3634 3124"/>
                            <a:gd name="T57" fmla="*/ T56 w 721"/>
                            <a:gd name="T58" fmla="+- 0 641 179"/>
                            <a:gd name="T59" fmla="*/ 641 h 520"/>
                            <a:gd name="T60" fmla="+- 0 3597 3124"/>
                            <a:gd name="T61" fmla="*/ T60 w 721"/>
                            <a:gd name="T62" fmla="+- 0 618 179"/>
                            <a:gd name="T63" fmla="*/ 618 h 520"/>
                            <a:gd name="T64" fmla="+- 0 3569 3124"/>
                            <a:gd name="T65" fmla="*/ T64 w 721"/>
                            <a:gd name="T66" fmla="+- 0 579 179"/>
                            <a:gd name="T67" fmla="*/ 579 h 520"/>
                            <a:gd name="T68" fmla="+- 0 3559 3124"/>
                            <a:gd name="T69" fmla="*/ T68 w 721"/>
                            <a:gd name="T70" fmla="+- 0 531 179"/>
                            <a:gd name="T71" fmla="*/ 531 h 520"/>
                            <a:gd name="T72" fmla="+- 0 3569 3124"/>
                            <a:gd name="T73" fmla="*/ T72 w 721"/>
                            <a:gd name="T74" fmla="+- 0 483 179"/>
                            <a:gd name="T75" fmla="*/ 483 h 520"/>
                            <a:gd name="T76" fmla="+- 0 3632 3124"/>
                            <a:gd name="T77" fmla="*/ T76 w 721"/>
                            <a:gd name="T78" fmla="+- 0 421 179"/>
                            <a:gd name="T79" fmla="*/ 421 h 520"/>
                            <a:gd name="T80" fmla="+- 0 3695 3124"/>
                            <a:gd name="T81" fmla="*/ T80 w 721"/>
                            <a:gd name="T82" fmla="+- 0 413 179"/>
                            <a:gd name="T83" fmla="*/ 413 h 520"/>
                            <a:gd name="T84" fmla="+- 0 3727 3124"/>
                            <a:gd name="T85" fmla="*/ T84 w 721"/>
                            <a:gd name="T86" fmla="+- 0 422 179"/>
                            <a:gd name="T87" fmla="*/ 422 h 520"/>
                            <a:gd name="T88" fmla="+- 0 3764 3124"/>
                            <a:gd name="T89" fmla="*/ T88 w 721"/>
                            <a:gd name="T90" fmla="+- 0 448 179"/>
                            <a:gd name="T91" fmla="*/ 448 h 520"/>
                            <a:gd name="T92" fmla="+- 0 3793 3124"/>
                            <a:gd name="T93" fmla="*/ T92 w 721"/>
                            <a:gd name="T94" fmla="+- 0 500 179"/>
                            <a:gd name="T95" fmla="*/ 500 h 520"/>
                            <a:gd name="T96" fmla="+- 0 3797 3124"/>
                            <a:gd name="T97" fmla="*/ T96 w 721"/>
                            <a:gd name="T98" fmla="+- 0 416 179"/>
                            <a:gd name="T99" fmla="*/ 416 h 520"/>
                            <a:gd name="T100" fmla="+- 0 3783 3124"/>
                            <a:gd name="T101" fmla="*/ T100 w 721"/>
                            <a:gd name="T102" fmla="+- 0 401 179"/>
                            <a:gd name="T103" fmla="*/ 401 h 520"/>
                            <a:gd name="T104" fmla="+- 0 3741 3124"/>
                            <a:gd name="T105" fmla="*/ T104 w 721"/>
                            <a:gd name="T106" fmla="+- 0 263 179"/>
                            <a:gd name="T107" fmla="*/ 263 h 520"/>
                            <a:gd name="T108" fmla="+- 0 3124 3124"/>
                            <a:gd name="T109" fmla="*/ T108 w 721"/>
                            <a:gd name="T110" fmla="+- 0 263 179"/>
                            <a:gd name="T111" fmla="*/ 263 h 520"/>
                            <a:gd name="T112" fmla="+- 0 3536 3124"/>
                            <a:gd name="T113" fmla="*/ T112 w 721"/>
                            <a:gd name="T114" fmla="+- 0 618 179"/>
                            <a:gd name="T115" fmla="*/ 618 h 520"/>
                            <a:gd name="T116" fmla="+- 0 3595 3124"/>
                            <a:gd name="T117" fmla="*/ T116 w 721"/>
                            <a:gd name="T118" fmla="+- 0 676 179"/>
                            <a:gd name="T119" fmla="*/ 676 h 520"/>
                            <a:gd name="T120" fmla="+- 0 3678 3124"/>
                            <a:gd name="T121" fmla="*/ T120 w 721"/>
                            <a:gd name="T122" fmla="+- 0 698 179"/>
                            <a:gd name="T123" fmla="*/ 698 h 520"/>
                            <a:gd name="T124" fmla="+- 0 3795 3124"/>
                            <a:gd name="T125" fmla="*/ T124 w 721"/>
                            <a:gd name="T126" fmla="+- 0 650 179"/>
                            <a:gd name="T127" fmla="*/ 650 h 520"/>
                            <a:gd name="T128" fmla="+- 0 3832 3124"/>
                            <a:gd name="T129" fmla="*/ T128 w 721"/>
                            <a:gd name="T130" fmla="+- 0 596 179"/>
                            <a:gd name="T131" fmla="*/ 596 h 5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721" h="520">
                              <a:moveTo>
                                <a:pt x="617" y="0"/>
                              </a:moveTo>
                              <a:lnTo>
                                <a:pt x="0" y="0"/>
                              </a:lnTo>
                              <a:lnTo>
                                <a:pt x="0" y="33"/>
                              </a:lnTo>
                              <a:lnTo>
                                <a:pt x="309" y="255"/>
                              </a:lnTo>
                              <a:lnTo>
                                <a:pt x="617" y="32"/>
                              </a:lnTo>
                              <a:lnTo>
                                <a:pt x="617" y="0"/>
                              </a:lnTo>
                              <a:close/>
                              <a:moveTo>
                                <a:pt x="637" y="325"/>
                              </a:moveTo>
                              <a:lnTo>
                                <a:pt x="579" y="325"/>
                              </a:lnTo>
                              <a:lnTo>
                                <a:pt x="579" y="267"/>
                              </a:lnTo>
                              <a:lnTo>
                                <a:pt x="528" y="267"/>
                              </a:lnTo>
                              <a:lnTo>
                                <a:pt x="528" y="325"/>
                              </a:lnTo>
                              <a:lnTo>
                                <a:pt x="470" y="325"/>
                              </a:lnTo>
                              <a:lnTo>
                                <a:pt x="470" y="375"/>
                              </a:lnTo>
                              <a:lnTo>
                                <a:pt x="528" y="375"/>
                              </a:lnTo>
                              <a:lnTo>
                                <a:pt x="528" y="433"/>
                              </a:lnTo>
                              <a:lnTo>
                                <a:pt x="579" y="433"/>
                              </a:lnTo>
                              <a:lnTo>
                                <a:pt x="579" y="375"/>
                              </a:lnTo>
                              <a:lnTo>
                                <a:pt x="637" y="375"/>
                              </a:lnTo>
                              <a:lnTo>
                                <a:pt x="637" y="325"/>
                              </a:lnTo>
                              <a:close/>
                              <a:moveTo>
                                <a:pt x="721" y="352"/>
                              </a:moveTo>
                              <a:lnTo>
                                <a:pt x="713" y="301"/>
                              </a:lnTo>
                              <a:lnTo>
                                <a:pt x="692" y="257"/>
                              </a:lnTo>
                              <a:lnTo>
                                <a:pt x="673" y="237"/>
                              </a:lnTo>
                              <a:lnTo>
                                <a:pt x="673" y="352"/>
                              </a:lnTo>
                              <a:lnTo>
                                <a:pt x="664" y="398"/>
                              </a:lnTo>
                              <a:lnTo>
                                <a:pt x="638" y="436"/>
                              </a:lnTo>
                              <a:lnTo>
                                <a:pt x="600" y="462"/>
                              </a:lnTo>
                              <a:lnTo>
                                <a:pt x="554" y="471"/>
                              </a:lnTo>
                              <a:lnTo>
                                <a:pt x="531" y="469"/>
                              </a:lnTo>
                              <a:lnTo>
                                <a:pt x="510" y="462"/>
                              </a:lnTo>
                              <a:lnTo>
                                <a:pt x="490" y="452"/>
                              </a:lnTo>
                              <a:lnTo>
                                <a:pt x="473" y="439"/>
                              </a:lnTo>
                              <a:lnTo>
                                <a:pt x="457" y="421"/>
                              </a:lnTo>
                              <a:lnTo>
                                <a:pt x="445" y="400"/>
                              </a:lnTo>
                              <a:lnTo>
                                <a:pt x="438" y="377"/>
                              </a:lnTo>
                              <a:lnTo>
                                <a:pt x="435" y="352"/>
                              </a:lnTo>
                              <a:lnTo>
                                <a:pt x="444" y="305"/>
                              </a:lnTo>
                              <a:lnTo>
                                <a:pt x="445" y="304"/>
                              </a:lnTo>
                              <a:lnTo>
                                <a:pt x="470" y="267"/>
                              </a:lnTo>
                              <a:lnTo>
                                <a:pt x="508" y="242"/>
                              </a:lnTo>
                              <a:lnTo>
                                <a:pt x="554" y="233"/>
                              </a:lnTo>
                              <a:lnTo>
                                <a:pt x="571" y="234"/>
                              </a:lnTo>
                              <a:lnTo>
                                <a:pt x="587" y="237"/>
                              </a:lnTo>
                              <a:lnTo>
                                <a:pt x="603" y="243"/>
                              </a:lnTo>
                              <a:lnTo>
                                <a:pt x="617" y="251"/>
                              </a:lnTo>
                              <a:lnTo>
                                <a:pt x="640" y="269"/>
                              </a:lnTo>
                              <a:lnTo>
                                <a:pt x="658" y="293"/>
                              </a:lnTo>
                              <a:lnTo>
                                <a:pt x="669" y="321"/>
                              </a:lnTo>
                              <a:lnTo>
                                <a:pt x="673" y="352"/>
                              </a:lnTo>
                              <a:lnTo>
                                <a:pt x="673" y="237"/>
                              </a:lnTo>
                              <a:lnTo>
                                <a:pt x="669" y="233"/>
                              </a:lnTo>
                              <a:lnTo>
                                <a:pt x="659" y="222"/>
                              </a:lnTo>
                              <a:lnTo>
                                <a:pt x="617" y="197"/>
                              </a:lnTo>
                              <a:lnTo>
                                <a:pt x="617" y="84"/>
                              </a:lnTo>
                              <a:lnTo>
                                <a:pt x="309" y="304"/>
                              </a:lnTo>
                              <a:lnTo>
                                <a:pt x="0" y="84"/>
                              </a:lnTo>
                              <a:lnTo>
                                <a:pt x="0" y="439"/>
                              </a:lnTo>
                              <a:lnTo>
                                <a:pt x="412" y="439"/>
                              </a:lnTo>
                              <a:lnTo>
                                <a:pt x="438" y="472"/>
                              </a:lnTo>
                              <a:lnTo>
                                <a:pt x="471" y="497"/>
                              </a:lnTo>
                              <a:lnTo>
                                <a:pt x="511" y="513"/>
                              </a:lnTo>
                              <a:lnTo>
                                <a:pt x="554" y="519"/>
                              </a:lnTo>
                              <a:lnTo>
                                <a:pt x="619" y="506"/>
                              </a:lnTo>
                              <a:lnTo>
                                <a:pt x="671" y="471"/>
                              </a:lnTo>
                              <a:lnTo>
                                <a:pt x="672" y="470"/>
                              </a:lnTo>
                              <a:lnTo>
                                <a:pt x="708" y="417"/>
                              </a:lnTo>
                              <a:lnTo>
                                <a:pt x="721" y="35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8595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16961E" id="AutoShape 3" o:spid="_x0000_s1026" style="position:absolute;margin-left:156.2pt;margin-top:8.95pt;width:36.05pt;height:26pt;z-index:15755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1,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" path="m617,l,,,33,309,255,617,32,617,xm637,325r-58,l579,267r-51,l528,325r-58,l470,375r58,l528,433r51,l579,375r58,l637,325xm721,352r-8,-51l692,257,673,237r,115l664,398r-26,38l600,462r-46,9l531,469r-21,-7l490,452,473,439,457,421,445,400r-7,-23l435,352r9,-47l445,304r25,-37l508,242r46,-9l571,234r16,3l603,243r14,8l640,269r18,24l669,321r4,31l673,237r-4,-4l659,222,617,197r,-113l309,304,,84,,439r412,l438,472r33,25l511,513r43,6l619,506r52,-35l672,470r36,-53l721,352xe" fillcolor="#58595b" stroked="f">
                <v:path arrowok="t" o:connecttype="custom" o:connectlocs="0,113665;196215,275590;391795,113665;367665,320040;335280,283210;298450,320040;335280,351790;367665,388620;404495,351790;457835,337185;439420,276860;427355,337185;405130,390525;351790,412750;323850,407035;300355,392430;282575,367665;276225,337185;282575,306705;322580,267335;362585,262255;382905,267970;406400,284480;424815,317500;427355,264160;418465,254635;391795,167005;0,167005;261620,392430;299085,429260;351790,443230;426085,412750;449580,378460" o:connectangles="0,0,0,0,0,0,0,0,0,0,0,0,0,0,0,0,0,0,0,0,0,0,0,0,0,0,0,0,0,0,0,0,0"/>
                <w10:wrap anchorx="page"/>
              </v:shape>
            </w:pict>
          </mc:Fallback>
        </mc:AlternateContent>
      </w:r>
      <w:r w:rsidR="00692067" w:rsidRPr="00C8041E">
        <w:rPr>
          <w:b/>
          <w:color w:val="231F20"/>
          <w:sz w:val="30"/>
        </w:rPr>
        <w:t>Email:</w:t>
      </w:r>
      <w:r w:rsidR="00692067" w:rsidRPr="00C8041E">
        <w:rPr>
          <w:b/>
          <w:color w:val="231F20"/>
          <w:sz w:val="30"/>
        </w:rPr>
        <w:tab/>
      </w:r>
    </w:p>
    <w:p w14:paraId="71F8BCB1" w14:textId="77777777" w:rsidR="007854BA" w:rsidRPr="00C8041E" w:rsidRDefault="007854BA">
      <w:pPr>
        <w:spacing w:before="5"/>
        <w:rPr>
          <w:sz w:val="32"/>
        </w:rPr>
      </w:pPr>
    </w:p>
    <w:p w14:paraId="6E6BD041" w14:textId="3A1AEEFA" w:rsidR="007854BA" w:rsidRPr="00C8041E" w:rsidRDefault="000563F0">
      <w:pPr>
        <w:tabs>
          <w:tab w:val="left" w:pos="4885"/>
        </w:tabs>
        <w:ind w:left="3445"/>
        <w:rPr>
          <w:sz w:val="30"/>
        </w:rPr>
      </w:pPr>
      <w:r w:rsidRPr="00C8041E">
        <w:rPr>
          <w:noProof/>
        </w:rPr>
        <mc:AlternateContent>
          <mc:Choice Requires="wps">
            <w:drawing>
              <wp:anchor distT="0" distB="0" distL="114300" distR="114300" simplePos="0" relativeHeight="15754752" behindDoc="0" locked="0" layoutInCell="1" allowOverlap="1" wp14:anchorId="12A6BBD1" wp14:editId="659FAF74">
                <wp:simplePos x="0" y="0"/>
                <wp:positionH relativeFrom="page">
                  <wp:posOffset>1983740</wp:posOffset>
                </wp:positionH>
                <wp:positionV relativeFrom="paragraph">
                  <wp:posOffset>-64770</wp:posOffset>
                </wp:positionV>
                <wp:extent cx="407670" cy="383540"/>
                <wp:effectExtent l="0" t="0" r="0" b="0"/>
                <wp:wrapNone/>
                <wp:docPr id="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7670" cy="383540"/>
                        </a:xfrm>
                        <a:custGeom>
                          <a:avLst/>
                          <a:gdLst>
                            <a:gd name="T0" fmla="+- 0 3124 3124"/>
                            <a:gd name="T1" fmla="*/ T0 w 642"/>
                            <a:gd name="T2" fmla="+- 0 72 -102"/>
                            <a:gd name="T3" fmla="*/ 72 h 604"/>
                            <a:gd name="T4" fmla="+- 0 3176 3124"/>
                            <a:gd name="T5" fmla="*/ T4 w 642"/>
                            <a:gd name="T6" fmla="+- 0 478 -102"/>
                            <a:gd name="T7" fmla="*/ 478 h 604"/>
                            <a:gd name="T8" fmla="+- 0 3325 3124"/>
                            <a:gd name="T9" fmla="*/ T8 w 642"/>
                            <a:gd name="T10" fmla="+- 0 27 -102"/>
                            <a:gd name="T11" fmla="*/ 27 h 604"/>
                            <a:gd name="T12" fmla="+- 0 3196 3124"/>
                            <a:gd name="T13" fmla="*/ T12 w 642"/>
                            <a:gd name="T14" fmla="+- 0 501 -102"/>
                            <a:gd name="T15" fmla="*/ 501 h 604"/>
                            <a:gd name="T16" fmla="+- 0 3325 3124"/>
                            <a:gd name="T17" fmla="*/ T16 w 642"/>
                            <a:gd name="T18" fmla="+- 0 27 -102"/>
                            <a:gd name="T19" fmla="*/ 27 h 604"/>
                            <a:gd name="T20" fmla="+- 0 3521 3124"/>
                            <a:gd name="T21" fmla="*/ T20 w 642"/>
                            <a:gd name="T22" fmla="+- 0 344 -102"/>
                            <a:gd name="T23" fmla="*/ 344 h 604"/>
                            <a:gd name="T24" fmla="+- 0 3563 3124"/>
                            <a:gd name="T25" fmla="*/ T24 w 642"/>
                            <a:gd name="T26" fmla="+- 0 394 -102"/>
                            <a:gd name="T27" fmla="*/ 394 h 604"/>
                            <a:gd name="T28" fmla="+- 0 3563 3124"/>
                            <a:gd name="T29" fmla="*/ T28 w 642"/>
                            <a:gd name="T30" fmla="+- 0 262 -102"/>
                            <a:gd name="T31" fmla="*/ 262 h 604"/>
                            <a:gd name="T32" fmla="+- 0 3521 3124"/>
                            <a:gd name="T33" fmla="*/ T32 w 642"/>
                            <a:gd name="T34" fmla="+- 0 312 -102"/>
                            <a:gd name="T35" fmla="*/ 312 h 604"/>
                            <a:gd name="T36" fmla="+- 0 3563 3124"/>
                            <a:gd name="T37" fmla="*/ T36 w 642"/>
                            <a:gd name="T38" fmla="+- 0 262 -102"/>
                            <a:gd name="T39" fmla="*/ 262 h 604"/>
                            <a:gd name="T40" fmla="+- 0 3521 3124"/>
                            <a:gd name="T41" fmla="*/ T40 w 642"/>
                            <a:gd name="T42" fmla="+- 0 184 -102"/>
                            <a:gd name="T43" fmla="*/ 184 h 604"/>
                            <a:gd name="T44" fmla="+- 0 3563 3124"/>
                            <a:gd name="T45" fmla="*/ T44 w 642"/>
                            <a:gd name="T46" fmla="+- 0 234 -102"/>
                            <a:gd name="T47" fmla="*/ 234 h 604"/>
                            <a:gd name="T48" fmla="+- 0 3654 3124"/>
                            <a:gd name="T49" fmla="*/ T48 w 642"/>
                            <a:gd name="T50" fmla="+- 0 344 -102"/>
                            <a:gd name="T51" fmla="*/ 344 h 604"/>
                            <a:gd name="T52" fmla="+- 0 3612 3124"/>
                            <a:gd name="T53" fmla="*/ T52 w 642"/>
                            <a:gd name="T54" fmla="+- 0 394 -102"/>
                            <a:gd name="T55" fmla="*/ 394 h 604"/>
                            <a:gd name="T56" fmla="+- 0 3654 3124"/>
                            <a:gd name="T57" fmla="*/ T56 w 642"/>
                            <a:gd name="T58" fmla="+- 0 344 -102"/>
                            <a:gd name="T59" fmla="*/ 344 h 604"/>
                            <a:gd name="T60" fmla="+- 0 3612 3124"/>
                            <a:gd name="T61" fmla="*/ T60 w 642"/>
                            <a:gd name="T62" fmla="+- 0 262 -102"/>
                            <a:gd name="T63" fmla="*/ 262 h 604"/>
                            <a:gd name="T64" fmla="+- 0 3654 3124"/>
                            <a:gd name="T65" fmla="*/ T64 w 642"/>
                            <a:gd name="T66" fmla="+- 0 312 -102"/>
                            <a:gd name="T67" fmla="*/ 312 h 604"/>
                            <a:gd name="T68" fmla="+- 0 3654 3124"/>
                            <a:gd name="T69" fmla="*/ T68 w 642"/>
                            <a:gd name="T70" fmla="+- 0 184 -102"/>
                            <a:gd name="T71" fmla="*/ 184 h 604"/>
                            <a:gd name="T72" fmla="+- 0 3612 3124"/>
                            <a:gd name="T73" fmla="*/ T72 w 642"/>
                            <a:gd name="T74" fmla="+- 0 234 -102"/>
                            <a:gd name="T75" fmla="*/ 234 h 604"/>
                            <a:gd name="T76" fmla="+- 0 3654 3124"/>
                            <a:gd name="T77" fmla="*/ T76 w 642"/>
                            <a:gd name="T78" fmla="+- 0 184 -102"/>
                            <a:gd name="T79" fmla="*/ 184 h 604"/>
                            <a:gd name="T80" fmla="+- 0 3667 3124"/>
                            <a:gd name="T81" fmla="*/ T80 w 642"/>
                            <a:gd name="T82" fmla="+- 0 -26 -102"/>
                            <a:gd name="T83" fmla="*/ -26 h 604"/>
                            <a:gd name="T84" fmla="+- 0 3701 3124"/>
                            <a:gd name="T85" fmla="*/ T84 w 642"/>
                            <a:gd name="T86" fmla="+- 0 -9 -102"/>
                            <a:gd name="T87" fmla="*/ -9 h 604"/>
                            <a:gd name="T88" fmla="+- 0 3701 3124"/>
                            <a:gd name="T89" fmla="*/ T88 w 642"/>
                            <a:gd name="T90" fmla="+- 0 -71 -102"/>
                            <a:gd name="T91" fmla="*/ -71 h 604"/>
                            <a:gd name="T92" fmla="+- 0 3667 3124"/>
                            <a:gd name="T93" fmla="*/ T92 w 642"/>
                            <a:gd name="T94" fmla="+- 0 -54 -102"/>
                            <a:gd name="T95" fmla="*/ -54 h 604"/>
                            <a:gd name="T96" fmla="+- 0 3701 3124"/>
                            <a:gd name="T97" fmla="*/ T96 w 642"/>
                            <a:gd name="T98" fmla="+- 0 -71 -102"/>
                            <a:gd name="T99" fmla="*/ -71 h 604"/>
                            <a:gd name="T100" fmla="+- 0 3703 3124"/>
                            <a:gd name="T101" fmla="*/ T100 w 642"/>
                            <a:gd name="T102" fmla="+- 0 344 -102"/>
                            <a:gd name="T103" fmla="*/ 344 h 604"/>
                            <a:gd name="T104" fmla="+- 0 3765 3124"/>
                            <a:gd name="T105" fmla="*/ T104 w 642"/>
                            <a:gd name="T106" fmla="+- 0 394 -102"/>
                            <a:gd name="T107" fmla="*/ 394 h 604"/>
                            <a:gd name="T108" fmla="+- 0 3765 3124"/>
                            <a:gd name="T109" fmla="*/ T108 w 642"/>
                            <a:gd name="T110" fmla="+- 0 262 -102"/>
                            <a:gd name="T111" fmla="*/ 262 h 604"/>
                            <a:gd name="T112" fmla="+- 0 3703 3124"/>
                            <a:gd name="T113" fmla="*/ T112 w 642"/>
                            <a:gd name="T114" fmla="+- 0 312 -102"/>
                            <a:gd name="T115" fmla="*/ 312 h 604"/>
                            <a:gd name="T116" fmla="+- 0 3765 3124"/>
                            <a:gd name="T117" fmla="*/ T116 w 642"/>
                            <a:gd name="T118" fmla="+- 0 262 -102"/>
                            <a:gd name="T119" fmla="*/ 262 h 604"/>
                            <a:gd name="T120" fmla="+- 0 3703 3124"/>
                            <a:gd name="T121" fmla="*/ T120 w 642"/>
                            <a:gd name="T122" fmla="+- 0 184 -102"/>
                            <a:gd name="T123" fmla="*/ 184 h 604"/>
                            <a:gd name="T124" fmla="+- 0 3765 3124"/>
                            <a:gd name="T125" fmla="*/ T124 w 642"/>
                            <a:gd name="T126" fmla="+- 0 234 -102"/>
                            <a:gd name="T127" fmla="*/ 234 h 604"/>
                            <a:gd name="T128" fmla="+- 0 3765 3124"/>
                            <a:gd name="T129" fmla="*/ T128 w 642"/>
                            <a:gd name="T130" fmla="+- 0 72 -102"/>
                            <a:gd name="T131" fmla="*/ 72 h 604"/>
                            <a:gd name="T132" fmla="+- 0 3701 3124"/>
                            <a:gd name="T133" fmla="*/ T132 w 642"/>
                            <a:gd name="T134" fmla="+- 0 -8 -102"/>
                            <a:gd name="T135" fmla="*/ -8 h 604"/>
                            <a:gd name="T136" fmla="+- 0 3485 3124"/>
                            <a:gd name="T137" fmla="*/ T136 w 642"/>
                            <a:gd name="T138" fmla="+- 0 -26 -102"/>
                            <a:gd name="T139" fmla="*/ -26 h 604"/>
                            <a:gd name="T140" fmla="+- 0 3701 3124"/>
                            <a:gd name="T141" fmla="*/ T140 w 642"/>
                            <a:gd name="T142" fmla="+- 0 -54 -102"/>
                            <a:gd name="T143" fmla="*/ -54 h 604"/>
                            <a:gd name="T144" fmla="+- 0 3485 3124"/>
                            <a:gd name="T145" fmla="*/ T144 w 642"/>
                            <a:gd name="T146" fmla="+- 0 -72 -102"/>
                            <a:gd name="T147" fmla="*/ -72 h 604"/>
                            <a:gd name="T148" fmla="+- 0 3701 3124"/>
                            <a:gd name="T149" fmla="*/ T148 w 642"/>
                            <a:gd name="T150" fmla="+- 0 -102 -102"/>
                            <a:gd name="T151" fmla="*/ -102 h 604"/>
                            <a:gd name="T152" fmla="+- 0 3445 3124"/>
                            <a:gd name="T153" fmla="*/ T152 w 642"/>
                            <a:gd name="T154" fmla="+- 0 -72 -102"/>
                            <a:gd name="T155" fmla="*/ -72 h 604"/>
                            <a:gd name="T156" fmla="+- 0 3445 3124"/>
                            <a:gd name="T157" fmla="*/ T156 w 642"/>
                            <a:gd name="T158" fmla="+- 0 -26 -102"/>
                            <a:gd name="T159" fmla="*/ -26 h 604"/>
                            <a:gd name="T160" fmla="+- 0 3445 3124"/>
                            <a:gd name="T161" fmla="*/ T160 w 642"/>
                            <a:gd name="T162" fmla="+- 0 72 -102"/>
                            <a:gd name="T163" fmla="*/ 72 h 604"/>
                            <a:gd name="T164" fmla="+- 0 3345 3124"/>
                            <a:gd name="T165" fmla="*/ T164 w 642"/>
                            <a:gd name="T166" fmla="+- 0 98 -102"/>
                            <a:gd name="T167" fmla="*/ 98 h 604"/>
                            <a:gd name="T168" fmla="+- 0 3345 3124"/>
                            <a:gd name="T169" fmla="*/ T168 w 642"/>
                            <a:gd name="T170" fmla="+- 0 184 -102"/>
                            <a:gd name="T171" fmla="*/ 184 h 604"/>
                            <a:gd name="T172" fmla="+- 0 3345 3124"/>
                            <a:gd name="T173" fmla="*/ T172 w 642"/>
                            <a:gd name="T174" fmla="+- 0 262 -102"/>
                            <a:gd name="T175" fmla="*/ 262 h 604"/>
                            <a:gd name="T176" fmla="+- 0 3345 3124"/>
                            <a:gd name="T177" fmla="*/ T176 w 642"/>
                            <a:gd name="T178" fmla="+- 0 344 -102"/>
                            <a:gd name="T179" fmla="*/ 344 h 604"/>
                            <a:gd name="T180" fmla="+- 0 3345 3124"/>
                            <a:gd name="T181" fmla="*/ T180 w 642"/>
                            <a:gd name="T182" fmla="+- 0 478 -102"/>
                            <a:gd name="T183" fmla="*/ 478 h 604"/>
                            <a:gd name="T184" fmla="+- 0 3765 3124"/>
                            <a:gd name="T185" fmla="*/ T184 w 642"/>
                            <a:gd name="T186" fmla="+- 0 394 -102"/>
                            <a:gd name="T187" fmla="*/ 394 h 604"/>
                            <a:gd name="T188" fmla="+- 0 3471 3124"/>
                            <a:gd name="T189" fmla="*/ T188 w 642"/>
                            <a:gd name="T190" fmla="+- 0 344 -102"/>
                            <a:gd name="T191" fmla="*/ 344 h 604"/>
                            <a:gd name="T192" fmla="+- 0 3765 3124"/>
                            <a:gd name="T193" fmla="*/ T192 w 642"/>
                            <a:gd name="T194" fmla="+- 0 312 -102"/>
                            <a:gd name="T195" fmla="*/ 312 h 604"/>
                            <a:gd name="T196" fmla="+- 0 3471 3124"/>
                            <a:gd name="T197" fmla="*/ T196 w 642"/>
                            <a:gd name="T198" fmla="+- 0 262 -102"/>
                            <a:gd name="T199" fmla="*/ 262 h 604"/>
                            <a:gd name="T200" fmla="+- 0 3765 3124"/>
                            <a:gd name="T201" fmla="*/ T200 w 642"/>
                            <a:gd name="T202" fmla="+- 0 234 -102"/>
                            <a:gd name="T203" fmla="*/ 234 h 604"/>
                            <a:gd name="T204" fmla="+- 0 3471 3124"/>
                            <a:gd name="T205" fmla="*/ T204 w 642"/>
                            <a:gd name="T206" fmla="+- 0 184 -102"/>
                            <a:gd name="T207" fmla="*/ 184 h 604"/>
                            <a:gd name="T208" fmla="+- 0 3765 3124"/>
                            <a:gd name="T209" fmla="*/ T208 w 642"/>
                            <a:gd name="T210" fmla="+- 0 142 -102"/>
                            <a:gd name="T211" fmla="*/ 142 h 604"/>
                            <a:gd name="T212" fmla="+- 0 3412 3124"/>
                            <a:gd name="T213" fmla="*/ T212 w 642"/>
                            <a:gd name="T214" fmla="+- 0 98 -102"/>
                            <a:gd name="T215" fmla="*/ 98 h 604"/>
                            <a:gd name="T216" fmla="+- 0 3445 3124"/>
                            <a:gd name="T217" fmla="*/ T216 w 642"/>
                            <a:gd name="T218" fmla="+- 0 120 -102"/>
                            <a:gd name="T219" fmla="*/ 120 h 604"/>
                            <a:gd name="T220" fmla="+- 0 3701 3124"/>
                            <a:gd name="T221" fmla="*/ T220 w 642"/>
                            <a:gd name="T222" fmla="+- 0 98 -102"/>
                            <a:gd name="T223" fmla="*/ 98 h 604"/>
                            <a:gd name="T224" fmla="+- 0 3734 3124"/>
                            <a:gd name="T225" fmla="*/ T224 w 642"/>
                            <a:gd name="T226" fmla="+- 0 141 -102"/>
                            <a:gd name="T227" fmla="*/ 141 h 604"/>
                            <a:gd name="T228" fmla="+- 0 3765 3124"/>
                            <a:gd name="T229" fmla="*/ T228 w 642"/>
                            <a:gd name="T230" fmla="+- 0 98 -102"/>
                            <a:gd name="T231" fmla="*/ 98 h 604"/>
                            <a:gd name="T232" fmla="+- 0 3765 3124"/>
                            <a:gd name="T233" fmla="*/ T232 w 642"/>
                            <a:gd name="T234" fmla="+- 0 72 -102"/>
                            <a:gd name="T235" fmla="*/ 72 h 60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</a:cxnLst>
                          <a:rect l="0" t="0" r="r" b="b"/>
                          <a:pathLst>
                            <a:path w="642" h="604">
                              <a:moveTo>
                                <a:pt x="52" y="174"/>
                              </a:moveTo>
                              <a:lnTo>
                                <a:pt x="0" y="174"/>
                              </a:lnTo>
                              <a:lnTo>
                                <a:pt x="0" y="580"/>
                              </a:lnTo>
                              <a:lnTo>
                                <a:pt x="52" y="580"/>
                              </a:lnTo>
                              <a:lnTo>
                                <a:pt x="52" y="174"/>
                              </a:lnTo>
                              <a:close/>
                              <a:moveTo>
                                <a:pt x="201" y="129"/>
                              </a:moveTo>
                              <a:lnTo>
                                <a:pt x="72" y="129"/>
                              </a:lnTo>
                              <a:lnTo>
                                <a:pt x="72" y="603"/>
                              </a:lnTo>
                              <a:lnTo>
                                <a:pt x="201" y="603"/>
                              </a:lnTo>
                              <a:lnTo>
                                <a:pt x="201" y="129"/>
                              </a:lnTo>
                              <a:close/>
                              <a:moveTo>
                                <a:pt x="439" y="446"/>
                              </a:moveTo>
                              <a:lnTo>
                                <a:pt x="397" y="446"/>
                              </a:lnTo>
                              <a:lnTo>
                                <a:pt x="397" y="496"/>
                              </a:lnTo>
                              <a:lnTo>
                                <a:pt x="439" y="496"/>
                              </a:lnTo>
                              <a:lnTo>
                                <a:pt x="439" y="446"/>
                              </a:lnTo>
                              <a:close/>
                              <a:moveTo>
                                <a:pt x="439" y="364"/>
                              </a:moveTo>
                              <a:lnTo>
                                <a:pt x="397" y="364"/>
                              </a:lnTo>
                              <a:lnTo>
                                <a:pt x="397" y="414"/>
                              </a:lnTo>
                              <a:lnTo>
                                <a:pt x="439" y="414"/>
                              </a:lnTo>
                              <a:lnTo>
                                <a:pt x="439" y="364"/>
                              </a:lnTo>
                              <a:close/>
                              <a:moveTo>
                                <a:pt x="439" y="286"/>
                              </a:moveTo>
                              <a:lnTo>
                                <a:pt x="397" y="286"/>
                              </a:lnTo>
                              <a:lnTo>
                                <a:pt x="397" y="336"/>
                              </a:lnTo>
                              <a:lnTo>
                                <a:pt x="439" y="336"/>
                              </a:lnTo>
                              <a:lnTo>
                                <a:pt x="439" y="286"/>
                              </a:lnTo>
                              <a:close/>
                              <a:moveTo>
                                <a:pt x="530" y="446"/>
                              </a:moveTo>
                              <a:lnTo>
                                <a:pt x="488" y="446"/>
                              </a:lnTo>
                              <a:lnTo>
                                <a:pt x="488" y="496"/>
                              </a:lnTo>
                              <a:lnTo>
                                <a:pt x="530" y="496"/>
                              </a:lnTo>
                              <a:lnTo>
                                <a:pt x="530" y="446"/>
                              </a:lnTo>
                              <a:close/>
                              <a:moveTo>
                                <a:pt x="530" y="364"/>
                              </a:moveTo>
                              <a:lnTo>
                                <a:pt x="488" y="364"/>
                              </a:lnTo>
                              <a:lnTo>
                                <a:pt x="488" y="414"/>
                              </a:lnTo>
                              <a:lnTo>
                                <a:pt x="530" y="414"/>
                              </a:lnTo>
                              <a:lnTo>
                                <a:pt x="530" y="364"/>
                              </a:lnTo>
                              <a:close/>
                              <a:moveTo>
                                <a:pt x="530" y="286"/>
                              </a:moveTo>
                              <a:lnTo>
                                <a:pt x="488" y="286"/>
                              </a:lnTo>
                              <a:lnTo>
                                <a:pt x="488" y="336"/>
                              </a:lnTo>
                              <a:lnTo>
                                <a:pt x="530" y="336"/>
                              </a:lnTo>
                              <a:lnTo>
                                <a:pt x="530" y="286"/>
                              </a:lnTo>
                              <a:close/>
                              <a:moveTo>
                                <a:pt x="577" y="76"/>
                              </a:moveTo>
                              <a:lnTo>
                                <a:pt x="543" y="76"/>
                              </a:lnTo>
                              <a:lnTo>
                                <a:pt x="543" y="93"/>
                              </a:lnTo>
                              <a:lnTo>
                                <a:pt x="577" y="93"/>
                              </a:lnTo>
                              <a:lnTo>
                                <a:pt x="577" y="76"/>
                              </a:lnTo>
                              <a:close/>
                              <a:moveTo>
                                <a:pt x="577" y="31"/>
                              </a:moveTo>
                              <a:lnTo>
                                <a:pt x="543" y="31"/>
                              </a:lnTo>
                              <a:lnTo>
                                <a:pt x="543" y="48"/>
                              </a:lnTo>
                              <a:lnTo>
                                <a:pt x="577" y="48"/>
                              </a:lnTo>
                              <a:lnTo>
                                <a:pt x="577" y="31"/>
                              </a:lnTo>
                              <a:close/>
                              <a:moveTo>
                                <a:pt x="641" y="446"/>
                              </a:moveTo>
                              <a:lnTo>
                                <a:pt x="579" y="446"/>
                              </a:lnTo>
                              <a:lnTo>
                                <a:pt x="579" y="496"/>
                              </a:lnTo>
                              <a:lnTo>
                                <a:pt x="641" y="496"/>
                              </a:lnTo>
                              <a:lnTo>
                                <a:pt x="641" y="446"/>
                              </a:lnTo>
                              <a:close/>
                              <a:moveTo>
                                <a:pt x="641" y="364"/>
                              </a:moveTo>
                              <a:lnTo>
                                <a:pt x="579" y="364"/>
                              </a:lnTo>
                              <a:lnTo>
                                <a:pt x="579" y="414"/>
                              </a:lnTo>
                              <a:lnTo>
                                <a:pt x="641" y="414"/>
                              </a:lnTo>
                              <a:lnTo>
                                <a:pt x="641" y="364"/>
                              </a:lnTo>
                              <a:close/>
                              <a:moveTo>
                                <a:pt x="641" y="286"/>
                              </a:moveTo>
                              <a:lnTo>
                                <a:pt x="579" y="286"/>
                              </a:lnTo>
                              <a:lnTo>
                                <a:pt x="579" y="336"/>
                              </a:lnTo>
                              <a:lnTo>
                                <a:pt x="641" y="336"/>
                              </a:lnTo>
                              <a:lnTo>
                                <a:pt x="641" y="286"/>
                              </a:lnTo>
                              <a:close/>
                              <a:moveTo>
                                <a:pt x="641" y="174"/>
                              </a:moveTo>
                              <a:lnTo>
                                <a:pt x="577" y="174"/>
                              </a:lnTo>
                              <a:lnTo>
                                <a:pt x="577" y="94"/>
                              </a:lnTo>
                              <a:lnTo>
                                <a:pt x="361" y="94"/>
                              </a:lnTo>
                              <a:lnTo>
                                <a:pt x="361" y="76"/>
                              </a:lnTo>
                              <a:lnTo>
                                <a:pt x="577" y="76"/>
                              </a:lnTo>
                              <a:lnTo>
                                <a:pt x="577" y="48"/>
                              </a:lnTo>
                              <a:lnTo>
                                <a:pt x="361" y="48"/>
                              </a:lnTo>
                              <a:lnTo>
                                <a:pt x="361" y="30"/>
                              </a:lnTo>
                              <a:lnTo>
                                <a:pt x="577" y="30"/>
                              </a:lnTo>
                              <a:lnTo>
                                <a:pt x="577" y="0"/>
                              </a:lnTo>
                              <a:lnTo>
                                <a:pt x="321" y="0"/>
                              </a:lnTo>
                              <a:lnTo>
                                <a:pt x="321" y="30"/>
                              </a:lnTo>
                              <a:lnTo>
                                <a:pt x="321" y="48"/>
                              </a:lnTo>
                              <a:lnTo>
                                <a:pt x="321" y="76"/>
                              </a:lnTo>
                              <a:lnTo>
                                <a:pt x="321" y="94"/>
                              </a:lnTo>
                              <a:lnTo>
                                <a:pt x="321" y="174"/>
                              </a:lnTo>
                              <a:lnTo>
                                <a:pt x="221" y="174"/>
                              </a:lnTo>
                              <a:lnTo>
                                <a:pt x="221" y="200"/>
                              </a:lnTo>
                              <a:lnTo>
                                <a:pt x="221" y="244"/>
                              </a:lnTo>
                              <a:lnTo>
                                <a:pt x="221" y="286"/>
                              </a:lnTo>
                              <a:lnTo>
                                <a:pt x="221" y="336"/>
                              </a:lnTo>
                              <a:lnTo>
                                <a:pt x="221" y="364"/>
                              </a:lnTo>
                              <a:lnTo>
                                <a:pt x="221" y="414"/>
                              </a:lnTo>
                              <a:lnTo>
                                <a:pt x="221" y="446"/>
                              </a:lnTo>
                              <a:lnTo>
                                <a:pt x="221" y="496"/>
                              </a:lnTo>
                              <a:lnTo>
                                <a:pt x="221" y="580"/>
                              </a:lnTo>
                              <a:lnTo>
                                <a:pt x="641" y="580"/>
                              </a:lnTo>
                              <a:lnTo>
                                <a:pt x="641" y="496"/>
                              </a:lnTo>
                              <a:lnTo>
                                <a:pt x="347" y="496"/>
                              </a:lnTo>
                              <a:lnTo>
                                <a:pt x="347" y="446"/>
                              </a:lnTo>
                              <a:lnTo>
                                <a:pt x="641" y="446"/>
                              </a:lnTo>
                              <a:lnTo>
                                <a:pt x="641" y="414"/>
                              </a:lnTo>
                              <a:lnTo>
                                <a:pt x="347" y="414"/>
                              </a:lnTo>
                              <a:lnTo>
                                <a:pt x="347" y="364"/>
                              </a:lnTo>
                              <a:lnTo>
                                <a:pt x="641" y="364"/>
                              </a:lnTo>
                              <a:lnTo>
                                <a:pt x="641" y="336"/>
                              </a:lnTo>
                              <a:lnTo>
                                <a:pt x="347" y="336"/>
                              </a:lnTo>
                              <a:lnTo>
                                <a:pt x="347" y="286"/>
                              </a:lnTo>
                              <a:lnTo>
                                <a:pt x="641" y="286"/>
                              </a:lnTo>
                              <a:lnTo>
                                <a:pt x="641" y="244"/>
                              </a:lnTo>
                              <a:lnTo>
                                <a:pt x="288" y="244"/>
                              </a:lnTo>
                              <a:lnTo>
                                <a:pt x="288" y="200"/>
                              </a:lnTo>
                              <a:lnTo>
                                <a:pt x="321" y="200"/>
                              </a:lnTo>
                              <a:lnTo>
                                <a:pt x="321" y="222"/>
                              </a:lnTo>
                              <a:lnTo>
                                <a:pt x="577" y="222"/>
                              </a:lnTo>
                              <a:lnTo>
                                <a:pt x="577" y="200"/>
                              </a:lnTo>
                              <a:lnTo>
                                <a:pt x="610" y="200"/>
                              </a:lnTo>
                              <a:lnTo>
                                <a:pt x="610" y="243"/>
                              </a:lnTo>
                              <a:lnTo>
                                <a:pt x="641" y="243"/>
                              </a:lnTo>
                              <a:lnTo>
                                <a:pt x="641" y="200"/>
                              </a:lnTo>
                              <a:lnTo>
                                <a:pt x="641" y="1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8595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0C6C84" id="AutoShape 2" o:spid="_x0000_s1026" style="position:absolute;margin-left:156.2pt;margin-top:-5.1pt;width:32.1pt;height:30.2pt;z-index:1575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42,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" path="m52,174l,174,,580r52,l52,174xm201,129r-129,l72,603r129,l201,129xm439,446r-42,l397,496r42,l439,446xm439,364r-42,l397,414r42,l439,364xm439,286r-42,l397,336r42,l439,286xm530,446r-42,l488,496r42,l530,446xm530,364r-42,l488,414r42,l530,364xm530,286r-42,l488,336r42,l530,286xm577,76r-34,l543,93r34,l577,76xm577,31r-34,l543,48r34,l577,31xm641,446r-62,l579,496r62,l641,446xm641,364r-62,l579,414r62,l641,364xm641,286r-62,l579,336r62,l641,286xm641,174r-64,l577,94r-216,l361,76r216,l577,48r-216,l361,30r216,l577,,321,r,30l321,48r,28l321,94r,80l221,174r,26l221,244r,42l221,336r,28l221,414r,32l221,496r,84l641,580r,-84l347,496r,-50l641,446r,-32l347,414r,-50l641,364r,-28l347,336r,-50l641,286r,-42l288,244r,-44l321,200r,22l577,222r,-22l610,200r,43l641,243r,-43l641,174xe" fillcolor="#58595b" stroked="f">
                <v:path arrowok="t" o:connecttype="custom" o:connectlocs="0,45720;33020,303530;127635,17145;45720,318135;127635,17145;252095,218440;278765,250190;278765,166370;252095,198120;278765,166370;252095,116840;278765,148590;336550,218440;309880,250190;336550,218440;309880,166370;336550,198120;336550,116840;309880,148590;336550,116840;344805,-16510;366395,-5715;366395,-45085;344805,-34290;366395,-45085;367665,218440;407035,250190;407035,166370;367665,198120;407035,166370;367665,116840;407035,148590;407035,45720;366395,-5080;229235,-16510;366395,-34290;229235,-45720;366395,-64770;203835,-45720;203835,-16510;203835,45720;140335,62230;140335,116840;140335,166370;140335,218440;140335,303530;407035,250190;220345,218440;407035,198120;220345,166370;407035,148590;220345,116840;407035,90170;182880,62230;203835,76200;366395,62230;387350,89535;407035,62230;407035,45720" o:connectangles="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C8041E">
        <w:rPr>
          <w:b/>
          <w:color w:val="231F20"/>
          <w:sz w:val="30"/>
        </w:rPr>
        <w:t>Location</w:t>
      </w:r>
      <w:r w:rsidR="00692067" w:rsidRPr="00C8041E">
        <w:rPr>
          <w:b/>
          <w:color w:val="231F20"/>
          <w:sz w:val="30"/>
        </w:rPr>
        <w:t>:</w:t>
      </w:r>
      <w:r w:rsidR="00692067" w:rsidRPr="00C8041E">
        <w:rPr>
          <w:b/>
          <w:color w:val="231F20"/>
          <w:sz w:val="30"/>
        </w:rPr>
        <w:tab/>
      </w:r>
    </w:p>
    <w:sectPr w:rsidR="007854BA" w:rsidRPr="00C8041E">
      <w:footerReference w:type="default" r:id="rId32"/>
      <w:pgSz w:w="11910" w:h="16840"/>
      <w:pgMar w:top="760" w:right="1000" w:bottom="960" w:left="980" w:header="0" w:footer="7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CEA286" w14:textId="77777777" w:rsidR="00CA6A22" w:rsidRDefault="00CA6A22">
      <w:r>
        <w:separator/>
      </w:r>
    </w:p>
  </w:endnote>
  <w:endnote w:type="continuationSeparator" w:id="0">
    <w:p w14:paraId="5CCCB8CD" w14:textId="77777777" w:rsidR="00CA6A22" w:rsidRDefault="00CA6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1BA097" w14:textId="67A74B38" w:rsidR="007854BA" w:rsidRDefault="000563F0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99936" behindDoc="1" locked="0" layoutInCell="1" allowOverlap="1" wp14:anchorId="0D1DDEC8" wp14:editId="5B7D0EA2">
              <wp:simplePos x="0" y="0"/>
              <wp:positionH relativeFrom="page">
                <wp:posOffset>3302635</wp:posOffset>
              </wp:positionH>
              <wp:positionV relativeFrom="page">
                <wp:posOffset>9923145</wp:posOffset>
              </wp:positionV>
              <wp:extent cx="3611880" cy="45656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11880" cy="456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5830F3" w14:textId="77777777" w:rsidR="007854BA" w:rsidRDefault="00692067">
                          <w:pPr>
                            <w:spacing w:before="123"/>
                            <w:ind w:right="83"/>
                            <w:jc w:val="right"/>
                            <w:rPr>
                              <w:sz w:val="30"/>
                            </w:rPr>
                          </w:pPr>
                          <w:r>
                            <w:rPr>
                              <w:color w:val="58595B"/>
                              <w:sz w:val="30"/>
                            </w:rPr>
                            <w:t>Page</w:t>
                          </w:r>
                          <w:r>
                            <w:rPr>
                              <w:color w:val="58595B"/>
                              <w:spacing w:val="10"/>
                              <w:sz w:val="3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58595B"/>
                              <w:sz w:val="3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  <w:p w14:paraId="1C5ACBDF" w14:textId="347279A8" w:rsidR="007854BA" w:rsidRDefault="007854BA">
                          <w:pPr>
                            <w:spacing w:before="46"/>
                            <w:ind w:left="20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1DDEC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7" type="#_x0000_t202" style="position:absolute;margin-left:260.05pt;margin-top:781.35pt;width:284.4pt;height:35.95pt;z-index:-15916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" filled="f" stroked="f">
              <v:textbox inset="0,0,0,0">
                <w:txbxContent>
                  <w:p w14:paraId="525830F3" w14:textId="77777777" w:rsidR="007854BA" w:rsidRDefault="00692067">
                    <w:pPr>
                      <w:spacing w:before="123"/>
                      <w:ind w:right="83"/>
                      <w:jc w:val="right"/>
                      <w:rPr>
                        <w:sz w:val="30"/>
                      </w:rPr>
                    </w:pPr>
                    <w:r>
                      <w:rPr>
                        <w:color w:val="58595B"/>
                        <w:sz w:val="30"/>
                      </w:rPr>
                      <w:t>Page</w:t>
                    </w:r>
                    <w:r>
                      <w:rPr>
                        <w:color w:val="58595B"/>
                        <w:spacing w:val="10"/>
                        <w:sz w:val="3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color w:val="58595B"/>
                        <w:sz w:val="3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  <w:p w14:paraId="1C5ACBDF" w14:textId="347279A8" w:rsidR="007854BA" w:rsidRDefault="007854BA">
                    <w:pPr>
                      <w:spacing w:before="46"/>
                      <w:ind w:left="20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A6B2A" w14:textId="58594792" w:rsidR="007854BA" w:rsidRDefault="000563F0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0448" behindDoc="1" locked="0" layoutInCell="1" allowOverlap="1" wp14:anchorId="4DF8580D" wp14:editId="2D48AE73">
              <wp:simplePos x="0" y="0"/>
              <wp:positionH relativeFrom="page">
                <wp:posOffset>3283585</wp:posOffset>
              </wp:positionH>
              <wp:positionV relativeFrom="page">
                <wp:posOffset>10033635</wp:posOffset>
              </wp:positionV>
              <wp:extent cx="3552825" cy="3816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52825" cy="381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93DC6" w14:textId="77777777" w:rsidR="007854BA" w:rsidRDefault="00692067">
                          <w:pPr>
                            <w:spacing w:before="24"/>
                            <w:ind w:right="18"/>
                            <w:jc w:val="right"/>
                            <w:rPr>
                              <w:sz w:val="30"/>
                            </w:rPr>
                          </w:pPr>
                          <w:r>
                            <w:rPr>
                              <w:color w:val="58595B"/>
                              <w:sz w:val="30"/>
                            </w:rPr>
                            <w:t>Page</w:t>
                          </w:r>
                          <w:r>
                            <w:rPr>
                              <w:color w:val="58595B"/>
                              <w:spacing w:val="10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color w:val="58595B"/>
                              <w:sz w:val="30"/>
                            </w:rPr>
                            <w:t>4</w:t>
                          </w:r>
                        </w:p>
                        <w:p w14:paraId="32E38077" w14:textId="11C5B219" w:rsidR="007854BA" w:rsidRDefault="007854BA">
                          <w:pPr>
                            <w:spacing w:before="26"/>
                            <w:ind w:left="20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F8580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8" type="#_x0000_t202" style="position:absolute;margin-left:258.55pt;margin-top:790.05pt;width:279.75pt;height:30.05pt;z-index:-15916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" filled="f" stroked="f">
              <v:textbox inset="0,0,0,0">
                <w:txbxContent>
                  <w:p w14:paraId="15993DC6" w14:textId="77777777" w:rsidR="007854BA" w:rsidRDefault="00692067">
                    <w:pPr>
                      <w:spacing w:before="24"/>
                      <w:ind w:right="18"/>
                      <w:jc w:val="right"/>
                      <w:rPr>
                        <w:sz w:val="30"/>
                      </w:rPr>
                    </w:pPr>
                    <w:r>
                      <w:rPr>
                        <w:color w:val="58595B"/>
                        <w:sz w:val="30"/>
                      </w:rPr>
                      <w:t>Page</w:t>
                    </w:r>
                    <w:r>
                      <w:rPr>
                        <w:color w:val="58595B"/>
                        <w:spacing w:val="10"/>
                        <w:sz w:val="30"/>
                      </w:rPr>
                      <w:t xml:space="preserve"> </w:t>
                    </w:r>
                    <w:r>
                      <w:rPr>
                        <w:color w:val="58595B"/>
                        <w:sz w:val="30"/>
                      </w:rPr>
                      <w:t>4</w:t>
                    </w:r>
                  </w:p>
                  <w:p w14:paraId="32E38077" w14:textId="11C5B219" w:rsidR="007854BA" w:rsidRDefault="007854BA">
                    <w:pPr>
                      <w:spacing w:before="26"/>
                      <w:ind w:left="20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D3A47" w14:textId="77777777" w:rsidR="00CA6A22" w:rsidRDefault="00CA6A22">
      <w:r>
        <w:separator/>
      </w:r>
    </w:p>
  </w:footnote>
  <w:footnote w:type="continuationSeparator" w:id="0">
    <w:p w14:paraId="41BE1402" w14:textId="77777777" w:rsidR="00CA6A22" w:rsidRDefault="00CA6A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375A2" w14:textId="4F923A28" w:rsidR="00C8041E" w:rsidRDefault="00C8041E" w:rsidP="00C8041E">
    <w:pPr>
      <w:pStyle w:val="Header"/>
      <w:tabs>
        <w:tab w:val="clear" w:pos="9026"/>
        <w:tab w:val="right" w:pos="9639"/>
      </w:tabs>
    </w:pPr>
    <w:r>
      <w:tab/>
    </w:r>
    <w:r>
      <w:tab/>
    </w:r>
    <w:r>
      <w:rPr>
        <w:rFonts w:ascii="Times New Roman" w:eastAsia="Times New Roman" w:hAnsi="Times New Roman" w:cs="Times New Roman"/>
        <w:noProof/>
      </w:rPr>
      <w:drawing>
        <wp:inline distT="114300" distB="114300" distL="114300" distR="114300" wp14:anchorId="655798FE" wp14:editId="6D3366E8">
          <wp:extent cx="2219325" cy="1790700"/>
          <wp:effectExtent l="0" t="0" r="9525" b="0"/>
          <wp:docPr id="135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19715" cy="179101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14CCE"/>
    <w:multiLevelType w:val="multilevel"/>
    <w:tmpl w:val="85FE0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F23EC3"/>
    <w:multiLevelType w:val="multilevel"/>
    <w:tmpl w:val="0FE2C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2998894">
    <w:abstractNumId w:val="1"/>
  </w:num>
  <w:num w:numId="2" w16cid:durableId="16123256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DUxMjSxtDA0sDBU0lEKTi0uzszPAykwrAUAurf+TSwAAAA="/>
  </w:docVars>
  <w:rsids>
    <w:rsidRoot w:val="007854BA"/>
    <w:rsid w:val="000563F0"/>
    <w:rsid w:val="0008419C"/>
    <w:rsid w:val="003D3912"/>
    <w:rsid w:val="00692067"/>
    <w:rsid w:val="006A0960"/>
    <w:rsid w:val="00751705"/>
    <w:rsid w:val="007854BA"/>
    <w:rsid w:val="007D4C0B"/>
    <w:rsid w:val="008B677D"/>
    <w:rsid w:val="00903B6F"/>
    <w:rsid w:val="00C27593"/>
    <w:rsid w:val="00C8041E"/>
    <w:rsid w:val="00CA6A22"/>
    <w:rsid w:val="00EE1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5F567D"/>
  <w15:docId w15:val="{6AFA03E5-4631-4013-B311-64DF7B75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563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63F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563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63F0"/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0563F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0563F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50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forms.business.gov.au/smartforms/servlet/SmartForm.html?formCode=PRD00-OCF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mmunications.gov.au/what-we-do/phone/services-people-disability/accesshub/national-relay-service" TargetMode="External"/><Relationship Id="rId24" Type="http://schemas.openxmlformats.org/officeDocument/2006/relationships/image" Target="media/image12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hyperlink" Target="mailto:admin@bettercareplanmanagers.com.au" TargetMode="External"/><Relationship Id="rId19" Type="http://schemas.openxmlformats.org/officeDocument/2006/relationships/image" Target="media/image70.png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hyperlink" Target="mailto:essienyemba@gmail.com" TargetMode="External"/><Relationship Id="rId14" Type="http://schemas.openxmlformats.org/officeDocument/2006/relationships/header" Target="header1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8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DIP</dc:creator>
  <cp:lastModifiedBy>Esnart Nyemba</cp:lastModifiedBy>
  <cp:revision>2</cp:revision>
  <dcterms:created xsi:type="dcterms:W3CDTF">2026-03-08T05:34:00Z</dcterms:created>
  <dcterms:modified xsi:type="dcterms:W3CDTF">2026-03-08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09T00:00:00Z</vt:filetime>
  </property>
  <property fmtid="{D5CDD505-2E9C-101B-9397-08002B2CF9AE}" pid="3" name="Creator">
    <vt:lpwstr>Adobe InDesign CS5.5 (7.5)</vt:lpwstr>
  </property>
  <property fmtid="{D5CDD505-2E9C-101B-9397-08002B2CF9AE}" pid="4" name="LastSaved">
    <vt:filetime>2021-01-19T00:00:00Z</vt:filetime>
  </property>
</Properties>
</file>